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4131FB" w14:textId="77777777" w:rsidR="006066D5" w:rsidRPr="006066D5" w:rsidRDefault="006066D5" w:rsidP="006066D5">
      <w:pPr>
        <w:spacing w:before="120" w:after="120"/>
        <w:ind w:firstLine="0"/>
        <w:jc w:val="center"/>
        <w:rPr>
          <w:b/>
          <w:sz w:val="32"/>
        </w:rPr>
      </w:pPr>
      <w:bookmarkStart w:id="0" w:name="_Toc309047470"/>
      <w:bookmarkStart w:id="1" w:name="_Toc309047587"/>
      <w:bookmarkStart w:id="2" w:name="_Toc309114055"/>
      <w:bookmarkStart w:id="3" w:name="_Toc318099689"/>
      <w:bookmarkStart w:id="4" w:name="_Toc339279000"/>
      <w:bookmarkStart w:id="5" w:name="_Toc115537309"/>
      <w:bookmarkStart w:id="6" w:name="_Toc339279012"/>
      <w:bookmarkStart w:id="7" w:name="_Toc309047599"/>
      <w:bookmarkStart w:id="8" w:name="_Toc309047482"/>
      <w:bookmarkStart w:id="9" w:name="_Toc309047436"/>
      <w:bookmarkStart w:id="10" w:name="_Toc195684471"/>
      <w:bookmarkStart w:id="11" w:name="_Toc195670723"/>
      <w:r w:rsidRPr="006066D5">
        <w:rPr>
          <w:b/>
          <w:sz w:val="32"/>
        </w:rPr>
        <w:t>UNIVERZITA KONŠTANTÍNA FILOZOFA V NITRE</w:t>
      </w:r>
      <w:bookmarkEnd w:id="0"/>
      <w:bookmarkEnd w:id="1"/>
      <w:bookmarkEnd w:id="2"/>
      <w:bookmarkEnd w:id="3"/>
      <w:bookmarkEnd w:id="4"/>
    </w:p>
    <w:p w14:paraId="4A27624B" w14:textId="77777777" w:rsidR="006066D5" w:rsidRPr="006066D5" w:rsidRDefault="006066D5" w:rsidP="006066D5">
      <w:pPr>
        <w:spacing w:before="120"/>
        <w:ind w:firstLine="0"/>
        <w:jc w:val="center"/>
        <w:rPr>
          <w:b/>
          <w:sz w:val="30"/>
          <w:szCs w:val="30"/>
        </w:rPr>
      </w:pPr>
      <w:r w:rsidRPr="006066D5">
        <w:rPr>
          <w:b/>
          <w:sz w:val="30"/>
          <w:szCs w:val="30"/>
        </w:rPr>
        <w:t>FAKULTA PRÍRODNÝCH VIED A INFORMATIKY</w:t>
      </w:r>
    </w:p>
    <w:p w14:paraId="63F2B7AD" w14:textId="77777777" w:rsidR="006066D5" w:rsidRPr="006066D5" w:rsidRDefault="006066D5" w:rsidP="006066D5"/>
    <w:p w14:paraId="717D5F48" w14:textId="77777777" w:rsidR="006066D5" w:rsidRPr="006066D5" w:rsidRDefault="006066D5" w:rsidP="006066D5"/>
    <w:p w14:paraId="71BD3B86" w14:textId="77777777" w:rsidR="006066D5" w:rsidRPr="006066D5" w:rsidRDefault="006066D5" w:rsidP="006066D5"/>
    <w:p w14:paraId="03A172F4" w14:textId="77777777" w:rsidR="006066D5" w:rsidRPr="006066D5" w:rsidRDefault="006066D5" w:rsidP="006066D5"/>
    <w:p w14:paraId="63C3A413" w14:textId="77777777" w:rsidR="006066D5" w:rsidRPr="006066D5" w:rsidRDefault="006066D5" w:rsidP="006066D5"/>
    <w:p w14:paraId="637A57E6" w14:textId="77777777" w:rsidR="006066D5" w:rsidRPr="006066D5" w:rsidRDefault="006066D5" w:rsidP="006066D5"/>
    <w:p w14:paraId="678AFB14" w14:textId="77777777" w:rsidR="006066D5" w:rsidRPr="006066D5" w:rsidRDefault="006066D5" w:rsidP="006066D5"/>
    <w:p w14:paraId="59CF1704" w14:textId="77777777" w:rsidR="006066D5" w:rsidRPr="006066D5" w:rsidRDefault="006066D5" w:rsidP="006066D5"/>
    <w:p w14:paraId="78B2CBBE" w14:textId="77777777" w:rsidR="006066D5" w:rsidRPr="006066D5" w:rsidRDefault="006066D5" w:rsidP="006066D5"/>
    <w:p w14:paraId="7E3F2950" w14:textId="77777777" w:rsidR="006066D5" w:rsidRPr="006066D5" w:rsidRDefault="006066D5" w:rsidP="006066D5"/>
    <w:p w14:paraId="5820D47A" w14:textId="77777777" w:rsidR="006066D5" w:rsidRPr="006066D5" w:rsidRDefault="006066D5" w:rsidP="006066D5"/>
    <w:p w14:paraId="06741D08" w14:textId="77777777" w:rsidR="00074511" w:rsidRPr="00074511" w:rsidRDefault="00074511" w:rsidP="00074511">
      <w:pPr>
        <w:keepNext/>
        <w:spacing w:after="120"/>
        <w:ind w:firstLine="0"/>
        <w:jc w:val="center"/>
        <w:outlineLvl w:val="0"/>
        <w:rPr>
          <w:b/>
          <w:caps/>
          <w:kern w:val="28"/>
          <w:sz w:val="32"/>
        </w:rPr>
      </w:pPr>
      <w:bookmarkStart w:id="12" w:name="_Toc152793957"/>
      <w:r w:rsidRPr="00074511">
        <w:rPr>
          <w:b/>
          <w:caps/>
          <w:kern w:val="28"/>
          <w:sz w:val="32"/>
        </w:rPr>
        <w:t>Rozpoznávanie objektov vo videách</w:t>
      </w:r>
      <w:bookmarkEnd w:id="12"/>
    </w:p>
    <w:p w14:paraId="30D52C41" w14:textId="163295CF" w:rsidR="006066D5" w:rsidRPr="006066D5" w:rsidRDefault="006066D5" w:rsidP="006066D5">
      <w:pPr>
        <w:spacing w:before="120" w:after="120"/>
        <w:ind w:firstLine="0"/>
        <w:jc w:val="center"/>
        <w:rPr>
          <w:b/>
          <w:caps/>
          <w:sz w:val="28"/>
        </w:rPr>
      </w:pPr>
      <w:r w:rsidRPr="006066D5">
        <w:rPr>
          <w:b/>
          <w:caps/>
          <w:sz w:val="28"/>
        </w:rPr>
        <w:t>DIPLOMOVÁ práca</w:t>
      </w:r>
    </w:p>
    <w:p w14:paraId="7D0F8BA8" w14:textId="77777777" w:rsidR="006066D5" w:rsidRPr="006066D5" w:rsidRDefault="006066D5" w:rsidP="006066D5">
      <w:pPr>
        <w:spacing w:before="120" w:after="120"/>
        <w:ind w:firstLine="0"/>
        <w:jc w:val="center"/>
        <w:rPr>
          <w:b/>
          <w:caps/>
          <w:sz w:val="28"/>
        </w:rPr>
      </w:pPr>
    </w:p>
    <w:p w14:paraId="586DA843" w14:textId="77777777" w:rsidR="006066D5" w:rsidRPr="006066D5" w:rsidRDefault="006066D5" w:rsidP="006066D5"/>
    <w:p w14:paraId="01DCF27A" w14:textId="77777777" w:rsidR="006066D5" w:rsidRPr="006066D5" w:rsidRDefault="006066D5" w:rsidP="006066D5"/>
    <w:p w14:paraId="144EE786" w14:textId="77777777" w:rsidR="006066D5" w:rsidRPr="006066D5" w:rsidRDefault="006066D5" w:rsidP="006066D5"/>
    <w:p w14:paraId="3214B1CF" w14:textId="77777777" w:rsidR="006066D5" w:rsidRPr="006066D5" w:rsidRDefault="006066D5" w:rsidP="006066D5"/>
    <w:p w14:paraId="5EF63088" w14:textId="77777777" w:rsidR="006066D5" w:rsidRPr="006066D5" w:rsidRDefault="006066D5" w:rsidP="006066D5"/>
    <w:p w14:paraId="25B0C58C" w14:textId="77777777" w:rsidR="006066D5" w:rsidRPr="006066D5" w:rsidRDefault="006066D5" w:rsidP="006066D5"/>
    <w:p w14:paraId="0997542B" w14:textId="77777777" w:rsidR="006066D5" w:rsidRPr="006066D5" w:rsidRDefault="006066D5" w:rsidP="006066D5"/>
    <w:p w14:paraId="0D84B3F7" w14:textId="77777777" w:rsidR="006066D5" w:rsidRPr="006066D5" w:rsidRDefault="006066D5" w:rsidP="006066D5"/>
    <w:p w14:paraId="36F8C301" w14:textId="77777777" w:rsidR="006066D5" w:rsidRPr="006066D5" w:rsidRDefault="006066D5" w:rsidP="006066D5"/>
    <w:p w14:paraId="005DC0A7" w14:textId="77777777" w:rsidR="006066D5" w:rsidRPr="006066D5" w:rsidRDefault="006066D5" w:rsidP="006066D5"/>
    <w:p w14:paraId="27B47E7E" w14:textId="77777777" w:rsidR="006066D5" w:rsidRPr="006066D5" w:rsidRDefault="006066D5" w:rsidP="006066D5"/>
    <w:p w14:paraId="5265679D" w14:textId="77777777" w:rsidR="006066D5" w:rsidRPr="006066D5" w:rsidRDefault="006066D5" w:rsidP="006066D5"/>
    <w:p w14:paraId="1744D0F9" w14:textId="77777777" w:rsidR="006066D5" w:rsidRPr="006066D5" w:rsidRDefault="006066D5" w:rsidP="006066D5"/>
    <w:p w14:paraId="46119941" w14:textId="7A506FFA" w:rsidR="006066D5" w:rsidRPr="006066D5" w:rsidRDefault="006066D5" w:rsidP="006066D5">
      <w:pPr>
        <w:tabs>
          <w:tab w:val="right" w:pos="8504"/>
        </w:tabs>
        <w:ind w:firstLine="0"/>
        <w:rPr>
          <w:b/>
          <w:bCs/>
          <w:szCs w:val="28"/>
        </w:rPr>
      </w:pPr>
      <w:r w:rsidRPr="006066D5">
        <w:rPr>
          <w:b/>
          <w:bCs/>
          <w:sz w:val="28"/>
          <w:szCs w:val="28"/>
        </w:rPr>
        <w:t>202</w:t>
      </w:r>
      <w:r w:rsidR="00074511">
        <w:rPr>
          <w:b/>
          <w:bCs/>
          <w:sz w:val="28"/>
          <w:szCs w:val="28"/>
        </w:rPr>
        <w:t>3</w:t>
      </w:r>
      <w:r w:rsidRPr="006066D5">
        <w:rPr>
          <w:b/>
          <w:bCs/>
          <w:sz w:val="28"/>
          <w:szCs w:val="28"/>
        </w:rPr>
        <w:t xml:space="preserve"> </w:t>
      </w:r>
      <w:r w:rsidRPr="006066D5">
        <w:rPr>
          <w:b/>
          <w:bCs/>
          <w:sz w:val="28"/>
          <w:szCs w:val="28"/>
        </w:rPr>
        <w:tab/>
      </w:r>
      <w:r w:rsidR="00074511" w:rsidRPr="00074511">
        <w:rPr>
          <w:b/>
          <w:bCs/>
          <w:sz w:val="28"/>
          <w:szCs w:val="28"/>
        </w:rPr>
        <w:t>Bc. Johana Heneková</w:t>
      </w:r>
    </w:p>
    <w:p w14:paraId="2C312051" w14:textId="77777777" w:rsidR="006066D5" w:rsidRPr="006066D5" w:rsidRDefault="006066D5" w:rsidP="006066D5">
      <w:pPr>
        <w:tabs>
          <w:tab w:val="right" w:pos="8820"/>
        </w:tabs>
        <w:rPr>
          <w:sz w:val="28"/>
          <w:szCs w:val="28"/>
        </w:rPr>
        <w:sectPr w:rsidR="006066D5" w:rsidRPr="006066D5" w:rsidSect="00C84314">
          <w:footerReference w:type="first" r:id="rId8"/>
          <w:pgSz w:w="11907" w:h="16840" w:code="9"/>
          <w:pgMar w:top="1418" w:right="1418" w:bottom="1418" w:left="1985" w:header="709" w:footer="709" w:gutter="0"/>
          <w:cols w:space="708"/>
          <w:titlePg/>
        </w:sectPr>
      </w:pPr>
    </w:p>
    <w:p w14:paraId="73B184C3" w14:textId="77777777" w:rsidR="006066D5" w:rsidRPr="006066D5" w:rsidRDefault="006066D5" w:rsidP="006066D5">
      <w:pPr>
        <w:spacing w:before="120" w:after="120"/>
        <w:ind w:firstLine="0"/>
        <w:jc w:val="center"/>
        <w:rPr>
          <w:b/>
          <w:sz w:val="32"/>
        </w:rPr>
      </w:pPr>
      <w:bookmarkStart w:id="13" w:name="_Toc309047472"/>
      <w:bookmarkStart w:id="14" w:name="_Toc309047589"/>
      <w:bookmarkStart w:id="15" w:name="_Toc309114057"/>
      <w:bookmarkStart w:id="16" w:name="_Toc318099691"/>
      <w:bookmarkStart w:id="17" w:name="_Toc339279002"/>
      <w:r w:rsidRPr="006066D5">
        <w:rPr>
          <w:b/>
          <w:sz w:val="32"/>
        </w:rPr>
        <w:lastRenderedPageBreak/>
        <w:t>UNIVERZITA KONŠTANTÍNA FILOZOFA V NITRE</w:t>
      </w:r>
      <w:bookmarkEnd w:id="13"/>
      <w:bookmarkEnd w:id="14"/>
      <w:bookmarkEnd w:id="15"/>
      <w:bookmarkEnd w:id="16"/>
      <w:bookmarkEnd w:id="17"/>
    </w:p>
    <w:p w14:paraId="7C3F15A9" w14:textId="77777777" w:rsidR="006066D5" w:rsidRPr="006066D5" w:rsidRDefault="006066D5" w:rsidP="006066D5">
      <w:pPr>
        <w:spacing w:before="120"/>
        <w:ind w:firstLine="0"/>
        <w:jc w:val="center"/>
        <w:rPr>
          <w:b/>
          <w:sz w:val="30"/>
          <w:szCs w:val="30"/>
        </w:rPr>
      </w:pPr>
      <w:r w:rsidRPr="006066D5">
        <w:rPr>
          <w:b/>
          <w:sz w:val="30"/>
          <w:szCs w:val="30"/>
        </w:rPr>
        <w:t>FAKULTA PRÍRODNÝCH VIED A INFORMATIKY</w:t>
      </w:r>
    </w:p>
    <w:p w14:paraId="1B2EF918" w14:textId="77777777" w:rsidR="006066D5" w:rsidRPr="006066D5" w:rsidRDefault="006066D5" w:rsidP="006066D5"/>
    <w:p w14:paraId="7416DB91" w14:textId="77777777" w:rsidR="006066D5" w:rsidRPr="006066D5" w:rsidRDefault="006066D5" w:rsidP="006066D5"/>
    <w:p w14:paraId="2BF23F51" w14:textId="77777777" w:rsidR="006066D5" w:rsidRPr="006066D5" w:rsidRDefault="006066D5" w:rsidP="006066D5"/>
    <w:p w14:paraId="0773C0CC" w14:textId="77777777" w:rsidR="006066D5" w:rsidRPr="006066D5" w:rsidRDefault="006066D5" w:rsidP="006066D5"/>
    <w:p w14:paraId="7EB818B0" w14:textId="77777777" w:rsidR="006066D5" w:rsidRPr="006066D5" w:rsidRDefault="006066D5" w:rsidP="006066D5"/>
    <w:p w14:paraId="77981C2F" w14:textId="77777777" w:rsidR="006066D5" w:rsidRPr="006066D5" w:rsidRDefault="006066D5" w:rsidP="006066D5"/>
    <w:p w14:paraId="217E27D8" w14:textId="77777777" w:rsidR="006066D5" w:rsidRPr="006066D5" w:rsidRDefault="006066D5" w:rsidP="006066D5"/>
    <w:p w14:paraId="7FCB4B2D" w14:textId="77777777" w:rsidR="006066D5" w:rsidRPr="006066D5" w:rsidRDefault="006066D5" w:rsidP="006066D5"/>
    <w:p w14:paraId="35100904" w14:textId="77777777" w:rsidR="006066D5" w:rsidRPr="006066D5" w:rsidRDefault="006066D5" w:rsidP="006066D5"/>
    <w:p w14:paraId="4336A81C" w14:textId="77777777" w:rsidR="006066D5" w:rsidRPr="006066D5" w:rsidRDefault="006066D5" w:rsidP="006066D5"/>
    <w:p w14:paraId="6DE21957" w14:textId="41C049BA" w:rsidR="00074511" w:rsidRPr="00074511" w:rsidRDefault="00074511" w:rsidP="00074511">
      <w:pPr>
        <w:keepNext/>
        <w:spacing w:after="120"/>
        <w:ind w:firstLine="0"/>
        <w:jc w:val="center"/>
        <w:outlineLvl w:val="0"/>
        <w:rPr>
          <w:b/>
          <w:caps/>
          <w:kern w:val="28"/>
          <w:sz w:val="32"/>
        </w:rPr>
      </w:pPr>
      <w:bookmarkStart w:id="18" w:name="_Toc152793958"/>
      <w:r w:rsidRPr="00074511">
        <w:rPr>
          <w:b/>
          <w:caps/>
          <w:kern w:val="28"/>
          <w:sz w:val="32"/>
        </w:rPr>
        <w:t>Rozpoznávanie objektov vo videách</w:t>
      </w:r>
      <w:bookmarkEnd w:id="18"/>
    </w:p>
    <w:p w14:paraId="6D664660" w14:textId="7C9F4A82" w:rsidR="006066D5" w:rsidRPr="006066D5" w:rsidRDefault="006066D5" w:rsidP="00074511">
      <w:pPr>
        <w:keepNext/>
        <w:spacing w:after="120"/>
        <w:ind w:firstLine="0"/>
        <w:jc w:val="center"/>
        <w:outlineLvl w:val="0"/>
        <w:rPr>
          <w:b/>
          <w:caps/>
          <w:sz w:val="28"/>
        </w:rPr>
      </w:pPr>
      <w:bookmarkStart w:id="19" w:name="_Toc152793959"/>
      <w:r w:rsidRPr="006066D5">
        <w:rPr>
          <w:b/>
          <w:caps/>
          <w:sz w:val="28"/>
        </w:rPr>
        <w:t>DIPLOMOVÁ práca</w:t>
      </w:r>
      <w:bookmarkEnd w:id="19"/>
      <w:r w:rsidRPr="006066D5">
        <w:rPr>
          <w:b/>
          <w:caps/>
          <w:sz w:val="28"/>
        </w:rPr>
        <w:t xml:space="preserve"> </w:t>
      </w:r>
    </w:p>
    <w:p w14:paraId="07A6C145" w14:textId="77777777" w:rsidR="006066D5" w:rsidRPr="006066D5" w:rsidRDefault="006066D5" w:rsidP="006066D5"/>
    <w:p w14:paraId="2351393A" w14:textId="77777777" w:rsidR="006066D5" w:rsidRPr="006066D5" w:rsidRDefault="006066D5" w:rsidP="006066D5"/>
    <w:p w14:paraId="7E0D32A5" w14:textId="77777777" w:rsidR="006066D5" w:rsidRPr="006066D5" w:rsidRDefault="006066D5" w:rsidP="006066D5"/>
    <w:p w14:paraId="5B5CD635" w14:textId="77777777" w:rsidR="006066D5" w:rsidRPr="006066D5" w:rsidRDefault="006066D5" w:rsidP="006066D5"/>
    <w:p w14:paraId="1392893F" w14:textId="77777777" w:rsidR="006066D5" w:rsidRPr="006066D5" w:rsidRDefault="006066D5" w:rsidP="006066D5"/>
    <w:p w14:paraId="77A7EF21" w14:textId="77777777" w:rsidR="006066D5" w:rsidRPr="006066D5" w:rsidRDefault="006066D5" w:rsidP="006066D5"/>
    <w:p w14:paraId="008DBC81" w14:textId="77777777" w:rsidR="006066D5" w:rsidRPr="006066D5" w:rsidRDefault="006066D5" w:rsidP="006066D5">
      <w:pPr>
        <w:ind w:firstLine="0"/>
      </w:pPr>
      <w:r w:rsidRPr="006066D5">
        <w:t>Študijný odbor:</w:t>
      </w:r>
      <w:r w:rsidRPr="006066D5">
        <w:tab/>
      </w:r>
      <w:r w:rsidRPr="006066D5">
        <w:tab/>
        <w:t xml:space="preserve">18. Informatika </w:t>
      </w:r>
    </w:p>
    <w:p w14:paraId="5885498C" w14:textId="77777777" w:rsidR="006066D5" w:rsidRPr="006066D5" w:rsidRDefault="006066D5" w:rsidP="006066D5">
      <w:pPr>
        <w:ind w:firstLine="0"/>
      </w:pPr>
      <w:r w:rsidRPr="006066D5">
        <w:t>Študijný program:</w:t>
      </w:r>
      <w:r w:rsidRPr="006066D5">
        <w:tab/>
      </w:r>
      <w:r w:rsidRPr="006066D5">
        <w:tab/>
        <w:t xml:space="preserve">Aplikovaná informatika </w:t>
      </w:r>
    </w:p>
    <w:p w14:paraId="0C6371E8" w14:textId="77777777" w:rsidR="006066D5" w:rsidRPr="006066D5" w:rsidRDefault="006066D5" w:rsidP="006066D5">
      <w:pPr>
        <w:ind w:firstLine="0"/>
      </w:pPr>
      <w:r w:rsidRPr="006066D5">
        <w:t>Školiace pracovisko:</w:t>
      </w:r>
      <w:r w:rsidRPr="006066D5">
        <w:tab/>
      </w:r>
      <w:r w:rsidRPr="006066D5">
        <w:tab/>
        <w:t>Katedra informatiky</w:t>
      </w:r>
    </w:p>
    <w:p w14:paraId="792B8850" w14:textId="542774F4" w:rsidR="006066D5" w:rsidRPr="006066D5" w:rsidRDefault="006066D5" w:rsidP="00074511">
      <w:pPr>
        <w:ind w:firstLine="0"/>
      </w:pPr>
      <w:r w:rsidRPr="006066D5">
        <w:t xml:space="preserve">Školiteľ: </w:t>
      </w:r>
      <w:r w:rsidRPr="006066D5">
        <w:tab/>
      </w:r>
      <w:r w:rsidRPr="006066D5">
        <w:tab/>
      </w:r>
      <w:r w:rsidRPr="006066D5">
        <w:tab/>
      </w:r>
      <w:r w:rsidR="00074511" w:rsidRPr="00074511">
        <w:t>Mgr. Ľubomír Benko, PhD.</w:t>
      </w:r>
    </w:p>
    <w:p w14:paraId="16194EDD" w14:textId="77777777" w:rsidR="006066D5" w:rsidRPr="006066D5" w:rsidRDefault="006066D5" w:rsidP="006066D5"/>
    <w:p w14:paraId="63F33A0B" w14:textId="77777777" w:rsidR="006066D5" w:rsidRPr="006066D5" w:rsidRDefault="006066D5" w:rsidP="006066D5"/>
    <w:p w14:paraId="050695F6" w14:textId="77777777" w:rsidR="006066D5" w:rsidRPr="006066D5" w:rsidRDefault="006066D5" w:rsidP="006066D5"/>
    <w:p w14:paraId="68B3A94D" w14:textId="77777777" w:rsidR="006066D5" w:rsidRPr="006066D5" w:rsidRDefault="006066D5" w:rsidP="006066D5"/>
    <w:p w14:paraId="4F72CBE2" w14:textId="77777777" w:rsidR="006066D5" w:rsidRPr="006066D5" w:rsidRDefault="006066D5" w:rsidP="006066D5"/>
    <w:p w14:paraId="048881E0" w14:textId="13BFDB97" w:rsidR="00074511" w:rsidRPr="00074511" w:rsidRDefault="006066D5" w:rsidP="00074511">
      <w:pPr>
        <w:tabs>
          <w:tab w:val="right" w:pos="8820"/>
        </w:tabs>
        <w:ind w:firstLine="0"/>
        <w:rPr>
          <w:sz w:val="28"/>
          <w:szCs w:val="28"/>
        </w:rPr>
      </w:pPr>
      <w:r w:rsidRPr="006066D5">
        <w:rPr>
          <w:sz w:val="28"/>
          <w:szCs w:val="28"/>
        </w:rPr>
        <w:t>Nitra 202</w:t>
      </w:r>
      <w:r w:rsidR="00074511">
        <w:rPr>
          <w:sz w:val="28"/>
          <w:szCs w:val="28"/>
        </w:rPr>
        <w:t>3</w:t>
      </w:r>
      <w:r w:rsidRPr="006066D5">
        <w:rPr>
          <w:sz w:val="28"/>
          <w:szCs w:val="28"/>
        </w:rPr>
        <w:tab/>
      </w:r>
      <w:bookmarkStart w:id="20" w:name="_Hlk152793882"/>
      <w:r w:rsidR="00074511" w:rsidRPr="00074511">
        <w:rPr>
          <w:sz w:val="28"/>
          <w:szCs w:val="28"/>
        </w:rPr>
        <w:t>Bc. Johana Heneková</w:t>
      </w:r>
      <w:bookmarkEnd w:id="20"/>
    </w:p>
    <w:p w14:paraId="02047FF0" w14:textId="03EB1CFC" w:rsidR="006066D5" w:rsidRPr="006066D5" w:rsidRDefault="006066D5" w:rsidP="006066D5">
      <w:pPr>
        <w:tabs>
          <w:tab w:val="right" w:pos="8820"/>
        </w:tabs>
        <w:ind w:firstLine="0"/>
        <w:rPr>
          <w:sz w:val="28"/>
          <w:szCs w:val="28"/>
        </w:rPr>
      </w:pPr>
    </w:p>
    <w:p w14:paraId="01ACBDB5" w14:textId="77777777" w:rsidR="006066D5" w:rsidRPr="006066D5" w:rsidRDefault="006066D5" w:rsidP="006066D5">
      <w:pPr>
        <w:keepNext/>
        <w:spacing w:after="240"/>
        <w:ind w:left="675" w:hanging="675"/>
        <w:outlineLvl w:val="0"/>
        <w:rPr>
          <w:b/>
          <w:bCs/>
          <w:caps/>
          <w:kern w:val="32"/>
          <w:sz w:val="32"/>
        </w:rPr>
      </w:pPr>
      <w:r w:rsidRPr="006066D5">
        <w:rPr>
          <w:bCs/>
          <w:caps/>
          <w:kern w:val="32"/>
          <w:szCs w:val="28"/>
        </w:rPr>
        <w:lastRenderedPageBreak/>
        <w:br w:type="page"/>
      </w:r>
      <w:bookmarkStart w:id="21" w:name="_Toc99180809"/>
      <w:bookmarkStart w:id="22" w:name="_Toc114690680"/>
      <w:bookmarkStart w:id="23" w:name="_Toc115115627"/>
      <w:bookmarkStart w:id="24" w:name="_Toc115510272"/>
      <w:bookmarkStart w:id="25" w:name="_Toc115521421"/>
      <w:bookmarkStart w:id="26" w:name="_Toc115533863"/>
      <w:bookmarkStart w:id="27" w:name="_Toc115537232"/>
      <w:bookmarkStart w:id="28" w:name="_Toc115537301"/>
      <w:bookmarkStart w:id="29" w:name="_Toc309047199"/>
      <w:bookmarkStart w:id="30" w:name="_Toc309047428"/>
      <w:bookmarkStart w:id="31" w:name="_Toc309047474"/>
      <w:bookmarkStart w:id="32" w:name="_Toc309047591"/>
      <w:bookmarkStart w:id="33" w:name="_Toc309114059"/>
      <w:bookmarkStart w:id="34" w:name="_Toc318099693"/>
      <w:bookmarkStart w:id="35" w:name="_Toc339279004"/>
      <w:bookmarkStart w:id="36" w:name="_Toc476657452"/>
      <w:bookmarkStart w:id="37" w:name="_Toc152793960"/>
      <w:r w:rsidRPr="006066D5">
        <w:rPr>
          <w:b/>
          <w:bCs/>
          <w:caps/>
          <w:kern w:val="32"/>
          <w:sz w:val="32"/>
        </w:rPr>
        <w:lastRenderedPageBreak/>
        <w:t xml:space="preserve">Zadanie </w:t>
      </w:r>
      <w:r w:rsidRPr="006066D5">
        <w:rPr>
          <w:b/>
          <w:bCs/>
          <w:caps/>
          <w:kern w:val="32"/>
          <w:sz w:val="32"/>
          <w:lang w:eastAsia="sk-SK"/>
        </w:rPr>
        <w:t>ZP</w:t>
      </w:r>
      <w:bookmarkEnd w:id="21"/>
      <w:bookmarkEnd w:id="22"/>
      <w:bookmarkEnd w:id="23"/>
      <w:bookmarkEnd w:id="24"/>
      <w:bookmarkEnd w:id="25"/>
      <w:bookmarkEnd w:id="26"/>
      <w:bookmarkEnd w:id="27"/>
      <w:bookmarkEnd w:id="28"/>
      <w:bookmarkEnd w:id="37"/>
      <w:r w:rsidRPr="006066D5">
        <w:rPr>
          <w:b/>
          <w:bCs/>
          <w:caps/>
          <w:kern w:val="32"/>
          <w:sz w:val="32"/>
          <w:lang w:eastAsia="sk-SK"/>
        </w:rPr>
        <w:t xml:space="preserve"> </w:t>
      </w:r>
      <w:bookmarkEnd w:id="29"/>
      <w:bookmarkEnd w:id="30"/>
      <w:bookmarkEnd w:id="31"/>
      <w:bookmarkEnd w:id="32"/>
      <w:bookmarkEnd w:id="33"/>
      <w:bookmarkEnd w:id="34"/>
      <w:bookmarkEnd w:id="35"/>
      <w:bookmarkEnd w:id="36"/>
    </w:p>
    <w:p w14:paraId="0D625813" w14:textId="77777777" w:rsidR="006066D5" w:rsidRPr="00181F3C" w:rsidRDefault="006066D5" w:rsidP="006066D5">
      <w:pPr>
        <w:jc w:val="center"/>
      </w:pPr>
      <w:r w:rsidRPr="00181F3C">
        <w:t>Rozpoznávanie objektov vo videách</w:t>
      </w:r>
    </w:p>
    <w:p w14:paraId="10D9911E" w14:textId="77777777" w:rsidR="006066D5" w:rsidRPr="00181F3C" w:rsidRDefault="006066D5" w:rsidP="006066D5">
      <w:r w:rsidRPr="00181F3C">
        <w:t xml:space="preserve">Výskumníci a vývojári v oblasti informačných technológií sa inšpirovali funkciou ľudského zraku a rozhodli sa vytvoriť aplikácie na detekciu </w:t>
      </w:r>
      <w:proofErr w:type="spellStart"/>
      <w:r w:rsidRPr="00181F3C">
        <w:t>videoobjektov</w:t>
      </w:r>
      <w:proofErr w:type="spellEnd"/>
      <w:r w:rsidRPr="00181F3C">
        <w:t>, ktoré poskytujú strojom schopnosť analyzovať obrázky a zisťovať objekty, ktoré sa v nich nachádzajú. Najprv vyvinuli protokoly a postupy určené na fungovanie len na obrázkoch. Dnes sa však veci posunuli k video-obrazom. Cieľom takéhoto nástroja je umožniť stroju lokalizovať, identifikovať a klasifikovať objekty, ktoré možno vidieť na vstupných pohyblivých obrázkoch. Stroje a ich postupy neberú do úvahy obrazy ako celok. Na ich analýzu musia snímky rozdeliť a pracovať s pixelmi a ich vlastnosťami. Zvyčajne kombinujú detekciu obrazu a </w:t>
      </w:r>
      <w:proofErr w:type="spellStart"/>
      <w:r w:rsidRPr="00181F3C">
        <w:t>videostopy</w:t>
      </w:r>
      <w:proofErr w:type="spellEnd"/>
      <w:r w:rsidRPr="00181F3C">
        <w:t xml:space="preserve">, aby prišli so svojimi výsledkami. </w:t>
      </w:r>
    </w:p>
    <w:p w14:paraId="05A0F8EE" w14:textId="77777777" w:rsidR="006066D5" w:rsidRPr="00181F3C" w:rsidRDefault="006066D5" w:rsidP="006066D5"/>
    <w:p w14:paraId="0B7A6B73" w14:textId="77777777" w:rsidR="006066D5" w:rsidRPr="00181F3C" w:rsidRDefault="006066D5" w:rsidP="006066D5">
      <w:r w:rsidRPr="00181F3C">
        <w:t>Cieľom záverečnej práce je predstaviť rôzne prístupy k rozpoznávaniu objektov vo videách a vyhodnotiť ich úspešnosť. V teoretickej časti je žiadúce sa zamerať na rôzne algoritmy rozpoznávania objektov vo videách. V praktickej časti je žiadúce vybrať vhodnú testovaciu sadu videí, na ktorých sa porovnajú a vyhodnotia rôzne prístupy k rozpoznávaniu objektov.</w:t>
      </w:r>
    </w:p>
    <w:p w14:paraId="7278DBF6" w14:textId="77777777" w:rsidR="006066D5" w:rsidRPr="00181F3C" w:rsidRDefault="006066D5" w:rsidP="006066D5"/>
    <w:p w14:paraId="219B6D9F" w14:textId="77777777" w:rsidR="006066D5" w:rsidRPr="00181F3C" w:rsidRDefault="006066D5" w:rsidP="006066D5">
      <w:r w:rsidRPr="00181F3C">
        <w:t>Charakter práce:</w:t>
      </w:r>
    </w:p>
    <w:p w14:paraId="62C92CF9" w14:textId="77777777" w:rsidR="006066D5" w:rsidRPr="00181F3C" w:rsidRDefault="006066D5" w:rsidP="006066D5">
      <w:r w:rsidRPr="00181F3C">
        <w:t>Výskumný – stanovenie predpokladov/hypotéz, metodika výskumu, výsledky výskumu (štatistická interpretácia), interpretácia výsledkov výskumu (vecná interpretácia).</w:t>
      </w:r>
    </w:p>
    <w:p w14:paraId="5ACF3FD8" w14:textId="77777777" w:rsidR="006066D5" w:rsidRPr="00181F3C" w:rsidRDefault="006066D5" w:rsidP="006066D5"/>
    <w:p w14:paraId="5BD1372E" w14:textId="77777777" w:rsidR="006066D5" w:rsidRPr="00074511" w:rsidRDefault="006066D5" w:rsidP="00074511">
      <w:pPr>
        <w:spacing w:line="276" w:lineRule="auto"/>
        <w:rPr>
          <w:sz w:val="22"/>
          <w:szCs w:val="22"/>
        </w:rPr>
      </w:pPr>
      <w:r w:rsidRPr="00074511">
        <w:rPr>
          <w:sz w:val="22"/>
          <w:szCs w:val="22"/>
        </w:rPr>
        <w:t xml:space="preserve">Predmetové </w:t>
      </w:r>
      <w:proofErr w:type="spellStart"/>
      <w:r w:rsidRPr="00074511">
        <w:rPr>
          <w:sz w:val="22"/>
          <w:szCs w:val="22"/>
        </w:rPr>
        <w:t>prerekvizity</w:t>
      </w:r>
      <w:proofErr w:type="spellEnd"/>
      <w:r w:rsidRPr="00074511">
        <w:rPr>
          <w:sz w:val="22"/>
          <w:szCs w:val="22"/>
        </w:rPr>
        <w:t>:</w:t>
      </w:r>
    </w:p>
    <w:p w14:paraId="043EC744" w14:textId="77777777" w:rsidR="006066D5" w:rsidRPr="00074511" w:rsidRDefault="006066D5" w:rsidP="00074511">
      <w:pPr>
        <w:spacing w:line="276" w:lineRule="auto"/>
        <w:rPr>
          <w:sz w:val="22"/>
          <w:szCs w:val="22"/>
        </w:rPr>
      </w:pPr>
      <w:r w:rsidRPr="00074511">
        <w:rPr>
          <w:sz w:val="22"/>
          <w:szCs w:val="22"/>
        </w:rPr>
        <w:t xml:space="preserve">Úvod do strojového učenia (1., </w:t>
      </w:r>
      <w:proofErr w:type="spellStart"/>
      <w:r w:rsidRPr="00074511">
        <w:rPr>
          <w:sz w:val="22"/>
          <w:szCs w:val="22"/>
        </w:rPr>
        <w:t>mgr</w:t>
      </w:r>
      <w:proofErr w:type="spellEnd"/>
      <w:r w:rsidRPr="00074511">
        <w:rPr>
          <w:sz w:val="22"/>
          <w:szCs w:val="22"/>
        </w:rPr>
        <w:t>);</w:t>
      </w:r>
    </w:p>
    <w:p w14:paraId="776F303A" w14:textId="77777777" w:rsidR="006066D5" w:rsidRPr="00074511" w:rsidRDefault="006066D5" w:rsidP="00074511">
      <w:pPr>
        <w:spacing w:line="276" w:lineRule="auto"/>
        <w:rPr>
          <w:sz w:val="22"/>
          <w:szCs w:val="22"/>
        </w:rPr>
      </w:pPr>
      <w:r w:rsidRPr="00074511">
        <w:rPr>
          <w:sz w:val="22"/>
          <w:szCs w:val="22"/>
        </w:rPr>
        <w:t xml:space="preserve">Neurónové siete (1., </w:t>
      </w:r>
      <w:proofErr w:type="spellStart"/>
      <w:r w:rsidRPr="00074511">
        <w:rPr>
          <w:sz w:val="22"/>
          <w:szCs w:val="22"/>
        </w:rPr>
        <w:t>mgr</w:t>
      </w:r>
      <w:proofErr w:type="spellEnd"/>
      <w:r w:rsidRPr="00074511">
        <w:rPr>
          <w:sz w:val="22"/>
          <w:szCs w:val="22"/>
        </w:rPr>
        <w:t>);</w:t>
      </w:r>
    </w:p>
    <w:p w14:paraId="7F9A0792" w14:textId="77777777" w:rsidR="006066D5" w:rsidRPr="00074511" w:rsidRDefault="006066D5" w:rsidP="00074511">
      <w:pPr>
        <w:spacing w:line="276" w:lineRule="auto"/>
        <w:rPr>
          <w:sz w:val="22"/>
          <w:szCs w:val="22"/>
        </w:rPr>
      </w:pPr>
      <w:r w:rsidRPr="00074511">
        <w:rPr>
          <w:sz w:val="22"/>
          <w:szCs w:val="22"/>
        </w:rPr>
        <w:t xml:space="preserve">Hĺbková analýza dát (2., </w:t>
      </w:r>
      <w:proofErr w:type="spellStart"/>
      <w:r w:rsidRPr="00074511">
        <w:rPr>
          <w:sz w:val="22"/>
          <w:szCs w:val="22"/>
        </w:rPr>
        <w:t>mgr</w:t>
      </w:r>
      <w:proofErr w:type="spellEnd"/>
      <w:r w:rsidRPr="00074511">
        <w:rPr>
          <w:sz w:val="22"/>
          <w:szCs w:val="22"/>
        </w:rPr>
        <w:t>).</w:t>
      </w:r>
    </w:p>
    <w:p w14:paraId="53215876" w14:textId="77777777" w:rsidR="006066D5" w:rsidRPr="00074511" w:rsidRDefault="006066D5" w:rsidP="00074511">
      <w:pPr>
        <w:spacing w:line="276" w:lineRule="auto"/>
        <w:rPr>
          <w:sz w:val="22"/>
          <w:szCs w:val="22"/>
        </w:rPr>
      </w:pPr>
    </w:p>
    <w:p w14:paraId="414B7A6A" w14:textId="77777777" w:rsidR="006066D5" w:rsidRPr="00074511" w:rsidRDefault="006066D5" w:rsidP="00074511">
      <w:pPr>
        <w:spacing w:line="276" w:lineRule="auto"/>
        <w:rPr>
          <w:sz w:val="22"/>
          <w:szCs w:val="22"/>
        </w:rPr>
      </w:pPr>
      <w:r w:rsidRPr="00074511">
        <w:rPr>
          <w:sz w:val="22"/>
          <w:szCs w:val="22"/>
        </w:rPr>
        <w:t>Najdôležitejšie kompetentnosti získané spracovaním témy:</w:t>
      </w:r>
    </w:p>
    <w:p w14:paraId="07A3FC4B" w14:textId="77777777" w:rsidR="006066D5" w:rsidRPr="00074511" w:rsidRDefault="006066D5" w:rsidP="00074511">
      <w:pPr>
        <w:spacing w:line="276" w:lineRule="auto"/>
        <w:rPr>
          <w:sz w:val="22"/>
          <w:szCs w:val="22"/>
        </w:rPr>
      </w:pPr>
      <w:r w:rsidRPr="00074511">
        <w:rPr>
          <w:sz w:val="22"/>
          <w:szCs w:val="22"/>
        </w:rPr>
        <w:t>vykonávať vedecký výskum;</w:t>
      </w:r>
    </w:p>
    <w:p w14:paraId="39127D2C" w14:textId="77777777" w:rsidR="006066D5" w:rsidRPr="00074511" w:rsidRDefault="006066D5" w:rsidP="00074511">
      <w:pPr>
        <w:spacing w:line="276" w:lineRule="auto"/>
        <w:rPr>
          <w:sz w:val="22"/>
          <w:szCs w:val="22"/>
        </w:rPr>
      </w:pPr>
      <w:r w:rsidRPr="00074511">
        <w:rPr>
          <w:sz w:val="22"/>
          <w:szCs w:val="22"/>
        </w:rPr>
        <w:t>princípy umelej inteligencie;</w:t>
      </w:r>
    </w:p>
    <w:p w14:paraId="1558D61B" w14:textId="77777777" w:rsidR="006066D5" w:rsidRPr="00074511" w:rsidRDefault="006066D5" w:rsidP="00074511">
      <w:pPr>
        <w:spacing w:line="276" w:lineRule="auto"/>
        <w:rPr>
          <w:sz w:val="22"/>
          <w:szCs w:val="22"/>
        </w:rPr>
      </w:pPr>
      <w:r w:rsidRPr="00074511">
        <w:rPr>
          <w:sz w:val="22"/>
          <w:szCs w:val="22"/>
        </w:rPr>
        <w:t>poskytnúť vizuálnu prezentáciu údajov;</w:t>
      </w:r>
    </w:p>
    <w:p w14:paraId="0C1A8A7A" w14:textId="77777777" w:rsidR="006066D5" w:rsidRPr="00074511" w:rsidRDefault="006066D5" w:rsidP="00074511">
      <w:pPr>
        <w:spacing w:line="276" w:lineRule="auto"/>
        <w:rPr>
          <w:sz w:val="22"/>
          <w:szCs w:val="22"/>
        </w:rPr>
      </w:pPr>
      <w:r w:rsidRPr="00074511">
        <w:rPr>
          <w:sz w:val="22"/>
          <w:szCs w:val="22"/>
        </w:rPr>
        <w:t>referovať o výsledkoch analýzy;</w:t>
      </w:r>
    </w:p>
    <w:p w14:paraId="1449197E" w14:textId="6BFC5252" w:rsidR="006066D5" w:rsidRPr="0004293E" w:rsidRDefault="006066D5" w:rsidP="0004293E">
      <w:pPr>
        <w:spacing w:line="276" w:lineRule="auto"/>
        <w:rPr>
          <w:sz w:val="22"/>
          <w:szCs w:val="22"/>
        </w:rPr>
      </w:pPr>
      <w:r w:rsidRPr="00074511">
        <w:rPr>
          <w:sz w:val="22"/>
          <w:szCs w:val="22"/>
        </w:rPr>
        <w:t>vykonať analýzu údajov.</w:t>
      </w:r>
      <w:bookmarkStart w:id="38" w:name="_Toc309047200"/>
      <w:bookmarkStart w:id="39" w:name="_Toc309047429"/>
      <w:bookmarkStart w:id="40" w:name="_Toc309047475"/>
      <w:bookmarkStart w:id="41" w:name="_Toc309047592"/>
    </w:p>
    <w:p w14:paraId="5363A35B" w14:textId="77777777" w:rsidR="006066D5" w:rsidRPr="006066D5" w:rsidRDefault="006066D5" w:rsidP="006066D5">
      <w:pPr>
        <w:keepNext/>
        <w:spacing w:after="240"/>
        <w:ind w:left="675" w:hanging="675"/>
        <w:outlineLvl w:val="0"/>
        <w:rPr>
          <w:b/>
          <w:bCs/>
          <w:caps/>
          <w:kern w:val="32"/>
          <w:sz w:val="32"/>
        </w:rPr>
      </w:pPr>
      <w:bookmarkStart w:id="42" w:name="_Toc339279005"/>
      <w:bookmarkStart w:id="43" w:name="_Toc476657453"/>
      <w:bookmarkStart w:id="44" w:name="_Toc99180810"/>
      <w:bookmarkStart w:id="45" w:name="_Toc114690681"/>
      <w:bookmarkStart w:id="46" w:name="_Toc115115628"/>
      <w:bookmarkStart w:id="47" w:name="_Toc115510273"/>
      <w:bookmarkStart w:id="48" w:name="_Toc115521422"/>
      <w:bookmarkStart w:id="49" w:name="_Toc115533864"/>
      <w:bookmarkStart w:id="50" w:name="_Toc115537233"/>
      <w:bookmarkStart w:id="51" w:name="_Toc115537302"/>
      <w:bookmarkStart w:id="52" w:name="_Toc309114060"/>
      <w:bookmarkStart w:id="53" w:name="_Toc318099694"/>
      <w:bookmarkStart w:id="54" w:name="_Toc152793961"/>
      <w:bookmarkEnd w:id="38"/>
      <w:bookmarkEnd w:id="39"/>
      <w:bookmarkEnd w:id="40"/>
      <w:bookmarkEnd w:id="41"/>
      <w:r w:rsidRPr="006066D5">
        <w:rPr>
          <w:b/>
          <w:bCs/>
          <w:caps/>
          <w:kern w:val="32"/>
          <w:sz w:val="32"/>
        </w:rPr>
        <w:lastRenderedPageBreak/>
        <w:t>Poďakovanie</w:t>
      </w:r>
      <w:bookmarkEnd w:id="42"/>
      <w:bookmarkEnd w:id="43"/>
      <w:bookmarkEnd w:id="44"/>
      <w:bookmarkEnd w:id="45"/>
      <w:bookmarkEnd w:id="46"/>
      <w:bookmarkEnd w:id="47"/>
      <w:bookmarkEnd w:id="48"/>
      <w:bookmarkEnd w:id="49"/>
      <w:bookmarkEnd w:id="50"/>
      <w:bookmarkEnd w:id="51"/>
      <w:bookmarkEnd w:id="54"/>
      <w:r w:rsidRPr="006066D5">
        <w:rPr>
          <w:b/>
          <w:bCs/>
          <w:caps/>
          <w:kern w:val="32"/>
          <w:sz w:val="32"/>
        </w:rPr>
        <w:t xml:space="preserve"> </w:t>
      </w:r>
    </w:p>
    <w:bookmarkEnd w:id="52"/>
    <w:bookmarkEnd w:id="53"/>
    <w:p w14:paraId="08386B30" w14:textId="77777777" w:rsidR="006066D5" w:rsidRPr="006066D5" w:rsidRDefault="006066D5" w:rsidP="006066D5">
      <w:pPr>
        <w:rPr>
          <w:b/>
          <w:sz w:val="28"/>
          <w:szCs w:val="28"/>
          <w:highlight w:val="green"/>
        </w:rPr>
      </w:pPr>
    </w:p>
    <w:p w14:paraId="7774BC31" w14:textId="77777777" w:rsidR="006066D5" w:rsidRPr="006066D5" w:rsidRDefault="006066D5" w:rsidP="006066D5">
      <w:pPr>
        <w:rPr>
          <w:b/>
          <w:sz w:val="28"/>
          <w:szCs w:val="28"/>
          <w:highlight w:val="green"/>
        </w:rPr>
      </w:pPr>
    </w:p>
    <w:p w14:paraId="5464A700" w14:textId="2C8F07E5" w:rsidR="006066D5" w:rsidRPr="006066D5" w:rsidRDefault="006066D5" w:rsidP="006066D5">
      <w:pPr>
        <w:ind w:firstLine="0"/>
        <w:rPr>
          <w:bCs/>
          <w:i/>
          <w:iCs/>
          <w:sz w:val="28"/>
          <w:szCs w:val="28"/>
        </w:rPr>
      </w:pPr>
      <w:r w:rsidRPr="006066D5">
        <w:rPr>
          <w:b/>
          <w:bCs/>
          <w:i/>
          <w:iCs/>
          <w:sz w:val="28"/>
          <w:szCs w:val="28"/>
        </w:rPr>
        <w:br w:type="page"/>
      </w:r>
    </w:p>
    <w:p w14:paraId="346786F0" w14:textId="77777777" w:rsidR="006066D5" w:rsidRPr="006066D5" w:rsidRDefault="006066D5" w:rsidP="006066D5">
      <w:pPr>
        <w:keepNext/>
        <w:spacing w:after="240"/>
        <w:ind w:left="675" w:hanging="675"/>
        <w:outlineLvl w:val="0"/>
        <w:rPr>
          <w:b/>
          <w:bCs/>
          <w:caps/>
          <w:kern w:val="32"/>
          <w:sz w:val="32"/>
        </w:rPr>
      </w:pPr>
      <w:bookmarkStart w:id="55" w:name="_Toc309047430"/>
      <w:bookmarkStart w:id="56" w:name="_Toc309047476"/>
      <w:bookmarkStart w:id="57" w:name="_Toc309047593"/>
      <w:bookmarkStart w:id="58" w:name="_Toc309114061"/>
      <w:bookmarkStart w:id="59" w:name="_Toc318099695"/>
      <w:bookmarkStart w:id="60" w:name="_Toc339279006"/>
      <w:bookmarkStart w:id="61" w:name="_Toc476657454"/>
      <w:bookmarkStart w:id="62" w:name="_Toc99180811"/>
      <w:bookmarkStart w:id="63" w:name="_Toc114690682"/>
      <w:bookmarkStart w:id="64" w:name="_Toc115115629"/>
      <w:bookmarkStart w:id="65" w:name="_Toc115510274"/>
      <w:bookmarkStart w:id="66" w:name="_Toc115521423"/>
      <w:bookmarkStart w:id="67" w:name="_Toc115533865"/>
      <w:bookmarkStart w:id="68" w:name="_Toc115537234"/>
      <w:bookmarkStart w:id="69" w:name="_Toc115537303"/>
      <w:bookmarkStart w:id="70" w:name="_Toc152793962"/>
      <w:r w:rsidRPr="006066D5">
        <w:rPr>
          <w:b/>
          <w:bCs/>
          <w:caps/>
          <w:kern w:val="32"/>
          <w:sz w:val="32"/>
        </w:rPr>
        <w:lastRenderedPageBreak/>
        <w:t>ABSTRAKT</w:t>
      </w:r>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44F1D259" w14:textId="77777777" w:rsidR="006066D5" w:rsidRPr="006066D5" w:rsidRDefault="006066D5" w:rsidP="006066D5">
      <w:pPr>
        <w:rPr>
          <w:kern w:val="32"/>
        </w:rPr>
      </w:pPr>
      <w:bookmarkStart w:id="71" w:name="_Toc309047431"/>
      <w:bookmarkStart w:id="72" w:name="_Toc309047477"/>
      <w:bookmarkStart w:id="73" w:name="_Toc309047594"/>
      <w:bookmarkStart w:id="74" w:name="_Toc309114062"/>
      <w:bookmarkStart w:id="75" w:name="_Toc318099696"/>
      <w:r w:rsidRPr="006066D5">
        <w:br w:type="page"/>
      </w:r>
    </w:p>
    <w:p w14:paraId="0C1F869D" w14:textId="38D20F45" w:rsidR="006066D5" w:rsidRDefault="006066D5" w:rsidP="006066D5">
      <w:pPr>
        <w:keepNext/>
        <w:spacing w:after="240"/>
        <w:ind w:left="675" w:hanging="675"/>
        <w:outlineLvl w:val="0"/>
        <w:rPr>
          <w:b/>
          <w:bCs/>
          <w:caps/>
          <w:kern w:val="32"/>
          <w:sz w:val="32"/>
        </w:rPr>
      </w:pPr>
      <w:bookmarkStart w:id="76" w:name="_Toc339279007"/>
      <w:bookmarkStart w:id="77" w:name="_Toc476657455"/>
      <w:bookmarkStart w:id="78" w:name="_Toc99180812"/>
      <w:bookmarkStart w:id="79" w:name="_Toc114690683"/>
      <w:bookmarkStart w:id="80" w:name="_Toc115115630"/>
      <w:bookmarkStart w:id="81" w:name="_Toc115510275"/>
      <w:bookmarkStart w:id="82" w:name="_Toc115521424"/>
      <w:bookmarkStart w:id="83" w:name="_Toc115533866"/>
      <w:bookmarkStart w:id="84" w:name="_Toc115537235"/>
      <w:bookmarkStart w:id="85" w:name="_Toc115537304"/>
      <w:bookmarkStart w:id="86" w:name="_Toc152793963"/>
      <w:r w:rsidRPr="006066D5">
        <w:rPr>
          <w:b/>
          <w:bCs/>
          <w:caps/>
          <w:kern w:val="32"/>
          <w:sz w:val="32"/>
        </w:rPr>
        <w:lastRenderedPageBreak/>
        <w:t>ABSTRACT</w:t>
      </w:r>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p>
    <w:p w14:paraId="6DA09631" w14:textId="77777777" w:rsidR="006066D5" w:rsidRDefault="006066D5">
      <w:pPr>
        <w:ind w:firstLine="0"/>
        <w:rPr>
          <w:b/>
          <w:bCs/>
          <w:caps/>
          <w:kern w:val="32"/>
          <w:sz w:val="32"/>
        </w:rPr>
      </w:pPr>
      <w:r>
        <w:rPr>
          <w:b/>
          <w:bCs/>
          <w:caps/>
          <w:kern w:val="32"/>
          <w:sz w:val="32"/>
        </w:rPr>
        <w:br w:type="page"/>
      </w:r>
    </w:p>
    <w:bookmarkEnd w:id="11" w:displacedByCustomXml="next"/>
    <w:bookmarkEnd w:id="10" w:displacedByCustomXml="next"/>
    <w:bookmarkEnd w:id="9" w:displacedByCustomXml="next"/>
    <w:bookmarkEnd w:id="8" w:displacedByCustomXml="next"/>
    <w:bookmarkEnd w:id="7" w:displacedByCustomXml="next"/>
    <w:bookmarkEnd w:id="6" w:displacedByCustomXml="next"/>
    <w:bookmarkEnd w:id="5" w:displacedByCustomXml="next"/>
    <w:bookmarkStart w:id="87" w:name="_Toc152793964" w:displacedByCustomXml="next"/>
    <w:bookmarkStart w:id="88" w:name="_Toc195670724" w:displacedByCustomXml="next"/>
    <w:bookmarkStart w:id="89" w:name="_Toc195684472" w:displacedByCustomXml="next"/>
    <w:sdt>
      <w:sdtPr>
        <w:rPr>
          <w:b w:val="0"/>
          <w:bCs w:val="0"/>
          <w:caps w:val="0"/>
          <w:kern w:val="0"/>
          <w:sz w:val="24"/>
        </w:rPr>
        <w:id w:val="1965926144"/>
        <w:docPartObj>
          <w:docPartGallery w:val="Table of Contents"/>
          <w:docPartUnique/>
        </w:docPartObj>
      </w:sdtPr>
      <w:sdtEndPr>
        <w:rPr>
          <w:noProof/>
        </w:rPr>
      </w:sdtEndPr>
      <w:sdtContent>
        <w:p w14:paraId="2CC349BD" w14:textId="77777777" w:rsidR="00827612" w:rsidRPr="00181F3C" w:rsidRDefault="00827612" w:rsidP="00827612">
          <w:pPr>
            <w:pStyle w:val="Nadpis1"/>
            <w:ind w:left="0" w:firstLine="0"/>
          </w:pPr>
          <w:r w:rsidRPr="00181F3C">
            <w:t>OBSAH</w:t>
          </w:r>
          <w:bookmarkEnd w:id="87"/>
        </w:p>
        <w:p w14:paraId="61D0A0F0" w14:textId="5A3611BD" w:rsidR="0004293E" w:rsidRDefault="00FE5C4E">
          <w:pPr>
            <w:pStyle w:val="Obsah1"/>
            <w:rPr>
              <w:rFonts w:asciiTheme="minorHAnsi" w:eastAsiaTheme="minorEastAsia" w:hAnsiTheme="minorHAnsi" w:cstheme="minorBidi"/>
              <w:b w:val="0"/>
              <w:bCs w:val="0"/>
              <w:kern w:val="2"/>
              <w:sz w:val="22"/>
              <w:szCs w:val="22"/>
              <w:lang w:val="en-US"/>
              <w14:ligatures w14:val="standardContextual"/>
            </w:rPr>
          </w:pPr>
          <w:r w:rsidRPr="00181F3C">
            <w:fldChar w:fldCharType="begin"/>
          </w:r>
          <w:r w:rsidRPr="00181F3C">
            <w:instrText xml:space="preserve"> TOC \o "1-3" \h \z \u </w:instrText>
          </w:r>
          <w:r w:rsidRPr="00181F3C">
            <w:fldChar w:fldCharType="separate"/>
          </w:r>
          <w:hyperlink w:anchor="_Toc152793957" w:history="1">
            <w:r w:rsidR="0004293E" w:rsidRPr="008F40F1">
              <w:rPr>
                <w:rStyle w:val="Hypertextovprepojenie"/>
                <w:caps/>
                <w:kern w:val="28"/>
              </w:rPr>
              <w:t>Rozpoznávanie objektov vo videách</w:t>
            </w:r>
            <w:r w:rsidR="0004293E">
              <w:rPr>
                <w:webHidden/>
              </w:rPr>
              <w:tab/>
            </w:r>
            <w:r w:rsidR="0004293E">
              <w:rPr>
                <w:webHidden/>
              </w:rPr>
              <w:fldChar w:fldCharType="begin"/>
            </w:r>
            <w:r w:rsidR="0004293E">
              <w:rPr>
                <w:webHidden/>
              </w:rPr>
              <w:instrText xml:space="preserve"> PAGEREF _Toc152793957 \h </w:instrText>
            </w:r>
            <w:r w:rsidR="0004293E">
              <w:rPr>
                <w:webHidden/>
              </w:rPr>
            </w:r>
            <w:r w:rsidR="0004293E">
              <w:rPr>
                <w:webHidden/>
              </w:rPr>
              <w:fldChar w:fldCharType="separate"/>
            </w:r>
            <w:r w:rsidR="0004293E">
              <w:rPr>
                <w:webHidden/>
              </w:rPr>
              <w:t>1</w:t>
            </w:r>
            <w:r w:rsidR="0004293E">
              <w:rPr>
                <w:webHidden/>
              </w:rPr>
              <w:fldChar w:fldCharType="end"/>
            </w:r>
          </w:hyperlink>
        </w:p>
        <w:p w14:paraId="1BBB02B6" w14:textId="02DFDF2D" w:rsidR="0004293E" w:rsidRDefault="0004293E">
          <w:pPr>
            <w:pStyle w:val="Obsah1"/>
            <w:rPr>
              <w:rFonts w:asciiTheme="minorHAnsi" w:eastAsiaTheme="minorEastAsia" w:hAnsiTheme="minorHAnsi" w:cstheme="minorBidi"/>
              <w:b w:val="0"/>
              <w:bCs w:val="0"/>
              <w:kern w:val="2"/>
              <w:sz w:val="22"/>
              <w:szCs w:val="22"/>
              <w:lang w:val="en-US"/>
              <w14:ligatures w14:val="standardContextual"/>
            </w:rPr>
          </w:pPr>
          <w:hyperlink w:anchor="_Toc152793958" w:history="1">
            <w:r w:rsidRPr="008F40F1">
              <w:rPr>
                <w:rStyle w:val="Hypertextovprepojenie"/>
                <w:caps/>
                <w:kern w:val="28"/>
              </w:rPr>
              <w:t>Rozpoznávanie objektov vo videách</w:t>
            </w:r>
            <w:r>
              <w:rPr>
                <w:webHidden/>
              </w:rPr>
              <w:tab/>
            </w:r>
            <w:r>
              <w:rPr>
                <w:webHidden/>
              </w:rPr>
              <w:fldChar w:fldCharType="begin"/>
            </w:r>
            <w:r>
              <w:rPr>
                <w:webHidden/>
              </w:rPr>
              <w:instrText xml:space="preserve"> PAGEREF _Toc152793958 \h </w:instrText>
            </w:r>
            <w:r>
              <w:rPr>
                <w:webHidden/>
              </w:rPr>
            </w:r>
            <w:r>
              <w:rPr>
                <w:webHidden/>
              </w:rPr>
              <w:fldChar w:fldCharType="separate"/>
            </w:r>
            <w:r>
              <w:rPr>
                <w:webHidden/>
              </w:rPr>
              <w:t>2</w:t>
            </w:r>
            <w:r>
              <w:rPr>
                <w:webHidden/>
              </w:rPr>
              <w:fldChar w:fldCharType="end"/>
            </w:r>
          </w:hyperlink>
        </w:p>
        <w:p w14:paraId="7063CCB1" w14:textId="2CA4C77B" w:rsidR="0004293E" w:rsidRDefault="0004293E">
          <w:pPr>
            <w:pStyle w:val="Obsah1"/>
            <w:rPr>
              <w:rFonts w:asciiTheme="minorHAnsi" w:eastAsiaTheme="minorEastAsia" w:hAnsiTheme="minorHAnsi" w:cstheme="minorBidi"/>
              <w:b w:val="0"/>
              <w:bCs w:val="0"/>
              <w:kern w:val="2"/>
              <w:sz w:val="22"/>
              <w:szCs w:val="22"/>
              <w:lang w:val="en-US"/>
              <w14:ligatures w14:val="standardContextual"/>
            </w:rPr>
          </w:pPr>
          <w:hyperlink w:anchor="_Toc152793959" w:history="1">
            <w:r w:rsidRPr="008F40F1">
              <w:rPr>
                <w:rStyle w:val="Hypertextovprepojenie"/>
                <w:caps/>
              </w:rPr>
              <w:t>DIPLOMOVÁ práca</w:t>
            </w:r>
            <w:r>
              <w:rPr>
                <w:webHidden/>
              </w:rPr>
              <w:tab/>
            </w:r>
            <w:r>
              <w:rPr>
                <w:webHidden/>
              </w:rPr>
              <w:fldChar w:fldCharType="begin"/>
            </w:r>
            <w:r>
              <w:rPr>
                <w:webHidden/>
              </w:rPr>
              <w:instrText xml:space="preserve"> PAGEREF _Toc152793959 \h </w:instrText>
            </w:r>
            <w:r>
              <w:rPr>
                <w:webHidden/>
              </w:rPr>
            </w:r>
            <w:r>
              <w:rPr>
                <w:webHidden/>
              </w:rPr>
              <w:fldChar w:fldCharType="separate"/>
            </w:r>
            <w:r>
              <w:rPr>
                <w:webHidden/>
              </w:rPr>
              <w:t>2</w:t>
            </w:r>
            <w:r>
              <w:rPr>
                <w:webHidden/>
              </w:rPr>
              <w:fldChar w:fldCharType="end"/>
            </w:r>
          </w:hyperlink>
        </w:p>
        <w:p w14:paraId="3FB09491" w14:textId="5AFC1BF3" w:rsidR="0004293E" w:rsidRDefault="0004293E">
          <w:pPr>
            <w:pStyle w:val="Obsah1"/>
            <w:rPr>
              <w:rFonts w:asciiTheme="minorHAnsi" w:eastAsiaTheme="minorEastAsia" w:hAnsiTheme="minorHAnsi" w:cstheme="minorBidi"/>
              <w:b w:val="0"/>
              <w:bCs w:val="0"/>
              <w:kern w:val="2"/>
              <w:sz w:val="22"/>
              <w:szCs w:val="22"/>
              <w:lang w:val="en-US"/>
              <w14:ligatures w14:val="standardContextual"/>
            </w:rPr>
          </w:pPr>
          <w:hyperlink w:anchor="_Toc152793960" w:history="1">
            <w:r w:rsidRPr="008F40F1">
              <w:rPr>
                <w:rStyle w:val="Hypertextovprepojenie"/>
                <w:caps/>
                <w:kern w:val="32"/>
              </w:rPr>
              <w:t xml:space="preserve">Zadanie </w:t>
            </w:r>
            <w:r w:rsidRPr="008F40F1">
              <w:rPr>
                <w:rStyle w:val="Hypertextovprepojenie"/>
                <w:caps/>
                <w:kern w:val="32"/>
                <w:lang w:eastAsia="sk-SK"/>
              </w:rPr>
              <w:t>ZP</w:t>
            </w:r>
            <w:r>
              <w:rPr>
                <w:webHidden/>
              </w:rPr>
              <w:tab/>
            </w:r>
            <w:r>
              <w:rPr>
                <w:webHidden/>
              </w:rPr>
              <w:fldChar w:fldCharType="begin"/>
            </w:r>
            <w:r>
              <w:rPr>
                <w:webHidden/>
              </w:rPr>
              <w:instrText xml:space="preserve"> PAGEREF _Toc152793960 \h </w:instrText>
            </w:r>
            <w:r>
              <w:rPr>
                <w:webHidden/>
              </w:rPr>
            </w:r>
            <w:r>
              <w:rPr>
                <w:webHidden/>
              </w:rPr>
              <w:fldChar w:fldCharType="separate"/>
            </w:r>
            <w:r>
              <w:rPr>
                <w:webHidden/>
              </w:rPr>
              <w:t>4</w:t>
            </w:r>
            <w:r>
              <w:rPr>
                <w:webHidden/>
              </w:rPr>
              <w:fldChar w:fldCharType="end"/>
            </w:r>
          </w:hyperlink>
        </w:p>
        <w:p w14:paraId="744058A9" w14:textId="3AFAF0C2" w:rsidR="0004293E" w:rsidRDefault="0004293E">
          <w:pPr>
            <w:pStyle w:val="Obsah1"/>
            <w:rPr>
              <w:rFonts w:asciiTheme="minorHAnsi" w:eastAsiaTheme="minorEastAsia" w:hAnsiTheme="minorHAnsi" w:cstheme="minorBidi"/>
              <w:b w:val="0"/>
              <w:bCs w:val="0"/>
              <w:kern w:val="2"/>
              <w:sz w:val="22"/>
              <w:szCs w:val="22"/>
              <w:lang w:val="en-US"/>
              <w14:ligatures w14:val="standardContextual"/>
            </w:rPr>
          </w:pPr>
          <w:hyperlink w:anchor="_Toc152793961" w:history="1">
            <w:r w:rsidRPr="008F40F1">
              <w:rPr>
                <w:rStyle w:val="Hypertextovprepojenie"/>
                <w:caps/>
                <w:kern w:val="32"/>
              </w:rPr>
              <w:t>Poďakovanie</w:t>
            </w:r>
            <w:r>
              <w:rPr>
                <w:webHidden/>
              </w:rPr>
              <w:tab/>
            </w:r>
            <w:r>
              <w:rPr>
                <w:webHidden/>
              </w:rPr>
              <w:fldChar w:fldCharType="begin"/>
            </w:r>
            <w:r>
              <w:rPr>
                <w:webHidden/>
              </w:rPr>
              <w:instrText xml:space="preserve"> PAGEREF _Toc152793961 \h </w:instrText>
            </w:r>
            <w:r>
              <w:rPr>
                <w:webHidden/>
              </w:rPr>
            </w:r>
            <w:r>
              <w:rPr>
                <w:webHidden/>
              </w:rPr>
              <w:fldChar w:fldCharType="separate"/>
            </w:r>
            <w:r>
              <w:rPr>
                <w:webHidden/>
              </w:rPr>
              <w:t>5</w:t>
            </w:r>
            <w:r>
              <w:rPr>
                <w:webHidden/>
              </w:rPr>
              <w:fldChar w:fldCharType="end"/>
            </w:r>
          </w:hyperlink>
        </w:p>
        <w:p w14:paraId="6396515D" w14:textId="24066D49" w:rsidR="0004293E" w:rsidRDefault="0004293E">
          <w:pPr>
            <w:pStyle w:val="Obsah1"/>
            <w:rPr>
              <w:rFonts w:asciiTheme="minorHAnsi" w:eastAsiaTheme="minorEastAsia" w:hAnsiTheme="minorHAnsi" w:cstheme="minorBidi"/>
              <w:b w:val="0"/>
              <w:bCs w:val="0"/>
              <w:kern w:val="2"/>
              <w:sz w:val="22"/>
              <w:szCs w:val="22"/>
              <w:lang w:val="en-US"/>
              <w14:ligatures w14:val="standardContextual"/>
            </w:rPr>
          </w:pPr>
          <w:hyperlink w:anchor="_Toc152793962" w:history="1">
            <w:r w:rsidRPr="008F40F1">
              <w:rPr>
                <w:rStyle w:val="Hypertextovprepojenie"/>
                <w:caps/>
                <w:kern w:val="32"/>
              </w:rPr>
              <w:t>ABSTRAKT</w:t>
            </w:r>
            <w:r>
              <w:rPr>
                <w:webHidden/>
              </w:rPr>
              <w:tab/>
            </w:r>
            <w:r>
              <w:rPr>
                <w:webHidden/>
              </w:rPr>
              <w:fldChar w:fldCharType="begin"/>
            </w:r>
            <w:r>
              <w:rPr>
                <w:webHidden/>
              </w:rPr>
              <w:instrText xml:space="preserve"> PAGEREF _Toc152793962 \h </w:instrText>
            </w:r>
            <w:r>
              <w:rPr>
                <w:webHidden/>
              </w:rPr>
            </w:r>
            <w:r>
              <w:rPr>
                <w:webHidden/>
              </w:rPr>
              <w:fldChar w:fldCharType="separate"/>
            </w:r>
            <w:r>
              <w:rPr>
                <w:webHidden/>
              </w:rPr>
              <w:t>6</w:t>
            </w:r>
            <w:r>
              <w:rPr>
                <w:webHidden/>
              </w:rPr>
              <w:fldChar w:fldCharType="end"/>
            </w:r>
          </w:hyperlink>
        </w:p>
        <w:p w14:paraId="18BC544C" w14:textId="3452936B" w:rsidR="0004293E" w:rsidRDefault="0004293E">
          <w:pPr>
            <w:pStyle w:val="Obsah1"/>
            <w:rPr>
              <w:rFonts w:asciiTheme="minorHAnsi" w:eastAsiaTheme="minorEastAsia" w:hAnsiTheme="minorHAnsi" w:cstheme="minorBidi"/>
              <w:b w:val="0"/>
              <w:bCs w:val="0"/>
              <w:kern w:val="2"/>
              <w:sz w:val="22"/>
              <w:szCs w:val="22"/>
              <w:lang w:val="en-US"/>
              <w14:ligatures w14:val="standardContextual"/>
            </w:rPr>
          </w:pPr>
          <w:hyperlink w:anchor="_Toc152793963" w:history="1">
            <w:r w:rsidRPr="008F40F1">
              <w:rPr>
                <w:rStyle w:val="Hypertextovprepojenie"/>
                <w:caps/>
                <w:kern w:val="32"/>
              </w:rPr>
              <w:t>ABSTRACT</w:t>
            </w:r>
            <w:r>
              <w:rPr>
                <w:webHidden/>
              </w:rPr>
              <w:tab/>
            </w:r>
            <w:r>
              <w:rPr>
                <w:webHidden/>
              </w:rPr>
              <w:fldChar w:fldCharType="begin"/>
            </w:r>
            <w:r>
              <w:rPr>
                <w:webHidden/>
              </w:rPr>
              <w:instrText xml:space="preserve"> PAGEREF _Toc152793963 \h </w:instrText>
            </w:r>
            <w:r>
              <w:rPr>
                <w:webHidden/>
              </w:rPr>
            </w:r>
            <w:r>
              <w:rPr>
                <w:webHidden/>
              </w:rPr>
              <w:fldChar w:fldCharType="separate"/>
            </w:r>
            <w:r>
              <w:rPr>
                <w:webHidden/>
              </w:rPr>
              <w:t>7</w:t>
            </w:r>
            <w:r>
              <w:rPr>
                <w:webHidden/>
              </w:rPr>
              <w:fldChar w:fldCharType="end"/>
            </w:r>
          </w:hyperlink>
        </w:p>
        <w:p w14:paraId="0BFAB696" w14:textId="17C9EA47" w:rsidR="0004293E" w:rsidRDefault="0004293E">
          <w:pPr>
            <w:pStyle w:val="Obsah1"/>
            <w:rPr>
              <w:rFonts w:asciiTheme="minorHAnsi" w:eastAsiaTheme="minorEastAsia" w:hAnsiTheme="minorHAnsi" w:cstheme="minorBidi"/>
              <w:b w:val="0"/>
              <w:bCs w:val="0"/>
              <w:kern w:val="2"/>
              <w:sz w:val="22"/>
              <w:szCs w:val="22"/>
              <w:lang w:val="en-US"/>
              <w14:ligatures w14:val="standardContextual"/>
            </w:rPr>
          </w:pPr>
          <w:hyperlink w:anchor="_Toc152793964" w:history="1">
            <w:r w:rsidRPr="008F40F1">
              <w:rPr>
                <w:rStyle w:val="Hypertextovprepojenie"/>
              </w:rPr>
              <w:t>OBSAH</w:t>
            </w:r>
            <w:r>
              <w:rPr>
                <w:webHidden/>
              </w:rPr>
              <w:tab/>
            </w:r>
            <w:r>
              <w:rPr>
                <w:webHidden/>
              </w:rPr>
              <w:fldChar w:fldCharType="begin"/>
            </w:r>
            <w:r>
              <w:rPr>
                <w:webHidden/>
              </w:rPr>
              <w:instrText xml:space="preserve"> PAGEREF _Toc152793964 \h </w:instrText>
            </w:r>
            <w:r>
              <w:rPr>
                <w:webHidden/>
              </w:rPr>
            </w:r>
            <w:r>
              <w:rPr>
                <w:webHidden/>
              </w:rPr>
              <w:fldChar w:fldCharType="separate"/>
            </w:r>
            <w:r>
              <w:rPr>
                <w:webHidden/>
              </w:rPr>
              <w:t>8</w:t>
            </w:r>
            <w:r>
              <w:rPr>
                <w:webHidden/>
              </w:rPr>
              <w:fldChar w:fldCharType="end"/>
            </w:r>
          </w:hyperlink>
        </w:p>
        <w:p w14:paraId="2C3B5D34" w14:textId="6955095E" w:rsidR="0004293E" w:rsidRDefault="0004293E">
          <w:pPr>
            <w:pStyle w:val="Obsah1"/>
            <w:rPr>
              <w:rFonts w:asciiTheme="minorHAnsi" w:eastAsiaTheme="minorEastAsia" w:hAnsiTheme="minorHAnsi" w:cstheme="minorBidi"/>
              <w:b w:val="0"/>
              <w:bCs w:val="0"/>
              <w:kern w:val="2"/>
              <w:sz w:val="22"/>
              <w:szCs w:val="22"/>
              <w:lang w:val="en-US"/>
              <w14:ligatures w14:val="standardContextual"/>
            </w:rPr>
          </w:pPr>
          <w:hyperlink w:anchor="_Toc152793965" w:history="1">
            <w:r w:rsidRPr="008F40F1">
              <w:rPr>
                <w:rStyle w:val="Hypertextovprepojenie"/>
              </w:rPr>
              <w:t>1</w:t>
            </w:r>
            <w:r>
              <w:rPr>
                <w:rFonts w:asciiTheme="minorHAnsi" w:eastAsiaTheme="minorEastAsia" w:hAnsiTheme="minorHAnsi" w:cstheme="minorBidi"/>
                <w:b w:val="0"/>
                <w:bCs w:val="0"/>
                <w:kern w:val="2"/>
                <w:sz w:val="22"/>
                <w:szCs w:val="22"/>
                <w:lang w:val="en-US"/>
                <w14:ligatures w14:val="standardContextual"/>
              </w:rPr>
              <w:tab/>
            </w:r>
            <w:r w:rsidRPr="008F40F1">
              <w:rPr>
                <w:rStyle w:val="Hypertextovprepojenie"/>
              </w:rPr>
              <w:t>Popis riešeného problému / Analýza súčasného stavu</w:t>
            </w:r>
            <w:r>
              <w:rPr>
                <w:webHidden/>
              </w:rPr>
              <w:tab/>
            </w:r>
            <w:r>
              <w:rPr>
                <w:webHidden/>
              </w:rPr>
              <w:fldChar w:fldCharType="begin"/>
            </w:r>
            <w:r>
              <w:rPr>
                <w:webHidden/>
              </w:rPr>
              <w:instrText xml:space="preserve"> PAGEREF _Toc152793965 \h </w:instrText>
            </w:r>
            <w:r>
              <w:rPr>
                <w:webHidden/>
              </w:rPr>
            </w:r>
            <w:r>
              <w:rPr>
                <w:webHidden/>
              </w:rPr>
              <w:fldChar w:fldCharType="separate"/>
            </w:r>
            <w:r>
              <w:rPr>
                <w:webHidden/>
              </w:rPr>
              <w:t>10</w:t>
            </w:r>
            <w:r>
              <w:rPr>
                <w:webHidden/>
              </w:rPr>
              <w:fldChar w:fldCharType="end"/>
            </w:r>
          </w:hyperlink>
        </w:p>
        <w:p w14:paraId="7C735D04" w14:textId="46B3511E" w:rsidR="0004293E" w:rsidRDefault="0004293E">
          <w:pPr>
            <w:pStyle w:val="Obsah2"/>
            <w:rPr>
              <w:rFonts w:asciiTheme="minorHAnsi" w:eastAsiaTheme="minorEastAsia" w:hAnsiTheme="minorHAnsi" w:cstheme="minorBidi"/>
              <w:kern w:val="2"/>
              <w:szCs w:val="22"/>
              <w:lang w:val="en-US"/>
              <w14:ligatures w14:val="standardContextual"/>
            </w:rPr>
          </w:pPr>
          <w:hyperlink w:anchor="_Toc152793966" w:history="1">
            <w:r w:rsidRPr="008F40F1">
              <w:rPr>
                <w:rStyle w:val="Hypertextovprepojenie"/>
              </w:rPr>
              <w:t>1.1 Computer Vision</w:t>
            </w:r>
            <w:r>
              <w:rPr>
                <w:webHidden/>
              </w:rPr>
              <w:tab/>
            </w:r>
            <w:r>
              <w:rPr>
                <w:webHidden/>
              </w:rPr>
              <w:fldChar w:fldCharType="begin"/>
            </w:r>
            <w:r>
              <w:rPr>
                <w:webHidden/>
              </w:rPr>
              <w:instrText xml:space="preserve"> PAGEREF _Toc152793966 \h </w:instrText>
            </w:r>
            <w:r>
              <w:rPr>
                <w:webHidden/>
              </w:rPr>
            </w:r>
            <w:r>
              <w:rPr>
                <w:webHidden/>
              </w:rPr>
              <w:fldChar w:fldCharType="separate"/>
            </w:r>
            <w:r>
              <w:rPr>
                <w:webHidden/>
              </w:rPr>
              <w:t>10</w:t>
            </w:r>
            <w:r>
              <w:rPr>
                <w:webHidden/>
              </w:rPr>
              <w:fldChar w:fldCharType="end"/>
            </w:r>
          </w:hyperlink>
        </w:p>
        <w:p w14:paraId="70C46D71" w14:textId="0E7D04A2" w:rsidR="0004293E" w:rsidRDefault="0004293E">
          <w:pPr>
            <w:pStyle w:val="Obsah2"/>
            <w:rPr>
              <w:rFonts w:asciiTheme="minorHAnsi" w:eastAsiaTheme="minorEastAsia" w:hAnsiTheme="minorHAnsi" w:cstheme="minorBidi"/>
              <w:kern w:val="2"/>
              <w:szCs w:val="22"/>
              <w:lang w:val="en-US"/>
              <w14:ligatures w14:val="standardContextual"/>
            </w:rPr>
          </w:pPr>
          <w:hyperlink w:anchor="_Toc152793967" w:history="1">
            <w:r w:rsidRPr="008F40F1">
              <w:rPr>
                <w:rStyle w:val="Hypertextovprepojenie"/>
              </w:rPr>
              <w:t>1.2 Základné metody computer vision</w:t>
            </w:r>
            <w:r>
              <w:rPr>
                <w:webHidden/>
              </w:rPr>
              <w:tab/>
            </w:r>
            <w:r>
              <w:rPr>
                <w:webHidden/>
              </w:rPr>
              <w:fldChar w:fldCharType="begin"/>
            </w:r>
            <w:r>
              <w:rPr>
                <w:webHidden/>
              </w:rPr>
              <w:instrText xml:space="preserve"> PAGEREF _Toc152793967 \h </w:instrText>
            </w:r>
            <w:r>
              <w:rPr>
                <w:webHidden/>
              </w:rPr>
            </w:r>
            <w:r>
              <w:rPr>
                <w:webHidden/>
              </w:rPr>
              <w:fldChar w:fldCharType="separate"/>
            </w:r>
            <w:r>
              <w:rPr>
                <w:webHidden/>
              </w:rPr>
              <w:t>11</w:t>
            </w:r>
            <w:r>
              <w:rPr>
                <w:webHidden/>
              </w:rPr>
              <w:fldChar w:fldCharType="end"/>
            </w:r>
          </w:hyperlink>
        </w:p>
        <w:p w14:paraId="3AA78628" w14:textId="7CED76BC" w:rsidR="0004293E" w:rsidRDefault="0004293E">
          <w:pPr>
            <w:pStyle w:val="Obsah2"/>
            <w:rPr>
              <w:rFonts w:asciiTheme="minorHAnsi" w:eastAsiaTheme="minorEastAsia" w:hAnsiTheme="minorHAnsi" w:cstheme="minorBidi"/>
              <w:kern w:val="2"/>
              <w:szCs w:val="22"/>
              <w:lang w:val="en-US"/>
              <w14:ligatures w14:val="standardContextual"/>
            </w:rPr>
          </w:pPr>
          <w:hyperlink w:anchor="_Toc152793968" w:history="1">
            <w:r w:rsidRPr="008F40F1">
              <w:rPr>
                <w:rStyle w:val="Hypertextovprepojenie"/>
              </w:rPr>
              <w:t>1.3. Modely klasifikujúce vo videách</w:t>
            </w:r>
            <w:r>
              <w:rPr>
                <w:webHidden/>
              </w:rPr>
              <w:tab/>
            </w:r>
            <w:r>
              <w:rPr>
                <w:webHidden/>
              </w:rPr>
              <w:fldChar w:fldCharType="begin"/>
            </w:r>
            <w:r>
              <w:rPr>
                <w:webHidden/>
              </w:rPr>
              <w:instrText xml:space="preserve"> PAGEREF _Toc152793968 \h </w:instrText>
            </w:r>
            <w:r>
              <w:rPr>
                <w:webHidden/>
              </w:rPr>
            </w:r>
            <w:r>
              <w:rPr>
                <w:webHidden/>
              </w:rPr>
              <w:fldChar w:fldCharType="separate"/>
            </w:r>
            <w:r>
              <w:rPr>
                <w:webHidden/>
              </w:rPr>
              <w:t>13</w:t>
            </w:r>
            <w:r>
              <w:rPr>
                <w:webHidden/>
              </w:rPr>
              <w:fldChar w:fldCharType="end"/>
            </w:r>
          </w:hyperlink>
        </w:p>
        <w:p w14:paraId="47D27AFB" w14:textId="1777E277" w:rsidR="0004293E" w:rsidRDefault="0004293E">
          <w:pPr>
            <w:pStyle w:val="Obsah3"/>
            <w:rPr>
              <w:rFonts w:asciiTheme="minorHAnsi" w:eastAsiaTheme="minorEastAsia" w:hAnsiTheme="minorHAnsi" w:cstheme="minorBidi"/>
              <w:iCs w:val="0"/>
              <w:kern w:val="2"/>
              <w:szCs w:val="22"/>
              <w:lang w:val="en-US"/>
              <w14:ligatures w14:val="standardContextual"/>
            </w:rPr>
          </w:pPr>
          <w:hyperlink w:anchor="_Toc152793969" w:history="1">
            <w:r w:rsidRPr="008F40F1">
              <w:rPr>
                <w:rStyle w:val="Hypertextovprepojenie"/>
              </w:rPr>
              <w:t>1.3.1 CNN</w:t>
            </w:r>
            <w:r>
              <w:rPr>
                <w:webHidden/>
              </w:rPr>
              <w:tab/>
            </w:r>
            <w:r>
              <w:rPr>
                <w:webHidden/>
              </w:rPr>
              <w:fldChar w:fldCharType="begin"/>
            </w:r>
            <w:r>
              <w:rPr>
                <w:webHidden/>
              </w:rPr>
              <w:instrText xml:space="preserve"> PAGEREF _Toc152793969 \h </w:instrText>
            </w:r>
            <w:r>
              <w:rPr>
                <w:webHidden/>
              </w:rPr>
            </w:r>
            <w:r>
              <w:rPr>
                <w:webHidden/>
              </w:rPr>
              <w:fldChar w:fldCharType="separate"/>
            </w:r>
            <w:r>
              <w:rPr>
                <w:webHidden/>
              </w:rPr>
              <w:t>13</w:t>
            </w:r>
            <w:r>
              <w:rPr>
                <w:webHidden/>
              </w:rPr>
              <w:fldChar w:fldCharType="end"/>
            </w:r>
          </w:hyperlink>
        </w:p>
        <w:p w14:paraId="70C4CFD7" w14:textId="3E171E27" w:rsidR="0004293E" w:rsidRDefault="0004293E">
          <w:pPr>
            <w:pStyle w:val="Obsah3"/>
            <w:rPr>
              <w:rFonts w:asciiTheme="minorHAnsi" w:eastAsiaTheme="minorEastAsia" w:hAnsiTheme="minorHAnsi" w:cstheme="minorBidi"/>
              <w:iCs w:val="0"/>
              <w:kern w:val="2"/>
              <w:szCs w:val="22"/>
              <w:lang w:val="en-US"/>
              <w14:ligatures w14:val="standardContextual"/>
            </w:rPr>
          </w:pPr>
          <w:hyperlink w:anchor="_Toc152793970" w:history="1">
            <w:r w:rsidRPr="008F40F1">
              <w:rPr>
                <w:rStyle w:val="Hypertextovprepojenie"/>
              </w:rPr>
              <w:t>1.3.2 RNN</w:t>
            </w:r>
            <w:r>
              <w:rPr>
                <w:webHidden/>
              </w:rPr>
              <w:tab/>
            </w:r>
            <w:r>
              <w:rPr>
                <w:webHidden/>
              </w:rPr>
              <w:fldChar w:fldCharType="begin"/>
            </w:r>
            <w:r>
              <w:rPr>
                <w:webHidden/>
              </w:rPr>
              <w:instrText xml:space="preserve"> PAGEREF _Toc152793970 \h </w:instrText>
            </w:r>
            <w:r>
              <w:rPr>
                <w:webHidden/>
              </w:rPr>
            </w:r>
            <w:r>
              <w:rPr>
                <w:webHidden/>
              </w:rPr>
              <w:fldChar w:fldCharType="separate"/>
            </w:r>
            <w:r>
              <w:rPr>
                <w:webHidden/>
              </w:rPr>
              <w:t>14</w:t>
            </w:r>
            <w:r>
              <w:rPr>
                <w:webHidden/>
              </w:rPr>
              <w:fldChar w:fldCharType="end"/>
            </w:r>
          </w:hyperlink>
        </w:p>
        <w:p w14:paraId="49665115" w14:textId="4E9E86EB" w:rsidR="0004293E" w:rsidRDefault="0004293E">
          <w:pPr>
            <w:pStyle w:val="Obsah3"/>
            <w:rPr>
              <w:rFonts w:asciiTheme="minorHAnsi" w:eastAsiaTheme="minorEastAsia" w:hAnsiTheme="minorHAnsi" w:cstheme="minorBidi"/>
              <w:iCs w:val="0"/>
              <w:kern w:val="2"/>
              <w:szCs w:val="22"/>
              <w:lang w:val="en-US"/>
              <w14:ligatures w14:val="standardContextual"/>
            </w:rPr>
          </w:pPr>
          <w:hyperlink w:anchor="_Toc152793971" w:history="1">
            <w:r w:rsidRPr="008F40F1">
              <w:rPr>
                <w:rStyle w:val="Hypertextovprepojenie"/>
              </w:rPr>
              <w:t>1.3.3 SVM</w:t>
            </w:r>
            <w:r>
              <w:rPr>
                <w:webHidden/>
              </w:rPr>
              <w:tab/>
            </w:r>
            <w:r>
              <w:rPr>
                <w:webHidden/>
              </w:rPr>
              <w:fldChar w:fldCharType="begin"/>
            </w:r>
            <w:r>
              <w:rPr>
                <w:webHidden/>
              </w:rPr>
              <w:instrText xml:space="preserve"> PAGEREF _Toc152793971 \h </w:instrText>
            </w:r>
            <w:r>
              <w:rPr>
                <w:webHidden/>
              </w:rPr>
            </w:r>
            <w:r>
              <w:rPr>
                <w:webHidden/>
              </w:rPr>
              <w:fldChar w:fldCharType="separate"/>
            </w:r>
            <w:r>
              <w:rPr>
                <w:webHidden/>
              </w:rPr>
              <w:t>15</w:t>
            </w:r>
            <w:r>
              <w:rPr>
                <w:webHidden/>
              </w:rPr>
              <w:fldChar w:fldCharType="end"/>
            </w:r>
          </w:hyperlink>
        </w:p>
        <w:p w14:paraId="754174B5" w14:textId="17BE87A5" w:rsidR="0004293E" w:rsidRDefault="0004293E">
          <w:pPr>
            <w:pStyle w:val="Obsah3"/>
            <w:rPr>
              <w:rFonts w:asciiTheme="minorHAnsi" w:eastAsiaTheme="minorEastAsia" w:hAnsiTheme="minorHAnsi" w:cstheme="minorBidi"/>
              <w:iCs w:val="0"/>
              <w:kern w:val="2"/>
              <w:szCs w:val="22"/>
              <w:lang w:val="en-US"/>
              <w14:ligatures w14:val="standardContextual"/>
            </w:rPr>
          </w:pPr>
          <w:hyperlink w:anchor="_Toc152793972" w:history="1">
            <w:r w:rsidRPr="008F40F1">
              <w:rPr>
                <w:rStyle w:val="Hypertextovprepojenie"/>
              </w:rPr>
              <w:t>1.3.4 3D Konvolunčné modely</w:t>
            </w:r>
            <w:r>
              <w:rPr>
                <w:webHidden/>
              </w:rPr>
              <w:tab/>
            </w:r>
            <w:r>
              <w:rPr>
                <w:webHidden/>
              </w:rPr>
              <w:fldChar w:fldCharType="begin"/>
            </w:r>
            <w:r>
              <w:rPr>
                <w:webHidden/>
              </w:rPr>
              <w:instrText xml:space="preserve"> PAGEREF _Toc152793972 \h </w:instrText>
            </w:r>
            <w:r>
              <w:rPr>
                <w:webHidden/>
              </w:rPr>
            </w:r>
            <w:r>
              <w:rPr>
                <w:webHidden/>
              </w:rPr>
              <w:fldChar w:fldCharType="separate"/>
            </w:r>
            <w:r>
              <w:rPr>
                <w:webHidden/>
              </w:rPr>
              <w:t>17</w:t>
            </w:r>
            <w:r>
              <w:rPr>
                <w:webHidden/>
              </w:rPr>
              <w:fldChar w:fldCharType="end"/>
            </w:r>
          </w:hyperlink>
        </w:p>
        <w:p w14:paraId="6B273B0A" w14:textId="6D0373B9" w:rsidR="0004293E" w:rsidRDefault="0004293E">
          <w:pPr>
            <w:pStyle w:val="Obsah2"/>
            <w:rPr>
              <w:rFonts w:asciiTheme="minorHAnsi" w:eastAsiaTheme="minorEastAsia" w:hAnsiTheme="minorHAnsi" w:cstheme="minorBidi"/>
              <w:kern w:val="2"/>
              <w:szCs w:val="22"/>
              <w:lang w:val="en-US"/>
              <w14:ligatures w14:val="standardContextual"/>
            </w:rPr>
          </w:pPr>
          <w:hyperlink w:anchor="_Toc152793973" w:history="1">
            <w:r w:rsidRPr="008F40F1">
              <w:rPr>
                <w:rStyle w:val="Hypertextovprepojenie"/>
              </w:rPr>
              <w:t>1.4 Modely využité pri analýze ERA datasetu</w:t>
            </w:r>
            <w:r>
              <w:rPr>
                <w:webHidden/>
              </w:rPr>
              <w:tab/>
            </w:r>
            <w:r>
              <w:rPr>
                <w:webHidden/>
              </w:rPr>
              <w:fldChar w:fldCharType="begin"/>
            </w:r>
            <w:r>
              <w:rPr>
                <w:webHidden/>
              </w:rPr>
              <w:instrText xml:space="preserve"> PAGEREF _Toc152793973 \h </w:instrText>
            </w:r>
            <w:r>
              <w:rPr>
                <w:webHidden/>
              </w:rPr>
            </w:r>
            <w:r>
              <w:rPr>
                <w:webHidden/>
              </w:rPr>
              <w:fldChar w:fldCharType="separate"/>
            </w:r>
            <w:r>
              <w:rPr>
                <w:webHidden/>
              </w:rPr>
              <w:t>17</w:t>
            </w:r>
            <w:r>
              <w:rPr>
                <w:webHidden/>
              </w:rPr>
              <w:fldChar w:fldCharType="end"/>
            </w:r>
          </w:hyperlink>
        </w:p>
        <w:p w14:paraId="5B10CF10" w14:textId="7ACE1A47" w:rsidR="0004293E" w:rsidRDefault="0004293E">
          <w:pPr>
            <w:pStyle w:val="Obsah3"/>
            <w:rPr>
              <w:rFonts w:asciiTheme="minorHAnsi" w:eastAsiaTheme="minorEastAsia" w:hAnsiTheme="minorHAnsi" w:cstheme="minorBidi"/>
              <w:iCs w:val="0"/>
              <w:kern w:val="2"/>
              <w:szCs w:val="22"/>
              <w:lang w:val="en-US"/>
              <w14:ligatures w14:val="standardContextual"/>
            </w:rPr>
          </w:pPr>
          <w:hyperlink w:anchor="_Toc152793974" w:history="1">
            <w:r w:rsidRPr="008F40F1">
              <w:rPr>
                <w:rStyle w:val="Hypertextovprepojenie"/>
              </w:rPr>
              <w:t>C3D Model</w:t>
            </w:r>
            <w:r>
              <w:rPr>
                <w:webHidden/>
              </w:rPr>
              <w:tab/>
            </w:r>
            <w:r>
              <w:rPr>
                <w:webHidden/>
              </w:rPr>
              <w:fldChar w:fldCharType="begin"/>
            </w:r>
            <w:r>
              <w:rPr>
                <w:webHidden/>
              </w:rPr>
              <w:instrText xml:space="preserve"> PAGEREF _Toc152793974 \h </w:instrText>
            </w:r>
            <w:r>
              <w:rPr>
                <w:webHidden/>
              </w:rPr>
            </w:r>
            <w:r>
              <w:rPr>
                <w:webHidden/>
              </w:rPr>
              <w:fldChar w:fldCharType="separate"/>
            </w:r>
            <w:r>
              <w:rPr>
                <w:webHidden/>
              </w:rPr>
              <w:t>17</w:t>
            </w:r>
            <w:r>
              <w:rPr>
                <w:webHidden/>
              </w:rPr>
              <w:fldChar w:fldCharType="end"/>
            </w:r>
          </w:hyperlink>
        </w:p>
        <w:p w14:paraId="2EE49053" w14:textId="1692C667" w:rsidR="0004293E" w:rsidRDefault="0004293E">
          <w:pPr>
            <w:pStyle w:val="Obsah3"/>
            <w:rPr>
              <w:rFonts w:asciiTheme="minorHAnsi" w:eastAsiaTheme="minorEastAsia" w:hAnsiTheme="minorHAnsi" w:cstheme="minorBidi"/>
              <w:iCs w:val="0"/>
              <w:kern w:val="2"/>
              <w:szCs w:val="22"/>
              <w:lang w:val="en-US"/>
              <w14:ligatures w14:val="standardContextual"/>
            </w:rPr>
          </w:pPr>
          <w:hyperlink w:anchor="_Toc152793975" w:history="1">
            <w:r w:rsidRPr="008F40F1">
              <w:rPr>
                <w:rStyle w:val="Hypertextovprepojenie"/>
              </w:rPr>
              <w:t>P3D Model</w:t>
            </w:r>
            <w:r>
              <w:rPr>
                <w:webHidden/>
              </w:rPr>
              <w:tab/>
            </w:r>
            <w:r>
              <w:rPr>
                <w:webHidden/>
              </w:rPr>
              <w:fldChar w:fldCharType="begin"/>
            </w:r>
            <w:r>
              <w:rPr>
                <w:webHidden/>
              </w:rPr>
              <w:instrText xml:space="preserve"> PAGEREF _Toc152793975 \h </w:instrText>
            </w:r>
            <w:r>
              <w:rPr>
                <w:webHidden/>
              </w:rPr>
            </w:r>
            <w:r>
              <w:rPr>
                <w:webHidden/>
              </w:rPr>
              <w:fldChar w:fldCharType="separate"/>
            </w:r>
            <w:r>
              <w:rPr>
                <w:webHidden/>
              </w:rPr>
              <w:t>20</w:t>
            </w:r>
            <w:r>
              <w:rPr>
                <w:webHidden/>
              </w:rPr>
              <w:fldChar w:fldCharType="end"/>
            </w:r>
          </w:hyperlink>
        </w:p>
        <w:p w14:paraId="11818F21" w14:textId="5565EF9D" w:rsidR="0004293E" w:rsidRDefault="0004293E">
          <w:pPr>
            <w:pStyle w:val="Obsah3"/>
            <w:rPr>
              <w:rFonts w:asciiTheme="minorHAnsi" w:eastAsiaTheme="minorEastAsia" w:hAnsiTheme="minorHAnsi" w:cstheme="minorBidi"/>
              <w:iCs w:val="0"/>
              <w:kern w:val="2"/>
              <w:szCs w:val="22"/>
              <w:lang w:val="en-US"/>
              <w14:ligatures w14:val="standardContextual"/>
            </w:rPr>
          </w:pPr>
          <w:hyperlink w:anchor="_Toc152793976" w:history="1">
            <w:r w:rsidRPr="008F40F1">
              <w:rPr>
                <w:rStyle w:val="Hypertextovprepojenie"/>
              </w:rPr>
              <w:t>I3D Model</w:t>
            </w:r>
            <w:r>
              <w:rPr>
                <w:webHidden/>
              </w:rPr>
              <w:tab/>
            </w:r>
            <w:r>
              <w:rPr>
                <w:webHidden/>
              </w:rPr>
              <w:fldChar w:fldCharType="begin"/>
            </w:r>
            <w:r>
              <w:rPr>
                <w:webHidden/>
              </w:rPr>
              <w:instrText xml:space="preserve"> PAGEREF _Toc152793976 \h </w:instrText>
            </w:r>
            <w:r>
              <w:rPr>
                <w:webHidden/>
              </w:rPr>
            </w:r>
            <w:r>
              <w:rPr>
                <w:webHidden/>
              </w:rPr>
              <w:fldChar w:fldCharType="separate"/>
            </w:r>
            <w:r>
              <w:rPr>
                <w:webHidden/>
              </w:rPr>
              <w:t>21</w:t>
            </w:r>
            <w:r>
              <w:rPr>
                <w:webHidden/>
              </w:rPr>
              <w:fldChar w:fldCharType="end"/>
            </w:r>
          </w:hyperlink>
        </w:p>
        <w:p w14:paraId="325CA9B3" w14:textId="42EA3A4B" w:rsidR="0004293E" w:rsidRDefault="0004293E">
          <w:pPr>
            <w:pStyle w:val="Obsah3"/>
            <w:rPr>
              <w:rFonts w:asciiTheme="minorHAnsi" w:eastAsiaTheme="minorEastAsia" w:hAnsiTheme="minorHAnsi" w:cstheme="minorBidi"/>
              <w:iCs w:val="0"/>
              <w:kern w:val="2"/>
              <w:szCs w:val="22"/>
              <w:lang w:val="en-US"/>
              <w14:ligatures w14:val="standardContextual"/>
            </w:rPr>
          </w:pPr>
          <w:hyperlink w:anchor="_Toc152793977" w:history="1">
            <w:r w:rsidRPr="008F40F1">
              <w:rPr>
                <w:rStyle w:val="Hypertextovprepojenie"/>
              </w:rPr>
              <w:t>TRN Model</w:t>
            </w:r>
            <w:r>
              <w:rPr>
                <w:webHidden/>
              </w:rPr>
              <w:tab/>
            </w:r>
            <w:r>
              <w:rPr>
                <w:webHidden/>
              </w:rPr>
              <w:fldChar w:fldCharType="begin"/>
            </w:r>
            <w:r>
              <w:rPr>
                <w:webHidden/>
              </w:rPr>
              <w:instrText xml:space="preserve"> PAGEREF _Toc152793977 \h </w:instrText>
            </w:r>
            <w:r>
              <w:rPr>
                <w:webHidden/>
              </w:rPr>
            </w:r>
            <w:r>
              <w:rPr>
                <w:webHidden/>
              </w:rPr>
              <w:fldChar w:fldCharType="separate"/>
            </w:r>
            <w:r>
              <w:rPr>
                <w:webHidden/>
              </w:rPr>
              <w:t>21</w:t>
            </w:r>
            <w:r>
              <w:rPr>
                <w:webHidden/>
              </w:rPr>
              <w:fldChar w:fldCharType="end"/>
            </w:r>
          </w:hyperlink>
        </w:p>
        <w:p w14:paraId="27E70129" w14:textId="4D8640F7" w:rsidR="0004293E" w:rsidRDefault="0004293E">
          <w:pPr>
            <w:pStyle w:val="Obsah3"/>
            <w:rPr>
              <w:rFonts w:asciiTheme="minorHAnsi" w:eastAsiaTheme="minorEastAsia" w:hAnsiTheme="minorHAnsi" w:cstheme="minorBidi"/>
              <w:iCs w:val="0"/>
              <w:kern w:val="2"/>
              <w:szCs w:val="22"/>
              <w:lang w:val="en-US"/>
              <w14:ligatures w14:val="standardContextual"/>
            </w:rPr>
          </w:pPr>
          <w:hyperlink w:anchor="_Toc152793978" w:history="1">
            <w:r w:rsidRPr="008F40F1">
              <w:rPr>
                <w:rStyle w:val="Hypertextovprepojenie"/>
              </w:rPr>
              <w:t>1.3.5 Ďalšie modely</w:t>
            </w:r>
            <w:r>
              <w:rPr>
                <w:webHidden/>
              </w:rPr>
              <w:tab/>
            </w:r>
            <w:r>
              <w:rPr>
                <w:webHidden/>
              </w:rPr>
              <w:fldChar w:fldCharType="begin"/>
            </w:r>
            <w:r>
              <w:rPr>
                <w:webHidden/>
              </w:rPr>
              <w:instrText xml:space="preserve"> PAGEREF _Toc152793978 \h </w:instrText>
            </w:r>
            <w:r>
              <w:rPr>
                <w:webHidden/>
              </w:rPr>
            </w:r>
            <w:r>
              <w:rPr>
                <w:webHidden/>
              </w:rPr>
              <w:fldChar w:fldCharType="separate"/>
            </w:r>
            <w:r>
              <w:rPr>
                <w:webHidden/>
              </w:rPr>
              <w:t>22</w:t>
            </w:r>
            <w:r>
              <w:rPr>
                <w:webHidden/>
              </w:rPr>
              <w:fldChar w:fldCharType="end"/>
            </w:r>
          </w:hyperlink>
        </w:p>
        <w:p w14:paraId="64244028" w14:textId="5261C9E4" w:rsidR="0004293E" w:rsidRDefault="0004293E">
          <w:pPr>
            <w:pStyle w:val="Obsah2"/>
            <w:rPr>
              <w:rFonts w:asciiTheme="minorHAnsi" w:eastAsiaTheme="minorEastAsia" w:hAnsiTheme="minorHAnsi" w:cstheme="minorBidi"/>
              <w:kern w:val="2"/>
              <w:szCs w:val="22"/>
              <w:lang w:val="en-US"/>
              <w14:ligatures w14:val="standardContextual"/>
            </w:rPr>
          </w:pPr>
          <w:hyperlink w:anchor="_Toc152793979" w:history="1">
            <w:r w:rsidRPr="008F40F1">
              <w:rPr>
                <w:rStyle w:val="Hypertextovprepojenie"/>
              </w:rPr>
              <w:t>1.4. Porovnanie modelov</w:t>
            </w:r>
            <w:r>
              <w:rPr>
                <w:webHidden/>
              </w:rPr>
              <w:tab/>
            </w:r>
            <w:r>
              <w:rPr>
                <w:webHidden/>
              </w:rPr>
              <w:fldChar w:fldCharType="begin"/>
            </w:r>
            <w:r>
              <w:rPr>
                <w:webHidden/>
              </w:rPr>
              <w:instrText xml:space="preserve"> PAGEREF _Toc152793979 \h </w:instrText>
            </w:r>
            <w:r>
              <w:rPr>
                <w:webHidden/>
              </w:rPr>
            </w:r>
            <w:r>
              <w:rPr>
                <w:webHidden/>
              </w:rPr>
              <w:fldChar w:fldCharType="separate"/>
            </w:r>
            <w:r>
              <w:rPr>
                <w:webHidden/>
              </w:rPr>
              <w:t>24</w:t>
            </w:r>
            <w:r>
              <w:rPr>
                <w:webHidden/>
              </w:rPr>
              <w:fldChar w:fldCharType="end"/>
            </w:r>
          </w:hyperlink>
        </w:p>
        <w:p w14:paraId="5DBE3C8F" w14:textId="4311FF0B" w:rsidR="0004293E" w:rsidRDefault="0004293E">
          <w:pPr>
            <w:pStyle w:val="Obsah1"/>
            <w:rPr>
              <w:rFonts w:asciiTheme="minorHAnsi" w:eastAsiaTheme="minorEastAsia" w:hAnsiTheme="minorHAnsi" w:cstheme="minorBidi"/>
              <w:b w:val="0"/>
              <w:bCs w:val="0"/>
              <w:kern w:val="2"/>
              <w:sz w:val="22"/>
              <w:szCs w:val="22"/>
              <w:lang w:val="en-US"/>
              <w14:ligatures w14:val="standardContextual"/>
            </w:rPr>
          </w:pPr>
          <w:hyperlink w:anchor="_Toc152793980" w:history="1">
            <w:r w:rsidRPr="008F40F1">
              <w:rPr>
                <w:rStyle w:val="Hypertextovprepojenie"/>
              </w:rPr>
              <w:t>2</w:t>
            </w:r>
            <w:r>
              <w:rPr>
                <w:rFonts w:asciiTheme="minorHAnsi" w:eastAsiaTheme="minorEastAsia" w:hAnsiTheme="minorHAnsi" w:cstheme="minorBidi"/>
                <w:b w:val="0"/>
                <w:bCs w:val="0"/>
                <w:kern w:val="2"/>
                <w:sz w:val="22"/>
                <w:szCs w:val="22"/>
                <w:lang w:val="en-US"/>
                <w14:ligatures w14:val="standardContextual"/>
              </w:rPr>
              <w:tab/>
            </w:r>
            <w:r w:rsidRPr="008F40F1">
              <w:rPr>
                <w:rStyle w:val="Hypertextovprepojenie"/>
              </w:rPr>
              <w:t>Ciele záverečnej práce</w:t>
            </w:r>
            <w:r>
              <w:rPr>
                <w:webHidden/>
              </w:rPr>
              <w:tab/>
            </w:r>
            <w:r>
              <w:rPr>
                <w:webHidden/>
              </w:rPr>
              <w:fldChar w:fldCharType="begin"/>
            </w:r>
            <w:r>
              <w:rPr>
                <w:webHidden/>
              </w:rPr>
              <w:instrText xml:space="preserve"> PAGEREF _Toc152793980 \h </w:instrText>
            </w:r>
            <w:r>
              <w:rPr>
                <w:webHidden/>
              </w:rPr>
            </w:r>
            <w:r>
              <w:rPr>
                <w:webHidden/>
              </w:rPr>
              <w:fldChar w:fldCharType="separate"/>
            </w:r>
            <w:r>
              <w:rPr>
                <w:webHidden/>
              </w:rPr>
              <w:t>26</w:t>
            </w:r>
            <w:r>
              <w:rPr>
                <w:webHidden/>
              </w:rPr>
              <w:fldChar w:fldCharType="end"/>
            </w:r>
          </w:hyperlink>
        </w:p>
        <w:p w14:paraId="662627B8" w14:textId="7FF6D363" w:rsidR="0004293E" w:rsidRDefault="0004293E">
          <w:pPr>
            <w:pStyle w:val="Obsah1"/>
            <w:rPr>
              <w:rFonts w:asciiTheme="minorHAnsi" w:eastAsiaTheme="minorEastAsia" w:hAnsiTheme="minorHAnsi" w:cstheme="minorBidi"/>
              <w:b w:val="0"/>
              <w:bCs w:val="0"/>
              <w:kern w:val="2"/>
              <w:sz w:val="22"/>
              <w:szCs w:val="22"/>
              <w:lang w:val="en-US"/>
              <w14:ligatures w14:val="standardContextual"/>
            </w:rPr>
          </w:pPr>
          <w:hyperlink w:anchor="_Toc152793981" w:history="1">
            <w:r w:rsidRPr="008F40F1">
              <w:rPr>
                <w:rStyle w:val="Hypertextovprepojenie"/>
              </w:rPr>
              <w:t>3</w:t>
            </w:r>
            <w:r>
              <w:rPr>
                <w:rFonts w:asciiTheme="minorHAnsi" w:eastAsiaTheme="minorEastAsia" w:hAnsiTheme="minorHAnsi" w:cstheme="minorBidi"/>
                <w:b w:val="0"/>
                <w:bCs w:val="0"/>
                <w:kern w:val="2"/>
                <w:sz w:val="22"/>
                <w:szCs w:val="22"/>
                <w:lang w:val="en-US"/>
                <w14:ligatures w14:val="standardContextual"/>
              </w:rPr>
              <w:tab/>
            </w:r>
            <w:r w:rsidRPr="008F40F1">
              <w:rPr>
                <w:rStyle w:val="Hypertextovprepojenie"/>
              </w:rPr>
              <w:t>Metodika výskumu</w:t>
            </w:r>
            <w:r>
              <w:rPr>
                <w:webHidden/>
              </w:rPr>
              <w:tab/>
            </w:r>
            <w:r>
              <w:rPr>
                <w:webHidden/>
              </w:rPr>
              <w:fldChar w:fldCharType="begin"/>
            </w:r>
            <w:r>
              <w:rPr>
                <w:webHidden/>
              </w:rPr>
              <w:instrText xml:space="preserve"> PAGEREF _Toc152793981 \h </w:instrText>
            </w:r>
            <w:r>
              <w:rPr>
                <w:webHidden/>
              </w:rPr>
            </w:r>
            <w:r>
              <w:rPr>
                <w:webHidden/>
              </w:rPr>
              <w:fldChar w:fldCharType="separate"/>
            </w:r>
            <w:r>
              <w:rPr>
                <w:webHidden/>
              </w:rPr>
              <w:t>27</w:t>
            </w:r>
            <w:r>
              <w:rPr>
                <w:webHidden/>
              </w:rPr>
              <w:fldChar w:fldCharType="end"/>
            </w:r>
          </w:hyperlink>
        </w:p>
        <w:p w14:paraId="60CE9BA7" w14:textId="3DF46DE1" w:rsidR="0004293E" w:rsidRDefault="0004293E">
          <w:pPr>
            <w:pStyle w:val="Obsah2"/>
            <w:rPr>
              <w:rFonts w:asciiTheme="minorHAnsi" w:eastAsiaTheme="minorEastAsia" w:hAnsiTheme="minorHAnsi" w:cstheme="minorBidi"/>
              <w:kern w:val="2"/>
              <w:szCs w:val="22"/>
              <w:lang w:val="en-US"/>
              <w14:ligatures w14:val="standardContextual"/>
            </w:rPr>
          </w:pPr>
          <w:hyperlink w:anchor="_Toc152793982" w:history="1">
            <w:r w:rsidRPr="008F40F1">
              <w:rPr>
                <w:rStyle w:val="Hypertextovprepojenie"/>
              </w:rPr>
              <w:t>3.1. Porozumenie problematike</w:t>
            </w:r>
            <w:r>
              <w:rPr>
                <w:webHidden/>
              </w:rPr>
              <w:tab/>
            </w:r>
            <w:r>
              <w:rPr>
                <w:webHidden/>
              </w:rPr>
              <w:fldChar w:fldCharType="begin"/>
            </w:r>
            <w:r>
              <w:rPr>
                <w:webHidden/>
              </w:rPr>
              <w:instrText xml:space="preserve"> PAGEREF _Toc152793982 \h </w:instrText>
            </w:r>
            <w:r>
              <w:rPr>
                <w:webHidden/>
              </w:rPr>
            </w:r>
            <w:r>
              <w:rPr>
                <w:webHidden/>
              </w:rPr>
              <w:fldChar w:fldCharType="separate"/>
            </w:r>
            <w:r>
              <w:rPr>
                <w:webHidden/>
              </w:rPr>
              <w:t>27</w:t>
            </w:r>
            <w:r>
              <w:rPr>
                <w:webHidden/>
              </w:rPr>
              <w:fldChar w:fldCharType="end"/>
            </w:r>
          </w:hyperlink>
        </w:p>
        <w:p w14:paraId="71363F64" w14:textId="2A4312EA" w:rsidR="0004293E" w:rsidRDefault="0004293E">
          <w:pPr>
            <w:pStyle w:val="Obsah3"/>
            <w:rPr>
              <w:rFonts w:asciiTheme="minorHAnsi" w:eastAsiaTheme="minorEastAsia" w:hAnsiTheme="minorHAnsi" w:cstheme="minorBidi"/>
              <w:iCs w:val="0"/>
              <w:kern w:val="2"/>
              <w:szCs w:val="22"/>
              <w:lang w:val="en-US"/>
              <w14:ligatures w14:val="standardContextual"/>
            </w:rPr>
          </w:pPr>
          <w:hyperlink w:anchor="_Toc152793983" w:history="1">
            <w:r w:rsidRPr="008F40F1">
              <w:rPr>
                <w:rStyle w:val="Hypertextovprepojenie"/>
              </w:rPr>
              <w:t>Klasifikácia vo videách</w:t>
            </w:r>
            <w:r>
              <w:rPr>
                <w:webHidden/>
              </w:rPr>
              <w:tab/>
            </w:r>
            <w:r>
              <w:rPr>
                <w:webHidden/>
              </w:rPr>
              <w:fldChar w:fldCharType="begin"/>
            </w:r>
            <w:r>
              <w:rPr>
                <w:webHidden/>
              </w:rPr>
              <w:instrText xml:space="preserve"> PAGEREF _Toc152793983 \h </w:instrText>
            </w:r>
            <w:r>
              <w:rPr>
                <w:webHidden/>
              </w:rPr>
            </w:r>
            <w:r>
              <w:rPr>
                <w:webHidden/>
              </w:rPr>
              <w:fldChar w:fldCharType="separate"/>
            </w:r>
            <w:r>
              <w:rPr>
                <w:webHidden/>
              </w:rPr>
              <w:t>27</w:t>
            </w:r>
            <w:r>
              <w:rPr>
                <w:webHidden/>
              </w:rPr>
              <w:fldChar w:fldCharType="end"/>
            </w:r>
          </w:hyperlink>
        </w:p>
        <w:p w14:paraId="492AC47B" w14:textId="6053166A" w:rsidR="0004293E" w:rsidRDefault="0004293E">
          <w:pPr>
            <w:pStyle w:val="Obsah2"/>
            <w:rPr>
              <w:rFonts w:asciiTheme="minorHAnsi" w:eastAsiaTheme="minorEastAsia" w:hAnsiTheme="minorHAnsi" w:cstheme="minorBidi"/>
              <w:kern w:val="2"/>
              <w:szCs w:val="22"/>
              <w:lang w:val="en-US"/>
              <w14:ligatures w14:val="standardContextual"/>
            </w:rPr>
          </w:pPr>
          <w:hyperlink w:anchor="_Toc152793984" w:history="1">
            <w:r w:rsidRPr="008F40F1">
              <w:rPr>
                <w:rStyle w:val="Hypertextovprepojenie"/>
              </w:rPr>
              <w:t>3.2. Porozumenie dátam</w:t>
            </w:r>
            <w:r>
              <w:rPr>
                <w:webHidden/>
              </w:rPr>
              <w:tab/>
            </w:r>
            <w:r>
              <w:rPr>
                <w:webHidden/>
              </w:rPr>
              <w:fldChar w:fldCharType="begin"/>
            </w:r>
            <w:r>
              <w:rPr>
                <w:webHidden/>
              </w:rPr>
              <w:instrText xml:space="preserve"> PAGEREF _Toc152793984 \h </w:instrText>
            </w:r>
            <w:r>
              <w:rPr>
                <w:webHidden/>
              </w:rPr>
            </w:r>
            <w:r>
              <w:rPr>
                <w:webHidden/>
              </w:rPr>
              <w:fldChar w:fldCharType="separate"/>
            </w:r>
            <w:r>
              <w:rPr>
                <w:webHidden/>
              </w:rPr>
              <w:t>27</w:t>
            </w:r>
            <w:r>
              <w:rPr>
                <w:webHidden/>
              </w:rPr>
              <w:fldChar w:fldCharType="end"/>
            </w:r>
          </w:hyperlink>
        </w:p>
        <w:p w14:paraId="08C084EB" w14:textId="6A92BBB9" w:rsidR="0004293E" w:rsidRDefault="0004293E">
          <w:pPr>
            <w:pStyle w:val="Obsah3"/>
            <w:rPr>
              <w:rFonts w:asciiTheme="minorHAnsi" w:eastAsiaTheme="minorEastAsia" w:hAnsiTheme="minorHAnsi" w:cstheme="minorBidi"/>
              <w:iCs w:val="0"/>
              <w:kern w:val="2"/>
              <w:szCs w:val="22"/>
              <w:lang w:val="en-US"/>
              <w14:ligatures w14:val="standardContextual"/>
            </w:rPr>
          </w:pPr>
          <w:hyperlink w:anchor="_Toc152793985" w:history="1">
            <w:r w:rsidRPr="008F40F1">
              <w:rPr>
                <w:rStyle w:val="Hypertextovprepojenie"/>
              </w:rPr>
              <w:t>3.2.1 Dataset ERA</w:t>
            </w:r>
            <w:r>
              <w:rPr>
                <w:webHidden/>
              </w:rPr>
              <w:tab/>
            </w:r>
            <w:r>
              <w:rPr>
                <w:webHidden/>
              </w:rPr>
              <w:fldChar w:fldCharType="begin"/>
            </w:r>
            <w:r>
              <w:rPr>
                <w:webHidden/>
              </w:rPr>
              <w:instrText xml:space="preserve"> PAGEREF _Toc152793985 \h </w:instrText>
            </w:r>
            <w:r>
              <w:rPr>
                <w:webHidden/>
              </w:rPr>
            </w:r>
            <w:r>
              <w:rPr>
                <w:webHidden/>
              </w:rPr>
              <w:fldChar w:fldCharType="separate"/>
            </w:r>
            <w:r>
              <w:rPr>
                <w:webHidden/>
              </w:rPr>
              <w:t>28</w:t>
            </w:r>
            <w:r>
              <w:rPr>
                <w:webHidden/>
              </w:rPr>
              <w:fldChar w:fldCharType="end"/>
            </w:r>
          </w:hyperlink>
        </w:p>
        <w:p w14:paraId="5CB7E3DE" w14:textId="1B9B97FC" w:rsidR="0004293E" w:rsidRDefault="0004293E">
          <w:pPr>
            <w:pStyle w:val="Obsah2"/>
            <w:rPr>
              <w:rFonts w:asciiTheme="minorHAnsi" w:eastAsiaTheme="minorEastAsia" w:hAnsiTheme="minorHAnsi" w:cstheme="minorBidi"/>
              <w:kern w:val="2"/>
              <w:szCs w:val="22"/>
              <w:lang w:val="en-US"/>
              <w14:ligatures w14:val="standardContextual"/>
            </w:rPr>
          </w:pPr>
          <w:hyperlink w:anchor="_Toc152793986" w:history="1">
            <w:r w:rsidRPr="008F40F1">
              <w:rPr>
                <w:rStyle w:val="Hypertextovprepojenie"/>
              </w:rPr>
              <w:t>3.3. Spracovanie dát</w:t>
            </w:r>
            <w:r>
              <w:rPr>
                <w:webHidden/>
              </w:rPr>
              <w:tab/>
            </w:r>
            <w:r>
              <w:rPr>
                <w:webHidden/>
              </w:rPr>
              <w:fldChar w:fldCharType="begin"/>
            </w:r>
            <w:r>
              <w:rPr>
                <w:webHidden/>
              </w:rPr>
              <w:instrText xml:space="preserve"> PAGEREF _Toc152793986 \h </w:instrText>
            </w:r>
            <w:r>
              <w:rPr>
                <w:webHidden/>
              </w:rPr>
            </w:r>
            <w:r>
              <w:rPr>
                <w:webHidden/>
              </w:rPr>
              <w:fldChar w:fldCharType="separate"/>
            </w:r>
            <w:r>
              <w:rPr>
                <w:webHidden/>
              </w:rPr>
              <w:t>28</w:t>
            </w:r>
            <w:r>
              <w:rPr>
                <w:webHidden/>
              </w:rPr>
              <w:fldChar w:fldCharType="end"/>
            </w:r>
          </w:hyperlink>
        </w:p>
        <w:p w14:paraId="15AD93D8" w14:textId="05EC4EE9" w:rsidR="0004293E" w:rsidRDefault="0004293E">
          <w:pPr>
            <w:pStyle w:val="Obsah2"/>
            <w:rPr>
              <w:rFonts w:asciiTheme="minorHAnsi" w:eastAsiaTheme="minorEastAsia" w:hAnsiTheme="minorHAnsi" w:cstheme="minorBidi"/>
              <w:kern w:val="2"/>
              <w:szCs w:val="22"/>
              <w:lang w:val="en-US"/>
              <w14:ligatures w14:val="standardContextual"/>
            </w:rPr>
          </w:pPr>
          <w:hyperlink w:anchor="_Toc152793987" w:history="1">
            <w:r w:rsidRPr="008F40F1">
              <w:rPr>
                <w:rStyle w:val="Hypertextovprepojenie"/>
              </w:rPr>
              <w:t>3.4. Výber modelov</w:t>
            </w:r>
            <w:r>
              <w:rPr>
                <w:webHidden/>
              </w:rPr>
              <w:tab/>
            </w:r>
            <w:r>
              <w:rPr>
                <w:webHidden/>
              </w:rPr>
              <w:fldChar w:fldCharType="begin"/>
            </w:r>
            <w:r>
              <w:rPr>
                <w:webHidden/>
              </w:rPr>
              <w:instrText xml:space="preserve"> PAGEREF _Toc152793987 \h </w:instrText>
            </w:r>
            <w:r>
              <w:rPr>
                <w:webHidden/>
              </w:rPr>
            </w:r>
            <w:r>
              <w:rPr>
                <w:webHidden/>
              </w:rPr>
              <w:fldChar w:fldCharType="separate"/>
            </w:r>
            <w:r>
              <w:rPr>
                <w:webHidden/>
              </w:rPr>
              <w:t>28</w:t>
            </w:r>
            <w:r>
              <w:rPr>
                <w:webHidden/>
              </w:rPr>
              <w:fldChar w:fldCharType="end"/>
            </w:r>
          </w:hyperlink>
        </w:p>
        <w:p w14:paraId="3F0D70ED" w14:textId="17EA11BC" w:rsidR="0004293E" w:rsidRDefault="0004293E">
          <w:pPr>
            <w:pStyle w:val="Obsah2"/>
            <w:rPr>
              <w:rFonts w:asciiTheme="minorHAnsi" w:eastAsiaTheme="minorEastAsia" w:hAnsiTheme="minorHAnsi" w:cstheme="minorBidi"/>
              <w:kern w:val="2"/>
              <w:szCs w:val="22"/>
              <w:lang w:val="en-US"/>
              <w14:ligatures w14:val="standardContextual"/>
            </w:rPr>
          </w:pPr>
          <w:hyperlink w:anchor="_Toc152793988" w:history="1">
            <w:r w:rsidRPr="008F40F1">
              <w:rPr>
                <w:rStyle w:val="Hypertextovprepojenie"/>
              </w:rPr>
              <w:t>3.5. Analýza dát</w:t>
            </w:r>
            <w:r>
              <w:rPr>
                <w:webHidden/>
              </w:rPr>
              <w:tab/>
            </w:r>
            <w:r>
              <w:rPr>
                <w:webHidden/>
              </w:rPr>
              <w:fldChar w:fldCharType="begin"/>
            </w:r>
            <w:r>
              <w:rPr>
                <w:webHidden/>
              </w:rPr>
              <w:instrText xml:space="preserve"> PAGEREF _Toc152793988 \h </w:instrText>
            </w:r>
            <w:r>
              <w:rPr>
                <w:webHidden/>
              </w:rPr>
            </w:r>
            <w:r>
              <w:rPr>
                <w:webHidden/>
              </w:rPr>
              <w:fldChar w:fldCharType="separate"/>
            </w:r>
            <w:r>
              <w:rPr>
                <w:webHidden/>
              </w:rPr>
              <w:t>28</w:t>
            </w:r>
            <w:r>
              <w:rPr>
                <w:webHidden/>
              </w:rPr>
              <w:fldChar w:fldCharType="end"/>
            </w:r>
          </w:hyperlink>
        </w:p>
        <w:p w14:paraId="01B21B6E" w14:textId="0A7670DF" w:rsidR="0004293E" w:rsidRDefault="0004293E">
          <w:pPr>
            <w:pStyle w:val="Obsah2"/>
            <w:rPr>
              <w:rFonts w:asciiTheme="minorHAnsi" w:eastAsiaTheme="minorEastAsia" w:hAnsiTheme="minorHAnsi" w:cstheme="minorBidi"/>
              <w:kern w:val="2"/>
              <w:szCs w:val="22"/>
              <w:lang w:val="en-US"/>
              <w14:ligatures w14:val="standardContextual"/>
            </w:rPr>
          </w:pPr>
          <w:hyperlink w:anchor="_Toc152793989" w:history="1">
            <w:r w:rsidRPr="008F40F1">
              <w:rPr>
                <w:rStyle w:val="Hypertextovprepojenie"/>
              </w:rPr>
              <w:t>3.6. Evalvácia výsledkov</w:t>
            </w:r>
            <w:r>
              <w:rPr>
                <w:webHidden/>
              </w:rPr>
              <w:tab/>
            </w:r>
            <w:r>
              <w:rPr>
                <w:webHidden/>
              </w:rPr>
              <w:fldChar w:fldCharType="begin"/>
            </w:r>
            <w:r>
              <w:rPr>
                <w:webHidden/>
              </w:rPr>
              <w:instrText xml:space="preserve"> PAGEREF _Toc152793989 \h </w:instrText>
            </w:r>
            <w:r>
              <w:rPr>
                <w:webHidden/>
              </w:rPr>
            </w:r>
            <w:r>
              <w:rPr>
                <w:webHidden/>
              </w:rPr>
              <w:fldChar w:fldCharType="separate"/>
            </w:r>
            <w:r>
              <w:rPr>
                <w:webHidden/>
              </w:rPr>
              <w:t>29</w:t>
            </w:r>
            <w:r>
              <w:rPr>
                <w:webHidden/>
              </w:rPr>
              <w:fldChar w:fldCharType="end"/>
            </w:r>
          </w:hyperlink>
        </w:p>
        <w:p w14:paraId="28D2EA95" w14:textId="61C141B4" w:rsidR="0004293E" w:rsidRDefault="0004293E">
          <w:pPr>
            <w:pStyle w:val="Obsah2"/>
            <w:rPr>
              <w:rFonts w:asciiTheme="minorHAnsi" w:eastAsiaTheme="minorEastAsia" w:hAnsiTheme="minorHAnsi" w:cstheme="minorBidi"/>
              <w:kern w:val="2"/>
              <w:szCs w:val="22"/>
              <w:lang w:val="en-US"/>
              <w14:ligatures w14:val="standardContextual"/>
            </w:rPr>
          </w:pPr>
          <w:hyperlink w:anchor="_Toc152793990" w:history="1">
            <w:r w:rsidRPr="008F40F1">
              <w:rPr>
                <w:rStyle w:val="Hypertextovprepojenie"/>
              </w:rPr>
              <w:t>3.7. Vyhodnotenie a interpetácia</w:t>
            </w:r>
            <w:r>
              <w:rPr>
                <w:webHidden/>
              </w:rPr>
              <w:tab/>
            </w:r>
            <w:r>
              <w:rPr>
                <w:webHidden/>
              </w:rPr>
              <w:fldChar w:fldCharType="begin"/>
            </w:r>
            <w:r>
              <w:rPr>
                <w:webHidden/>
              </w:rPr>
              <w:instrText xml:space="preserve"> PAGEREF _Toc152793990 \h </w:instrText>
            </w:r>
            <w:r>
              <w:rPr>
                <w:webHidden/>
              </w:rPr>
            </w:r>
            <w:r>
              <w:rPr>
                <w:webHidden/>
              </w:rPr>
              <w:fldChar w:fldCharType="separate"/>
            </w:r>
            <w:r>
              <w:rPr>
                <w:webHidden/>
              </w:rPr>
              <w:t>29</w:t>
            </w:r>
            <w:r>
              <w:rPr>
                <w:webHidden/>
              </w:rPr>
              <w:fldChar w:fldCharType="end"/>
            </w:r>
          </w:hyperlink>
        </w:p>
        <w:p w14:paraId="3E7E22A2" w14:textId="2D380F0B" w:rsidR="0004293E" w:rsidRDefault="0004293E">
          <w:pPr>
            <w:pStyle w:val="Obsah1"/>
            <w:rPr>
              <w:rFonts w:asciiTheme="minorHAnsi" w:eastAsiaTheme="minorEastAsia" w:hAnsiTheme="minorHAnsi" w:cstheme="minorBidi"/>
              <w:b w:val="0"/>
              <w:bCs w:val="0"/>
              <w:kern w:val="2"/>
              <w:sz w:val="22"/>
              <w:szCs w:val="22"/>
              <w:lang w:val="en-US"/>
              <w14:ligatures w14:val="standardContextual"/>
            </w:rPr>
          </w:pPr>
          <w:hyperlink w:anchor="_Toc152793991" w:history="1">
            <w:r w:rsidRPr="008F40F1">
              <w:rPr>
                <w:rStyle w:val="Hypertextovprepojenie"/>
              </w:rPr>
              <w:t>Zoznam bibliografických odkazov</w:t>
            </w:r>
            <w:r>
              <w:rPr>
                <w:webHidden/>
              </w:rPr>
              <w:tab/>
            </w:r>
            <w:r>
              <w:rPr>
                <w:webHidden/>
              </w:rPr>
              <w:fldChar w:fldCharType="begin"/>
            </w:r>
            <w:r>
              <w:rPr>
                <w:webHidden/>
              </w:rPr>
              <w:instrText xml:space="preserve"> PAGEREF _Toc152793991 \h </w:instrText>
            </w:r>
            <w:r>
              <w:rPr>
                <w:webHidden/>
              </w:rPr>
            </w:r>
            <w:r>
              <w:rPr>
                <w:webHidden/>
              </w:rPr>
              <w:fldChar w:fldCharType="separate"/>
            </w:r>
            <w:r>
              <w:rPr>
                <w:webHidden/>
              </w:rPr>
              <w:t>30</w:t>
            </w:r>
            <w:r>
              <w:rPr>
                <w:webHidden/>
              </w:rPr>
              <w:fldChar w:fldCharType="end"/>
            </w:r>
          </w:hyperlink>
        </w:p>
        <w:p w14:paraId="724E8788" w14:textId="08037CCB" w:rsidR="00FE5C4E" w:rsidRPr="00181F3C" w:rsidRDefault="00FE5C4E">
          <w:r w:rsidRPr="00181F3C">
            <w:rPr>
              <w:b/>
              <w:bCs/>
              <w:noProof/>
            </w:rPr>
            <w:fldChar w:fldCharType="end"/>
          </w:r>
        </w:p>
      </w:sdtContent>
    </w:sdt>
    <w:p w14:paraId="28525328" w14:textId="77777777" w:rsidR="00FE5C4E" w:rsidRPr="00181F3C" w:rsidRDefault="00FE5C4E" w:rsidP="00FE5C4E"/>
    <w:p w14:paraId="3CAD0AF4" w14:textId="77777777" w:rsidR="00ED0860" w:rsidRPr="00181F3C" w:rsidRDefault="00ED0860" w:rsidP="00ED0860">
      <w:pPr>
        <w:sectPr w:rsidR="00ED0860" w:rsidRPr="00181F3C" w:rsidSect="00C84314">
          <w:footerReference w:type="default" r:id="rId9"/>
          <w:footerReference w:type="first" r:id="rId10"/>
          <w:pgSz w:w="11907" w:h="16840" w:code="9"/>
          <w:pgMar w:top="1418" w:right="1418" w:bottom="1418" w:left="1985" w:header="709" w:footer="709" w:gutter="0"/>
          <w:cols w:space="708"/>
          <w:titlePg/>
        </w:sectPr>
      </w:pPr>
    </w:p>
    <w:p w14:paraId="558A05BC" w14:textId="0AB02932" w:rsidR="00ED0860" w:rsidRPr="00181F3C" w:rsidRDefault="00ED0860" w:rsidP="009C450C">
      <w:pPr>
        <w:pStyle w:val="Nadpis1"/>
        <w:numPr>
          <w:ilvl w:val="0"/>
          <w:numId w:val="34"/>
        </w:numPr>
      </w:pPr>
      <w:bookmarkStart w:id="90" w:name="_Toc309047437"/>
      <w:bookmarkStart w:id="91" w:name="_Toc309047483"/>
      <w:bookmarkStart w:id="92" w:name="_Toc309047600"/>
      <w:bookmarkStart w:id="93" w:name="_Toc339279013"/>
      <w:bookmarkStart w:id="94" w:name="_Toc115537310"/>
      <w:bookmarkStart w:id="95" w:name="_Toc152793965"/>
      <w:r w:rsidRPr="00181F3C">
        <w:lastRenderedPageBreak/>
        <w:t>Popis riešeného problému / Analýza súčasného stavu</w:t>
      </w:r>
      <w:bookmarkEnd w:id="89"/>
      <w:bookmarkEnd w:id="88"/>
      <w:bookmarkEnd w:id="90"/>
      <w:bookmarkEnd w:id="91"/>
      <w:bookmarkEnd w:id="92"/>
      <w:bookmarkEnd w:id="93"/>
      <w:bookmarkEnd w:id="94"/>
      <w:bookmarkEnd w:id="95"/>
    </w:p>
    <w:p w14:paraId="7891C143" w14:textId="70541091" w:rsidR="009C450C" w:rsidRPr="00181F3C" w:rsidRDefault="009C450C" w:rsidP="009C450C">
      <w:r w:rsidRPr="00181F3C">
        <w:t>Súčasná doba digitálneho pokroku prináša interakcie medzi človekom a strojom na vyššej úrovni. Jedným z</w:t>
      </w:r>
      <w:r w:rsidR="00FE5C4E" w:rsidRPr="00181F3C">
        <w:t xml:space="preserve"> najviac viditeľných </w:t>
      </w:r>
      <w:r w:rsidRPr="00181F3C">
        <w:t>aspekto</w:t>
      </w:r>
      <w:r w:rsidR="00FE5C4E" w:rsidRPr="00181F3C">
        <w:t>v</w:t>
      </w:r>
      <w:r w:rsidRPr="00181F3C">
        <w:t xml:space="preserve"> tejto postupnej revolúcie je oblasť umelého videnia, taktiež známa ako </w:t>
      </w:r>
      <w:proofErr w:type="spellStart"/>
      <w:r w:rsidRPr="00181F3C">
        <w:t>computer</w:t>
      </w:r>
      <w:proofErr w:type="spellEnd"/>
      <w:r w:rsidRPr="00181F3C">
        <w:t xml:space="preserve"> </w:t>
      </w:r>
      <w:proofErr w:type="spellStart"/>
      <w:r w:rsidRPr="00181F3C">
        <w:t>vision</w:t>
      </w:r>
      <w:proofErr w:type="spellEnd"/>
      <w:r w:rsidRPr="00181F3C">
        <w:t>. Táto disciplína umelej inteligencie sa stala</w:t>
      </w:r>
      <w:r w:rsidR="00FE5C4E" w:rsidRPr="00181F3C">
        <w:t xml:space="preserve"> </w:t>
      </w:r>
      <w:r w:rsidRPr="00181F3C">
        <w:t>súčasťou nášho každodenného života a to najmä v oblasti spracovania obrazov a anal</w:t>
      </w:r>
      <w:r w:rsidR="003A561A">
        <w:t>ýzy</w:t>
      </w:r>
      <w:r w:rsidRPr="00181F3C">
        <w:t xml:space="preserve"> videí. </w:t>
      </w:r>
      <w:r w:rsidR="000A583B" w:rsidRPr="00181F3C">
        <w:t>Spomenieme napríklad autonómne autá</w:t>
      </w:r>
      <w:r w:rsidR="003A561A">
        <w:t xml:space="preserve">, kde sa </w:t>
      </w:r>
      <w:proofErr w:type="spellStart"/>
      <w:r w:rsidR="003A561A">
        <w:t>detekujú</w:t>
      </w:r>
      <w:proofErr w:type="spellEnd"/>
      <w:r w:rsidR="003A561A">
        <w:t xml:space="preserve"> objekty a ich trajektórie</w:t>
      </w:r>
      <w:r w:rsidR="000A583B" w:rsidRPr="00181F3C">
        <w:t xml:space="preserve"> </w:t>
      </w:r>
      <w:r w:rsidR="00FC2358">
        <w:t>(</w:t>
      </w:r>
      <w:proofErr w:type="spellStart"/>
      <w:r w:rsidR="00FC2358">
        <w:t>Kortylewski</w:t>
      </w:r>
      <w:proofErr w:type="spellEnd"/>
      <w:r w:rsidR="00FC2358">
        <w:t xml:space="preserve"> et al. 2020) </w:t>
      </w:r>
      <w:r w:rsidR="000A583B" w:rsidRPr="00181F3C">
        <w:t>alebo využitie v</w:t>
      </w:r>
      <w:r w:rsidR="003A561A">
        <w:t> </w:t>
      </w:r>
      <w:r w:rsidR="000A583B" w:rsidRPr="00181F3C">
        <w:t>chirurgii</w:t>
      </w:r>
      <w:r w:rsidR="003A561A">
        <w:t xml:space="preserve"> pri </w:t>
      </w:r>
      <w:r w:rsidR="00FC2358" w:rsidRPr="00FC2358">
        <w:t xml:space="preserve"> </w:t>
      </w:r>
      <w:r w:rsidR="003A561A">
        <w:t xml:space="preserve">rozpoznávaní jednotlivých úkonov chirurga </w:t>
      </w:r>
      <w:r w:rsidR="00FC2358">
        <w:t>(</w:t>
      </w:r>
      <w:proofErr w:type="spellStart"/>
      <w:r w:rsidR="00FC2358">
        <w:t>Zhang</w:t>
      </w:r>
      <w:proofErr w:type="spellEnd"/>
      <w:r w:rsidR="00FC2358">
        <w:t xml:space="preserve"> et al. 2021)</w:t>
      </w:r>
      <w:r w:rsidR="000A583B" w:rsidRPr="00181F3C">
        <w:t xml:space="preserve">. </w:t>
      </w:r>
      <w:r w:rsidRPr="00181F3C">
        <w:t xml:space="preserve">V rámci tejto širokej oblasti sa sústredíme na schopnosť počítačov a technológií „vidieť“  a teda porozumieť digitálnym dátam. Zameriame sa na modely, ktoré sa rozvinuli vďaka tomuto pokroku a prinášajú automatické spracovanie s neuveriteľnou presnosťou a efektivitou. </w:t>
      </w:r>
    </w:p>
    <w:p w14:paraId="76084C43" w14:textId="104C4576" w:rsidR="00A8791D" w:rsidRPr="00181F3C" w:rsidRDefault="000C2E2A" w:rsidP="00AD6BB6">
      <w:pPr>
        <w:pStyle w:val="Nadpis2"/>
      </w:pPr>
      <w:bookmarkStart w:id="96" w:name="_Toc309047440"/>
      <w:bookmarkStart w:id="97" w:name="_Toc309047486"/>
      <w:bookmarkStart w:id="98" w:name="_Toc309047603"/>
      <w:bookmarkStart w:id="99" w:name="_Toc152793966"/>
      <w:r w:rsidRPr="00181F3C">
        <w:t xml:space="preserve">1.1 </w:t>
      </w:r>
      <w:r w:rsidR="00A8791D" w:rsidRPr="00181F3C">
        <w:t>Computer Vision</w:t>
      </w:r>
      <w:bookmarkEnd w:id="99"/>
    </w:p>
    <w:p w14:paraId="354377EE" w14:textId="2053037F" w:rsidR="00AD6BB6" w:rsidRPr="00181F3C" w:rsidRDefault="00AD6BB6" w:rsidP="00AD6BB6">
      <w:r w:rsidRPr="00181F3C">
        <w:t>K postupne rozširujúcemu sa využívani</w:t>
      </w:r>
      <w:r w:rsidR="005F5B95" w:rsidRPr="00181F3C">
        <w:t>u</w:t>
      </w:r>
      <w:r w:rsidRPr="00181F3C">
        <w:t xml:space="preserve"> a dostupnos</w:t>
      </w:r>
      <w:r w:rsidR="005F5B95" w:rsidRPr="00181F3C">
        <w:t>ti</w:t>
      </w:r>
      <w:r w:rsidRPr="00181F3C">
        <w:t xml:space="preserve"> kamier a telefónov vznikajú aj veľké množstvá zdieľaných videí. To prinieslo nový dopyt pre modely</w:t>
      </w:r>
      <w:r w:rsidR="00FE5C4E" w:rsidRPr="00181F3C">
        <w:t>,</w:t>
      </w:r>
      <w:r w:rsidRPr="00181F3C">
        <w:t xml:space="preserve"> aby sa učili a vylepšovali  postupne samé</w:t>
      </w:r>
      <w:r w:rsidR="00FE5C4E" w:rsidRPr="00181F3C">
        <w:t>.</w:t>
      </w:r>
      <w:r w:rsidRPr="00181F3C">
        <w:t xml:space="preserve"> </w:t>
      </w:r>
      <w:r w:rsidR="00FE5C4E" w:rsidRPr="00181F3C">
        <w:t>Taktiež a</w:t>
      </w:r>
      <w:r w:rsidRPr="00181F3C">
        <w:t>by sa nemuseli vytvárať</w:t>
      </w:r>
      <w:r w:rsidR="00FE5C4E" w:rsidRPr="00181F3C">
        <w:t xml:space="preserve"> modely</w:t>
      </w:r>
      <w:r w:rsidRPr="00181F3C">
        <w:t xml:space="preserve"> nové od základu. </w:t>
      </w:r>
      <w:r w:rsidR="00FE5C4E" w:rsidRPr="00181F3C">
        <w:t xml:space="preserve">Počítačové videnie pridáva k základom </w:t>
      </w:r>
      <w:r w:rsidRPr="00181F3C">
        <w:t>neurónový</w:t>
      </w:r>
      <w:r w:rsidR="00FE5C4E" w:rsidRPr="00181F3C">
        <w:t>ch</w:t>
      </w:r>
      <w:r w:rsidRPr="00181F3C">
        <w:t xml:space="preserve"> sie</w:t>
      </w:r>
      <w:r w:rsidR="00FE5C4E" w:rsidRPr="00181F3C">
        <w:t xml:space="preserve">tí </w:t>
      </w:r>
      <w:r w:rsidRPr="00181F3C">
        <w:t>učenie sa postupne v</w:t>
      </w:r>
      <w:r w:rsidR="00FE5C4E" w:rsidRPr="00181F3C">
        <w:t> </w:t>
      </w:r>
      <w:r w:rsidRPr="00181F3C">
        <w:t>čase</w:t>
      </w:r>
      <w:r w:rsidR="00FE5C4E" w:rsidRPr="00181F3C">
        <w:t xml:space="preserve"> a tým </w:t>
      </w:r>
      <w:r w:rsidRPr="00181F3C">
        <w:t>id</w:t>
      </w:r>
      <w:r w:rsidR="00FE5C4E" w:rsidRPr="00181F3C">
        <w:t>ú</w:t>
      </w:r>
      <w:r w:rsidRPr="00181F3C">
        <w:t xml:space="preserve"> do popredia. </w:t>
      </w:r>
      <w:r w:rsidR="00FC2358">
        <w:t>(</w:t>
      </w:r>
      <w:proofErr w:type="spellStart"/>
      <w:r w:rsidR="00FC2358">
        <w:t>Qu</w:t>
      </w:r>
      <w:proofErr w:type="spellEnd"/>
      <w:r w:rsidR="00FC2358">
        <w:t xml:space="preserve"> et al. 2023)</w:t>
      </w:r>
    </w:p>
    <w:p w14:paraId="10C0B214" w14:textId="4EDCE68E" w:rsidR="003A561A" w:rsidRDefault="005E1B1D" w:rsidP="003A561A">
      <w:r w:rsidRPr="00181F3C">
        <w:t>Počítačové videnie spracováva jednoduché popisy</w:t>
      </w:r>
      <w:r w:rsidR="0022314F" w:rsidRPr="00181F3C">
        <w:t xml:space="preserve"> a teda</w:t>
      </w:r>
      <w:r w:rsidRPr="00181F3C">
        <w:t xml:space="preserve"> čo vidí na scéne. </w:t>
      </w:r>
      <w:r w:rsidR="0022314F" w:rsidRPr="00181F3C">
        <w:t>Vzory</w:t>
      </w:r>
      <w:r w:rsidRPr="00181F3C">
        <w:t xml:space="preserve"> obsahujú pochopenie scény</w:t>
      </w:r>
      <w:r w:rsidR="005F5B95" w:rsidRPr="00181F3C">
        <w:t xml:space="preserve"> a tie sa</w:t>
      </w:r>
      <w:r w:rsidRPr="00181F3C">
        <w:t xml:space="preserve"> využíva</w:t>
      </w:r>
      <w:r w:rsidR="005F5B95" w:rsidRPr="00181F3C">
        <w:t>jú</w:t>
      </w:r>
      <w:r w:rsidRPr="00181F3C">
        <w:t xml:space="preserve"> v modeloch. Algoritmy modelov vieme rozdeliť do kategórií</w:t>
      </w:r>
      <w:r w:rsidR="003A561A">
        <w:t xml:space="preserve"> (</w:t>
      </w:r>
      <w:proofErr w:type="spellStart"/>
      <w:r w:rsidR="003A561A">
        <w:t>Zhou</w:t>
      </w:r>
      <w:proofErr w:type="spellEnd"/>
      <w:r w:rsidR="003A561A">
        <w:t xml:space="preserve">, </w:t>
      </w:r>
      <w:proofErr w:type="spellStart"/>
      <w:r w:rsidR="003A561A">
        <w:t>Zhang</w:t>
      </w:r>
      <w:proofErr w:type="spellEnd"/>
      <w:r w:rsidR="003A561A">
        <w:t xml:space="preserve">, a </w:t>
      </w:r>
      <w:proofErr w:type="spellStart"/>
      <w:r w:rsidR="003A561A">
        <w:t>Konz</w:t>
      </w:r>
      <w:proofErr w:type="spellEnd"/>
      <w:r w:rsidR="003A561A">
        <w:t xml:space="preserve"> 2022):</w:t>
      </w:r>
    </w:p>
    <w:p w14:paraId="3F0404E4" w14:textId="0A34ADDB" w:rsidR="003A561A" w:rsidRPr="003A561A" w:rsidRDefault="003A561A" w:rsidP="003A561A">
      <w:pPr>
        <w:pStyle w:val="Odsekzoznamu"/>
        <w:numPr>
          <w:ilvl w:val="0"/>
          <w:numId w:val="38"/>
        </w:numPr>
        <w:rPr>
          <w:lang w:val="en-US"/>
        </w:rPr>
      </w:pPr>
      <w:r>
        <w:t>d</w:t>
      </w:r>
      <w:r w:rsidR="005E1B1D" w:rsidRPr="00181F3C">
        <w:t>etekcia</w:t>
      </w:r>
      <w:r>
        <w:t>,</w:t>
      </w:r>
    </w:p>
    <w:p w14:paraId="267819D1" w14:textId="77777777" w:rsidR="003A561A" w:rsidRPr="003A561A" w:rsidRDefault="005E1B1D" w:rsidP="003A561A">
      <w:pPr>
        <w:pStyle w:val="Odsekzoznamu"/>
        <w:numPr>
          <w:ilvl w:val="0"/>
          <w:numId w:val="38"/>
        </w:numPr>
        <w:rPr>
          <w:lang w:val="en-US"/>
        </w:rPr>
      </w:pPr>
      <w:r w:rsidRPr="00181F3C">
        <w:t xml:space="preserve">rozpoznanie, </w:t>
      </w:r>
    </w:p>
    <w:p w14:paraId="33C58C04" w14:textId="3C995463" w:rsidR="003A561A" w:rsidRPr="003A561A" w:rsidRDefault="005E1B1D" w:rsidP="003A561A">
      <w:pPr>
        <w:pStyle w:val="Odsekzoznamu"/>
        <w:numPr>
          <w:ilvl w:val="0"/>
          <w:numId w:val="38"/>
        </w:numPr>
        <w:rPr>
          <w:lang w:val="en-US"/>
        </w:rPr>
      </w:pPr>
      <w:r w:rsidRPr="00181F3C">
        <w:t>segmentácia</w:t>
      </w:r>
      <w:r w:rsidR="003A561A">
        <w:t>,</w:t>
      </w:r>
      <w:r w:rsidRPr="00181F3C">
        <w:t xml:space="preserve"> </w:t>
      </w:r>
    </w:p>
    <w:p w14:paraId="48C2ED4D" w14:textId="77F6025C" w:rsidR="005E1B1D" w:rsidRPr="003A561A" w:rsidRDefault="003A561A" w:rsidP="003A561A">
      <w:pPr>
        <w:pStyle w:val="Odsekzoznamu"/>
        <w:numPr>
          <w:ilvl w:val="0"/>
          <w:numId w:val="38"/>
        </w:numPr>
        <w:rPr>
          <w:lang w:val="en-US"/>
        </w:rPr>
      </w:pPr>
      <w:r>
        <w:t>3</w:t>
      </w:r>
      <w:r w:rsidR="005E1B1D" w:rsidRPr="00181F3C">
        <w:t>D rekonštrukcia.</w:t>
      </w:r>
      <w:r w:rsidR="00FC2358">
        <w:t xml:space="preserve"> </w:t>
      </w:r>
    </w:p>
    <w:p w14:paraId="37A222AD" w14:textId="20B214E3" w:rsidR="003462A0" w:rsidRPr="00181F3C" w:rsidRDefault="003462A0" w:rsidP="003462A0">
      <w:r w:rsidRPr="00181F3C">
        <w:t>Počítačové videnie, ako obor umelej inteligencie, vieme datovať podľa prvých teoretických konceptov medzi rok</w:t>
      </w:r>
      <w:r w:rsidR="005F5B95" w:rsidRPr="00181F3C">
        <w:t>y</w:t>
      </w:r>
      <w:r w:rsidRPr="00181F3C">
        <w:t xml:space="preserve"> 1943 a 1956, kedy cieľom výskumu bolo hlavne porozumieť strojovému učeniu. Prvá</w:t>
      </w:r>
      <w:r w:rsidR="005F5B95" w:rsidRPr="00181F3C">
        <w:t xml:space="preserve"> konkrétna</w:t>
      </w:r>
      <w:r w:rsidRPr="00181F3C">
        <w:t xml:space="preserve"> </w:t>
      </w:r>
      <w:r w:rsidR="00040C6A" w:rsidRPr="00181F3C">
        <w:t xml:space="preserve">práca vznikla na MIT s názvom: </w:t>
      </w:r>
      <w:proofErr w:type="spellStart"/>
      <w:r w:rsidR="00040C6A" w:rsidRPr="00181F3C">
        <w:t>The</w:t>
      </w:r>
      <w:proofErr w:type="spellEnd"/>
      <w:r w:rsidR="00040C6A" w:rsidRPr="00181F3C">
        <w:t xml:space="preserve"> </w:t>
      </w:r>
      <w:proofErr w:type="spellStart"/>
      <w:r w:rsidR="00040C6A" w:rsidRPr="00181F3C">
        <w:t>Summer</w:t>
      </w:r>
      <w:proofErr w:type="spellEnd"/>
      <w:r w:rsidR="00040C6A" w:rsidRPr="00181F3C">
        <w:t xml:space="preserve"> </w:t>
      </w:r>
      <w:proofErr w:type="spellStart"/>
      <w:r w:rsidR="002057B8" w:rsidRPr="00181F3C">
        <w:t>v</w:t>
      </w:r>
      <w:r w:rsidR="00040C6A" w:rsidRPr="00181F3C">
        <w:t>ision</w:t>
      </w:r>
      <w:proofErr w:type="spellEnd"/>
      <w:r w:rsidR="00040C6A" w:rsidRPr="00181F3C">
        <w:t xml:space="preserve"> Project</w:t>
      </w:r>
      <w:r w:rsidR="00B826BE">
        <w:t xml:space="preserve"> (</w:t>
      </w:r>
      <w:proofErr w:type="spellStart"/>
      <w:r w:rsidR="00B826BE">
        <w:t>Papert</w:t>
      </w:r>
      <w:proofErr w:type="spellEnd"/>
      <w:r w:rsidR="00B826BE">
        <w:t xml:space="preserve"> 1966)</w:t>
      </w:r>
      <w:r w:rsidR="005F5B95" w:rsidRPr="00181F3C">
        <w:t xml:space="preserve"> a to</w:t>
      </w:r>
      <w:r w:rsidR="00040C6A" w:rsidRPr="00181F3C">
        <w:t xml:space="preserve"> v roku 1966. </w:t>
      </w:r>
      <w:r w:rsidR="0022314F" w:rsidRPr="00181F3C">
        <w:t>V posledných dekádach p</w:t>
      </w:r>
      <w:r w:rsidR="00040C6A" w:rsidRPr="00181F3C">
        <w:t xml:space="preserve">očítačové videnie napreduje hlavne vďaka posunu v technológiách, ktoré umožňujú vyššiu výpočtovú náročnosť. </w:t>
      </w:r>
      <w:r w:rsidR="00FC2358">
        <w:t>(</w:t>
      </w:r>
      <w:proofErr w:type="spellStart"/>
      <w:r w:rsidR="00FC2358">
        <w:t>Sharma</w:t>
      </w:r>
      <w:proofErr w:type="spellEnd"/>
      <w:r w:rsidR="00FC2358">
        <w:t xml:space="preserve">, </w:t>
      </w:r>
      <w:proofErr w:type="spellStart"/>
      <w:r w:rsidR="00FC2358">
        <w:t>Gupta</w:t>
      </w:r>
      <w:proofErr w:type="spellEnd"/>
      <w:r w:rsidR="00FC2358">
        <w:t xml:space="preserve">, a </w:t>
      </w:r>
      <w:proofErr w:type="spellStart"/>
      <w:r w:rsidR="00FC2358">
        <w:t>Jaiswal</w:t>
      </w:r>
      <w:proofErr w:type="spellEnd"/>
      <w:r w:rsidR="00FC2358">
        <w:t xml:space="preserve"> 2021)</w:t>
      </w:r>
    </w:p>
    <w:p w14:paraId="300E230A" w14:textId="3A8C87C7" w:rsidR="005B6FCB" w:rsidRPr="00181F3C" w:rsidRDefault="005B6FCB" w:rsidP="005B6FCB">
      <w:r w:rsidRPr="00181F3C">
        <w:lastRenderedPageBreak/>
        <w:t xml:space="preserve">Rozvoj počítačového videnia </w:t>
      </w:r>
      <w:r w:rsidR="0022314F" w:rsidRPr="00181F3C">
        <w:t xml:space="preserve">už od 1950tych rokov </w:t>
      </w:r>
      <w:r w:rsidRPr="00181F3C">
        <w:t xml:space="preserve">výrazne ovplyvnil rôzne oblasti. Jednou významnou oblasťou je priemyselný sektor, kde sa počítačové videnie čoraz viac využíva pre inteligentnú výrobu v kontexte bezdrôtového pripojenia 5G a priemyslu 4.0. </w:t>
      </w:r>
      <w:r w:rsidR="002379CA">
        <w:t>(</w:t>
      </w:r>
      <w:proofErr w:type="spellStart"/>
      <w:r w:rsidR="002379CA">
        <w:t>Li</w:t>
      </w:r>
      <w:proofErr w:type="spellEnd"/>
      <w:r w:rsidR="002379CA">
        <w:t xml:space="preserve"> 2022)</w:t>
      </w:r>
    </w:p>
    <w:p w14:paraId="45B512FD" w14:textId="599ECF0B" w:rsidR="005B6FCB" w:rsidRPr="00181F3C" w:rsidRDefault="005B6FCB" w:rsidP="005B6FCB">
      <w:r w:rsidRPr="00181F3C">
        <w:t xml:space="preserve">Táto technológia tiež zohrala kľúčovú úlohu v automobilovom priemysle, najmä v oblasti bezpečnosti a identifikácie vozidiel, ako aj pri identifikácii a klasifikácii plodín v poľnohospodárstve. </w:t>
      </w:r>
      <w:r w:rsidR="002379CA">
        <w:t>(</w:t>
      </w:r>
      <w:proofErr w:type="spellStart"/>
      <w:r w:rsidR="002379CA">
        <w:t>Díaz</w:t>
      </w:r>
      <w:proofErr w:type="spellEnd"/>
      <w:r w:rsidR="002379CA">
        <w:t xml:space="preserve"> a Kurka 2020)</w:t>
      </w:r>
    </w:p>
    <w:p w14:paraId="19DFA4B9" w14:textId="5A0D9A27" w:rsidR="00A257B9" w:rsidRPr="00181F3C" w:rsidRDefault="006A2D54" w:rsidP="005B6FCB">
      <w:r w:rsidRPr="00181F3C">
        <w:t xml:space="preserve">Z portálu Web of </w:t>
      </w:r>
      <w:proofErr w:type="spellStart"/>
      <w:r w:rsidRPr="00181F3C">
        <w:t>Science</w:t>
      </w:r>
      <w:proofErr w:type="spellEnd"/>
      <w:r w:rsidRPr="00181F3C">
        <w:t xml:space="preserve"> </w:t>
      </w:r>
      <w:r w:rsidRPr="00181F3C">
        <w:rPr>
          <w:rStyle w:val="Odkaznapoznmkupodiarou"/>
        </w:rPr>
        <w:footnoteReference w:id="1"/>
      </w:r>
      <w:r w:rsidRPr="00181F3C">
        <w:t xml:space="preserve"> </w:t>
      </w:r>
      <w:r w:rsidR="00A257B9" w:rsidRPr="00181F3C">
        <w:t>vidíme, že pojem „</w:t>
      </w:r>
      <w:proofErr w:type="spellStart"/>
      <w:r w:rsidR="00A257B9" w:rsidRPr="00181F3C">
        <w:t>computer</w:t>
      </w:r>
      <w:proofErr w:type="spellEnd"/>
      <w:r w:rsidR="00A257B9" w:rsidRPr="00181F3C">
        <w:t xml:space="preserve"> </w:t>
      </w:r>
      <w:proofErr w:type="spellStart"/>
      <w:r w:rsidR="00A257B9" w:rsidRPr="00181F3C">
        <w:t>vision</w:t>
      </w:r>
      <w:proofErr w:type="spellEnd"/>
      <w:r w:rsidR="00A257B9" w:rsidRPr="00181F3C">
        <w:t xml:space="preserve">“ je veľmi aktuálnou témou s veľkým množstvom výskumných prác v rôznych odvetviach. (OBRAZOK) </w:t>
      </w:r>
    </w:p>
    <w:p w14:paraId="35DE30B3" w14:textId="4EB2C113" w:rsidR="006A2D54" w:rsidRPr="00181F3C" w:rsidRDefault="00A257B9" w:rsidP="003A561A">
      <w:pPr>
        <w:jc w:val="center"/>
      </w:pPr>
      <w:r w:rsidRPr="00181F3C">
        <w:rPr>
          <w:noProof/>
        </w:rPr>
        <w:drawing>
          <wp:inline distT="0" distB="0" distL="0" distR="0" wp14:anchorId="052C9973" wp14:editId="38A93714">
            <wp:extent cx="5394960" cy="2644140"/>
            <wp:effectExtent l="0" t="0" r="0" b="3810"/>
            <wp:docPr id="1154164477" name="Obrázok 2" descr="Obrázok, na ktorom je text, snímka obrazovky, pestrofarebnosť, grafický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164477" name="Obrázok 2" descr="Obrázok, na ktorom je text, snímka obrazovky, pestrofarebnosť, grafický dizajn&#10;&#10;Automaticky generovaný popi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94960" cy="2644140"/>
                    </a:xfrm>
                    <a:prstGeom prst="rect">
                      <a:avLst/>
                    </a:prstGeom>
                    <a:noFill/>
                    <a:ln>
                      <a:noFill/>
                    </a:ln>
                  </pic:spPr>
                </pic:pic>
              </a:graphicData>
            </a:graphic>
          </wp:inline>
        </w:drawing>
      </w:r>
    </w:p>
    <w:p w14:paraId="40AF9513" w14:textId="74C843F1" w:rsidR="00A257B9" w:rsidRPr="00181F3C" w:rsidRDefault="00A257B9" w:rsidP="005B6FCB">
      <w:r w:rsidRPr="00181F3C">
        <w:t>(</w:t>
      </w:r>
      <w:hyperlink r:id="rId12" w:history="1">
        <w:r w:rsidRPr="00181F3C">
          <w:rPr>
            <w:rStyle w:val="Hypertextovprepojenie"/>
          </w:rPr>
          <w:t>https://www.webofscience.com/wos/woscc/analyze-results/1146c900-3517-435c-9e67-e427fc50054f-b903ff56</w:t>
        </w:r>
      </w:hyperlink>
      <w:r w:rsidRPr="00181F3C">
        <w:t xml:space="preserve">) </w:t>
      </w:r>
    </w:p>
    <w:p w14:paraId="49673048" w14:textId="4D253474" w:rsidR="00F47E01" w:rsidRPr="00181F3C" w:rsidRDefault="000C2E2A" w:rsidP="00F47E01">
      <w:pPr>
        <w:pStyle w:val="Nadpis2"/>
      </w:pPr>
      <w:bookmarkStart w:id="100" w:name="_Toc152793967"/>
      <w:r w:rsidRPr="00181F3C">
        <w:t xml:space="preserve">1.2 </w:t>
      </w:r>
      <w:r w:rsidR="00F47E01" w:rsidRPr="00181F3C">
        <w:t>Základné metody computer vision</w:t>
      </w:r>
      <w:bookmarkEnd w:id="100"/>
    </w:p>
    <w:p w14:paraId="30B2F3F1" w14:textId="5819F751" w:rsidR="0022314F" w:rsidRPr="00181F3C" w:rsidRDefault="00095804" w:rsidP="00095804">
      <w:r w:rsidRPr="00181F3C">
        <w:t>Pri</w:t>
      </w:r>
      <w:r w:rsidR="0022314F" w:rsidRPr="00181F3C">
        <w:t xml:space="preserve"> vyhodnocovaní sa nemôžu modely upriamovať iba na cieľovú udalosť alebo objekt.</w:t>
      </w:r>
      <w:r w:rsidRPr="00181F3C">
        <w:t xml:space="preserve"> </w:t>
      </w:r>
      <w:r w:rsidR="0022314F" w:rsidRPr="00181F3C">
        <w:t>J</w:t>
      </w:r>
      <w:r w:rsidRPr="00181F3C">
        <w:t>e dôležité rozoznávať kontext</w:t>
      </w:r>
      <w:r w:rsidR="0022314F" w:rsidRPr="00181F3C">
        <w:t xml:space="preserve"> a prepájať obsah medzi vizuálnymi ako aj nevizuálnymi objektami a udalosťami počas celého videa.</w:t>
      </w:r>
      <w:r w:rsidRPr="00181F3C">
        <w:t xml:space="preserve"> </w:t>
      </w:r>
      <w:r w:rsidR="002379CA">
        <w:t>(</w:t>
      </w:r>
      <w:proofErr w:type="spellStart"/>
      <w:r w:rsidR="002379CA">
        <w:t>Wang</w:t>
      </w:r>
      <w:proofErr w:type="spellEnd"/>
      <w:r w:rsidR="002379CA">
        <w:t xml:space="preserve"> a </w:t>
      </w:r>
      <w:proofErr w:type="spellStart"/>
      <w:r w:rsidR="002379CA">
        <w:t>Zhu</w:t>
      </w:r>
      <w:proofErr w:type="spellEnd"/>
      <w:r w:rsidR="002379CA">
        <w:t xml:space="preserve"> 2023)</w:t>
      </w:r>
    </w:p>
    <w:p w14:paraId="0FC98028" w14:textId="3AA5C254" w:rsidR="004115BD" w:rsidRPr="00181F3C" w:rsidRDefault="00095804" w:rsidP="00095804">
      <w:proofErr w:type="spellStart"/>
      <w:r w:rsidRPr="00181F3C">
        <w:t>Wang</w:t>
      </w:r>
      <w:proofErr w:type="spellEnd"/>
      <w:r w:rsidRPr="00181F3C">
        <w:t xml:space="preserve"> a</w:t>
      </w:r>
      <w:r w:rsidR="0022314F" w:rsidRPr="00181F3C">
        <w:t> </w:t>
      </w:r>
      <w:proofErr w:type="spellStart"/>
      <w:r w:rsidRPr="00181F3C">
        <w:t>Zhua</w:t>
      </w:r>
      <w:proofErr w:type="spellEnd"/>
      <w:r w:rsidR="003A561A">
        <w:t xml:space="preserve"> </w:t>
      </w:r>
      <w:r w:rsidR="0022314F" w:rsidRPr="00181F3C">
        <w:t>(</w:t>
      </w:r>
      <w:r w:rsidR="004115BD" w:rsidRPr="00181F3C">
        <w:t>2023)</w:t>
      </w:r>
      <w:r w:rsidRPr="00181F3C">
        <w:t xml:space="preserve"> </w:t>
      </w:r>
      <w:r w:rsidR="004115BD" w:rsidRPr="00181F3C">
        <w:t>rozlišujú tri druhy kontextu v počítačovom videní a to:</w:t>
      </w:r>
    </w:p>
    <w:p w14:paraId="652415D3" w14:textId="041CF4D9" w:rsidR="004115BD" w:rsidRPr="00181F3C" w:rsidRDefault="004115BD" w:rsidP="004115BD">
      <w:pPr>
        <w:pStyle w:val="Odsekzoznamu"/>
        <w:numPr>
          <w:ilvl w:val="0"/>
          <w:numId w:val="36"/>
        </w:numPr>
      </w:pPr>
      <w:r w:rsidRPr="00181F3C">
        <w:t>p</w:t>
      </w:r>
      <w:r w:rsidR="00095804" w:rsidRPr="00181F3C">
        <w:t>riestorov</w:t>
      </w:r>
      <w:r w:rsidR="00587BAC" w:rsidRPr="00181F3C">
        <w:t>ý</w:t>
      </w:r>
      <w:r w:rsidRPr="00181F3C">
        <w:t xml:space="preserve"> kontext</w:t>
      </w:r>
      <w:r w:rsidR="003A561A">
        <w:t>,</w:t>
      </w:r>
    </w:p>
    <w:p w14:paraId="6F262459" w14:textId="65E9E49F" w:rsidR="004115BD" w:rsidRPr="00181F3C" w:rsidRDefault="00095804" w:rsidP="004115BD">
      <w:pPr>
        <w:pStyle w:val="Odsekzoznamu"/>
        <w:numPr>
          <w:ilvl w:val="0"/>
          <w:numId w:val="36"/>
        </w:numPr>
      </w:pPr>
      <w:r w:rsidRPr="00181F3C">
        <w:t>časov</w:t>
      </w:r>
      <w:r w:rsidR="00587BAC" w:rsidRPr="00181F3C">
        <w:t>ý</w:t>
      </w:r>
      <w:r w:rsidRPr="00181F3C">
        <w:t xml:space="preserve"> </w:t>
      </w:r>
      <w:r w:rsidR="004115BD" w:rsidRPr="00181F3C">
        <w:t>kontext</w:t>
      </w:r>
      <w:r w:rsidR="003A561A">
        <w:t>,</w:t>
      </w:r>
    </w:p>
    <w:p w14:paraId="606959D3" w14:textId="58F4A604" w:rsidR="003E3EAB" w:rsidRPr="00181F3C" w:rsidRDefault="00095804" w:rsidP="004115BD">
      <w:pPr>
        <w:pStyle w:val="Odsekzoznamu"/>
        <w:numPr>
          <w:ilvl w:val="0"/>
          <w:numId w:val="36"/>
        </w:numPr>
      </w:pPr>
      <w:r w:rsidRPr="00181F3C">
        <w:t>in</w:t>
      </w:r>
      <w:r w:rsidR="00587BAC" w:rsidRPr="00181F3C">
        <w:t>ý</w:t>
      </w:r>
      <w:r w:rsidR="004115BD" w:rsidRPr="00181F3C">
        <w:t xml:space="preserve"> kontext</w:t>
      </w:r>
      <w:r w:rsidR="003A561A">
        <w:t>.</w:t>
      </w:r>
      <w:r w:rsidRPr="00181F3C">
        <w:t xml:space="preserve"> </w:t>
      </w:r>
    </w:p>
    <w:p w14:paraId="5950B005" w14:textId="2AB0813C" w:rsidR="004115BD" w:rsidRPr="00181F3C" w:rsidRDefault="004115BD" w:rsidP="004115BD">
      <w:pPr>
        <w:ind w:left="680" w:firstLine="0"/>
      </w:pPr>
      <w:r w:rsidRPr="00181F3C">
        <w:lastRenderedPageBreak/>
        <w:t>Na kontext sa potom dá podľa ich názoru dá pozerať na rôznych úrovniach a to menovito na:</w:t>
      </w:r>
    </w:p>
    <w:p w14:paraId="6A242C14" w14:textId="0881AB76" w:rsidR="004115BD" w:rsidRPr="00181F3C" w:rsidRDefault="004115BD" w:rsidP="004115BD">
      <w:pPr>
        <w:pStyle w:val="Odsekzoznamu"/>
        <w:numPr>
          <w:ilvl w:val="0"/>
          <w:numId w:val="37"/>
        </w:numPr>
      </w:pPr>
      <w:r w:rsidRPr="00181F3C">
        <w:t>úroveň predchádzajúcich znalostí</w:t>
      </w:r>
    </w:p>
    <w:p w14:paraId="734B3AD5" w14:textId="05BE3E38" w:rsidR="004115BD" w:rsidRPr="00181F3C" w:rsidRDefault="004115BD" w:rsidP="004115BD">
      <w:pPr>
        <w:pStyle w:val="Odsekzoznamu"/>
        <w:numPr>
          <w:ilvl w:val="0"/>
          <w:numId w:val="37"/>
        </w:numPr>
      </w:pPr>
      <w:r w:rsidRPr="00181F3C">
        <w:t>úroveň globálnych znalostí</w:t>
      </w:r>
    </w:p>
    <w:p w14:paraId="49142D9A" w14:textId="15658B23" w:rsidR="004115BD" w:rsidRPr="00181F3C" w:rsidRDefault="004115BD" w:rsidP="004115BD">
      <w:pPr>
        <w:pStyle w:val="Odsekzoznamu"/>
        <w:numPr>
          <w:ilvl w:val="0"/>
          <w:numId w:val="37"/>
        </w:numPr>
      </w:pPr>
      <w:r w:rsidRPr="00181F3C">
        <w:t xml:space="preserve">alebo taktiež úroveň lokálnych znalostí </w:t>
      </w:r>
    </w:p>
    <w:p w14:paraId="40521D89" w14:textId="213C0350" w:rsidR="003E3EAB" w:rsidRPr="00181F3C" w:rsidRDefault="00587BAC" w:rsidP="002379CA">
      <w:r w:rsidRPr="00181F3C">
        <w:t>N</w:t>
      </w:r>
      <w:r w:rsidR="003E3EAB" w:rsidRPr="00181F3C">
        <w:t>ásledne vieme deliť jednotlivé model</w:t>
      </w:r>
      <w:r w:rsidR="00F405EA" w:rsidRPr="00181F3C">
        <w:t>y</w:t>
      </w:r>
      <w:r w:rsidR="003E3EAB" w:rsidRPr="00181F3C">
        <w:t xml:space="preserve"> podľa týchto kategórií.</w:t>
      </w:r>
      <w:r w:rsidR="002379CA">
        <w:t xml:space="preserve"> (</w:t>
      </w:r>
      <w:proofErr w:type="spellStart"/>
      <w:r w:rsidR="002379CA">
        <w:t>Wang</w:t>
      </w:r>
      <w:proofErr w:type="spellEnd"/>
      <w:r w:rsidR="002379CA">
        <w:t xml:space="preserve"> a </w:t>
      </w:r>
      <w:proofErr w:type="spellStart"/>
      <w:r w:rsidR="002379CA">
        <w:t>Zhu</w:t>
      </w:r>
      <w:proofErr w:type="spellEnd"/>
      <w:r w:rsidR="002379CA">
        <w:t xml:space="preserve"> 2023)</w:t>
      </w:r>
      <w:r w:rsidR="003E3EAB" w:rsidRPr="00181F3C">
        <w:t xml:space="preserve"> </w:t>
      </w:r>
      <w:r w:rsidR="007A3CDA" w:rsidRPr="00181F3C">
        <w:t>OBRÁZOK</w:t>
      </w:r>
    </w:p>
    <w:p w14:paraId="5BE93E80" w14:textId="7A6964A5" w:rsidR="007A3CDA" w:rsidRPr="00181F3C" w:rsidRDefault="007A3CDA" w:rsidP="00095804">
      <w:r w:rsidRPr="00181F3C">
        <w:rPr>
          <w:noProof/>
        </w:rPr>
        <w:drawing>
          <wp:inline distT="0" distB="0" distL="0" distR="0" wp14:anchorId="38470920" wp14:editId="458E42E5">
            <wp:extent cx="3855720" cy="2715417"/>
            <wp:effectExtent l="0" t="0" r="0" b="8890"/>
            <wp:docPr id="1105003205" name="Obrázok 1" descr="Obrázok, na ktorom je text, snímka obrazovky, kruh, diagram&#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003205" name="Obrázok 1" descr="Obrázok, na ktorom je text, snímka obrazovky, kruh, diagram&#10;&#10;Automaticky generovaný popis"/>
                    <pic:cNvPicPr/>
                  </pic:nvPicPr>
                  <pic:blipFill>
                    <a:blip r:embed="rId13"/>
                    <a:stretch>
                      <a:fillRect/>
                    </a:stretch>
                  </pic:blipFill>
                  <pic:spPr>
                    <a:xfrm>
                      <a:off x="0" y="0"/>
                      <a:ext cx="3858617" cy="2717457"/>
                    </a:xfrm>
                    <a:prstGeom prst="rect">
                      <a:avLst/>
                    </a:prstGeom>
                  </pic:spPr>
                </pic:pic>
              </a:graphicData>
            </a:graphic>
          </wp:inline>
        </w:drawing>
      </w:r>
    </w:p>
    <w:p w14:paraId="2A2CD5EC" w14:textId="74FFA658" w:rsidR="007A3CDA" w:rsidRPr="00181F3C" w:rsidRDefault="007A3CDA" w:rsidP="00095804">
      <w:r w:rsidRPr="00181F3C">
        <w:rPr>
          <w:noProof/>
        </w:rPr>
        <w:drawing>
          <wp:inline distT="0" distB="0" distL="0" distR="0" wp14:anchorId="0E9D788E" wp14:editId="47432783">
            <wp:extent cx="4491807" cy="3467100"/>
            <wp:effectExtent l="0" t="0" r="4445" b="0"/>
            <wp:docPr id="1746692655" name="Obrázok 1" descr="Obrázok, na ktorom je text, snímka obrazovky, diagram,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692655" name="Obrázok 1" descr="Obrázok, na ktorom je text, snímka obrazovky, diagram, dizajn&#10;&#10;Automaticky generovaný popis"/>
                    <pic:cNvPicPr/>
                  </pic:nvPicPr>
                  <pic:blipFill>
                    <a:blip r:embed="rId14"/>
                    <a:stretch>
                      <a:fillRect/>
                    </a:stretch>
                  </pic:blipFill>
                  <pic:spPr>
                    <a:xfrm>
                      <a:off x="0" y="0"/>
                      <a:ext cx="4494113" cy="3468880"/>
                    </a:xfrm>
                    <a:prstGeom prst="rect">
                      <a:avLst/>
                    </a:prstGeom>
                  </pic:spPr>
                </pic:pic>
              </a:graphicData>
            </a:graphic>
          </wp:inline>
        </w:drawing>
      </w:r>
    </w:p>
    <w:p w14:paraId="5E553AF4" w14:textId="42A49D46" w:rsidR="00037DED" w:rsidRPr="00181F3C" w:rsidRDefault="000C2E2A" w:rsidP="00037DED">
      <w:pPr>
        <w:pStyle w:val="Nadpis2"/>
      </w:pPr>
      <w:bookmarkStart w:id="101" w:name="_Toc152793968"/>
      <w:r w:rsidRPr="00181F3C">
        <w:lastRenderedPageBreak/>
        <w:t xml:space="preserve">1.3. </w:t>
      </w:r>
      <w:r w:rsidR="00301702" w:rsidRPr="00181F3C">
        <w:t>Modely klasifikujúce vo videách</w:t>
      </w:r>
      <w:bookmarkEnd w:id="101"/>
    </w:p>
    <w:p w14:paraId="33D04C2F" w14:textId="1E2CFCD7" w:rsidR="00DF7445" w:rsidRPr="00181F3C" w:rsidRDefault="00D45233" w:rsidP="007B35A0">
      <w:r w:rsidRPr="00181F3C">
        <w:t>M</w:t>
      </w:r>
      <w:r w:rsidR="0017208E" w:rsidRPr="00181F3C">
        <w:t>odely</w:t>
      </w:r>
      <w:r w:rsidRPr="00181F3C">
        <w:t xml:space="preserve"> na klasifikáciu videí</w:t>
      </w:r>
      <w:r w:rsidR="0017208E" w:rsidRPr="00181F3C">
        <w:t xml:space="preserve"> </w:t>
      </w:r>
      <w:r w:rsidRPr="00181F3C">
        <w:t>predstavujú</w:t>
      </w:r>
      <w:r w:rsidR="0017208E" w:rsidRPr="00181F3C">
        <w:t xml:space="preserve"> algoritmy alebo architektúry navrhnuté tak</w:t>
      </w:r>
      <w:r w:rsidRPr="00181F3C">
        <w:t>,</w:t>
      </w:r>
      <w:r w:rsidR="0017208E" w:rsidRPr="00181F3C">
        <w:t xml:space="preserve"> aby kategorizovali a pochopili kontext videí. Tieto modely využívajú rôzne techniky ako napríklad hĺbkové učenie </w:t>
      </w:r>
      <w:r w:rsidRPr="00181F3C">
        <w:t>pre klasifikáciu</w:t>
      </w:r>
      <w:r w:rsidR="001A0C46">
        <w:t>. A</w:t>
      </w:r>
      <w:r w:rsidR="007B35A0" w:rsidRPr="00181F3C">
        <w:t xml:space="preserve"> </w:t>
      </w:r>
      <w:r w:rsidR="001A0C46">
        <w:t>t</w:t>
      </w:r>
      <w:r w:rsidR="007B35A0" w:rsidRPr="00181F3C">
        <w:t>o</w:t>
      </w:r>
      <w:r w:rsidRPr="00181F3C">
        <w:t xml:space="preserve"> </w:t>
      </w:r>
      <w:r w:rsidR="0017208E" w:rsidRPr="00181F3C">
        <w:t xml:space="preserve">na základe vizuálnych vlastností, čiastočnej informácie alebo textového </w:t>
      </w:r>
      <w:r w:rsidRPr="00181F3C">
        <w:t>podkladu</w:t>
      </w:r>
      <w:r w:rsidR="0017208E" w:rsidRPr="00181F3C">
        <w:t xml:space="preserve">. </w:t>
      </w:r>
      <w:r w:rsidR="008A1422">
        <w:t>(</w:t>
      </w:r>
      <w:proofErr w:type="spellStart"/>
      <w:r w:rsidR="008A1422">
        <w:t>Ng</w:t>
      </w:r>
      <w:proofErr w:type="spellEnd"/>
      <w:r w:rsidR="008A1422">
        <w:t xml:space="preserve"> et al. 2015)</w:t>
      </w:r>
    </w:p>
    <w:p w14:paraId="584329EE" w14:textId="2262A176" w:rsidR="0017208E" w:rsidRPr="00181F3C" w:rsidRDefault="000C2E2A" w:rsidP="0017208E">
      <w:pPr>
        <w:pStyle w:val="Nadpis3"/>
        <w:rPr>
          <w:lang w:val="sk-SK"/>
        </w:rPr>
      </w:pPr>
      <w:bookmarkStart w:id="102" w:name="_Toc152793969"/>
      <w:r w:rsidRPr="00181F3C">
        <w:rPr>
          <w:lang w:val="sk-SK"/>
        </w:rPr>
        <w:t xml:space="preserve">1.3.1 </w:t>
      </w:r>
      <w:r w:rsidR="002510EF" w:rsidRPr="00181F3C">
        <w:rPr>
          <w:lang w:val="sk-SK"/>
        </w:rPr>
        <w:t>CNN</w:t>
      </w:r>
      <w:bookmarkEnd w:id="102"/>
    </w:p>
    <w:p w14:paraId="1190A6CA" w14:textId="11F21A90" w:rsidR="0017208E" w:rsidRPr="00181F3C" w:rsidRDefault="00046930" w:rsidP="0017208E">
      <w:r w:rsidRPr="00181F3C">
        <w:t>Hĺbkové učenie sa stalo silným nástrojom pre klasifikáciu vo videách. Využíva</w:t>
      </w:r>
      <w:r w:rsidR="00D45233" w:rsidRPr="00181F3C">
        <w:t xml:space="preserve"> sa tu</w:t>
      </w:r>
      <w:r w:rsidRPr="00181F3C">
        <w:t xml:space="preserve"> </w:t>
      </w:r>
      <w:r w:rsidR="001F04F6" w:rsidRPr="00181F3C">
        <w:t>najmä CNN</w:t>
      </w:r>
      <w:r w:rsidR="002510EF" w:rsidRPr="00181F3C">
        <w:t xml:space="preserve"> (</w:t>
      </w:r>
      <w:proofErr w:type="spellStart"/>
      <w:r w:rsidR="002510EF" w:rsidRPr="00181F3C">
        <w:t>Convolutional</w:t>
      </w:r>
      <w:proofErr w:type="spellEnd"/>
      <w:r w:rsidR="002510EF" w:rsidRPr="00181F3C">
        <w:t xml:space="preserve"> </w:t>
      </w:r>
      <w:proofErr w:type="spellStart"/>
      <w:r w:rsidR="002510EF" w:rsidRPr="00181F3C">
        <w:t>Neural</w:t>
      </w:r>
      <w:proofErr w:type="spellEnd"/>
      <w:r w:rsidR="002510EF" w:rsidRPr="00181F3C">
        <w:t xml:space="preserve"> </w:t>
      </w:r>
      <w:proofErr w:type="spellStart"/>
      <w:r w:rsidR="002510EF" w:rsidRPr="00181F3C">
        <w:t>Network</w:t>
      </w:r>
      <w:proofErr w:type="spellEnd"/>
      <w:r w:rsidR="002510EF" w:rsidRPr="00181F3C">
        <w:t>) na extrakciu vysoko úrovňových vlastností zo snímok videí a vykonávanie predikcie. Momentálne najviac rozšíreným využitím</w:t>
      </w:r>
      <w:r w:rsidR="001A0C46">
        <w:t xml:space="preserve"> CNN</w:t>
      </w:r>
      <w:r w:rsidR="002510EF" w:rsidRPr="00181F3C">
        <w:t xml:space="preserve"> je rozpoznávane akcií vo videách. </w:t>
      </w:r>
      <w:r w:rsidR="004115BD" w:rsidRPr="00181F3C">
        <w:t xml:space="preserve"> </w:t>
      </w:r>
      <w:r w:rsidR="00D653BE">
        <w:t>(</w:t>
      </w:r>
      <w:proofErr w:type="spellStart"/>
      <w:r w:rsidR="00D653BE">
        <w:t>Wu</w:t>
      </w:r>
      <w:proofErr w:type="spellEnd"/>
      <w:r w:rsidR="00D653BE">
        <w:t xml:space="preserve">, </w:t>
      </w:r>
      <w:proofErr w:type="spellStart"/>
      <w:r w:rsidR="00D653BE">
        <w:t>Sharma</w:t>
      </w:r>
      <w:proofErr w:type="spellEnd"/>
      <w:r w:rsidR="00D653BE">
        <w:t xml:space="preserve">, a </w:t>
      </w:r>
      <w:proofErr w:type="spellStart"/>
      <w:r w:rsidR="00D653BE">
        <w:t>Blumenstein</w:t>
      </w:r>
      <w:proofErr w:type="spellEnd"/>
      <w:r w:rsidR="00D653BE">
        <w:t xml:space="preserve"> 2017)</w:t>
      </w:r>
    </w:p>
    <w:p w14:paraId="54E9760E" w14:textId="136641C4" w:rsidR="00D45233" w:rsidRPr="00181F3C" w:rsidRDefault="007A06D3" w:rsidP="00D45233">
      <w:r w:rsidRPr="00181F3C">
        <w:t xml:space="preserve">V športoch sa napríklad využívajú na rozoznanie typu športu a aktivity v reálnom čase(obrázok). </w:t>
      </w:r>
      <w:r w:rsidR="00D45233" w:rsidRPr="00181F3C">
        <w:t>Na základe monitorovania ľudí</w:t>
      </w:r>
      <w:r w:rsidR="001A0C46">
        <w:t>,</w:t>
      </w:r>
      <w:r w:rsidR="00D45233" w:rsidRPr="00181F3C">
        <w:t xml:space="preserve"> konkrétne v tomto prípade </w:t>
      </w:r>
      <w:r w:rsidRPr="00181F3C">
        <w:t>ich stredu</w:t>
      </w:r>
      <w:r w:rsidR="00320456" w:rsidRPr="00181F3C">
        <w:t xml:space="preserve"> tela</w:t>
      </w:r>
      <w:r w:rsidRPr="00181F3C">
        <w:t xml:space="preserve"> a štvorcového mapovania</w:t>
      </w:r>
      <w:r w:rsidR="001A0C46">
        <w:t>,</w:t>
      </w:r>
      <w:r w:rsidR="00D45233" w:rsidRPr="00181F3C">
        <w:t xml:space="preserve"> sa vykonávajú pozorovania ich správania</w:t>
      </w:r>
      <w:r w:rsidRPr="00181F3C">
        <w:t xml:space="preserve">. Takéto </w:t>
      </w:r>
      <w:r w:rsidR="00D45233" w:rsidRPr="00181F3C">
        <w:t>modelovanie</w:t>
      </w:r>
      <w:r w:rsidRPr="00181F3C">
        <w:t xml:space="preserve"> sa nevyužíva </w:t>
      </w:r>
      <w:r w:rsidR="00D45233" w:rsidRPr="00181F3C">
        <w:t>iba</w:t>
      </w:r>
      <w:r w:rsidRPr="00181F3C">
        <w:t xml:space="preserve"> v analýze športovcov a ich výkonov, ale aj vo virtuálnej realite a monitorovaní správania ľudí. </w:t>
      </w:r>
      <w:r w:rsidR="00D653BE">
        <w:t>(</w:t>
      </w:r>
      <w:proofErr w:type="spellStart"/>
      <w:r w:rsidR="00D653BE">
        <w:t>Zhengfeng</w:t>
      </w:r>
      <w:proofErr w:type="spellEnd"/>
      <w:r w:rsidR="00D653BE">
        <w:t xml:space="preserve"> 2022)</w:t>
      </w:r>
    </w:p>
    <w:p w14:paraId="2F2195BC" w14:textId="3D9023AB" w:rsidR="007A3CDA" w:rsidRPr="00181F3C" w:rsidRDefault="007A3CDA" w:rsidP="00D653BE">
      <w:r w:rsidRPr="00181F3C">
        <w:rPr>
          <w:noProof/>
        </w:rPr>
        <w:drawing>
          <wp:inline distT="0" distB="0" distL="0" distR="0" wp14:anchorId="5DB52A97" wp14:editId="32424DDB">
            <wp:extent cx="3863340" cy="2732141"/>
            <wp:effectExtent l="0" t="0" r="3810" b="0"/>
            <wp:docPr id="1191626872" name="Obrázok 1" descr="Obrázok, na ktorom je text, snímka obrazovky, fyzická kondícia, tanec&#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626872" name="Obrázok 1" descr="Obrázok, na ktorom je text, snímka obrazovky, fyzická kondícia, tanec&#10;&#10;Automaticky generovaný popis"/>
                    <pic:cNvPicPr/>
                  </pic:nvPicPr>
                  <pic:blipFill>
                    <a:blip r:embed="rId15"/>
                    <a:stretch>
                      <a:fillRect/>
                    </a:stretch>
                  </pic:blipFill>
                  <pic:spPr>
                    <a:xfrm>
                      <a:off x="0" y="0"/>
                      <a:ext cx="3867877" cy="2735349"/>
                    </a:xfrm>
                    <a:prstGeom prst="rect">
                      <a:avLst/>
                    </a:prstGeom>
                  </pic:spPr>
                </pic:pic>
              </a:graphicData>
            </a:graphic>
          </wp:inline>
        </w:drawing>
      </w:r>
    </w:p>
    <w:p w14:paraId="02F1BBEE" w14:textId="2BCE9741" w:rsidR="007A3CDA" w:rsidRPr="00181F3C" w:rsidRDefault="007A3CDA" w:rsidP="00D45233">
      <w:pPr>
        <w:jc w:val="center"/>
      </w:pPr>
      <w:r w:rsidRPr="00181F3C">
        <w:t>(</w:t>
      </w:r>
      <w:hyperlink r:id="rId16" w:history="1">
        <w:r w:rsidRPr="00181F3C">
          <w:rPr>
            <w:rStyle w:val="Hypertextovprepojenie"/>
          </w:rPr>
          <w:t>https://www.sciencedirect.com/science/article/pii/S1077314223000267?via%3Dihub</w:t>
        </w:r>
      </w:hyperlink>
      <w:r w:rsidRPr="00181F3C">
        <w:t>)</w:t>
      </w:r>
    </w:p>
    <w:p w14:paraId="0996A0EA" w14:textId="4E9A200E" w:rsidR="007A06D3" w:rsidRPr="00181F3C" w:rsidRDefault="008D59E2" w:rsidP="008D59E2">
      <w:r w:rsidRPr="00181F3C">
        <w:t>Výkony basketbalistov napríklad skúmal</w:t>
      </w:r>
      <w:r w:rsidR="001A0C46">
        <w:t>i</w:t>
      </w:r>
      <w:r w:rsidRPr="00181F3C">
        <w:t xml:space="preserve"> </w:t>
      </w:r>
      <w:proofErr w:type="spellStart"/>
      <w:r w:rsidR="001A0C46">
        <w:t>Delextrat</w:t>
      </w:r>
      <w:proofErr w:type="spellEnd"/>
      <w:r w:rsidR="001A0C46">
        <w:t xml:space="preserve"> a </w:t>
      </w:r>
      <w:proofErr w:type="spellStart"/>
      <w:r w:rsidR="001A0C46">
        <w:t>Cohen</w:t>
      </w:r>
      <w:proofErr w:type="spellEnd"/>
      <w:r w:rsidR="001A0C46">
        <w:t xml:space="preserve"> </w:t>
      </w:r>
      <w:r w:rsidR="001A0C46">
        <w:rPr>
          <w:lang w:val="en-US"/>
        </w:rPr>
        <w:t>(</w:t>
      </w:r>
      <w:r w:rsidR="00290C30">
        <w:rPr>
          <w:lang w:val="en-US"/>
        </w:rPr>
        <w:t>2009)</w:t>
      </w:r>
      <w:r w:rsidRPr="00181F3C">
        <w:t>, ktor</w:t>
      </w:r>
      <w:r w:rsidR="001A0C46">
        <w:t>í</w:t>
      </w:r>
      <w:r w:rsidRPr="00181F3C">
        <w:t xml:space="preserve"> vo svojom výskume popisuj</w:t>
      </w:r>
      <w:r w:rsidR="001A0C46">
        <w:t>ú</w:t>
      </w:r>
      <w:r w:rsidRPr="00181F3C">
        <w:t xml:space="preserve"> jednoznačné využitie</w:t>
      </w:r>
      <w:r w:rsidR="00D45233" w:rsidRPr="00181F3C">
        <w:t xml:space="preserve"> do budúcnosti na personifikáciu stratégie pre jednotlivých hráčov.</w:t>
      </w:r>
      <w:r w:rsidRPr="00181F3C">
        <w:t xml:space="preserve"> </w:t>
      </w:r>
      <w:r w:rsidR="00D45233" w:rsidRPr="00181F3C">
        <w:t>Vďaka tomu</w:t>
      </w:r>
      <w:r w:rsidR="007B35A0" w:rsidRPr="00181F3C">
        <w:t>to</w:t>
      </w:r>
      <w:r w:rsidR="00D45233" w:rsidRPr="00181F3C">
        <w:t xml:space="preserve"> poznatku</w:t>
      </w:r>
      <w:r w:rsidRPr="00181F3C">
        <w:t xml:space="preserve"> v</w:t>
      </w:r>
      <w:r w:rsidR="001A0C46">
        <w:t>edia</w:t>
      </w:r>
      <w:r w:rsidRPr="00181F3C">
        <w:t xml:space="preserve"> dosiahnuť lepšiu ofenzívu a</w:t>
      </w:r>
      <w:r w:rsidR="00D45233" w:rsidRPr="00181F3C">
        <w:t>ko aj</w:t>
      </w:r>
      <w:r w:rsidRPr="00181F3C">
        <w:t xml:space="preserve"> defenzívu u hráčov </w:t>
      </w:r>
      <w:r w:rsidR="00D45233" w:rsidRPr="00181F3C">
        <w:t xml:space="preserve">a dodatočné </w:t>
      </w:r>
      <w:r w:rsidRPr="00181F3C">
        <w:t>predpovedanie dynami</w:t>
      </w:r>
      <w:r w:rsidR="00D45233" w:rsidRPr="00181F3C">
        <w:t>ky</w:t>
      </w:r>
      <w:r w:rsidRPr="00181F3C">
        <w:t xml:space="preserve"> medzi spoluhráčmi v tím</w:t>
      </w:r>
      <w:r w:rsidR="00D45233" w:rsidRPr="00181F3C">
        <w:t>e</w:t>
      </w:r>
      <w:r w:rsidRPr="00181F3C">
        <w:t xml:space="preserve">. Kombinuje pri tom predpovedanie hráčovho pohybu ako aj </w:t>
      </w:r>
      <w:r w:rsidRPr="00181F3C">
        <w:lastRenderedPageBreak/>
        <w:t xml:space="preserve">trajektóriu letu jeho hodov. Pri väčšom preskúmaní tejto </w:t>
      </w:r>
      <w:r w:rsidR="00171772" w:rsidRPr="00181F3C">
        <w:t>problematiky</w:t>
      </w:r>
      <w:r w:rsidRPr="00181F3C">
        <w:t xml:space="preserve"> by mal</w:t>
      </w:r>
      <w:r w:rsidR="00171772" w:rsidRPr="00181F3C">
        <w:t xml:space="preserve">a analýza videí </w:t>
      </w:r>
      <w:r w:rsidRPr="00181F3C">
        <w:t xml:space="preserve">veľký dopad na športový priemysel. </w:t>
      </w:r>
      <w:r w:rsidR="00290C30">
        <w:t>(</w:t>
      </w:r>
      <w:proofErr w:type="spellStart"/>
      <w:r w:rsidR="00290C30">
        <w:t>Delextrat</w:t>
      </w:r>
      <w:proofErr w:type="spellEnd"/>
      <w:r w:rsidR="00290C30">
        <w:t xml:space="preserve"> a </w:t>
      </w:r>
      <w:proofErr w:type="spellStart"/>
      <w:r w:rsidR="00290C30">
        <w:t>Cohen</w:t>
      </w:r>
      <w:proofErr w:type="spellEnd"/>
      <w:r w:rsidR="00290C30">
        <w:t xml:space="preserve"> 2009)</w:t>
      </w:r>
    </w:p>
    <w:p w14:paraId="13D913D6" w14:textId="73242987" w:rsidR="00DF3684" w:rsidRPr="00181F3C" w:rsidRDefault="007A06D3" w:rsidP="007B35A0">
      <w:pPr>
        <w:jc w:val="left"/>
      </w:pPr>
      <w:r w:rsidRPr="00181F3C">
        <w:t xml:space="preserve">Ďalšie využitie na základe pozorovania ľudí sa využíva v bezpečnostnom monitorovaní. Vďaka modelom sa znižujú náklady na obstarávanie týchto systémov a ich monitorovanie. </w:t>
      </w:r>
      <w:r w:rsidR="00DF3684" w:rsidRPr="00181F3C">
        <w:t>Najväčšou prekážkou</w:t>
      </w:r>
      <w:r w:rsidR="00171772" w:rsidRPr="00181F3C">
        <w:t xml:space="preserve"> je</w:t>
      </w:r>
      <w:r w:rsidR="00DF3684" w:rsidRPr="00181F3C">
        <w:t xml:space="preserve"> momentálne problém, že sa modely zameriavajú na aktivity jednej osoby, avšak v tomto odvetí je potrebné monitorovať všetky osoby </w:t>
      </w:r>
      <w:r w:rsidR="007B35A0" w:rsidRPr="00181F3C">
        <w:t>na danej snímke videa</w:t>
      </w:r>
      <w:r w:rsidR="00940411" w:rsidRPr="00181F3C">
        <w:t>(OBRÁZOK)</w:t>
      </w:r>
      <w:r w:rsidR="00DF3684" w:rsidRPr="00181F3C">
        <w:t>. Jen-</w:t>
      </w:r>
      <w:proofErr w:type="spellStart"/>
      <w:r w:rsidR="00DF3684" w:rsidRPr="00181F3C">
        <w:t>Kai</w:t>
      </w:r>
      <w:proofErr w:type="spellEnd"/>
      <w:r w:rsidR="00DF3684" w:rsidRPr="00181F3C">
        <w:t xml:space="preserve"> </w:t>
      </w:r>
      <w:proofErr w:type="spellStart"/>
      <w:r w:rsidR="00DF3684" w:rsidRPr="00181F3C">
        <w:t>Tsai</w:t>
      </w:r>
      <w:proofErr w:type="spellEnd"/>
      <w:r w:rsidR="00DF3684" w:rsidRPr="00181F3C">
        <w:t xml:space="preserve"> a</w:t>
      </w:r>
      <w:r w:rsidR="00113912">
        <w:t> </w:t>
      </w:r>
      <w:r w:rsidR="00DF3684" w:rsidRPr="00181F3C">
        <w:t>kol</w:t>
      </w:r>
      <w:r w:rsidR="00113912">
        <w:t xml:space="preserve">. </w:t>
      </w:r>
      <w:r w:rsidR="00113912">
        <w:rPr>
          <w:lang w:val="en-US"/>
        </w:rPr>
        <w:t>(2020)</w:t>
      </w:r>
      <w:r w:rsidR="00DF3684" w:rsidRPr="00181F3C">
        <w:t xml:space="preserve"> riešia túto problematiku</w:t>
      </w:r>
      <w:r w:rsidR="007B35A0" w:rsidRPr="00181F3C">
        <w:t xml:space="preserve"> a výsledok ich výskumu popisujú</w:t>
      </w:r>
      <w:r w:rsidR="00DF3684" w:rsidRPr="00181F3C">
        <w:t xml:space="preserve"> v článku, kde vidia využitie modelu I3D</w:t>
      </w:r>
      <w:r w:rsidR="007B35A0" w:rsidRPr="00181F3C">
        <w:t xml:space="preserve">. </w:t>
      </w:r>
      <w:r w:rsidR="00D653BE">
        <w:t>(</w:t>
      </w:r>
      <w:proofErr w:type="spellStart"/>
      <w:r w:rsidR="00D653BE">
        <w:t>Sensors</w:t>
      </w:r>
      <w:proofErr w:type="spellEnd"/>
      <w:r w:rsidR="00D653BE">
        <w:t xml:space="preserve"> | </w:t>
      </w:r>
      <w:proofErr w:type="spellStart"/>
      <w:r w:rsidR="00D653BE">
        <w:t>Free</w:t>
      </w:r>
      <w:proofErr w:type="spellEnd"/>
      <w:r w:rsidR="00D653BE">
        <w:t xml:space="preserve"> </w:t>
      </w:r>
      <w:proofErr w:type="spellStart"/>
      <w:r w:rsidR="00D653BE">
        <w:t>Full</w:t>
      </w:r>
      <w:proofErr w:type="spellEnd"/>
      <w:r w:rsidR="00D653BE">
        <w:t xml:space="preserve">-Text | </w:t>
      </w:r>
      <w:proofErr w:type="spellStart"/>
      <w:r w:rsidR="00D653BE">
        <w:t>Deep</w:t>
      </w:r>
      <w:proofErr w:type="spellEnd"/>
      <w:r w:rsidR="00D653BE">
        <w:t xml:space="preserve"> </w:t>
      </w:r>
      <w:proofErr w:type="spellStart"/>
      <w:r w:rsidR="00D653BE">
        <w:t>Learning-Based</w:t>
      </w:r>
      <w:proofErr w:type="spellEnd"/>
      <w:r w:rsidR="00D653BE">
        <w:t xml:space="preserve"> </w:t>
      </w:r>
      <w:proofErr w:type="spellStart"/>
      <w:r w:rsidR="00D653BE">
        <w:t>Real-Time</w:t>
      </w:r>
      <w:proofErr w:type="spellEnd"/>
      <w:r w:rsidR="00D653BE">
        <w:t xml:space="preserve"> </w:t>
      </w:r>
      <w:proofErr w:type="spellStart"/>
      <w:r w:rsidR="00D653BE">
        <w:t>Multiple</w:t>
      </w:r>
      <w:proofErr w:type="spellEnd"/>
      <w:r w:rsidR="00D653BE">
        <w:t xml:space="preserve">-Person </w:t>
      </w:r>
      <w:proofErr w:type="spellStart"/>
      <w:r w:rsidR="00D653BE">
        <w:t>Action</w:t>
      </w:r>
      <w:proofErr w:type="spellEnd"/>
      <w:r w:rsidR="00D653BE">
        <w:t xml:space="preserve"> </w:t>
      </w:r>
      <w:proofErr w:type="spellStart"/>
      <w:r w:rsidR="00D653BE">
        <w:t>Recognition</w:t>
      </w:r>
      <w:proofErr w:type="spellEnd"/>
      <w:r w:rsidR="00D653BE">
        <w:t xml:space="preserve"> </w:t>
      </w:r>
      <w:proofErr w:type="spellStart"/>
      <w:r w:rsidR="00D653BE">
        <w:t>System</w:t>
      </w:r>
      <w:proofErr w:type="spellEnd"/>
      <w:r w:rsidR="00D653BE">
        <w:t xml:space="preserve"> </w:t>
      </w:r>
      <w:proofErr w:type="spellStart"/>
      <w:r w:rsidR="00D653BE">
        <w:t>n.d</w:t>
      </w:r>
      <w:proofErr w:type="spellEnd"/>
      <w:r w:rsidR="00D653BE">
        <w:t>.)</w:t>
      </w:r>
    </w:p>
    <w:p w14:paraId="092EC3B0" w14:textId="3C56AF51" w:rsidR="00940411" w:rsidRPr="00181F3C" w:rsidRDefault="00940411" w:rsidP="00940411">
      <w:pPr>
        <w:ind w:firstLine="0"/>
        <w:jc w:val="center"/>
      </w:pPr>
      <w:r w:rsidRPr="00181F3C">
        <w:rPr>
          <w:noProof/>
        </w:rPr>
        <w:drawing>
          <wp:inline distT="0" distB="0" distL="0" distR="0" wp14:anchorId="5280342A" wp14:editId="7BFE74F1">
            <wp:extent cx="2758002" cy="2951019"/>
            <wp:effectExtent l="0" t="0" r="4445" b="1905"/>
            <wp:docPr id="691507502" name="Obrázok 2" descr="Sensors 20 04758 g004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nsors 20 04758 g004 55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68493" cy="2962244"/>
                    </a:xfrm>
                    <a:prstGeom prst="rect">
                      <a:avLst/>
                    </a:prstGeom>
                    <a:noFill/>
                    <a:ln>
                      <a:noFill/>
                    </a:ln>
                  </pic:spPr>
                </pic:pic>
              </a:graphicData>
            </a:graphic>
          </wp:inline>
        </w:drawing>
      </w:r>
    </w:p>
    <w:p w14:paraId="25015625" w14:textId="677B7EF3" w:rsidR="002510EF" w:rsidRPr="00181F3C" w:rsidRDefault="002510EF" w:rsidP="002510EF">
      <w:pPr>
        <w:pStyle w:val="Nadpis3"/>
        <w:rPr>
          <w:lang w:val="sk-SK"/>
        </w:rPr>
      </w:pPr>
      <w:bookmarkStart w:id="103" w:name="_Toc152793970"/>
      <w:r w:rsidRPr="00181F3C">
        <w:rPr>
          <w:lang w:val="sk-SK"/>
        </w:rPr>
        <w:t>1.3.2 RNN</w:t>
      </w:r>
      <w:bookmarkEnd w:id="103"/>
    </w:p>
    <w:p w14:paraId="6D1604A8" w14:textId="7D57D7CE" w:rsidR="0012385C" w:rsidRPr="00181F3C" w:rsidRDefault="00D608F7" w:rsidP="00DF3684">
      <w:pPr>
        <w:jc w:val="left"/>
      </w:pPr>
      <w:r w:rsidRPr="00181F3C">
        <w:t>RNN</w:t>
      </w:r>
      <w:r w:rsidR="00113912">
        <w:t xml:space="preserve"> </w:t>
      </w:r>
      <w:r w:rsidRPr="00181F3C">
        <w:t>(</w:t>
      </w:r>
      <w:proofErr w:type="spellStart"/>
      <w:r w:rsidRPr="00181F3C">
        <w:t>Recurrent</w:t>
      </w:r>
      <w:proofErr w:type="spellEnd"/>
      <w:r w:rsidRPr="00181F3C">
        <w:t xml:space="preserve"> </w:t>
      </w:r>
      <w:proofErr w:type="spellStart"/>
      <w:r w:rsidRPr="00181F3C">
        <w:t>Neural</w:t>
      </w:r>
      <w:proofErr w:type="spellEnd"/>
      <w:r w:rsidRPr="00181F3C">
        <w:t xml:space="preserve"> </w:t>
      </w:r>
      <w:proofErr w:type="spellStart"/>
      <w:r w:rsidRPr="00181F3C">
        <w:t>Network</w:t>
      </w:r>
      <w:proofErr w:type="spellEnd"/>
      <w:r w:rsidRPr="00181F3C">
        <w:t xml:space="preserve">) </w:t>
      </w:r>
      <w:r w:rsidR="007B35A0" w:rsidRPr="00181F3C">
        <w:t>využívajú výskumníci</w:t>
      </w:r>
      <w:r w:rsidRPr="00181F3C">
        <w:t xml:space="preserve"> napríklad v </w:t>
      </w:r>
      <w:proofErr w:type="spellStart"/>
      <w:r w:rsidRPr="00181F3C">
        <w:t>detekovaní</w:t>
      </w:r>
      <w:proofErr w:type="spellEnd"/>
      <w:r w:rsidRPr="00181F3C">
        <w:t xml:space="preserve"> podvod</w:t>
      </w:r>
      <w:r w:rsidR="00171772" w:rsidRPr="00181F3C">
        <w:t>ných</w:t>
      </w:r>
      <w:r w:rsidRPr="00181F3C">
        <w:t xml:space="preserve"> videí. Keďže sa videá využívajú v mnohých oblastiach ako dôkazový </w:t>
      </w:r>
      <w:r w:rsidR="00B13A28" w:rsidRPr="00181F3C">
        <w:t>materiál</w:t>
      </w:r>
      <w:r w:rsidRPr="00181F3C">
        <w:t>: právo, forenzné štúdie, novinárstvo a</w:t>
      </w:r>
      <w:r w:rsidR="00C97AA8" w:rsidRPr="00181F3C">
        <w:t> </w:t>
      </w:r>
      <w:r w:rsidRPr="00181F3C">
        <w:t>iné</w:t>
      </w:r>
      <w:r w:rsidR="00C97AA8" w:rsidRPr="00181F3C">
        <w:t>,</w:t>
      </w:r>
      <w:r w:rsidRPr="00181F3C">
        <w:t xml:space="preserve"> </w:t>
      </w:r>
      <w:r w:rsidR="00C97AA8" w:rsidRPr="00181F3C">
        <w:t>j</w:t>
      </w:r>
      <w:r w:rsidRPr="00181F3C">
        <w:t>e</w:t>
      </w:r>
      <w:r w:rsidR="00C97AA8" w:rsidRPr="00181F3C">
        <w:t xml:space="preserve"> nesmierne</w:t>
      </w:r>
      <w:r w:rsidRPr="00181F3C">
        <w:t xml:space="preserve"> dôležité overiť</w:t>
      </w:r>
      <w:r w:rsidR="007B35A0" w:rsidRPr="00181F3C">
        <w:t xml:space="preserve"> ich</w:t>
      </w:r>
      <w:r w:rsidRPr="00181F3C">
        <w:t xml:space="preserve"> autenticitu. </w:t>
      </w:r>
      <w:r w:rsidR="0012385C" w:rsidRPr="00181F3C">
        <w:t xml:space="preserve">Autori popisujú využitie </w:t>
      </w:r>
      <w:proofErr w:type="spellStart"/>
      <w:r w:rsidR="0012385C" w:rsidRPr="00181F3C">
        <w:t>siamese</w:t>
      </w:r>
      <w:proofErr w:type="spellEnd"/>
      <w:r w:rsidR="0012385C" w:rsidRPr="00181F3C">
        <w:t xml:space="preserve"> </w:t>
      </w:r>
      <w:proofErr w:type="spellStart"/>
      <w:r w:rsidR="0012385C" w:rsidRPr="00181F3C">
        <w:t>based</w:t>
      </w:r>
      <w:proofErr w:type="spellEnd"/>
      <w:r w:rsidR="0012385C" w:rsidRPr="00181F3C">
        <w:t xml:space="preserve"> RNN popri modelu I3D a na dvoch dat</w:t>
      </w:r>
      <w:r w:rsidR="00725574" w:rsidRPr="00181F3C">
        <w:t>a</w:t>
      </w:r>
      <w:r w:rsidR="0012385C" w:rsidRPr="00181F3C">
        <w:t>s</w:t>
      </w:r>
      <w:r w:rsidR="00725574" w:rsidRPr="00181F3C">
        <w:t>e</w:t>
      </w:r>
      <w:r w:rsidR="0012385C" w:rsidRPr="00181F3C">
        <w:t xml:space="preserve">toch dosahujú až 86.6%(dataset VIRAT - Image </w:t>
      </w:r>
      <w:proofErr w:type="spellStart"/>
      <w:r w:rsidR="0012385C" w:rsidRPr="00181F3C">
        <w:t>Retrieval</w:t>
      </w:r>
      <w:proofErr w:type="spellEnd"/>
      <w:r w:rsidR="0012385C" w:rsidRPr="00181F3C">
        <w:t xml:space="preserve"> and </w:t>
      </w:r>
      <w:proofErr w:type="spellStart"/>
      <w:r w:rsidR="0012385C" w:rsidRPr="00181F3C">
        <w:t>Analysis</w:t>
      </w:r>
      <w:proofErr w:type="spellEnd"/>
      <w:r w:rsidR="0012385C" w:rsidRPr="00181F3C">
        <w:t xml:space="preserve"> </w:t>
      </w:r>
      <w:proofErr w:type="spellStart"/>
      <w:r w:rsidR="0012385C" w:rsidRPr="00181F3C">
        <w:t>Tool</w:t>
      </w:r>
      <w:proofErr w:type="spellEnd"/>
      <w:r w:rsidR="0012385C" w:rsidRPr="00181F3C">
        <w:t xml:space="preserve">) a 93%(dataset </w:t>
      </w:r>
      <w:r w:rsidR="0012385C" w:rsidRPr="00181F3C">
        <w:rPr>
          <w:color w:val="000000"/>
          <w:sz w:val="23"/>
          <w:szCs w:val="23"/>
        </w:rPr>
        <w:t xml:space="preserve">MFC - </w:t>
      </w:r>
      <w:proofErr w:type="spellStart"/>
      <w:r w:rsidR="0012385C" w:rsidRPr="00181F3C">
        <w:rPr>
          <w:color w:val="000000"/>
          <w:sz w:val="23"/>
          <w:szCs w:val="23"/>
        </w:rPr>
        <w:t>Media</w:t>
      </w:r>
      <w:proofErr w:type="spellEnd"/>
      <w:r w:rsidR="0012385C" w:rsidRPr="00181F3C">
        <w:rPr>
          <w:color w:val="000000"/>
          <w:sz w:val="23"/>
          <w:szCs w:val="23"/>
        </w:rPr>
        <w:t xml:space="preserve"> </w:t>
      </w:r>
      <w:proofErr w:type="spellStart"/>
      <w:r w:rsidR="0012385C" w:rsidRPr="00181F3C">
        <w:rPr>
          <w:color w:val="000000"/>
          <w:sz w:val="23"/>
          <w:szCs w:val="23"/>
        </w:rPr>
        <w:t>Forensic</w:t>
      </w:r>
      <w:proofErr w:type="spellEnd"/>
      <w:r w:rsidR="0012385C" w:rsidRPr="00181F3C">
        <w:rPr>
          <w:color w:val="000000"/>
          <w:sz w:val="23"/>
          <w:szCs w:val="23"/>
        </w:rPr>
        <w:t xml:space="preserve"> </w:t>
      </w:r>
      <w:proofErr w:type="spellStart"/>
      <w:r w:rsidR="0012385C" w:rsidRPr="00181F3C">
        <w:rPr>
          <w:color w:val="000000"/>
          <w:sz w:val="23"/>
          <w:szCs w:val="23"/>
        </w:rPr>
        <w:t>Challenge</w:t>
      </w:r>
      <w:proofErr w:type="spellEnd"/>
      <w:r w:rsidR="0012385C" w:rsidRPr="00181F3C">
        <w:rPr>
          <w:color w:val="000000"/>
          <w:sz w:val="23"/>
          <w:szCs w:val="23"/>
        </w:rPr>
        <w:t>)</w:t>
      </w:r>
      <w:r w:rsidR="0012385C" w:rsidRPr="00181F3C">
        <w:t xml:space="preserve"> presnos</w:t>
      </w:r>
      <w:r w:rsidR="00C97AA8" w:rsidRPr="00181F3C">
        <w:t>ti</w:t>
      </w:r>
      <w:r w:rsidR="0012385C" w:rsidRPr="00181F3C">
        <w:t xml:space="preserve">. </w:t>
      </w:r>
      <w:r w:rsidR="00C97AA8" w:rsidRPr="00181F3C">
        <w:t xml:space="preserve">V princípe modely využívajú na hľadanie duplikovaných snímok. </w:t>
      </w:r>
      <w:r w:rsidR="0088018E" w:rsidRPr="0088018E">
        <w:t>(</w:t>
      </w:r>
      <w:proofErr w:type="spellStart"/>
      <w:r w:rsidR="0088018E" w:rsidRPr="0088018E">
        <w:t>Duplicate</w:t>
      </w:r>
      <w:proofErr w:type="spellEnd"/>
      <w:r w:rsidR="0088018E" w:rsidRPr="0088018E">
        <w:t xml:space="preserve"> </w:t>
      </w:r>
      <w:proofErr w:type="spellStart"/>
      <w:r w:rsidR="0088018E" w:rsidRPr="0088018E">
        <w:t>Frame</w:t>
      </w:r>
      <w:proofErr w:type="spellEnd"/>
      <w:r w:rsidR="0088018E" w:rsidRPr="0088018E">
        <w:t xml:space="preserve"> Video </w:t>
      </w:r>
      <w:proofErr w:type="spellStart"/>
      <w:r w:rsidR="0088018E" w:rsidRPr="0088018E">
        <w:t>Forgery</w:t>
      </w:r>
      <w:proofErr w:type="spellEnd"/>
      <w:r w:rsidR="0088018E" w:rsidRPr="0088018E">
        <w:t xml:space="preserve"> </w:t>
      </w:r>
      <w:proofErr w:type="spellStart"/>
      <w:r w:rsidR="0088018E" w:rsidRPr="0088018E">
        <w:t>Detection</w:t>
      </w:r>
      <w:proofErr w:type="spellEnd"/>
      <w:r w:rsidR="0088018E" w:rsidRPr="0088018E">
        <w:t xml:space="preserve"> </w:t>
      </w:r>
      <w:proofErr w:type="spellStart"/>
      <w:r w:rsidR="0088018E" w:rsidRPr="0088018E">
        <w:t>Using</w:t>
      </w:r>
      <w:proofErr w:type="spellEnd"/>
      <w:r w:rsidR="0088018E" w:rsidRPr="0088018E">
        <w:t xml:space="preserve"> </w:t>
      </w:r>
      <w:proofErr w:type="spellStart"/>
      <w:r w:rsidR="0088018E" w:rsidRPr="0088018E">
        <w:t>Siamese-based</w:t>
      </w:r>
      <w:proofErr w:type="spellEnd"/>
      <w:r w:rsidR="0088018E" w:rsidRPr="0088018E">
        <w:t xml:space="preserve"> RNN </w:t>
      </w:r>
      <w:proofErr w:type="spellStart"/>
      <w:r w:rsidR="0088018E" w:rsidRPr="0088018E">
        <w:t>n.d</w:t>
      </w:r>
      <w:proofErr w:type="spellEnd"/>
      <w:r w:rsidR="0088018E" w:rsidRPr="0088018E">
        <w:t>.)</w:t>
      </w:r>
    </w:p>
    <w:p w14:paraId="794986F0" w14:textId="1E6E982D" w:rsidR="007C0CA7" w:rsidRPr="00181F3C" w:rsidRDefault="0012385C" w:rsidP="00DF3684">
      <w:pPr>
        <w:jc w:val="left"/>
      </w:pPr>
      <w:proofErr w:type="spellStart"/>
      <w:r w:rsidRPr="00181F3C">
        <w:t>Siamese-based</w:t>
      </w:r>
      <w:proofErr w:type="spellEnd"/>
      <w:r w:rsidRPr="00181F3C">
        <w:t xml:space="preserve"> RNN odkazuje na architektúru </w:t>
      </w:r>
      <w:proofErr w:type="spellStart"/>
      <w:r w:rsidRPr="00181F3C">
        <w:t>rekurentnej</w:t>
      </w:r>
      <w:proofErr w:type="spellEnd"/>
      <w:r w:rsidRPr="00181F3C">
        <w:t xml:space="preserve"> neurónovej siete, ktorá zahŕňa koncept siamských sietí. </w:t>
      </w:r>
      <w:r w:rsidR="00C97AA8" w:rsidRPr="00181F3C">
        <w:t>N</w:t>
      </w:r>
      <w:r w:rsidRPr="00181F3C">
        <w:t>eurónov</w:t>
      </w:r>
      <w:r w:rsidR="00C97AA8" w:rsidRPr="00181F3C">
        <w:t>é</w:t>
      </w:r>
      <w:r w:rsidRPr="00181F3C">
        <w:t xml:space="preserve"> siet</w:t>
      </w:r>
      <w:r w:rsidR="00C97AA8" w:rsidRPr="00181F3C">
        <w:t>e tu spolupracujú a </w:t>
      </w:r>
      <w:r w:rsidRPr="00181F3C">
        <w:t>zdieľajú</w:t>
      </w:r>
      <w:r w:rsidR="00C97AA8" w:rsidRPr="00181F3C">
        <w:t xml:space="preserve"> si</w:t>
      </w:r>
      <w:r w:rsidRPr="00181F3C">
        <w:t xml:space="preserve"> </w:t>
      </w:r>
      <w:r w:rsidRPr="00181F3C">
        <w:lastRenderedPageBreak/>
        <w:t>váhy a</w:t>
      </w:r>
      <w:r w:rsidR="00C97AA8" w:rsidRPr="00181F3C">
        <w:t> </w:t>
      </w:r>
      <w:r w:rsidRPr="00181F3C">
        <w:t>architektúru</w:t>
      </w:r>
      <w:r w:rsidR="00C97AA8" w:rsidRPr="00181F3C">
        <w:t>. Toto im umožňuje</w:t>
      </w:r>
      <w:r w:rsidRPr="00181F3C">
        <w:t xml:space="preserve"> spracovávať viaceré vstupy paralelne a učiť sa podobnosti alebo rozoznávať rozdiely. </w:t>
      </w:r>
      <w:r w:rsidR="0088018E">
        <w:t>(</w:t>
      </w:r>
      <w:proofErr w:type="spellStart"/>
      <w:r w:rsidR="0088018E">
        <w:t>Mueller</w:t>
      </w:r>
      <w:proofErr w:type="spellEnd"/>
      <w:r w:rsidR="0088018E">
        <w:t xml:space="preserve"> a </w:t>
      </w:r>
      <w:proofErr w:type="spellStart"/>
      <w:r w:rsidR="0088018E">
        <w:t>Thyagarajan</w:t>
      </w:r>
      <w:proofErr w:type="spellEnd"/>
      <w:r w:rsidR="0088018E">
        <w:t xml:space="preserve"> 2016)</w:t>
      </w:r>
    </w:p>
    <w:p w14:paraId="062FB0B8" w14:textId="64C00481" w:rsidR="00940411" w:rsidRPr="00181F3C" w:rsidRDefault="000C2E2A" w:rsidP="00940411">
      <w:pPr>
        <w:pStyle w:val="Nadpis3"/>
        <w:rPr>
          <w:lang w:val="sk-SK"/>
        </w:rPr>
      </w:pPr>
      <w:bookmarkStart w:id="104" w:name="_Toc152793971"/>
      <w:r w:rsidRPr="00181F3C">
        <w:rPr>
          <w:lang w:val="sk-SK"/>
        </w:rPr>
        <w:t>1.3.</w:t>
      </w:r>
      <w:r w:rsidR="002510EF" w:rsidRPr="00181F3C">
        <w:rPr>
          <w:lang w:val="sk-SK"/>
        </w:rPr>
        <w:t>3</w:t>
      </w:r>
      <w:r w:rsidRPr="00181F3C">
        <w:rPr>
          <w:lang w:val="sk-SK"/>
        </w:rPr>
        <w:t xml:space="preserve"> </w:t>
      </w:r>
      <w:r w:rsidR="00940411" w:rsidRPr="00181F3C">
        <w:rPr>
          <w:lang w:val="sk-SK"/>
        </w:rPr>
        <w:t>SVM</w:t>
      </w:r>
      <w:bookmarkEnd w:id="104"/>
    </w:p>
    <w:p w14:paraId="0F84A4A0" w14:textId="19FD5534" w:rsidR="00940411" w:rsidRPr="00181F3C" w:rsidRDefault="00940411" w:rsidP="00940411">
      <w:r w:rsidRPr="00181F3C">
        <w:t xml:space="preserve">SVM alebo </w:t>
      </w:r>
      <w:proofErr w:type="spellStart"/>
      <w:r w:rsidRPr="00181F3C">
        <w:t>Support</w:t>
      </w:r>
      <w:proofErr w:type="spellEnd"/>
      <w:r w:rsidRPr="00181F3C">
        <w:t xml:space="preserve"> </w:t>
      </w:r>
      <w:proofErr w:type="spellStart"/>
      <w:r w:rsidRPr="00181F3C">
        <w:t>Vector</w:t>
      </w:r>
      <w:proofErr w:type="spellEnd"/>
      <w:r w:rsidRPr="00181F3C">
        <w:t xml:space="preserve"> </w:t>
      </w:r>
      <w:proofErr w:type="spellStart"/>
      <w:r w:rsidRPr="00181F3C">
        <w:t>Machine</w:t>
      </w:r>
      <w:proofErr w:type="spellEnd"/>
      <w:r w:rsidRPr="00181F3C">
        <w:t xml:space="preserve"> je algoritmus strojového učenia, ktorý sa často využíva pre klasifikačné a regresné úlohy.</w:t>
      </w:r>
      <w:r w:rsidR="00C30895" w:rsidRPr="00181F3C">
        <w:t xml:space="preserve"> Pri videách sa momentálne skúma využitie SVM na </w:t>
      </w:r>
      <w:r w:rsidR="00171772" w:rsidRPr="00181F3C">
        <w:t>kategorizáciu</w:t>
      </w:r>
      <w:r w:rsidR="00C30895" w:rsidRPr="00181F3C">
        <w:t xml:space="preserve"> druhov videí a</w:t>
      </w:r>
      <w:r w:rsidR="0071367A" w:rsidRPr="00181F3C">
        <w:t> </w:t>
      </w:r>
      <w:r w:rsidR="00C30895" w:rsidRPr="00181F3C">
        <w:t>to</w:t>
      </w:r>
      <w:r w:rsidR="0071367A" w:rsidRPr="00181F3C">
        <w:t xml:space="preserve"> napríklad na</w:t>
      </w:r>
      <w:r w:rsidR="00C30895" w:rsidRPr="00181F3C">
        <w:t xml:space="preserve"> reklamy, kreslené rozprávky, hudobné videá, správy a športové videá</w:t>
      </w:r>
      <w:r w:rsidR="0071367A" w:rsidRPr="00181F3C">
        <w:t xml:space="preserve"> (p</w:t>
      </w:r>
      <w:r w:rsidR="00171772" w:rsidRPr="00181F3C">
        <w:t xml:space="preserve">odľa výskumu </w:t>
      </w:r>
      <w:proofErr w:type="spellStart"/>
      <w:r w:rsidR="00171772" w:rsidRPr="00181F3C">
        <w:t>Zhang</w:t>
      </w:r>
      <w:proofErr w:type="spellEnd"/>
      <w:r w:rsidR="00171772" w:rsidRPr="00181F3C">
        <w:t xml:space="preserve"> Min-</w:t>
      </w:r>
      <w:proofErr w:type="spellStart"/>
      <w:r w:rsidR="00171772" w:rsidRPr="00181F3C">
        <w:t>qinga</w:t>
      </w:r>
      <w:proofErr w:type="spellEnd"/>
      <w:r w:rsidR="00171772" w:rsidRPr="00181F3C">
        <w:t xml:space="preserve"> a </w:t>
      </w:r>
      <w:proofErr w:type="spellStart"/>
      <w:r w:rsidR="00171772" w:rsidRPr="00181F3C">
        <w:t>Li</w:t>
      </w:r>
      <w:proofErr w:type="spellEnd"/>
      <w:r w:rsidR="00171772" w:rsidRPr="00181F3C">
        <w:t xml:space="preserve"> </w:t>
      </w:r>
      <w:proofErr w:type="spellStart"/>
      <w:r w:rsidR="00171772" w:rsidRPr="00181F3C">
        <w:t>Wen-pinga</w:t>
      </w:r>
      <w:proofErr w:type="spellEnd"/>
      <w:r w:rsidR="00113912">
        <w:t xml:space="preserve"> (2021)</w:t>
      </w:r>
      <w:r w:rsidR="0071367A" w:rsidRPr="00181F3C">
        <w:t>).</w:t>
      </w:r>
      <w:r w:rsidR="00C30895" w:rsidRPr="00181F3C">
        <w:t xml:space="preserve"> </w:t>
      </w:r>
      <w:r w:rsidR="0071367A" w:rsidRPr="00181F3C">
        <w:t xml:space="preserve">Pri detekcii využívajú </w:t>
      </w:r>
      <w:r w:rsidR="00C30895" w:rsidRPr="00181F3C">
        <w:t>aj zvukov</w:t>
      </w:r>
      <w:r w:rsidR="0071367A" w:rsidRPr="00181F3C">
        <w:t>ú</w:t>
      </w:r>
      <w:r w:rsidR="00C30895" w:rsidRPr="00181F3C">
        <w:t xml:space="preserve"> </w:t>
      </w:r>
      <w:r w:rsidR="00B13A28" w:rsidRPr="00181F3C">
        <w:t>zložk</w:t>
      </w:r>
      <w:r w:rsidR="0071367A" w:rsidRPr="00181F3C">
        <w:t>u</w:t>
      </w:r>
      <w:r w:rsidR="00B13A28" w:rsidRPr="00181F3C">
        <w:t xml:space="preserve"> </w:t>
      </w:r>
      <w:r w:rsidR="00C30895" w:rsidRPr="00181F3C">
        <w:t>priložen</w:t>
      </w:r>
      <w:r w:rsidR="0071367A" w:rsidRPr="00181F3C">
        <w:t>ú</w:t>
      </w:r>
      <w:r w:rsidR="00C30895" w:rsidRPr="00181F3C">
        <w:t xml:space="preserve"> k videu. </w:t>
      </w:r>
      <w:r w:rsidR="00171772" w:rsidRPr="00181F3C">
        <w:t>Autori sa dodatočne snažia</w:t>
      </w:r>
      <w:r w:rsidR="00C30895" w:rsidRPr="00181F3C">
        <w:t xml:space="preserve"> odhaliť </w:t>
      </w:r>
      <w:r w:rsidR="00171772" w:rsidRPr="00181F3C">
        <w:t>aj</w:t>
      </w:r>
      <w:r w:rsidR="00C30895" w:rsidRPr="00181F3C">
        <w:t xml:space="preserve"> teroristický alebo násilný obsah. </w:t>
      </w:r>
    </w:p>
    <w:p w14:paraId="5B0B98F4" w14:textId="06274898" w:rsidR="00C30895" w:rsidRPr="00181F3C" w:rsidRDefault="00B13A28" w:rsidP="00940411">
      <w:r w:rsidRPr="00181F3C">
        <w:t>P</w:t>
      </w:r>
      <w:r w:rsidR="003E6696" w:rsidRPr="00181F3C">
        <w:t>rincípom fungovania</w:t>
      </w:r>
      <w:r w:rsidRPr="00181F3C">
        <w:t xml:space="preserve"> </w:t>
      </w:r>
      <w:r w:rsidR="00C30895" w:rsidRPr="00181F3C">
        <w:t>SVM</w:t>
      </w:r>
      <w:r w:rsidR="003E6696" w:rsidRPr="00181F3C">
        <w:t xml:space="preserve"> je najmä </w:t>
      </w:r>
      <w:r w:rsidRPr="00181F3C">
        <w:t>štatistický prístup k nájdeniu najlepšej plochy</w:t>
      </w:r>
      <w:r w:rsidR="003E6696" w:rsidRPr="00181F3C">
        <w:t>. Plocha sa hľadá</w:t>
      </w:r>
      <w:r w:rsidRPr="00181F3C">
        <w:t xml:space="preserve"> v pôvodnom priestore alebo vo vyššej dimenzii po projekcii. Cieľom je maximalizovať medzeru medzi dvoma kategóriami, čím </w:t>
      </w:r>
      <w:r w:rsidR="003E6696" w:rsidRPr="00181F3C">
        <w:t xml:space="preserve">sa </w:t>
      </w:r>
      <w:r w:rsidRPr="00181F3C">
        <w:t xml:space="preserve">znižuje interval </w:t>
      </w:r>
      <w:r w:rsidR="003E6696" w:rsidRPr="00181F3C">
        <w:t>ne</w:t>
      </w:r>
      <w:r w:rsidRPr="00181F3C">
        <w:t>istoty pri generalizácii a</w:t>
      </w:r>
      <w:r w:rsidR="003E6696" w:rsidRPr="00181F3C">
        <w:t> </w:t>
      </w:r>
      <w:r w:rsidRPr="00181F3C">
        <w:t>tak</w:t>
      </w:r>
      <w:r w:rsidR="003E6696" w:rsidRPr="00181F3C">
        <w:t xml:space="preserve"> sa</w:t>
      </w:r>
      <w:r w:rsidRPr="00181F3C">
        <w:t xml:space="preserve"> minimalizuj</w:t>
      </w:r>
      <w:r w:rsidR="003E6696" w:rsidRPr="00181F3C">
        <w:t>ú</w:t>
      </w:r>
      <w:r w:rsidRPr="00181F3C">
        <w:t xml:space="preserve"> skutočné riziká (OBRÁZOK). </w:t>
      </w:r>
      <w:r w:rsidR="0088018E">
        <w:t>(Min-</w:t>
      </w:r>
      <w:proofErr w:type="spellStart"/>
      <w:r w:rsidR="0088018E">
        <w:t>qing</w:t>
      </w:r>
      <w:proofErr w:type="spellEnd"/>
      <w:r w:rsidR="0088018E">
        <w:t xml:space="preserve"> a </w:t>
      </w:r>
      <w:proofErr w:type="spellStart"/>
      <w:r w:rsidR="0088018E">
        <w:t>Wen-ping</w:t>
      </w:r>
      <w:proofErr w:type="spellEnd"/>
      <w:r w:rsidR="0088018E">
        <w:t xml:space="preserve"> 2021)</w:t>
      </w:r>
    </w:p>
    <w:p w14:paraId="2EFDA83F" w14:textId="49082831" w:rsidR="00940411" w:rsidRPr="00181F3C" w:rsidRDefault="00B13A28" w:rsidP="00B13A28">
      <w:pPr>
        <w:jc w:val="center"/>
      </w:pPr>
      <w:r w:rsidRPr="00181F3C">
        <w:rPr>
          <w:noProof/>
        </w:rPr>
        <w:drawing>
          <wp:inline distT="0" distB="0" distL="0" distR="0" wp14:anchorId="1E597E81" wp14:editId="4393BE3E">
            <wp:extent cx="5400040" cy="2894330"/>
            <wp:effectExtent l="0" t="0" r="0" b="1270"/>
            <wp:docPr id="476009843" name="Obrázok 3" descr="Obrázok, na ktorom je diagram, rad, náčrt, kresba&#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009843" name="Obrázok 3" descr="Obrázok, na ktorom je diagram, rad, náčrt, kresba&#10;&#10;Automaticky generovaný popi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2894330"/>
                    </a:xfrm>
                    <a:prstGeom prst="rect">
                      <a:avLst/>
                    </a:prstGeom>
                    <a:noFill/>
                    <a:ln>
                      <a:noFill/>
                    </a:ln>
                  </pic:spPr>
                </pic:pic>
              </a:graphicData>
            </a:graphic>
          </wp:inline>
        </w:drawing>
      </w:r>
    </w:p>
    <w:p w14:paraId="26F33615" w14:textId="7293A131" w:rsidR="00B13A28" w:rsidRPr="00181F3C" w:rsidRDefault="00B13A28" w:rsidP="00B13A28">
      <w:pPr>
        <w:jc w:val="left"/>
      </w:pPr>
      <w:r w:rsidRPr="00181F3C">
        <w:t>Podobne</w:t>
      </w:r>
      <w:r w:rsidR="00B8286A" w:rsidRPr="00181F3C">
        <w:t xml:space="preserve"> využili SVM aj </w:t>
      </w:r>
      <w:proofErr w:type="spellStart"/>
      <w:r w:rsidRPr="00181F3C">
        <w:t>Chattopadhyay</w:t>
      </w:r>
      <w:proofErr w:type="spellEnd"/>
      <w:r w:rsidRPr="00181F3C">
        <w:t xml:space="preserve"> a</w:t>
      </w:r>
      <w:r w:rsidR="00113912">
        <w:t> </w:t>
      </w:r>
      <w:proofErr w:type="spellStart"/>
      <w:r w:rsidRPr="00181F3C">
        <w:t>Maurya</w:t>
      </w:r>
      <w:proofErr w:type="spellEnd"/>
      <w:r w:rsidR="00113912">
        <w:t xml:space="preserve"> (2013)</w:t>
      </w:r>
      <w:r w:rsidR="00B8286A" w:rsidRPr="00181F3C">
        <w:t xml:space="preserve"> aby </w:t>
      </w:r>
      <w:r w:rsidRPr="00181F3C">
        <w:t>preskúma</w:t>
      </w:r>
      <w:r w:rsidR="00B8286A" w:rsidRPr="00181F3C">
        <w:t>li</w:t>
      </w:r>
      <w:r w:rsidRPr="00181F3C">
        <w:t xml:space="preserve"> možnosť rýchleho označovania videí do kategórií pomocou kľúčových slov (tagov). (OBRÁZOK) </w:t>
      </w:r>
      <w:r w:rsidR="0088018E">
        <w:t>(</w:t>
      </w:r>
      <w:proofErr w:type="spellStart"/>
      <w:r w:rsidR="0088018E">
        <w:t>Chattopadhyay</w:t>
      </w:r>
      <w:proofErr w:type="spellEnd"/>
      <w:r w:rsidR="0088018E">
        <w:t xml:space="preserve"> a </w:t>
      </w:r>
      <w:proofErr w:type="spellStart"/>
      <w:r w:rsidR="0088018E">
        <w:t>Maurya</w:t>
      </w:r>
      <w:proofErr w:type="spellEnd"/>
      <w:r w:rsidR="0088018E">
        <w:t xml:space="preserve"> 2013)</w:t>
      </w:r>
    </w:p>
    <w:p w14:paraId="232F9717" w14:textId="1D66F007" w:rsidR="00B13A28" w:rsidRPr="00181F3C" w:rsidRDefault="00B13A28" w:rsidP="00B13A28">
      <w:pPr>
        <w:jc w:val="center"/>
      </w:pPr>
      <w:r w:rsidRPr="00181F3C">
        <w:rPr>
          <w:noProof/>
        </w:rPr>
        <w:lastRenderedPageBreak/>
        <w:drawing>
          <wp:inline distT="0" distB="0" distL="0" distR="0" wp14:anchorId="3CD98C19" wp14:editId="4C4CD959">
            <wp:extent cx="3945364" cy="2575560"/>
            <wp:effectExtent l="0" t="0" r="0" b="0"/>
            <wp:docPr id="105357746" name="Obrázok 4"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46751" cy="2576465"/>
                    </a:xfrm>
                    <a:prstGeom prst="rect">
                      <a:avLst/>
                    </a:prstGeom>
                    <a:noFill/>
                    <a:ln>
                      <a:noFill/>
                    </a:ln>
                  </pic:spPr>
                </pic:pic>
              </a:graphicData>
            </a:graphic>
          </wp:inline>
        </w:drawing>
      </w:r>
    </w:p>
    <w:p w14:paraId="7FD9EB4D" w14:textId="503F9B5D" w:rsidR="00017AE4" w:rsidRPr="00181F3C" w:rsidRDefault="00E727C6" w:rsidP="00B13A28">
      <w:pPr>
        <w:jc w:val="left"/>
      </w:pPr>
      <w:r w:rsidRPr="00181F3C">
        <w:t>Pri týchto výskumoch sa videá spracovávajú tak, že sa najskôr dajú do unitárneho farebného spektra a následne sa snímky konvertujú do šedých farieb kvôli výpočtovej náročnosti. Následne sa pracuje s</w:t>
      </w:r>
      <w:r w:rsidR="00171772" w:rsidRPr="00181F3C">
        <w:t xml:space="preserve"> tvarmi</w:t>
      </w:r>
      <w:r w:rsidRPr="00181F3C">
        <w:t xml:space="preserve">. Pri tomto kroku sa rozlišuje pozadie a objekty záujmu, tie sa segmentujú </w:t>
      </w:r>
      <w:r w:rsidR="00017AE4" w:rsidRPr="00181F3C">
        <w:t xml:space="preserve">pričom vzniká akýsi útvar.(OBRÁZOK) Tento útvar sa oddeľuje od pozadia a neskôr sa, na základe ich relatívneho centra, </w:t>
      </w:r>
      <w:r w:rsidR="00B8286A" w:rsidRPr="00181F3C">
        <w:t xml:space="preserve">útvary </w:t>
      </w:r>
      <w:r w:rsidR="00017AE4" w:rsidRPr="00181F3C">
        <w:t xml:space="preserve">prekrývajú a pozorujú zmeny. Veľkou pomocou sa ukázalo porovnávať a zaznamenávať aj textúry objektov. </w:t>
      </w:r>
      <w:r w:rsidR="0088018E">
        <w:t>(</w:t>
      </w:r>
      <w:proofErr w:type="spellStart"/>
      <w:r w:rsidR="0088018E">
        <w:t>Chattopadhyay</w:t>
      </w:r>
      <w:proofErr w:type="spellEnd"/>
      <w:r w:rsidR="0088018E">
        <w:t xml:space="preserve"> a </w:t>
      </w:r>
      <w:proofErr w:type="spellStart"/>
      <w:r w:rsidR="0088018E">
        <w:t>Maurya</w:t>
      </w:r>
      <w:proofErr w:type="spellEnd"/>
      <w:r w:rsidR="0088018E">
        <w:t xml:space="preserve"> 2013)</w:t>
      </w:r>
    </w:p>
    <w:p w14:paraId="67CAFB6E" w14:textId="6624E5BA" w:rsidR="00B13A28" w:rsidRPr="00181F3C" w:rsidRDefault="00017AE4" w:rsidP="00017AE4">
      <w:pPr>
        <w:jc w:val="center"/>
      </w:pPr>
      <w:r w:rsidRPr="00181F3C">
        <w:rPr>
          <w:noProof/>
        </w:rPr>
        <w:drawing>
          <wp:inline distT="0" distB="0" distL="0" distR="0" wp14:anchorId="48DE3F7A" wp14:editId="482A9329">
            <wp:extent cx="4079864" cy="2865120"/>
            <wp:effectExtent l="0" t="0" r="0" b="0"/>
            <wp:docPr id="1474427150" name="Obrázok 5"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82464" cy="2866946"/>
                    </a:xfrm>
                    <a:prstGeom prst="rect">
                      <a:avLst/>
                    </a:prstGeom>
                    <a:noFill/>
                    <a:ln>
                      <a:noFill/>
                    </a:ln>
                  </pic:spPr>
                </pic:pic>
              </a:graphicData>
            </a:graphic>
          </wp:inline>
        </w:drawing>
      </w:r>
    </w:p>
    <w:p w14:paraId="6DFDBB97" w14:textId="15764763" w:rsidR="00DF7445" w:rsidRPr="00181F3C" w:rsidRDefault="001C7927" w:rsidP="00A9480A">
      <w:pPr>
        <w:jc w:val="left"/>
      </w:pPr>
      <w:r w:rsidRPr="00181F3C">
        <w:t>P</w:t>
      </w:r>
      <w:r w:rsidR="00017AE4" w:rsidRPr="00181F3C">
        <w:t>o tomto spracovaní</w:t>
      </w:r>
      <w:r w:rsidRPr="00181F3C">
        <w:t xml:space="preserve"> sa</w:t>
      </w:r>
      <w:r w:rsidR="00017AE4" w:rsidRPr="00181F3C">
        <w:t xml:space="preserve"> </w:t>
      </w:r>
      <w:r w:rsidRPr="00181F3C">
        <w:t>hľadajú</w:t>
      </w:r>
      <w:r w:rsidR="00017AE4" w:rsidRPr="00181F3C">
        <w:t xml:space="preserve"> rozdiely medzi kategóriami pričom vo výsledku </w:t>
      </w:r>
      <w:r w:rsidR="00C441C3" w:rsidRPr="00181F3C">
        <w:t xml:space="preserve">autori </w:t>
      </w:r>
      <w:r w:rsidR="00017AE4" w:rsidRPr="00181F3C">
        <w:t>poukazujú na</w:t>
      </w:r>
      <w:r w:rsidR="00C441C3" w:rsidRPr="00181F3C">
        <w:t xml:space="preserve"> obrovské</w:t>
      </w:r>
      <w:r w:rsidR="00017AE4" w:rsidRPr="00181F3C">
        <w:t xml:space="preserve"> využitie v rozpoznávaní kontextu videa avšak do budúcna odporúčajú pridať ďalšie média ako zvuk a text. </w:t>
      </w:r>
      <w:r w:rsidR="0088018E">
        <w:t>(</w:t>
      </w:r>
      <w:proofErr w:type="spellStart"/>
      <w:r w:rsidR="0088018E">
        <w:t>Chattopadhyay</w:t>
      </w:r>
      <w:proofErr w:type="spellEnd"/>
      <w:r w:rsidR="0088018E">
        <w:t xml:space="preserve"> a </w:t>
      </w:r>
      <w:proofErr w:type="spellStart"/>
      <w:r w:rsidR="0088018E">
        <w:t>Maurya</w:t>
      </w:r>
      <w:proofErr w:type="spellEnd"/>
      <w:r w:rsidR="0088018E">
        <w:t xml:space="preserve"> 2013)</w:t>
      </w:r>
    </w:p>
    <w:p w14:paraId="57FEA4BB" w14:textId="7658FF66" w:rsidR="002D31DE" w:rsidRPr="00181F3C" w:rsidRDefault="000C2E2A" w:rsidP="002D31DE">
      <w:pPr>
        <w:pStyle w:val="Nadpis3"/>
        <w:rPr>
          <w:lang w:val="sk-SK"/>
        </w:rPr>
      </w:pPr>
      <w:bookmarkStart w:id="105" w:name="_Toc152793972"/>
      <w:r w:rsidRPr="00181F3C">
        <w:rPr>
          <w:lang w:val="sk-SK"/>
        </w:rPr>
        <w:lastRenderedPageBreak/>
        <w:t>1.3.</w:t>
      </w:r>
      <w:r w:rsidR="002510EF" w:rsidRPr="00181F3C">
        <w:rPr>
          <w:lang w:val="sk-SK"/>
        </w:rPr>
        <w:t>4</w:t>
      </w:r>
      <w:r w:rsidRPr="00181F3C">
        <w:rPr>
          <w:lang w:val="sk-SK"/>
        </w:rPr>
        <w:t xml:space="preserve"> </w:t>
      </w:r>
      <w:r w:rsidR="00301702" w:rsidRPr="00181F3C">
        <w:rPr>
          <w:lang w:val="sk-SK"/>
        </w:rPr>
        <w:t xml:space="preserve">3D </w:t>
      </w:r>
      <w:proofErr w:type="spellStart"/>
      <w:r w:rsidR="002D31DE" w:rsidRPr="00181F3C">
        <w:rPr>
          <w:lang w:val="sk-SK"/>
        </w:rPr>
        <w:t>Konvolunčné</w:t>
      </w:r>
      <w:proofErr w:type="spellEnd"/>
      <w:r w:rsidR="002D31DE" w:rsidRPr="00181F3C">
        <w:rPr>
          <w:lang w:val="sk-SK"/>
        </w:rPr>
        <w:t xml:space="preserve"> modely</w:t>
      </w:r>
      <w:bookmarkEnd w:id="105"/>
    </w:p>
    <w:p w14:paraId="25EB4039" w14:textId="2412CBE5" w:rsidR="003F17CD" w:rsidRPr="00181F3C" w:rsidRDefault="000A7D5D" w:rsidP="003F17CD">
      <w:r w:rsidRPr="00181F3C">
        <w:t>CNN</w:t>
      </w:r>
      <w:r w:rsidR="00DB7628" w:rsidRPr="00181F3C">
        <w:t xml:space="preserve"> je </w:t>
      </w:r>
      <w:proofErr w:type="spellStart"/>
      <w:r w:rsidR="00DB7628" w:rsidRPr="00181F3C">
        <w:t>dopredná</w:t>
      </w:r>
      <w:proofErr w:type="spellEnd"/>
      <w:r w:rsidR="00DB7628" w:rsidRPr="00181F3C">
        <w:t xml:space="preserve"> neurónová sieť, ktorá</w:t>
      </w:r>
      <w:r w:rsidRPr="00181F3C">
        <w:t xml:space="preserve"> ber</w:t>
      </w:r>
      <w:r w:rsidR="00DB7628" w:rsidRPr="00181F3C">
        <w:t>ie</w:t>
      </w:r>
      <w:r w:rsidRPr="00181F3C">
        <w:t xml:space="preserve"> vstupné dáta a spracúva ich cez niekoľko vrstiev neurónovej siete, pričom každá z nich vykonáva tri operácie: </w:t>
      </w:r>
      <w:proofErr w:type="spellStart"/>
      <w:r w:rsidRPr="00181F3C">
        <w:t>konvolúcia</w:t>
      </w:r>
      <w:proofErr w:type="spellEnd"/>
      <w:r w:rsidRPr="00181F3C">
        <w:t xml:space="preserve">, bodová </w:t>
      </w:r>
      <w:proofErr w:type="spellStart"/>
      <w:r w:rsidRPr="00181F3C">
        <w:t>nelinearita</w:t>
      </w:r>
      <w:proofErr w:type="spellEnd"/>
      <w:r w:rsidRPr="00181F3C">
        <w:t xml:space="preserve"> a zhlukovanie. Na základe tejto architektúry dokáže model extrahovať užitočné informácie. </w:t>
      </w:r>
      <w:r w:rsidR="0088018E">
        <w:t>(Gama et al. 2018)</w:t>
      </w:r>
    </w:p>
    <w:p w14:paraId="4A513056" w14:textId="792ACA3D" w:rsidR="006C6EC6" w:rsidRPr="00181F3C" w:rsidRDefault="003D5848" w:rsidP="0088018E">
      <w:r w:rsidRPr="00181F3C">
        <w:t xml:space="preserve">Z obrázku vidíme, že sa CNN skladá z dvoch hlavných časti a to extrakcia vlastností a klasifikácia. Pri extrakcii vlastností sa </w:t>
      </w:r>
      <w:proofErr w:type="spellStart"/>
      <w:r w:rsidRPr="00181F3C">
        <w:t>konvolunčná</w:t>
      </w:r>
      <w:proofErr w:type="spellEnd"/>
      <w:r w:rsidRPr="00181F3C">
        <w:t xml:space="preserve"> vrstva snaží na základe filtrov(mriežkové matice), ktoré sa posúvajú(</w:t>
      </w:r>
      <w:proofErr w:type="spellStart"/>
      <w:r w:rsidRPr="00181F3C">
        <w:t>konvulujú</w:t>
      </w:r>
      <w:proofErr w:type="spellEnd"/>
      <w:r w:rsidRPr="00181F3C">
        <w:t xml:space="preserve">), získať číslo pre pozíciu prvku za pomoci násobenia. Toto </w:t>
      </w:r>
      <w:r w:rsidR="00DB7628" w:rsidRPr="00181F3C">
        <w:t>číslo</w:t>
      </w:r>
      <w:r w:rsidRPr="00181F3C">
        <w:t xml:space="preserve"> hovorí o sile prvku. </w:t>
      </w:r>
      <w:r w:rsidR="006C6EC6" w:rsidRPr="00181F3C">
        <w:t xml:space="preserve">CNN majú dôležitú vlastnosť a to </w:t>
      </w:r>
      <w:r w:rsidR="00DB7628" w:rsidRPr="00181F3C">
        <w:t>zdieľanie</w:t>
      </w:r>
      <w:r w:rsidR="006C6EC6" w:rsidRPr="00181F3C">
        <w:t xml:space="preserve"> váh, čo znamená, že sa každý filter požíva na každý vstupný prvok. Pri časti </w:t>
      </w:r>
      <w:proofErr w:type="spellStart"/>
      <w:r w:rsidR="006C6EC6" w:rsidRPr="00181F3C">
        <w:t>pooling</w:t>
      </w:r>
      <w:proofErr w:type="spellEnd"/>
      <w:r w:rsidR="006C6EC6" w:rsidRPr="00181F3C">
        <w:t xml:space="preserve"> ide o</w:t>
      </w:r>
      <w:r w:rsidR="00DB7628" w:rsidRPr="00181F3C">
        <w:t xml:space="preserve"> väčšinové</w:t>
      </w:r>
      <w:r w:rsidR="006C6EC6" w:rsidRPr="00181F3C">
        <w:t xml:space="preserve"> hlasovanie</w:t>
      </w:r>
      <w:r w:rsidR="00DB7628" w:rsidRPr="00181F3C">
        <w:t>.</w:t>
      </w:r>
      <w:r w:rsidR="006C6EC6" w:rsidRPr="00181F3C">
        <w:t xml:space="preserve"> </w:t>
      </w:r>
      <w:r w:rsidR="00DB7628" w:rsidRPr="00181F3C">
        <w:t>T</w:t>
      </w:r>
      <w:r w:rsidR="006C6EC6" w:rsidRPr="00181F3C">
        <w:t>u sa vyfiltrujú jednotlivé prvky, ktoré</w:t>
      </w:r>
      <w:r w:rsidR="00DB7628" w:rsidRPr="00181F3C">
        <w:t xml:space="preserve"> následne putujú </w:t>
      </w:r>
      <w:r w:rsidR="006C6EC6" w:rsidRPr="00181F3C">
        <w:t>do neurónových sietí.</w:t>
      </w:r>
      <w:r w:rsidR="00DB7628" w:rsidRPr="00181F3C">
        <w:t xml:space="preserve">  </w:t>
      </w:r>
      <w:r w:rsidR="0088018E" w:rsidRPr="0088018E">
        <w:t>(</w:t>
      </w:r>
      <w:proofErr w:type="spellStart"/>
      <w:r w:rsidR="0088018E" w:rsidRPr="0088018E">
        <w:t>Mesuga</w:t>
      </w:r>
      <w:proofErr w:type="spellEnd"/>
      <w:r w:rsidR="0088018E" w:rsidRPr="0088018E">
        <w:t xml:space="preserve"> a </w:t>
      </w:r>
      <w:proofErr w:type="spellStart"/>
      <w:r w:rsidR="0088018E" w:rsidRPr="0088018E">
        <w:t>Bayanay</w:t>
      </w:r>
      <w:proofErr w:type="spellEnd"/>
      <w:r w:rsidR="0088018E" w:rsidRPr="0088018E">
        <w:t xml:space="preserve"> 2021)</w:t>
      </w:r>
    </w:p>
    <w:p w14:paraId="62028D3F" w14:textId="77777777" w:rsidR="004115BD" w:rsidRPr="00181F3C" w:rsidRDefault="003D5848" w:rsidP="004115BD">
      <w:r w:rsidRPr="00181F3C">
        <w:rPr>
          <w:noProof/>
        </w:rPr>
        <w:drawing>
          <wp:inline distT="0" distB="0" distL="0" distR="0" wp14:anchorId="499F8C7F" wp14:editId="3A18FCA3">
            <wp:extent cx="4314895" cy="2133600"/>
            <wp:effectExtent l="0" t="0" r="9525" b="0"/>
            <wp:docPr id="1617673899" name="Obrázok 2" descr="Obrázok, na ktorom je diagram, rad, text, plá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673899" name="Obrázok 2" descr="Obrázok, na ktorom je diagram, rad, text, plán&#10;&#10;Automaticky generovaný popi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17937" cy="2135104"/>
                    </a:xfrm>
                    <a:prstGeom prst="rect">
                      <a:avLst/>
                    </a:prstGeom>
                    <a:noFill/>
                    <a:ln>
                      <a:noFill/>
                    </a:ln>
                  </pic:spPr>
                </pic:pic>
              </a:graphicData>
            </a:graphic>
          </wp:inline>
        </w:drawing>
      </w:r>
    </w:p>
    <w:p w14:paraId="093F724B" w14:textId="496FD31B" w:rsidR="009773EF" w:rsidRPr="00181F3C" w:rsidRDefault="000C2E2A" w:rsidP="004115BD">
      <w:pPr>
        <w:pStyle w:val="Nadpis2"/>
      </w:pPr>
      <w:bookmarkStart w:id="106" w:name="_Toc152793973"/>
      <w:r w:rsidRPr="00181F3C">
        <w:t xml:space="preserve">1.4 </w:t>
      </w:r>
      <w:r w:rsidR="009773EF" w:rsidRPr="00181F3C">
        <w:t>Modely využité pri analýze ERA datasetu</w:t>
      </w:r>
      <w:bookmarkEnd w:id="106"/>
    </w:p>
    <w:p w14:paraId="2419A4BA" w14:textId="7D9DF699" w:rsidR="009773EF" w:rsidRPr="00181F3C" w:rsidRDefault="00DB7628" w:rsidP="00DB7628">
      <w:r w:rsidRPr="00181F3C">
        <w:t xml:space="preserve">Autori </w:t>
      </w:r>
      <w:proofErr w:type="spellStart"/>
      <w:r w:rsidRPr="00181F3C">
        <w:t>Mou</w:t>
      </w:r>
      <w:proofErr w:type="spellEnd"/>
      <w:r w:rsidRPr="00181F3C">
        <w:t xml:space="preserve">, L., </w:t>
      </w:r>
      <w:proofErr w:type="spellStart"/>
      <w:r w:rsidRPr="00181F3C">
        <w:t>Hua</w:t>
      </w:r>
      <w:proofErr w:type="spellEnd"/>
      <w:r w:rsidRPr="00181F3C">
        <w:t xml:space="preserve">, Y., </w:t>
      </w:r>
      <w:proofErr w:type="spellStart"/>
      <w:r w:rsidRPr="00181F3C">
        <w:t>Jin</w:t>
      </w:r>
      <w:proofErr w:type="spellEnd"/>
      <w:r w:rsidRPr="00181F3C">
        <w:t xml:space="preserve">, P. a </w:t>
      </w:r>
      <w:proofErr w:type="spellStart"/>
      <w:r w:rsidRPr="00181F3C">
        <w:t>Zhu</w:t>
      </w:r>
      <w:proofErr w:type="spellEnd"/>
      <w:r w:rsidRPr="00181F3C">
        <w:t xml:space="preserve">, X. X., ktorí spracovali videá do datasetu ERA Event </w:t>
      </w:r>
      <w:proofErr w:type="spellStart"/>
      <w:r w:rsidRPr="00181F3C">
        <w:t>Recognition</w:t>
      </w:r>
      <w:proofErr w:type="spellEnd"/>
      <w:r w:rsidRPr="00181F3C">
        <w:t xml:space="preserve"> in </w:t>
      </w:r>
      <w:proofErr w:type="spellStart"/>
      <w:r w:rsidRPr="00181F3C">
        <w:t>Aerial</w:t>
      </w:r>
      <w:proofErr w:type="spellEnd"/>
      <w:r w:rsidRPr="00181F3C">
        <w:t xml:space="preserve"> </w:t>
      </w:r>
      <w:proofErr w:type="spellStart"/>
      <w:r w:rsidRPr="00181F3C">
        <w:t>Videos</w:t>
      </w:r>
      <w:proofErr w:type="spellEnd"/>
      <w:r w:rsidRPr="00181F3C">
        <w:t xml:space="preserve"> - Rozpoznávanie udalostí v leteckých videách)</w:t>
      </w:r>
      <w:r w:rsidRPr="00181F3C">
        <w:rPr>
          <w:rStyle w:val="Odkaznapoznmkupodiarou"/>
        </w:rPr>
        <w:footnoteReference w:id="2"/>
      </w:r>
      <w:r w:rsidRPr="00181F3C">
        <w:t xml:space="preserve"> popisujú využitie na modeloch, ktoré vybrali. </w:t>
      </w:r>
    </w:p>
    <w:p w14:paraId="20B11215" w14:textId="3AA92D2E" w:rsidR="00742AA4" w:rsidRPr="00181F3C" w:rsidRDefault="00742AA4" w:rsidP="004115BD">
      <w:pPr>
        <w:pStyle w:val="Nadpis3"/>
        <w:rPr>
          <w:lang w:val="sk-SK"/>
        </w:rPr>
      </w:pPr>
      <w:bookmarkStart w:id="107" w:name="_Toc152793974"/>
      <w:r w:rsidRPr="00181F3C">
        <w:rPr>
          <w:lang w:val="sk-SK"/>
        </w:rPr>
        <w:t>C3D Model</w:t>
      </w:r>
      <w:bookmarkEnd w:id="107"/>
    </w:p>
    <w:p w14:paraId="04F5193D" w14:textId="2D298E99" w:rsidR="00496F9A" w:rsidRPr="00181F3C" w:rsidRDefault="00496F9A" w:rsidP="003802EE">
      <w:pPr>
        <w:pStyle w:val="Odsekzoznamu"/>
      </w:pPr>
      <w:r w:rsidRPr="00181F3C">
        <w:t>C3D(</w:t>
      </w:r>
      <w:proofErr w:type="spellStart"/>
      <w:r w:rsidRPr="00181F3C">
        <w:t>Convolutional</w:t>
      </w:r>
      <w:proofErr w:type="spellEnd"/>
      <w:r w:rsidRPr="00181F3C">
        <w:t xml:space="preserve"> 3D model - </w:t>
      </w:r>
      <w:proofErr w:type="spellStart"/>
      <w:r w:rsidRPr="00181F3C">
        <w:t>Konvolučný</w:t>
      </w:r>
      <w:proofErr w:type="spellEnd"/>
      <w:r w:rsidRPr="00181F3C">
        <w:t xml:space="preserve"> 3D model) pracuje s použitím 3D</w:t>
      </w:r>
      <w:r w:rsidR="003802EE" w:rsidRPr="00181F3C">
        <w:t xml:space="preserve"> </w:t>
      </w:r>
      <w:proofErr w:type="spellStart"/>
      <w:r w:rsidRPr="00181F3C">
        <w:t>konvolúcií</w:t>
      </w:r>
      <w:proofErr w:type="spellEnd"/>
      <w:r w:rsidRPr="00181F3C">
        <w:t xml:space="preserve"> na extrakciu priestorovo časových prvkov z videí. Na rozdiel od dvojrozmerného priestoru snímok zohľadňuje dimenziu navyše a berie z nej údaje, čiže zachytáva informácie o pohybe a čase. </w:t>
      </w:r>
      <w:r w:rsidR="0088018E">
        <w:t>(</w:t>
      </w:r>
      <w:proofErr w:type="spellStart"/>
      <w:r w:rsidR="0088018E">
        <w:t>Hadidi</w:t>
      </w:r>
      <w:proofErr w:type="spellEnd"/>
      <w:r w:rsidR="0088018E">
        <w:t xml:space="preserve"> et al. 2020)</w:t>
      </w:r>
    </w:p>
    <w:p w14:paraId="3F935014" w14:textId="68224E1B" w:rsidR="00A90C54" w:rsidRPr="00181F3C" w:rsidRDefault="00A90C54" w:rsidP="003802EE">
      <w:pPr>
        <w:pStyle w:val="Odsekzoznamu"/>
      </w:pPr>
      <w:r w:rsidRPr="00181F3C">
        <w:t>OBRAZOK</w:t>
      </w:r>
    </w:p>
    <w:p w14:paraId="73EE7C26" w14:textId="7F80C42F" w:rsidR="00A90C54" w:rsidRPr="00181F3C" w:rsidRDefault="00A90C54" w:rsidP="003802EE">
      <w:pPr>
        <w:pStyle w:val="Odsekzoznamu"/>
      </w:pPr>
      <w:r w:rsidRPr="00181F3C">
        <w:rPr>
          <w:noProof/>
        </w:rPr>
        <w:lastRenderedPageBreak/>
        <w:drawing>
          <wp:inline distT="0" distB="0" distL="0" distR="0" wp14:anchorId="09F3420D" wp14:editId="18900EAB">
            <wp:extent cx="5400040" cy="1062990"/>
            <wp:effectExtent l="0" t="0" r="0" b="3810"/>
            <wp:docPr id="509813755" name="Obrázok 1" descr="Obrázok, na ktorom je text, snímka obrazovky, písmo, rad&#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813755" name="Obrázok 1" descr="Obrázok, na ktorom je text, snímka obrazovky, písmo, rad&#10;&#10;Automaticky generovaný popis"/>
                    <pic:cNvPicPr/>
                  </pic:nvPicPr>
                  <pic:blipFill>
                    <a:blip r:embed="rId22"/>
                    <a:stretch>
                      <a:fillRect/>
                    </a:stretch>
                  </pic:blipFill>
                  <pic:spPr>
                    <a:xfrm>
                      <a:off x="0" y="0"/>
                      <a:ext cx="5400040" cy="1062990"/>
                    </a:xfrm>
                    <a:prstGeom prst="rect">
                      <a:avLst/>
                    </a:prstGeom>
                  </pic:spPr>
                </pic:pic>
              </a:graphicData>
            </a:graphic>
          </wp:inline>
        </w:drawing>
      </w:r>
    </w:p>
    <w:p w14:paraId="725D4AF1" w14:textId="77777777" w:rsidR="003802EE" w:rsidRPr="00181F3C" w:rsidRDefault="00A90C54" w:rsidP="003802EE">
      <w:pPr>
        <w:pStyle w:val="Odsekzoznamu"/>
      </w:pPr>
      <w:r w:rsidRPr="00181F3C">
        <w:t>(</w:t>
      </w:r>
      <w:hyperlink r:id="rId23" w:history="1">
        <w:r w:rsidRPr="00181F3C">
          <w:rPr>
            <w:rStyle w:val="Hypertextovprepojenie"/>
          </w:rPr>
          <w:t>https://openaccess.thecvf.com/content_iccv_2015/papers/Tran_Learning_Spatiotemporal_Features_ICCV_2015_paper.pdf</w:t>
        </w:r>
      </w:hyperlink>
      <w:r w:rsidRPr="00181F3C">
        <w:t>)</w:t>
      </w:r>
    </w:p>
    <w:p w14:paraId="238697B7" w14:textId="227A1733" w:rsidR="00496F9A" w:rsidRPr="00181F3C" w:rsidRDefault="00496F9A" w:rsidP="003802EE">
      <w:pPr>
        <w:pStyle w:val="Odsekzoznamu"/>
      </w:pPr>
      <w:r w:rsidRPr="00181F3C">
        <w:t xml:space="preserve">Vďaka stratégii, kedy nespracováva každý snímok, ale dané číslo snímok v intervale, sa zvyšuje jeho efektivita a znižuje výpočtová náročnosť. </w:t>
      </w:r>
      <w:r w:rsidR="0088018E">
        <w:t>(</w:t>
      </w:r>
      <w:proofErr w:type="spellStart"/>
      <w:r w:rsidR="0088018E">
        <w:t>Wang</w:t>
      </w:r>
      <w:proofErr w:type="spellEnd"/>
      <w:r w:rsidR="0088018E">
        <w:t xml:space="preserve"> et al. 2016)</w:t>
      </w:r>
    </w:p>
    <w:p w14:paraId="7AA65DCF" w14:textId="4EDA6722" w:rsidR="0063232B" w:rsidRPr="00181F3C" w:rsidRDefault="0063232B" w:rsidP="003802EE">
      <w:pPr>
        <w:pStyle w:val="Odsekzoznamu"/>
      </w:pPr>
      <w:r w:rsidRPr="00181F3C">
        <w:t xml:space="preserve">Podľa výskumu, ktorý vykonal </w:t>
      </w:r>
      <w:proofErr w:type="spellStart"/>
      <w:r w:rsidRPr="00181F3C">
        <w:t>Du</w:t>
      </w:r>
      <w:proofErr w:type="spellEnd"/>
      <w:r w:rsidRPr="00181F3C">
        <w:t xml:space="preserve"> </w:t>
      </w:r>
      <w:proofErr w:type="spellStart"/>
      <w:r w:rsidRPr="00181F3C">
        <w:t>Tran</w:t>
      </w:r>
      <w:proofErr w:type="spellEnd"/>
      <w:r w:rsidRPr="00181F3C">
        <w:t xml:space="preserve"> a jeho kolegovia na učení C3D, zistili, že</w:t>
      </w:r>
      <w:r w:rsidR="00D16AC8" w:rsidRPr="00181F3C">
        <w:t xml:space="preserve"> ak zobrali dataset so zameraním (videá zo športu, rozpoznávanie aktivít vo videách, rozpoznávanie objektov a scény), tak C3D prakticky vždy bol najlepší alebo jeden z najlepších modelov. A to vo výskume použili špecializované modely na dané úlohy.  </w:t>
      </w:r>
      <w:r w:rsidR="0088018E" w:rsidRPr="0088018E">
        <w:t>(</w:t>
      </w:r>
      <w:proofErr w:type="spellStart"/>
      <w:r w:rsidR="0088018E" w:rsidRPr="0088018E">
        <w:t>Tran</w:t>
      </w:r>
      <w:proofErr w:type="spellEnd"/>
      <w:r w:rsidR="0088018E" w:rsidRPr="0088018E">
        <w:t xml:space="preserve"> et al. 2015)</w:t>
      </w:r>
    </w:p>
    <w:p w14:paraId="7858ED21" w14:textId="77777777" w:rsidR="00496F9A" w:rsidRPr="00181F3C" w:rsidRDefault="00496F9A" w:rsidP="00496F9A">
      <w:r w:rsidRPr="00181F3C">
        <w:t xml:space="preserve">Model C3D sa využíva v oblasti počítačového videnia pre úlohy rozpoznávania akcií a klasifikácie videí. Aplikuje sa v rôznych oblastiach vrátane rozpoznávania športových gest, detekcie udalostí vo videách, detekcie depresie z tvárových výrazov a monitorovania spánku. </w:t>
      </w:r>
    </w:p>
    <w:p w14:paraId="502D63C2" w14:textId="77777777" w:rsidR="00496F9A" w:rsidRPr="00181F3C" w:rsidRDefault="00496F9A" w:rsidP="00D73BEE">
      <w:pPr>
        <w:ind w:firstLine="0"/>
        <w:jc w:val="left"/>
      </w:pPr>
    </w:p>
    <w:p w14:paraId="439CBC9D" w14:textId="04429B21" w:rsidR="00BD1A37" w:rsidRPr="00181F3C" w:rsidRDefault="00BD1A37" w:rsidP="00742AA4">
      <w:r w:rsidRPr="00181F3C">
        <w:t>OBRAZOK</w:t>
      </w:r>
    </w:p>
    <w:p w14:paraId="50B69551" w14:textId="495B0719" w:rsidR="00BD1A37" w:rsidRPr="00181F3C" w:rsidRDefault="00BD1A37" w:rsidP="00BD1A37">
      <w:pPr>
        <w:jc w:val="center"/>
      </w:pPr>
      <w:r w:rsidRPr="00181F3C">
        <w:rPr>
          <w:noProof/>
        </w:rPr>
        <w:drawing>
          <wp:inline distT="0" distB="0" distL="0" distR="0" wp14:anchorId="442C27E4" wp14:editId="5C22FA44">
            <wp:extent cx="3672840" cy="3462074"/>
            <wp:effectExtent l="0" t="0" r="3810" b="5080"/>
            <wp:docPr id="614824151" name="Obrázok 1" descr="Obrázok, na ktorom je text, snímka obrazovky&#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4151" name="Obrázok 1" descr="Obrázok, na ktorom je text, snímka obrazovky&#10;&#10;Automaticky generovaný popis"/>
                    <pic:cNvPicPr/>
                  </pic:nvPicPr>
                  <pic:blipFill>
                    <a:blip r:embed="rId24"/>
                    <a:stretch>
                      <a:fillRect/>
                    </a:stretch>
                  </pic:blipFill>
                  <pic:spPr>
                    <a:xfrm>
                      <a:off x="0" y="0"/>
                      <a:ext cx="3675951" cy="3465006"/>
                    </a:xfrm>
                    <a:prstGeom prst="rect">
                      <a:avLst/>
                    </a:prstGeom>
                  </pic:spPr>
                </pic:pic>
              </a:graphicData>
            </a:graphic>
          </wp:inline>
        </w:drawing>
      </w:r>
    </w:p>
    <w:p w14:paraId="3BB9A349" w14:textId="0C0B6877" w:rsidR="00BD1A37" w:rsidRPr="00181F3C" w:rsidRDefault="00BD1A37" w:rsidP="00BD1A37">
      <w:pPr>
        <w:jc w:val="center"/>
      </w:pPr>
      <w:r w:rsidRPr="00181F3C">
        <w:lastRenderedPageBreak/>
        <w:t>(https://arxiv.org/pdf/1906.02182.pdf)</w:t>
      </w:r>
    </w:p>
    <w:p w14:paraId="7F6EDE91" w14:textId="621BB548" w:rsidR="006E7C6D" w:rsidRPr="00181F3C" w:rsidRDefault="00D90ABC" w:rsidP="00742AA4">
      <w:r w:rsidRPr="00181F3C">
        <w:t>N</w:t>
      </w:r>
      <w:r w:rsidR="00BD1A37" w:rsidRPr="00181F3C">
        <w:t>aj</w:t>
      </w:r>
      <w:r w:rsidRPr="00181F3C">
        <w:t>rozšírenejšie využitie má</w:t>
      </w:r>
      <w:r w:rsidR="006E7C6D" w:rsidRPr="00181F3C">
        <w:t xml:space="preserve"> </w:t>
      </w:r>
      <w:r w:rsidR="00BD1A37" w:rsidRPr="00181F3C">
        <w:t xml:space="preserve">pri </w:t>
      </w:r>
      <w:r w:rsidR="006E7C6D" w:rsidRPr="00181F3C">
        <w:t>rozpoznáva</w:t>
      </w:r>
      <w:r w:rsidR="00BD1A37" w:rsidRPr="00181F3C">
        <w:t>ní</w:t>
      </w:r>
      <w:r w:rsidR="006E7C6D" w:rsidRPr="00181F3C">
        <w:t xml:space="preserve"> akcií, kde tento model ukázal svoju schopnosť prekonať iné</w:t>
      </w:r>
      <w:r w:rsidR="00171772" w:rsidRPr="00181F3C">
        <w:t xml:space="preserve"> často</w:t>
      </w:r>
      <w:r w:rsidR="006E7C6D" w:rsidRPr="00181F3C">
        <w:t xml:space="preserve"> využívané modely ako sú HOF(</w:t>
      </w:r>
      <w:proofErr w:type="spellStart"/>
      <w:r w:rsidR="006E7C6D" w:rsidRPr="00181F3C">
        <w:t>Histogram</w:t>
      </w:r>
      <w:proofErr w:type="spellEnd"/>
      <w:r w:rsidR="006E7C6D" w:rsidRPr="00181F3C">
        <w:t xml:space="preserve"> of </w:t>
      </w:r>
      <w:proofErr w:type="spellStart"/>
      <w:r w:rsidR="006E7C6D" w:rsidRPr="00181F3C">
        <w:t>Optical</w:t>
      </w:r>
      <w:proofErr w:type="spellEnd"/>
      <w:r w:rsidR="006E7C6D" w:rsidRPr="00181F3C">
        <w:t xml:space="preserve"> </w:t>
      </w:r>
      <w:proofErr w:type="spellStart"/>
      <w:r w:rsidR="006E7C6D" w:rsidRPr="00181F3C">
        <w:t>Flow</w:t>
      </w:r>
      <w:proofErr w:type="spellEnd"/>
      <w:r w:rsidR="006E7C6D" w:rsidRPr="00181F3C">
        <w:t>) a MBH(</w:t>
      </w:r>
      <w:proofErr w:type="spellStart"/>
      <w:r w:rsidR="006E7C6D" w:rsidRPr="00181F3C">
        <w:t>Motion</w:t>
      </w:r>
      <w:proofErr w:type="spellEnd"/>
      <w:r w:rsidR="006E7C6D" w:rsidRPr="00181F3C">
        <w:t xml:space="preserve"> </w:t>
      </w:r>
      <w:proofErr w:type="spellStart"/>
      <w:r w:rsidR="006E7C6D" w:rsidRPr="00181F3C">
        <w:t>Boundary</w:t>
      </w:r>
      <w:proofErr w:type="spellEnd"/>
      <w:r w:rsidR="006E7C6D" w:rsidRPr="00181F3C">
        <w:t xml:space="preserve"> </w:t>
      </w:r>
      <w:proofErr w:type="spellStart"/>
      <w:r w:rsidR="006E7C6D" w:rsidRPr="00181F3C">
        <w:t>Histogram</w:t>
      </w:r>
      <w:proofErr w:type="spellEnd"/>
      <w:r w:rsidR="006E7C6D" w:rsidRPr="00181F3C">
        <w:t xml:space="preserve">) a to z hľadiska rozpoznávania pohybov </w:t>
      </w:r>
      <w:r w:rsidR="0088018E">
        <w:t>(</w:t>
      </w:r>
      <w:proofErr w:type="spellStart"/>
      <w:r w:rsidR="0088018E">
        <w:t>Wang</w:t>
      </w:r>
      <w:proofErr w:type="spellEnd"/>
      <w:r w:rsidR="0088018E">
        <w:t xml:space="preserve"> a </w:t>
      </w:r>
      <w:proofErr w:type="spellStart"/>
      <w:r w:rsidR="0088018E">
        <w:t>Schmid</w:t>
      </w:r>
      <w:proofErr w:type="spellEnd"/>
      <w:r w:rsidR="0088018E">
        <w:t xml:space="preserve"> 2013)</w:t>
      </w:r>
      <w:r w:rsidR="006E7C6D" w:rsidRPr="00181F3C">
        <w:t xml:space="preserve">. </w:t>
      </w:r>
      <w:proofErr w:type="spellStart"/>
      <w:r w:rsidR="006E7C6D" w:rsidRPr="00181F3C">
        <w:t>Shang</w:t>
      </w:r>
      <w:proofErr w:type="spellEnd"/>
      <w:r w:rsidR="006E7C6D" w:rsidRPr="00181F3C">
        <w:t xml:space="preserve"> taktiež popisuje zlepšenie výkonov s </w:t>
      </w:r>
      <w:r w:rsidR="00171772" w:rsidRPr="00181F3C">
        <w:t>použitím</w:t>
      </w:r>
      <w:r w:rsidR="006E7C6D" w:rsidRPr="00181F3C">
        <w:t xml:space="preserve"> modelu </w:t>
      </w:r>
      <w:proofErr w:type="spellStart"/>
      <w:r w:rsidR="006E7C6D" w:rsidRPr="00181F3C">
        <w:t>ActionVLAD</w:t>
      </w:r>
      <w:proofErr w:type="spellEnd"/>
      <w:r w:rsidR="00B27D2B">
        <w:t xml:space="preserve">. (A </w:t>
      </w:r>
      <w:proofErr w:type="spellStart"/>
      <w:r w:rsidR="00B27D2B">
        <w:t>Multimodal</w:t>
      </w:r>
      <w:proofErr w:type="spellEnd"/>
      <w:r w:rsidR="00B27D2B">
        <w:t xml:space="preserve"> </w:t>
      </w:r>
      <w:proofErr w:type="spellStart"/>
      <w:r w:rsidR="00B27D2B">
        <w:t>Pairwise</w:t>
      </w:r>
      <w:proofErr w:type="spellEnd"/>
      <w:r w:rsidR="00B27D2B">
        <w:t xml:space="preserve"> </w:t>
      </w:r>
      <w:proofErr w:type="spellStart"/>
      <w:r w:rsidR="00B27D2B">
        <w:t>Discrimination</w:t>
      </w:r>
      <w:proofErr w:type="spellEnd"/>
      <w:r w:rsidR="00B27D2B">
        <w:t xml:space="preserve"> </w:t>
      </w:r>
      <w:proofErr w:type="spellStart"/>
      <w:r w:rsidR="00B27D2B">
        <w:t>Network</w:t>
      </w:r>
      <w:proofErr w:type="spellEnd"/>
      <w:r w:rsidR="00B27D2B">
        <w:t xml:space="preserve"> </w:t>
      </w:r>
      <w:proofErr w:type="spellStart"/>
      <w:r w:rsidR="00B27D2B">
        <w:t>for</w:t>
      </w:r>
      <w:proofErr w:type="spellEnd"/>
      <w:r w:rsidR="00B27D2B">
        <w:t xml:space="preserve"> </w:t>
      </w:r>
      <w:proofErr w:type="spellStart"/>
      <w:r w:rsidR="00B27D2B">
        <w:t>Cross-Domain</w:t>
      </w:r>
      <w:proofErr w:type="spellEnd"/>
      <w:r w:rsidR="00B27D2B">
        <w:t xml:space="preserve"> </w:t>
      </w:r>
      <w:proofErr w:type="spellStart"/>
      <w:r w:rsidR="00B27D2B">
        <w:t>Action</w:t>
      </w:r>
      <w:proofErr w:type="spellEnd"/>
      <w:r w:rsidR="00B27D2B">
        <w:t xml:space="preserve"> </w:t>
      </w:r>
      <w:proofErr w:type="spellStart"/>
      <w:r w:rsidR="00B27D2B">
        <w:t>Recognition</w:t>
      </w:r>
      <w:proofErr w:type="spellEnd"/>
      <w:r w:rsidR="00B27D2B">
        <w:t xml:space="preserve"> | IEEE </w:t>
      </w:r>
      <w:proofErr w:type="spellStart"/>
      <w:r w:rsidR="00B27D2B">
        <w:t>Journals</w:t>
      </w:r>
      <w:proofErr w:type="spellEnd"/>
      <w:r w:rsidR="00B27D2B">
        <w:t xml:space="preserve"> &amp; </w:t>
      </w:r>
      <w:proofErr w:type="spellStart"/>
      <w:r w:rsidR="00B27D2B">
        <w:t>Magazine</w:t>
      </w:r>
      <w:proofErr w:type="spellEnd"/>
      <w:r w:rsidR="00B27D2B">
        <w:t xml:space="preserve"> | IEEE </w:t>
      </w:r>
      <w:proofErr w:type="spellStart"/>
      <w:r w:rsidR="00B27D2B">
        <w:t>Xplore</w:t>
      </w:r>
      <w:proofErr w:type="spellEnd"/>
      <w:r w:rsidR="00B27D2B">
        <w:t xml:space="preserve"> </w:t>
      </w:r>
      <w:proofErr w:type="spellStart"/>
      <w:r w:rsidR="00B27D2B">
        <w:t>n.d</w:t>
      </w:r>
      <w:proofErr w:type="spellEnd"/>
      <w:r w:rsidR="00B27D2B">
        <w:t>.)</w:t>
      </w:r>
      <w:r w:rsidR="006E7C6D" w:rsidRPr="00181F3C">
        <w:t xml:space="preserve"> </w:t>
      </w:r>
    </w:p>
    <w:p w14:paraId="402A9498" w14:textId="668B47A8" w:rsidR="009A70FF" w:rsidRPr="00181F3C" w:rsidRDefault="008D63ED" w:rsidP="00742AA4">
      <w:r w:rsidRPr="00181F3C">
        <w:t xml:space="preserve">HOF a MBH </w:t>
      </w:r>
      <w:r w:rsidR="00BD239D" w:rsidRPr="00181F3C">
        <w:t>používajú</w:t>
      </w:r>
      <w:r w:rsidRPr="00181F3C">
        <w:t xml:space="preserve"> </w:t>
      </w:r>
      <w:proofErr w:type="spellStart"/>
      <w:r w:rsidRPr="00181F3C">
        <w:t>histogram</w:t>
      </w:r>
      <w:r w:rsidR="00F67BFE" w:rsidRPr="00181F3C">
        <w:t>y</w:t>
      </w:r>
      <w:proofErr w:type="spellEnd"/>
      <w:r w:rsidRPr="00181F3C">
        <w:t xml:space="preserve"> na rozpoznávanie aktivít vo videách. HOF využíva výpočty optického toku medzi susednými snímkami. Konkrétne informácie o pohybe získavajú rozdelením obrazu snímky do priestorových buniek a kvantifikáciou optického toku do rôznych </w:t>
      </w:r>
      <w:proofErr w:type="spellStart"/>
      <w:r w:rsidRPr="00181F3C">
        <w:t>binov</w:t>
      </w:r>
      <w:proofErr w:type="spellEnd"/>
      <w:r w:rsidRPr="00181F3C">
        <w:t xml:space="preserve">. Výsledný </w:t>
      </w:r>
      <w:proofErr w:type="spellStart"/>
      <w:r w:rsidRPr="00181F3C">
        <w:t>histogram</w:t>
      </w:r>
      <w:proofErr w:type="spellEnd"/>
      <w:r w:rsidRPr="00181F3C">
        <w:t xml:space="preserve"> reprezentuje distribúciu smerov pohybu vo videu. </w:t>
      </w:r>
      <w:r w:rsidR="00B27D2B">
        <w:t>(</w:t>
      </w:r>
      <w:proofErr w:type="spellStart"/>
      <w:r w:rsidR="00B27D2B">
        <w:t>Li</w:t>
      </w:r>
      <w:proofErr w:type="spellEnd"/>
      <w:r w:rsidR="00B27D2B">
        <w:t xml:space="preserve"> et al. 2016)</w:t>
      </w:r>
    </w:p>
    <w:p w14:paraId="6E1A6D73" w14:textId="49170F8C" w:rsidR="00A9480A" w:rsidRPr="00181F3C" w:rsidRDefault="008D63ED" w:rsidP="0063232B">
      <w:r w:rsidRPr="00181F3C">
        <w:t>MBH naopak zachytáva hranice pohybu vo videu. Počíta gradient optického toku a kvantifikuje orientácie gradient</w:t>
      </w:r>
      <w:r w:rsidR="009A70FF" w:rsidRPr="00181F3C">
        <w:t>u</w:t>
      </w:r>
      <w:r w:rsidRPr="00181F3C">
        <w:t xml:space="preserve"> do rôznych </w:t>
      </w:r>
      <w:proofErr w:type="spellStart"/>
      <w:r w:rsidRPr="00181F3C">
        <w:t>binov</w:t>
      </w:r>
      <w:proofErr w:type="spellEnd"/>
      <w:r w:rsidRPr="00181F3C">
        <w:t xml:space="preserve">. V tomto prípade </w:t>
      </w:r>
      <w:proofErr w:type="spellStart"/>
      <w:r w:rsidRPr="00181F3C">
        <w:t>histogram</w:t>
      </w:r>
      <w:proofErr w:type="spellEnd"/>
      <w:r w:rsidRPr="00181F3C">
        <w:t xml:space="preserve"> reprezentuje distribúciu hraníc pohybu vo videu. </w:t>
      </w:r>
      <w:r w:rsidR="00B27D2B">
        <w:t>(</w:t>
      </w:r>
      <w:proofErr w:type="spellStart"/>
      <w:r w:rsidR="00B27D2B">
        <w:t>Li</w:t>
      </w:r>
      <w:proofErr w:type="spellEnd"/>
      <w:r w:rsidR="00B27D2B">
        <w:t xml:space="preserve"> et al. 2016)</w:t>
      </w:r>
    </w:p>
    <w:p w14:paraId="00F32589" w14:textId="58144371" w:rsidR="00B27D2B" w:rsidRDefault="00C929D8" w:rsidP="00B27D2B">
      <w:r w:rsidRPr="00181F3C">
        <w:t xml:space="preserve">V praxi sa využíva aj kombinácia HOF alebo MBH s C3D modelom a tu dodávajú doplnkové vlastnosti k priestorovým informáciám zachyteným modelom C3D. Avšak sa ukazuje, že C3D model jednoducho prekonáva tieto modely aj ak pracuje osamote a to </w:t>
      </w:r>
      <w:r w:rsidR="009A70FF" w:rsidRPr="00181F3C">
        <w:t>pri</w:t>
      </w:r>
      <w:r w:rsidRPr="00181F3C">
        <w:t xml:space="preserve"> </w:t>
      </w:r>
      <w:r w:rsidR="009A70FF" w:rsidRPr="00181F3C">
        <w:t>viacerých</w:t>
      </w:r>
      <w:r w:rsidRPr="00181F3C">
        <w:t xml:space="preserve"> testoch výkonu. </w:t>
      </w:r>
      <w:r w:rsidR="00B27D2B">
        <w:t>(</w:t>
      </w:r>
      <w:proofErr w:type="spellStart"/>
      <w:r w:rsidR="00B27D2B">
        <w:t>Tran</w:t>
      </w:r>
      <w:proofErr w:type="spellEnd"/>
      <w:r w:rsidR="00B27D2B">
        <w:t xml:space="preserve"> et al. 2015)</w:t>
      </w:r>
    </w:p>
    <w:p w14:paraId="5E24849A" w14:textId="6D916B4C" w:rsidR="00C929D8" w:rsidRPr="00181F3C" w:rsidRDefault="00C929D8" w:rsidP="00B27D2B">
      <w:r w:rsidRPr="00181F3C">
        <w:t xml:space="preserve">V oblasti </w:t>
      </w:r>
      <w:r w:rsidR="00F623A0" w:rsidRPr="00181F3C">
        <w:t>medicínskeho</w:t>
      </w:r>
      <w:r w:rsidRPr="00181F3C">
        <w:t xml:space="preserve"> výskumu sa </w:t>
      </w:r>
      <w:r w:rsidR="00B527F3" w:rsidRPr="00181F3C">
        <w:t xml:space="preserve">C3D využíva pri pacientoch, ktorým bola transplantovaná oblička. Podľa výskumu </w:t>
      </w:r>
      <w:r w:rsidR="00B27D2B">
        <w:t>(</w:t>
      </w:r>
      <w:proofErr w:type="spellStart"/>
      <w:r w:rsidR="00B27D2B">
        <w:t>Comoli</w:t>
      </w:r>
      <w:proofErr w:type="spellEnd"/>
      <w:r w:rsidR="00B27D2B">
        <w:t xml:space="preserve"> et al. 2016) </w:t>
      </w:r>
      <w:r w:rsidR="00B527F3" w:rsidRPr="00181F3C">
        <w:t xml:space="preserve">by mal byť tento model schopný predikovať rizika odmietnutie transplantátu. </w:t>
      </w:r>
    </w:p>
    <w:p w14:paraId="2C1BBFC6" w14:textId="57F62DA6" w:rsidR="009A70FF" w:rsidRPr="00181F3C" w:rsidRDefault="00B527F3" w:rsidP="00C929D8">
      <w:r w:rsidRPr="00181F3C">
        <w:t xml:space="preserve">Pri výskumoch v oblasti počítačovej vedy sa vyvíja variácia na model C3D: MV-C3D pre 3D </w:t>
      </w:r>
      <w:proofErr w:type="spellStart"/>
      <w:r w:rsidRPr="00181F3C">
        <w:t>konvolučné</w:t>
      </w:r>
      <w:proofErr w:type="spellEnd"/>
      <w:r w:rsidRPr="00181F3C">
        <w:t xml:space="preserve"> neurónové siete. Tento nový model preukazuje svoju prispôsobivosť v reálnych </w:t>
      </w:r>
      <w:r w:rsidR="00F623A0" w:rsidRPr="00181F3C">
        <w:t>situáciách</w:t>
      </w:r>
      <w:r w:rsidRPr="00181F3C">
        <w:t xml:space="preserve">, najmä pri analýze 3D rotovaných reálnych obrázkoch. Čiže sa dá tento model využiť v počítačovom videní, najmä pri rozpoznávaní objektov a pochopeniu scény. </w:t>
      </w:r>
      <w:r w:rsidR="00B27D2B">
        <w:t xml:space="preserve">(MV-C3D: A </w:t>
      </w:r>
      <w:proofErr w:type="spellStart"/>
      <w:r w:rsidR="00B27D2B">
        <w:t>Spatial</w:t>
      </w:r>
      <w:proofErr w:type="spellEnd"/>
      <w:r w:rsidR="00B27D2B">
        <w:t xml:space="preserve"> </w:t>
      </w:r>
      <w:proofErr w:type="spellStart"/>
      <w:r w:rsidR="00B27D2B">
        <w:t>Correlated</w:t>
      </w:r>
      <w:proofErr w:type="spellEnd"/>
      <w:r w:rsidR="00B27D2B">
        <w:t xml:space="preserve"> </w:t>
      </w:r>
      <w:proofErr w:type="spellStart"/>
      <w:r w:rsidR="00B27D2B">
        <w:t>Multi-View</w:t>
      </w:r>
      <w:proofErr w:type="spellEnd"/>
      <w:r w:rsidR="00B27D2B">
        <w:t xml:space="preserve"> 3D </w:t>
      </w:r>
      <w:proofErr w:type="spellStart"/>
      <w:r w:rsidR="00B27D2B">
        <w:t>Convolutional</w:t>
      </w:r>
      <w:proofErr w:type="spellEnd"/>
      <w:r w:rsidR="00B27D2B">
        <w:t xml:space="preserve"> </w:t>
      </w:r>
      <w:proofErr w:type="spellStart"/>
      <w:r w:rsidR="00B27D2B">
        <w:t>Neural</w:t>
      </w:r>
      <w:proofErr w:type="spellEnd"/>
      <w:r w:rsidR="00B27D2B">
        <w:t xml:space="preserve"> </w:t>
      </w:r>
      <w:proofErr w:type="spellStart"/>
      <w:r w:rsidR="00B27D2B">
        <w:t>Networks</w:t>
      </w:r>
      <w:proofErr w:type="spellEnd"/>
      <w:r w:rsidR="00B27D2B">
        <w:t xml:space="preserve"> | IEEE </w:t>
      </w:r>
      <w:proofErr w:type="spellStart"/>
      <w:r w:rsidR="00B27D2B">
        <w:t>Journals</w:t>
      </w:r>
      <w:proofErr w:type="spellEnd"/>
      <w:r w:rsidR="00B27D2B">
        <w:t xml:space="preserve"> &amp; </w:t>
      </w:r>
      <w:proofErr w:type="spellStart"/>
      <w:r w:rsidR="00B27D2B">
        <w:t>Magazine</w:t>
      </w:r>
      <w:proofErr w:type="spellEnd"/>
      <w:r w:rsidR="00B27D2B">
        <w:t xml:space="preserve"> | IEEE </w:t>
      </w:r>
      <w:proofErr w:type="spellStart"/>
      <w:r w:rsidR="00B27D2B">
        <w:t>Xplore</w:t>
      </w:r>
      <w:proofErr w:type="spellEnd"/>
      <w:r w:rsidR="00B27D2B">
        <w:t xml:space="preserve"> </w:t>
      </w:r>
      <w:proofErr w:type="spellStart"/>
      <w:r w:rsidR="00B27D2B">
        <w:t>n.d</w:t>
      </w:r>
      <w:proofErr w:type="spellEnd"/>
      <w:r w:rsidR="00B27D2B">
        <w:t>.)</w:t>
      </w:r>
    </w:p>
    <w:p w14:paraId="04CDA584" w14:textId="672F15C4" w:rsidR="009A70FF" w:rsidRPr="00181F3C" w:rsidRDefault="00B527F3" w:rsidP="00C929D8">
      <w:r w:rsidRPr="00181F3C">
        <w:t xml:space="preserve">Nájdeme využitie aj v imunológii, kde C3D zlepšuje </w:t>
      </w:r>
      <w:r w:rsidR="003F7F2A" w:rsidRPr="00181F3C">
        <w:t xml:space="preserve">vytváranie protilátok na </w:t>
      </w:r>
      <w:r w:rsidR="00F623A0" w:rsidRPr="00181F3C">
        <w:t>vírusy</w:t>
      </w:r>
      <w:r w:rsidR="003F7F2A" w:rsidRPr="00181F3C">
        <w:t xml:space="preserve"> prvého typu. Čiže sa</w:t>
      </w:r>
      <w:r w:rsidR="009A70FF" w:rsidRPr="00181F3C">
        <w:t xml:space="preserve"> </w:t>
      </w:r>
      <w:r w:rsidR="003F7F2A" w:rsidRPr="00181F3C">
        <w:t xml:space="preserve">dá potencionálne vyžiť na vytváranie stratégií pri tvorbe vakcín a </w:t>
      </w:r>
      <w:proofErr w:type="spellStart"/>
      <w:r w:rsidR="003F7F2A" w:rsidRPr="00181F3C">
        <w:t>imunoterapie</w:t>
      </w:r>
      <w:proofErr w:type="spellEnd"/>
      <w:r w:rsidR="003F7F2A" w:rsidRPr="00181F3C">
        <w:t xml:space="preserve"> pri </w:t>
      </w:r>
      <w:r w:rsidR="00F623A0" w:rsidRPr="00181F3C">
        <w:t>vírusových</w:t>
      </w:r>
      <w:r w:rsidR="003F7F2A" w:rsidRPr="00181F3C">
        <w:t xml:space="preserve"> infekciách. </w:t>
      </w:r>
      <w:r w:rsidR="00B27D2B">
        <w:t xml:space="preserve">(MV-C3D: A </w:t>
      </w:r>
      <w:proofErr w:type="spellStart"/>
      <w:r w:rsidR="00B27D2B">
        <w:t>Spatial</w:t>
      </w:r>
      <w:proofErr w:type="spellEnd"/>
      <w:r w:rsidR="00B27D2B">
        <w:t xml:space="preserve"> </w:t>
      </w:r>
      <w:proofErr w:type="spellStart"/>
      <w:r w:rsidR="00B27D2B">
        <w:t>Correlated</w:t>
      </w:r>
      <w:proofErr w:type="spellEnd"/>
      <w:r w:rsidR="00B27D2B">
        <w:t xml:space="preserve"> </w:t>
      </w:r>
      <w:proofErr w:type="spellStart"/>
      <w:r w:rsidR="00B27D2B">
        <w:lastRenderedPageBreak/>
        <w:t>Multi-View</w:t>
      </w:r>
      <w:proofErr w:type="spellEnd"/>
      <w:r w:rsidR="00B27D2B">
        <w:t xml:space="preserve"> 3D </w:t>
      </w:r>
      <w:proofErr w:type="spellStart"/>
      <w:r w:rsidR="00B27D2B">
        <w:t>Convolutional</w:t>
      </w:r>
      <w:proofErr w:type="spellEnd"/>
      <w:r w:rsidR="00B27D2B">
        <w:t xml:space="preserve"> </w:t>
      </w:r>
      <w:proofErr w:type="spellStart"/>
      <w:r w:rsidR="00B27D2B">
        <w:t>Neural</w:t>
      </w:r>
      <w:proofErr w:type="spellEnd"/>
      <w:r w:rsidR="00B27D2B">
        <w:t xml:space="preserve"> </w:t>
      </w:r>
      <w:proofErr w:type="spellStart"/>
      <w:r w:rsidR="00B27D2B">
        <w:t>Networks</w:t>
      </w:r>
      <w:proofErr w:type="spellEnd"/>
      <w:r w:rsidR="00B27D2B">
        <w:t xml:space="preserve"> | IEEE </w:t>
      </w:r>
      <w:proofErr w:type="spellStart"/>
      <w:r w:rsidR="00B27D2B">
        <w:t>Journals</w:t>
      </w:r>
      <w:proofErr w:type="spellEnd"/>
      <w:r w:rsidR="00B27D2B">
        <w:t xml:space="preserve"> &amp; </w:t>
      </w:r>
      <w:proofErr w:type="spellStart"/>
      <w:r w:rsidR="00B27D2B">
        <w:t>Magazine</w:t>
      </w:r>
      <w:proofErr w:type="spellEnd"/>
      <w:r w:rsidR="00B27D2B">
        <w:t xml:space="preserve"> | IEEE </w:t>
      </w:r>
      <w:proofErr w:type="spellStart"/>
      <w:r w:rsidR="00B27D2B">
        <w:t>Xplore</w:t>
      </w:r>
      <w:proofErr w:type="spellEnd"/>
      <w:r w:rsidR="00B27D2B">
        <w:t xml:space="preserve"> </w:t>
      </w:r>
      <w:proofErr w:type="spellStart"/>
      <w:r w:rsidR="00B27D2B">
        <w:t>n.d</w:t>
      </w:r>
      <w:proofErr w:type="spellEnd"/>
      <w:r w:rsidR="00B27D2B">
        <w:t>.)</w:t>
      </w:r>
    </w:p>
    <w:p w14:paraId="7EFBEBA0" w14:textId="719A7C32" w:rsidR="003F7F2A" w:rsidRPr="00181F3C" w:rsidRDefault="003F7F2A" w:rsidP="004115BD">
      <w:pPr>
        <w:pStyle w:val="Nadpis3"/>
        <w:rPr>
          <w:lang w:val="sk-SK"/>
        </w:rPr>
      </w:pPr>
      <w:bookmarkStart w:id="108" w:name="_Toc152793975"/>
      <w:r w:rsidRPr="00181F3C">
        <w:rPr>
          <w:lang w:val="sk-SK"/>
        </w:rPr>
        <w:t>P3D Model</w:t>
      </w:r>
      <w:bookmarkEnd w:id="108"/>
    </w:p>
    <w:p w14:paraId="64379EED" w14:textId="7BC1B281" w:rsidR="00CC55A8" w:rsidRPr="00181F3C" w:rsidRDefault="00CC55A8" w:rsidP="003802EE">
      <w:pPr>
        <w:pStyle w:val="Odsekzoznamu"/>
      </w:pPr>
      <w:r w:rsidRPr="00181F3C">
        <w:t xml:space="preserve">PSD ( </w:t>
      </w:r>
      <w:proofErr w:type="spellStart"/>
      <w:r w:rsidRPr="00181F3C">
        <w:t>Pseudo</w:t>
      </w:r>
      <w:proofErr w:type="spellEnd"/>
      <w:r w:rsidRPr="00181F3C">
        <w:t xml:space="preserve"> 3D model) model pozostáva z trojdimenzionálnych blokov, ktoré nahrádzajú </w:t>
      </w:r>
      <w:proofErr w:type="spellStart"/>
      <w:r w:rsidRPr="00181F3C">
        <w:t>konvolučné</w:t>
      </w:r>
      <w:proofErr w:type="spellEnd"/>
      <w:r w:rsidRPr="00181F3C">
        <w:t xml:space="preserve"> jadrá, čím uľahčujú výpočtový proces. Ide teda o nový výpočtový prístup, ktorý eliminuje potrebu opätovného výpočtu variačných komponentov. </w:t>
      </w:r>
      <w:r w:rsidR="00B27D2B">
        <w:t>(</w:t>
      </w:r>
      <w:proofErr w:type="spellStart"/>
      <w:r w:rsidR="00B27D2B">
        <w:t>Zhang</w:t>
      </w:r>
      <w:proofErr w:type="spellEnd"/>
      <w:r w:rsidR="00B27D2B">
        <w:t xml:space="preserve"> et al. 2010)</w:t>
      </w:r>
      <w:r w:rsidRPr="00181F3C">
        <w:t xml:space="preserve"> </w:t>
      </w:r>
    </w:p>
    <w:p w14:paraId="7216B54E" w14:textId="6169DC46" w:rsidR="000C0E0C" w:rsidRPr="00181F3C" w:rsidRDefault="000C0E0C" w:rsidP="003802EE">
      <w:pPr>
        <w:pStyle w:val="Odsekzoznamu"/>
      </w:pPr>
      <w:r w:rsidRPr="00181F3C">
        <w:t xml:space="preserve">P3D model pol porovnávaný s C3D a predstavuje menšiu výpočtovú náročnosť a predstavuje menšiu </w:t>
      </w:r>
      <w:r w:rsidR="00B27D2B" w:rsidRPr="00181F3C">
        <w:t>obťažnosť</w:t>
      </w:r>
      <w:r w:rsidRPr="00181F3C">
        <w:t xml:space="preserve"> pri tréningu a nižšiu možnosť preučenia. </w:t>
      </w:r>
      <w:r w:rsidR="00B27D2B">
        <w:t>(</w:t>
      </w:r>
      <w:proofErr w:type="spellStart"/>
      <w:r w:rsidR="00B27D2B">
        <w:t>Zhang</w:t>
      </w:r>
      <w:proofErr w:type="spellEnd"/>
      <w:r w:rsidR="00B27D2B">
        <w:t xml:space="preserve"> et al. 2020)</w:t>
      </w:r>
    </w:p>
    <w:p w14:paraId="16161E9D" w14:textId="77777777" w:rsidR="00CC55A8" w:rsidRPr="00181F3C" w:rsidRDefault="00CC55A8" w:rsidP="00CC55A8">
      <w:r w:rsidRPr="00181F3C">
        <w:t xml:space="preserve">P3D model nachádza využitie v mnohých sférach. Za jednu z najviac zaujímavých považujeme výskum v oblasti batérií. </w:t>
      </w:r>
    </w:p>
    <w:p w14:paraId="69A1320B" w14:textId="0809DEFC" w:rsidR="00CC55A8" w:rsidRPr="00181F3C" w:rsidRDefault="00CC55A8" w:rsidP="00CC55A8">
      <w:r w:rsidRPr="00181F3C">
        <w:t xml:space="preserve">Jedna zo štúdií od </w:t>
      </w:r>
      <w:proofErr w:type="spellStart"/>
      <w:r w:rsidRPr="00181F3C">
        <w:t>Chayambuka</w:t>
      </w:r>
      <w:proofErr w:type="spellEnd"/>
      <w:r w:rsidRPr="00181F3C">
        <w:t xml:space="preserve"> a jeho kolegov sa zameriava na modelovanie a návrh polotuhých článkových batérií (</w:t>
      </w:r>
      <w:proofErr w:type="spellStart"/>
      <w:r w:rsidRPr="00181F3C">
        <w:t>SSFBs</w:t>
      </w:r>
      <w:proofErr w:type="spellEnd"/>
      <w:r w:rsidRPr="00181F3C">
        <w:t xml:space="preserve">) pomocou tohto </w:t>
      </w:r>
      <w:proofErr w:type="spellStart"/>
      <w:r w:rsidRPr="00181F3C">
        <w:t>pseudo</w:t>
      </w:r>
      <w:proofErr w:type="spellEnd"/>
      <w:r w:rsidRPr="00181F3C">
        <w:t xml:space="preserve"> trojrozmerného modelu – P3D. Model bol použitý na simuláciu difúzie látok, ktoré prezentovali jediný transportný mechanizmus v aktívnych častiach </w:t>
      </w:r>
      <w:proofErr w:type="spellStart"/>
      <w:r w:rsidRPr="00181F3C">
        <w:t>SSFBs</w:t>
      </w:r>
      <w:proofErr w:type="spellEnd"/>
      <w:r w:rsidRPr="00181F3C">
        <w:t xml:space="preserve">. P3D umožnil znázorniť časovo závislé profily napätia, distribúciu prúdu a distribúciu stavu napätia v aktívnych častiach. </w:t>
      </w:r>
      <w:r w:rsidR="00B27D2B">
        <w:t>(</w:t>
      </w:r>
      <w:proofErr w:type="spellStart"/>
      <w:r w:rsidR="00B27D2B">
        <w:t>Chayambuka</w:t>
      </w:r>
      <w:proofErr w:type="spellEnd"/>
      <w:r w:rsidR="00B27D2B">
        <w:t xml:space="preserve">, </w:t>
      </w:r>
      <w:proofErr w:type="spellStart"/>
      <w:r w:rsidR="00B27D2B">
        <w:t>Fransaer</w:t>
      </w:r>
      <w:proofErr w:type="spellEnd"/>
      <w:r w:rsidR="00B27D2B">
        <w:t xml:space="preserve">, a </w:t>
      </w:r>
      <w:proofErr w:type="spellStart"/>
      <w:r w:rsidR="00B27D2B">
        <w:t>Dominguez-Benetton</w:t>
      </w:r>
      <w:proofErr w:type="spellEnd"/>
      <w:r w:rsidR="00B27D2B">
        <w:t xml:space="preserve"> 2019)</w:t>
      </w:r>
    </w:p>
    <w:p w14:paraId="6809B4FF" w14:textId="77777777" w:rsidR="00CC55A8" w:rsidRPr="00181F3C" w:rsidRDefault="00CC55A8" w:rsidP="00CC55A8">
      <w:r w:rsidRPr="00181F3C">
        <w:t xml:space="preserve">OBRÁZOK </w:t>
      </w:r>
    </w:p>
    <w:p w14:paraId="57719525" w14:textId="77777777" w:rsidR="00CC55A8" w:rsidRPr="00181F3C" w:rsidRDefault="00CC55A8" w:rsidP="00CC55A8">
      <w:pPr>
        <w:jc w:val="center"/>
      </w:pPr>
      <w:r w:rsidRPr="00181F3C">
        <w:rPr>
          <w:noProof/>
        </w:rPr>
        <w:drawing>
          <wp:inline distT="0" distB="0" distL="0" distR="0" wp14:anchorId="3000492F" wp14:editId="10454EAD">
            <wp:extent cx="4944265" cy="2583180"/>
            <wp:effectExtent l="0" t="0" r="8890" b="7620"/>
            <wp:docPr id="6811241" name="Obrázok 2" descr="Obrázok, na ktorom je text, snímka obrazovky, diagram, rad&#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1241" name="Obrázok 2" descr="Obrázok, na ktorom je text, snímka obrazovky, diagram, rad&#10;&#10;Automaticky generovaný popi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74880" cy="2599175"/>
                    </a:xfrm>
                    <a:prstGeom prst="rect">
                      <a:avLst/>
                    </a:prstGeom>
                    <a:noFill/>
                    <a:ln>
                      <a:noFill/>
                    </a:ln>
                  </pic:spPr>
                </pic:pic>
              </a:graphicData>
            </a:graphic>
          </wp:inline>
        </w:drawing>
      </w:r>
    </w:p>
    <w:p w14:paraId="3B73859B" w14:textId="4D7016C1" w:rsidR="00CC55A8" w:rsidRPr="00181F3C" w:rsidRDefault="00CC55A8" w:rsidP="00CC55A8">
      <w:r w:rsidRPr="00181F3C">
        <w:t xml:space="preserve">Využitie modelu nájdeme aj v biológii, pri génových štúdiách, kde sa využíva napríklad na pochopenie organizácie a funkcionality genómov ohľadom zdravia a chorôb populácie. </w:t>
      </w:r>
      <w:r w:rsidR="00B27D2B">
        <w:t>(</w:t>
      </w:r>
      <w:proofErr w:type="spellStart"/>
      <w:r w:rsidR="00B27D2B">
        <w:t>Full</w:t>
      </w:r>
      <w:proofErr w:type="spellEnd"/>
      <w:r w:rsidR="00B27D2B">
        <w:t xml:space="preserve"> </w:t>
      </w:r>
      <w:proofErr w:type="spellStart"/>
      <w:r w:rsidR="00B27D2B">
        <w:t>article</w:t>
      </w:r>
      <w:proofErr w:type="spellEnd"/>
      <w:r w:rsidR="00B27D2B">
        <w:t xml:space="preserve">: 3D </w:t>
      </w:r>
      <w:proofErr w:type="spellStart"/>
      <w:r w:rsidR="00B27D2B">
        <w:t>genome</w:t>
      </w:r>
      <w:proofErr w:type="spellEnd"/>
      <w:r w:rsidR="00B27D2B">
        <w:t xml:space="preserve"> </w:t>
      </w:r>
      <w:proofErr w:type="spellStart"/>
      <w:r w:rsidR="00B27D2B">
        <w:t>organization</w:t>
      </w:r>
      <w:proofErr w:type="spellEnd"/>
      <w:r w:rsidR="00B27D2B">
        <w:t xml:space="preserve"> in </w:t>
      </w:r>
      <w:proofErr w:type="spellStart"/>
      <w:r w:rsidR="00B27D2B">
        <w:t>health</w:t>
      </w:r>
      <w:proofErr w:type="spellEnd"/>
      <w:r w:rsidR="00B27D2B">
        <w:t xml:space="preserve"> and </w:t>
      </w:r>
      <w:proofErr w:type="spellStart"/>
      <w:r w:rsidR="00B27D2B">
        <w:t>disease</w:t>
      </w:r>
      <w:proofErr w:type="spellEnd"/>
      <w:r w:rsidR="00B27D2B">
        <w:t xml:space="preserve">: </w:t>
      </w:r>
      <w:proofErr w:type="spellStart"/>
      <w:r w:rsidR="00B27D2B">
        <w:t>emerging</w:t>
      </w:r>
      <w:proofErr w:type="spellEnd"/>
      <w:r w:rsidR="00B27D2B">
        <w:t xml:space="preserve"> </w:t>
      </w:r>
      <w:proofErr w:type="spellStart"/>
      <w:r w:rsidR="00B27D2B">
        <w:t>opportunities</w:t>
      </w:r>
      <w:proofErr w:type="spellEnd"/>
      <w:r w:rsidR="00B27D2B">
        <w:t xml:space="preserve"> in </w:t>
      </w:r>
      <w:proofErr w:type="spellStart"/>
      <w:r w:rsidR="00B27D2B">
        <w:t>cancer</w:t>
      </w:r>
      <w:proofErr w:type="spellEnd"/>
      <w:r w:rsidR="00B27D2B">
        <w:t xml:space="preserve"> </w:t>
      </w:r>
      <w:proofErr w:type="spellStart"/>
      <w:r w:rsidR="00B27D2B">
        <w:t>translational</w:t>
      </w:r>
      <w:proofErr w:type="spellEnd"/>
      <w:r w:rsidR="00B27D2B">
        <w:t xml:space="preserve"> </w:t>
      </w:r>
      <w:proofErr w:type="spellStart"/>
      <w:r w:rsidR="00B27D2B">
        <w:t>medicine</w:t>
      </w:r>
      <w:proofErr w:type="spellEnd"/>
      <w:r w:rsidR="00B27D2B">
        <w:t xml:space="preserve"> </w:t>
      </w:r>
      <w:proofErr w:type="spellStart"/>
      <w:r w:rsidR="00B27D2B">
        <w:t>n.d</w:t>
      </w:r>
      <w:proofErr w:type="spellEnd"/>
      <w:r w:rsidR="00B27D2B">
        <w:t>.)</w:t>
      </w:r>
    </w:p>
    <w:p w14:paraId="10712709" w14:textId="0342278A" w:rsidR="00CC55A8" w:rsidRPr="00181F3C" w:rsidRDefault="00CC55A8" w:rsidP="00B27D2B">
      <w:r w:rsidRPr="00181F3C">
        <w:lastRenderedPageBreak/>
        <w:t xml:space="preserve">V medicíne má P3D model úžitok pri modelovaní geometrie genómov, kde sa pozorujú bunky a ich dopad na zdravie ľudí. </w:t>
      </w:r>
      <w:r w:rsidR="00B27D2B">
        <w:t>(</w:t>
      </w:r>
      <w:proofErr w:type="spellStart"/>
      <w:r w:rsidR="00B27D2B">
        <w:t>Full</w:t>
      </w:r>
      <w:proofErr w:type="spellEnd"/>
      <w:r w:rsidR="00B27D2B">
        <w:t xml:space="preserve"> </w:t>
      </w:r>
      <w:proofErr w:type="spellStart"/>
      <w:r w:rsidR="00B27D2B">
        <w:t>article</w:t>
      </w:r>
      <w:proofErr w:type="spellEnd"/>
      <w:r w:rsidR="00B27D2B">
        <w:t xml:space="preserve">: 3D </w:t>
      </w:r>
      <w:proofErr w:type="spellStart"/>
      <w:r w:rsidR="00B27D2B">
        <w:t>genome</w:t>
      </w:r>
      <w:proofErr w:type="spellEnd"/>
      <w:r w:rsidR="00B27D2B">
        <w:t xml:space="preserve"> </w:t>
      </w:r>
      <w:proofErr w:type="spellStart"/>
      <w:r w:rsidR="00B27D2B">
        <w:t>organization</w:t>
      </w:r>
      <w:proofErr w:type="spellEnd"/>
      <w:r w:rsidR="00B27D2B">
        <w:t xml:space="preserve"> in </w:t>
      </w:r>
      <w:proofErr w:type="spellStart"/>
      <w:r w:rsidR="00B27D2B">
        <w:t>health</w:t>
      </w:r>
      <w:proofErr w:type="spellEnd"/>
      <w:r w:rsidR="00B27D2B">
        <w:t xml:space="preserve"> and </w:t>
      </w:r>
      <w:proofErr w:type="spellStart"/>
      <w:r w:rsidR="00B27D2B">
        <w:t>disease</w:t>
      </w:r>
      <w:proofErr w:type="spellEnd"/>
      <w:r w:rsidR="00B27D2B">
        <w:t xml:space="preserve">: </w:t>
      </w:r>
      <w:proofErr w:type="spellStart"/>
      <w:r w:rsidR="00B27D2B">
        <w:t>emerging</w:t>
      </w:r>
      <w:proofErr w:type="spellEnd"/>
      <w:r w:rsidR="00B27D2B">
        <w:t xml:space="preserve"> </w:t>
      </w:r>
      <w:proofErr w:type="spellStart"/>
      <w:r w:rsidR="00B27D2B">
        <w:t>opportunities</w:t>
      </w:r>
      <w:proofErr w:type="spellEnd"/>
      <w:r w:rsidR="00B27D2B">
        <w:t xml:space="preserve"> in </w:t>
      </w:r>
      <w:proofErr w:type="spellStart"/>
      <w:r w:rsidR="00B27D2B">
        <w:t>cancer</w:t>
      </w:r>
      <w:proofErr w:type="spellEnd"/>
      <w:r w:rsidR="00B27D2B">
        <w:t xml:space="preserve"> </w:t>
      </w:r>
      <w:proofErr w:type="spellStart"/>
      <w:r w:rsidR="00B27D2B">
        <w:t>translational</w:t>
      </w:r>
      <w:proofErr w:type="spellEnd"/>
      <w:r w:rsidR="00B27D2B">
        <w:t xml:space="preserve"> </w:t>
      </w:r>
      <w:proofErr w:type="spellStart"/>
      <w:r w:rsidR="00B27D2B">
        <w:t>medicine</w:t>
      </w:r>
      <w:proofErr w:type="spellEnd"/>
      <w:r w:rsidR="00B27D2B">
        <w:t xml:space="preserve"> </w:t>
      </w:r>
      <w:proofErr w:type="spellStart"/>
      <w:r w:rsidR="00B27D2B">
        <w:t>n.d</w:t>
      </w:r>
      <w:proofErr w:type="spellEnd"/>
      <w:r w:rsidR="00B27D2B">
        <w:t>.)</w:t>
      </w:r>
    </w:p>
    <w:p w14:paraId="6DC2DA3E" w14:textId="645EF29F" w:rsidR="00EF6458" w:rsidRPr="00181F3C" w:rsidRDefault="00EF6458" w:rsidP="004115BD">
      <w:pPr>
        <w:pStyle w:val="Nadpis3"/>
        <w:rPr>
          <w:lang w:val="sk-SK"/>
        </w:rPr>
      </w:pPr>
      <w:bookmarkStart w:id="109" w:name="_Toc152793976"/>
      <w:r w:rsidRPr="00181F3C">
        <w:rPr>
          <w:lang w:val="sk-SK"/>
        </w:rPr>
        <w:t>I3D Model</w:t>
      </w:r>
      <w:bookmarkEnd w:id="109"/>
    </w:p>
    <w:p w14:paraId="79DF4B41" w14:textId="396FD4A7" w:rsidR="001F59F8" w:rsidRPr="00181F3C" w:rsidRDefault="001F59F8" w:rsidP="003802EE">
      <w:pPr>
        <w:pStyle w:val="Odsekzoznamu"/>
      </w:pPr>
      <w:r w:rsidRPr="00181F3C">
        <w:t xml:space="preserve">I3D model predstavuje architektúru, ktorá zväčšuje dvojrozmerné </w:t>
      </w:r>
      <w:proofErr w:type="spellStart"/>
      <w:r w:rsidRPr="00181F3C">
        <w:t>konvolunčné</w:t>
      </w:r>
      <w:proofErr w:type="spellEnd"/>
      <w:r w:rsidRPr="00181F3C">
        <w:t xml:space="preserve"> siete aby spracovával informácie času a priestoru z videí. V podstate využíva 2D siete, ktorým pridáva filtre a presúva ich do 3D. Čiže napríklad štvorcový filter sa stáva kubický. </w:t>
      </w:r>
      <w:r w:rsidR="00C36B64">
        <w:t>(</w:t>
      </w:r>
      <w:proofErr w:type="spellStart"/>
      <w:r w:rsidR="00C36B64">
        <w:t>Wei</w:t>
      </w:r>
      <w:proofErr w:type="spellEnd"/>
      <w:r w:rsidR="00C36B64">
        <w:t xml:space="preserve"> et al. 2022)</w:t>
      </w:r>
    </w:p>
    <w:p w14:paraId="504AFFF5" w14:textId="6446665F" w:rsidR="001F59F8" w:rsidRPr="00181F3C" w:rsidRDefault="001F59F8" w:rsidP="003802EE">
      <w:pPr>
        <w:pStyle w:val="Odsekzoznamu"/>
      </w:pPr>
      <w:r w:rsidRPr="00181F3C">
        <w:t xml:space="preserve">V oblasti rozpoznávania aktivít vo videách sa tento model využíva v chirurgii, kde sa rozpoznávajú postupy pri práci. V štúdii </w:t>
      </w:r>
      <w:r w:rsidR="00C36B64">
        <w:t>(</w:t>
      </w:r>
      <w:proofErr w:type="spellStart"/>
      <w:r w:rsidR="00C36B64">
        <w:t>Zhang</w:t>
      </w:r>
      <w:proofErr w:type="spellEnd"/>
      <w:r w:rsidR="00C36B64">
        <w:t xml:space="preserve"> et al. 2021) </w:t>
      </w:r>
      <w:r w:rsidRPr="00181F3C">
        <w:t xml:space="preserve">bol model I3D, konkrétne architektúra </w:t>
      </w:r>
      <w:proofErr w:type="spellStart"/>
      <w:r w:rsidRPr="00181F3C">
        <w:t>Inflated</w:t>
      </w:r>
      <w:proofErr w:type="spellEnd"/>
      <w:r w:rsidRPr="00181F3C">
        <w:t xml:space="preserve"> 3D </w:t>
      </w:r>
      <w:proofErr w:type="spellStart"/>
      <w:r w:rsidRPr="00181F3C">
        <w:t>ConvNet</w:t>
      </w:r>
      <w:proofErr w:type="spellEnd"/>
      <w:r w:rsidRPr="00181F3C">
        <w:t xml:space="preserve"> (na základe ktorej je vybudovaný model I3D) </w:t>
      </w:r>
      <w:r w:rsidR="00C36B64">
        <w:t>(</w:t>
      </w:r>
      <w:proofErr w:type="spellStart"/>
      <w:r w:rsidR="00C36B64">
        <w:t>Carreira</w:t>
      </w:r>
      <w:proofErr w:type="spellEnd"/>
      <w:r w:rsidR="00C36B64">
        <w:t xml:space="preserve"> a </w:t>
      </w:r>
      <w:proofErr w:type="spellStart"/>
      <w:r w:rsidR="00C36B64">
        <w:t>Zisserman</w:t>
      </w:r>
      <w:proofErr w:type="spellEnd"/>
      <w:r w:rsidR="00C36B64">
        <w:t xml:space="preserve"> 2017)</w:t>
      </w:r>
      <w:r w:rsidRPr="00181F3C">
        <w:t xml:space="preserve">, využitá na rozpoznávanie chirurgických postupov v rámci operácií </w:t>
      </w:r>
      <w:proofErr w:type="spellStart"/>
      <w:r w:rsidRPr="00181F3C">
        <w:t>Tubulizácie</w:t>
      </w:r>
      <w:proofErr w:type="spellEnd"/>
      <w:r w:rsidRPr="00181F3C">
        <w:t xml:space="preserve"> žalúdka. Model bol trénovaný pomocou metódy </w:t>
      </w:r>
      <w:r w:rsidR="00BE3884" w:rsidRPr="00181F3C">
        <w:t xml:space="preserve">ohnisková </w:t>
      </w:r>
      <w:proofErr w:type="spellStart"/>
      <w:r w:rsidR="00BE3884" w:rsidRPr="00181F3C">
        <w:t>stráta</w:t>
      </w:r>
      <w:proofErr w:type="spellEnd"/>
      <w:r w:rsidR="00BE3884" w:rsidRPr="00181F3C">
        <w:t xml:space="preserve"> (</w:t>
      </w:r>
      <w:proofErr w:type="spellStart"/>
      <w:r w:rsidRPr="00181F3C">
        <w:t>Focal</w:t>
      </w:r>
      <w:proofErr w:type="spellEnd"/>
      <w:r w:rsidRPr="00181F3C">
        <w:t xml:space="preserve"> </w:t>
      </w:r>
      <w:proofErr w:type="spellStart"/>
      <w:r w:rsidRPr="00181F3C">
        <w:t>loss</w:t>
      </w:r>
      <w:proofErr w:type="spellEnd"/>
      <w:r w:rsidR="00BE3884" w:rsidRPr="00181F3C">
        <w:t>)</w:t>
      </w:r>
      <w:r w:rsidRPr="00181F3C">
        <w:t xml:space="preserve"> a dosiahol presné rozpoznávanie rôznych chirurgických krokov. </w:t>
      </w:r>
    </w:p>
    <w:p w14:paraId="54A073D6" w14:textId="7B26DC25" w:rsidR="001F59F8" w:rsidRPr="00181F3C" w:rsidRDefault="001F59F8" w:rsidP="003802EE">
      <w:pPr>
        <w:pStyle w:val="Odsekzoznamu"/>
      </w:pPr>
      <w:proofErr w:type="spellStart"/>
      <w:r w:rsidRPr="00181F3C">
        <w:t>Focal</w:t>
      </w:r>
      <w:proofErr w:type="spellEnd"/>
      <w:r w:rsidRPr="00181F3C">
        <w:t xml:space="preserve"> </w:t>
      </w:r>
      <w:proofErr w:type="spellStart"/>
      <w:r w:rsidRPr="00181F3C">
        <w:t>Loss</w:t>
      </w:r>
      <w:proofErr w:type="spellEnd"/>
      <w:r w:rsidRPr="00181F3C">
        <w:t xml:space="preserve"> je špeciálny druh </w:t>
      </w:r>
      <w:proofErr w:type="spellStart"/>
      <w:r w:rsidRPr="00181F3C">
        <w:t>loss</w:t>
      </w:r>
      <w:proofErr w:type="spellEnd"/>
      <w:r w:rsidRPr="00181F3C">
        <w:t xml:space="preserve"> funkcie, ktorá sa zaoberá problémom nerovnováhy tried pri úlohách detekcie objektov. Keďže pri tejto problematike väčšina snímok pozostáva z pozadia, zatiaľ čo pre nás je dôležitá detekcia objektu záujmu, môže nerovnováha spôsobovať malú úspešnosť </w:t>
      </w:r>
      <w:proofErr w:type="spellStart"/>
      <w:r w:rsidRPr="00181F3C">
        <w:t>detekovania</w:t>
      </w:r>
      <w:proofErr w:type="spellEnd"/>
      <w:r w:rsidRPr="00181F3C">
        <w:t xml:space="preserve"> objektov popredia pri modeloch. Na klasifikáciu používa špeciálnu váhu, ktorá znižuje hodnotu pri ľahko odhadnuteľných prípadoch a teda sa trénuje na ťažkých a viac ojedinelých príkladoch tried. Týmto zlepšuje výkony v triedach menšín. </w:t>
      </w:r>
      <w:r w:rsidR="00C36B64">
        <w:t>(</w:t>
      </w:r>
      <w:proofErr w:type="spellStart"/>
      <w:r w:rsidR="00C36B64">
        <w:t>Lin</w:t>
      </w:r>
      <w:proofErr w:type="spellEnd"/>
      <w:r w:rsidR="00C36B64">
        <w:t xml:space="preserve"> et al. 2017)</w:t>
      </w:r>
    </w:p>
    <w:p w14:paraId="6C689F96" w14:textId="5E32C08F" w:rsidR="003802EE" w:rsidRPr="00181F3C" w:rsidRDefault="003802EE" w:rsidP="003802EE">
      <w:pPr>
        <w:pStyle w:val="Odsekzoznamu"/>
      </w:pPr>
      <w:r w:rsidRPr="00181F3C">
        <w:t xml:space="preserve">Pri využívaní architektúry I3D v praxi sa poukazuje na tri kľúčové výhody: využíva menej parametrov, znižuje výpočtové náklady a dokáže naučiť priestorovo-časové funkcie pre využitie v datasetoch. </w:t>
      </w:r>
      <w:r w:rsidR="00C36B64">
        <w:t>(</w:t>
      </w:r>
      <w:proofErr w:type="spellStart"/>
      <w:r w:rsidR="00C36B64">
        <w:t>Shi</w:t>
      </w:r>
      <w:proofErr w:type="spellEnd"/>
      <w:r w:rsidR="00C36B64">
        <w:t xml:space="preserve"> et al. 2020)</w:t>
      </w:r>
    </w:p>
    <w:p w14:paraId="7A2B23F3" w14:textId="15F9E566" w:rsidR="000C0E0C" w:rsidRPr="00181F3C" w:rsidRDefault="003802EE" w:rsidP="003802EE">
      <w:pPr>
        <w:pStyle w:val="Odsekzoznamu"/>
      </w:pPr>
      <w:r w:rsidRPr="00181F3C">
        <w:t xml:space="preserve">I3D model sa využíva pri bezpečnostných aplikáciách v reálnom svete. Napríklad v autonómnych autách a pri detekcii osôb na bezpečnostných záznamoch. </w:t>
      </w:r>
      <w:r w:rsidR="00C36B64">
        <w:t>(</w:t>
      </w:r>
      <w:proofErr w:type="spellStart"/>
      <w:r w:rsidR="00C36B64">
        <w:t>Kortylewski</w:t>
      </w:r>
      <w:proofErr w:type="spellEnd"/>
      <w:r w:rsidR="00C36B64">
        <w:t xml:space="preserve"> et al. 2020)</w:t>
      </w:r>
    </w:p>
    <w:p w14:paraId="6E9DFBAD" w14:textId="298EAAA2" w:rsidR="004F0C73" w:rsidRPr="00181F3C" w:rsidRDefault="004F0C73" w:rsidP="002510EF">
      <w:pPr>
        <w:pStyle w:val="Nadpis3"/>
        <w:rPr>
          <w:lang w:val="sk-SK"/>
        </w:rPr>
      </w:pPr>
      <w:bookmarkStart w:id="110" w:name="_Toc152793977"/>
      <w:r w:rsidRPr="00181F3C">
        <w:rPr>
          <w:lang w:val="sk-SK"/>
        </w:rPr>
        <w:t>TRN Model</w:t>
      </w:r>
      <w:bookmarkEnd w:id="110"/>
    </w:p>
    <w:p w14:paraId="3ACF7006" w14:textId="0C717134" w:rsidR="007404EC" w:rsidRPr="00181F3C" w:rsidRDefault="007404EC" w:rsidP="003802EE">
      <w:pPr>
        <w:pStyle w:val="Odsekzoznamu"/>
      </w:pPr>
      <w:r w:rsidRPr="00181F3C">
        <w:t>TRN model (</w:t>
      </w:r>
      <w:proofErr w:type="spellStart"/>
      <w:r w:rsidRPr="00181F3C">
        <w:t>Temporal</w:t>
      </w:r>
      <w:proofErr w:type="spellEnd"/>
      <w:r w:rsidRPr="00181F3C">
        <w:t xml:space="preserve"> </w:t>
      </w:r>
      <w:proofErr w:type="spellStart"/>
      <w:r w:rsidRPr="00181F3C">
        <w:t>Relation</w:t>
      </w:r>
      <w:proofErr w:type="spellEnd"/>
      <w:r w:rsidRPr="00181F3C">
        <w:t xml:space="preserve"> </w:t>
      </w:r>
      <w:proofErr w:type="spellStart"/>
      <w:r w:rsidRPr="00181F3C">
        <w:t>Network</w:t>
      </w:r>
      <w:proofErr w:type="spellEnd"/>
      <w:r w:rsidRPr="00181F3C">
        <w:t xml:space="preserve"> – dočasne relačný model) vznikol na princípe relačných posudkov v čase (</w:t>
      </w:r>
      <w:proofErr w:type="spellStart"/>
      <w:r w:rsidRPr="00181F3C">
        <w:t>Temporal</w:t>
      </w:r>
      <w:proofErr w:type="spellEnd"/>
      <w:r w:rsidRPr="00181F3C">
        <w:t xml:space="preserve"> </w:t>
      </w:r>
      <w:proofErr w:type="spellStart"/>
      <w:r w:rsidRPr="00181F3C">
        <w:t>relational</w:t>
      </w:r>
      <w:proofErr w:type="spellEnd"/>
      <w:r w:rsidRPr="00181F3C">
        <w:t xml:space="preserve"> </w:t>
      </w:r>
      <w:proofErr w:type="spellStart"/>
      <w:r w:rsidRPr="00181F3C">
        <w:t>reasoning</w:t>
      </w:r>
      <w:proofErr w:type="spellEnd"/>
      <w:r w:rsidRPr="00181F3C">
        <w:t xml:space="preserve">). Ide o schopnosť prepojiť si zmysluplné transformácie objektov alebo entít v čase. Je to vlastnosť, ktorá sa prisudzuje inteligentným bytostiam. Model TRN je vytvorený tak, aby sa vedel </w:t>
      </w:r>
      <w:r w:rsidRPr="00181F3C">
        <w:lastRenderedPageBreak/>
        <w:t xml:space="preserve">efektívne učiť a interpretovať vzťahy medzi snímkami vo videu a to vo viacerých časových vrstvách. Na obrázku vidíme ako si ľudský mozog ľahko doplní kontext medzi obrázkami, ale pre modely je to náročné. Tento problém sa snaží vyriešiť model TRN za pomoci zisťovania vzťahov medzi snímkami. </w:t>
      </w:r>
      <w:r w:rsidR="00C36B64">
        <w:t>(</w:t>
      </w:r>
      <w:proofErr w:type="spellStart"/>
      <w:r w:rsidR="00C36B64">
        <w:t>Zhou</w:t>
      </w:r>
      <w:proofErr w:type="spellEnd"/>
      <w:r w:rsidR="00C36B64">
        <w:t xml:space="preserve"> et al. 2018)</w:t>
      </w:r>
    </w:p>
    <w:p w14:paraId="1EF48BD3" w14:textId="2CDF1CD2" w:rsidR="007404EC" w:rsidRPr="00181F3C" w:rsidRDefault="007404EC" w:rsidP="00C36B64">
      <w:pPr>
        <w:ind w:firstLine="0"/>
      </w:pPr>
      <w:r w:rsidRPr="00181F3C">
        <w:rPr>
          <w:noProof/>
        </w:rPr>
        <w:drawing>
          <wp:inline distT="0" distB="0" distL="0" distR="0" wp14:anchorId="58FC2571" wp14:editId="5C353432">
            <wp:extent cx="5400040" cy="1711325"/>
            <wp:effectExtent l="0" t="0" r="0" b="3175"/>
            <wp:docPr id="1381364312" name="Obrázok 3"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1711325"/>
                    </a:xfrm>
                    <a:prstGeom prst="rect">
                      <a:avLst/>
                    </a:prstGeom>
                    <a:noFill/>
                    <a:ln>
                      <a:noFill/>
                    </a:ln>
                  </pic:spPr>
                </pic:pic>
              </a:graphicData>
            </a:graphic>
          </wp:inline>
        </w:drawing>
      </w:r>
    </w:p>
    <w:p w14:paraId="33A1E8AE" w14:textId="3C02827A" w:rsidR="00F43BE9" w:rsidRPr="00181F3C" w:rsidRDefault="00F43BE9" w:rsidP="003802EE">
      <w:pPr>
        <w:pStyle w:val="Odsekzoznamu"/>
      </w:pPr>
      <w:r w:rsidRPr="00181F3C">
        <w:t xml:space="preserve">Veľkou výhodou TRN modelu oproti iným je jeho ľahšie pochopenie pre vyvodenie výsledkov. </w:t>
      </w:r>
      <w:r w:rsidR="00C36B64">
        <w:t>(</w:t>
      </w:r>
      <w:proofErr w:type="spellStart"/>
      <w:r w:rsidR="00C36B64">
        <w:t>Zhou</w:t>
      </w:r>
      <w:proofErr w:type="spellEnd"/>
      <w:r w:rsidR="00C36B64">
        <w:t xml:space="preserve"> et al. 2018)</w:t>
      </w:r>
    </w:p>
    <w:p w14:paraId="286EA882" w14:textId="66ADB178" w:rsidR="007404EC" w:rsidRPr="00181F3C" w:rsidRDefault="007404EC" w:rsidP="003802EE">
      <w:pPr>
        <w:pStyle w:val="Odsekzoznamu"/>
      </w:pPr>
      <w:r w:rsidRPr="00181F3C">
        <w:t xml:space="preserve">Vo výskumoch </w:t>
      </w:r>
      <w:proofErr w:type="spellStart"/>
      <w:r w:rsidRPr="00181F3C">
        <w:t>neurovedy</w:t>
      </w:r>
      <w:proofErr w:type="spellEnd"/>
      <w:r w:rsidRPr="00181F3C">
        <w:t xml:space="preserve"> bol tento model skúmaný pri regulácii senzorického spracovania, pozornosti a </w:t>
      </w:r>
      <w:proofErr w:type="spellStart"/>
      <w:r w:rsidRPr="00181F3C">
        <w:t>kognície</w:t>
      </w:r>
      <w:proofErr w:type="spellEnd"/>
      <w:r w:rsidRPr="00181F3C">
        <w:t xml:space="preserve">. </w:t>
      </w:r>
      <w:r w:rsidR="00C36B64">
        <w:t>(</w:t>
      </w:r>
      <w:proofErr w:type="spellStart"/>
      <w:r w:rsidR="00C36B64">
        <w:t>Li</w:t>
      </w:r>
      <w:proofErr w:type="spellEnd"/>
      <w:r w:rsidR="00C36B64">
        <w:t xml:space="preserve"> et al. 2020) </w:t>
      </w:r>
      <w:r w:rsidRPr="00181F3C">
        <w:t xml:space="preserve">Taktiež, na základe dostupných referencií, sa využíva podobne ako P3D model v génovej vede. Tam pomáha skúmať komplexné interakcie medzi samotnými génmi a ich regulačnými prvkami. Týmto nám odkrývajú pohľad na mechanizmy, ktoré súvisia s prejavovaním génov a bunkovými procesmi. </w:t>
      </w:r>
      <w:r w:rsidR="00C36B64">
        <w:t>(</w:t>
      </w:r>
      <w:proofErr w:type="spellStart"/>
      <w:r w:rsidR="00C36B64">
        <w:t>Terney</w:t>
      </w:r>
      <w:proofErr w:type="spellEnd"/>
      <w:r w:rsidR="00C36B64">
        <w:t xml:space="preserve"> et al. 2008)</w:t>
      </w:r>
    </w:p>
    <w:p w14:paraId="1B5B98BB" w14:textId="06F5EE37" w:rsidR="00F405EA" w:rsidRPr="00181F3C" w:rsidRDefault="005666B2" w:rsidP="00F30656">
      <w:r w:rsidRPr="00181F3C">
        <w:t xml:space="preserve">V iných </w:t>
      </w:r>
      <w:r w:rsidR="00F623A0" w:rsidRPr="00181F3C">
        <w:t>odvetviach</w:t>
      </w:r>
      <w:r w:rsidRPr="00181F3C">
        <w:t xml:space="preserve"> TRN nachádza využitie</w:t>
      </w:r>
      <w:r w:rsidR="00DF7445" w:rsidRPr="00181F3C">
        <w:t xml:space="preserve"> napríklad</w:t>
      </w:r>
      <w:r w:rsidRPr="00181F3C">
        <w:t xml:space="preserve"> pri počítaní energetickej náročnosti budov. </w:t>
      </w:r>
      <w:r w:rsidR="00DF7445" w:rsidRPr="00181F3C">
        <w:t xml:space="preserve">Model využíva náhodné lesy a neurónové siete na to, aby spravil predikcie s vysokým rozlíšením budov. Pracuje s historickými dátami a hľadá </w:t>
      </w:r>
      <w:r w:rsidR="00F623A0" w:rsidRPr="00181F3C">
        <w:t>vzory</w:t>
      </w:r>
      <w:r w:rsidR="00DF7445" w:rsidRPr="00181F3C">
        <w:t xml:space="preserve"> a vzťahy ktoré </w:t>
      </w:r>
      <w:r w:rsidR="00F623A0" w:rsidRPr="00181F3C">
        <w:t>pridávajú</w:t>
      </w:r>
      <w:r w:rsidR="00DF7445" w:rsidRPr="00181F3C">
        <w:t xml:space="preserve"> k vysokej spotrebe budov. </w:t>
      </w:r>
      <w:r w:rsidR="00C36B64">
        <w:t>(</w:t>
      </w:r>
      <w:proofErr w:type="spellStart"/>
      <w:r w:rsidR="00C36B64">
        <w:t>Ahmad</w:t>
      </w:r>
      <w:proofErr w:type="spellEnd"/>
      <w:r w:rsidR="00C36B64">
        <w:t xml:space="preserve">, </w:t>
      </w:r>
      <w:proofErr w:type="spellStart"/>
      <w:r w:rsidR="00C36B64">
        <w:t>Mourshed</w:t>
      </w:r>
      <w:proofErr w:type="spellEnd"/>
      <w:r w:rsidR="00C36B64">
        <w:t xml:space="preserve">, a </w:t>
      </w:r>
      <w:proofErr w:type="spellStart"/>
      <w:r w:rsidR="00C36B64">
        <w:t>Rezgui</w:t>
      </w:r>
      <w:proofErr w:type="spellEnd"/>
      <w:r w:rsidR="00C36B64">
        <w:t xml:space="preserve"> 2017)</w:t>
      </w:r>
    </w:p>
    <w:p w14:paraId="40707EA6" w14:textId="7734067D" w:rsidR="00F30656" w:rsidRPr="00181F3C" w:rsidRDefault="000C2E2A" w:rsidP="00BE3884">
      <w:pPr>
        <w:pStyle w:val="Nadpis3"/>
        <w:rPr>
          <w:lang w:val="sk-SK"/>
        </w:rPr>
      </w:pPr>
      <w:bookmarkStart w:id="111" w:name="_Toc152793978"/>
      <w:r w:rsidRPr="00181F3C">
        <w:rPr>
          <w:lang w:val="sk-SK"/>
        </w:rPr>
        <w:t xml:space="preserve">1.3.5 </w:t>
      </w:r>
      <w:r w:rsidR="009773EF" w:rsidRPr="00181F3C">
        <w:rPr>
          <w:lang w:val="sk-SK"/>
        </w:rPr>
        <w:t>Ďalšie modely</w:t>
      </w:r>
      <w:bookmarkEnd w:id="111"/>
    </w:p>
    <w:p w14:paraId="7F5379B1" w14:textId="187D9539" w:rsidR="00F30656" w:rsidRPr="00181F3C" w:rsidRDefault="005F7EA2" w:rsidP="00BE3884">
      <w:r w:rsidRPr="00181F3C">
        <w:t>V dnešnej dobe sa výskumníci snažia modely zlepšovať a za týmto cieľom vznikli aj modely TSN a LSTM.</w:t>
      </w:r>
    </w:p>
    <w:p w14:paraId="79A35BF2" w14:textId="6134DFC4" w:rsidR="00A8791D" w:rsidRPr="00181F3C" w:rsidRDefault="00A8791D" w:rsidP="00A8791D">
      <w:pPr>
        <w:pStyle w:val="Nadpis4"/>
      </w:pPr>
      <w:r w:rsidRPr="00181F3C">
        <w:t>TSN model</w:t>
      </w:r>
    </w:p>
    <w:p w14:paraId="71A6E594" w14:textId="2C95BDAD" w:rsidR="00E92910" w:rsidRPr="00181F3C" w:rsidRDefault="00821787" w:rsidP="00E92910">
      <w:r w:rsidRPr="00181F3C">
        <w:t xml:space="preserve">TSN model </w:t>
      </w:r>
      <w:r w:rsidR="00593696" w:rsidRPr="00181F3C">
        <w:t>bol vyvinutý na základe potreby rozoznávať dlhodobé aktivity a</w:t>
      </w:r>
      <w:r w:rsidR="00D0451E" w:rsidRPr="00181F3C">
        <w:t xml:space="preserve"> naplniť </w:t>
      </w:r>
      <w:r w:rsidR="00593696" w:rsidRPr="00181F3C">
        <w:t>potreb</w:t>
      </w:r>
      <w:r w:rsidR="00D0451E" w:rsidRPr="00181F3C">
        <w:t>u</w:t>
      </w:r>
      <w:r w:rsidR="00593696" w:rsidRPr="00181F3C">
        <w:t xml:space="preserve"> trénovať modely na veľkom množstve videí. </w:t>
      </w:r>
      <w:r w:rsidR="00D0451E" w:rsidRPr="00181F3C">
        <w:t>A</w:t>
      </w:r>
      <w:r w:rsidR="00593696" w:rsidRPr="00181F3C">
        <w:t xml:space="preserve">utori videli veľký potenciál na zlepšenie a vyvinuli model TSN alebo </w:t>
      </w:r>
      <w:proofErr w:type="spellStart"/>
      <w:r w:rsidR="00593696" w:rsidRPr="00181F3C">
        <w:t>Temporal</w:t>
      </w:r>
      <w:proofErr w:type="spellEnd"/>
      <w:r w:rsidR="00593696" w:rsidRPr="00181F3C">
        <w:t xml:space="preserve"> Segment </w:t>
      </w:r>
      <w:proofErr w:type="spellStart"/>
      <w:r w:rsidR="00593696" w:rsidRPr="00181F3C">
        <w:t>Network</w:t>
      </w:r>
      <w:proofErr w:type="spellEnd"/>
      <w:r w:rsidR="00593696" w:rsidRPr="00181F3C">
        <w:t xml:space="preserve"> (Sieť využívajúca časových segmentov). Tento </w:t>
      </w:r>
      <w:r w:rsidR="00725574" w:rsidRPr="00181F3C">
        <w:t>rámec</w:t>
      </w:r>
      <w:r w:rsidR="00BE3884" w:rsidRPr="00181F3C">
        <w:t>(</w:t>
      </w:r>
      <w:proofErr w:type="spellStart"/>
      <w:r w:rsidR="00BE3884" w:rsidRPr="00181F3C">
        <w:t>framework</w:t>
      </w:r>
      <w:proofErr w:type="spellEnd"/>
      <w:r w:rsidR="00BE3884" w:rsidRPr="00181F3C">
        <w:t>)</w:t>
      </w:r>
      <w:r w:rsidR="00725574" w:rsidRPr="00181F3C">
        <w:t xml:space="preserve"> </w:t>
      </w:r>
      <w:r w:rsidR="00593696" w:rsidRPr="00181F3C">
        <w:t>extrahuje krátke úryvky z dlhej sekvencie pôvodného videa</w:t>
      </w:r>
      <w:r w:rsidR="00D0451E" w:rsidRPr="00181F3C">
        <w:t>.</w:t>
      </w:r>
      <w:r w:rsidR="00593696" w:rsidRPr="00181F3C">
        <w:t xml:space="preserve"> </w:t>
      </w:r>
      <w:r w:rsidR="00D0451E" w:rsidRPr="00181F3C">
        <w:t>Využíva sa na to v</w:t>
      </w:r>
      <w:r w:rsidR="00593696" w:rsidRPr="00181F3C">
        <w:t>zorkovac</w:t>
      </w:r>
      <w:r w:rsidR="00D0451E" w:rsidRPr="00181F3C">
        <w:t>ia</w:t>
      </w:r>
      <w:r w:rsidR="00593696" w:rsidRPr="00181F3C">
        <w:t xml:space="preserve"> stratégi</w:t>
      </w:r>
      <w:r w:rsidR="00D0451E" w:rsidRPr="00181F3C">
        <w:t xml:space="preserve">a a to nie s </w:t>
      </w:r>
      <w:r w:rsidR="00593696" w:rsidRPr="00181F3C">
        <w:lastRenderedPageBreak/>
        <w:t xml:space="preserve">hustým vzorkovaním. Vďaka tomuto je model schopný pracovať s dlhými videami a zachovať si relevantné informácie za menšej výpočtovej záťaže. </w:t>
      </w:r>
    </w:p>
    <w:p w14:paraId="569A8685" w14:textId="297482EE" w:rsidR="003A56A7" w:rsidRPr="00181F3C" w:rsidRDefault="00593696" w:rsidP="00F8360F">
      <w:r w:rsidRPr="00181F3C">
        <w:t>Na obrázku je popísaná segmentácia videa</w:t>
      </w:r>
      <w:r w:rsidR="00D0451E" w:rsidRPr="00181F3C">
        <w:t xml:space="preserve"> a</w:t>
      </w:r>
      <w:r w:rsidRPr="00181F3C">
        <w:t xml:space="preserve"> náhodné vybranie úryvku</w:t>
      </w:r>
      <w:r w:rsidR="00D0451E" w:rsidRPr="00181F3C">
        <w:t>, na ktorom</w:t>
      </w:r>
      <w:r w:rsidRPr="00181F3C">
        <w:t xml:space="preserve"> sa vykonáva </w:t>
      </w:r>
      <w:r w:rsidR="00D0451E" w:rsidRPr="00181F3C">
        <w:t>následne</w:t>
      </w:r>
      <w:r w:rsidRPr="00181F3C">
        <w:t xml:space="preserve"> modelovanie. </w:t>
      </w:r>
      <w:r w:rsidR="00F8360F" w:rsidRPr="00181F3C">
        <w:t xml:space="preserve">Na to sa tu využíva </w:t>
      </w:r>
      <w:proofErr w:type="spellStart"/>
      <w:r w:rsidR="00F8360F" w:rsidRPr="00181F3C">
        <w:t>Spatial</w:t>
      </w:r>
      <w:proofErr w:type="spellEnd"/>
      <w:r w:rsidR="003A56A7" w:rsidRPr="00181F3C">
        <w:t xml:space="preserve"> and </w:t>
      </w:r>
      <w:proofErr w:type="spellStart"/>
      <w:r w:rsidR="003A56A7" w:rsidRPr="00181F3C">
        <w:t>Teporal</w:t>
      </w:r>
      <w:proofErr w:type="spellEnd"/>
      <w:r w:rsidR="00F8360F" w:rsidRPr="00181F3C">
        <w:t xml:space="preserve"> </w:t>
      </w:r>
      <w:proofErr w:type="spellStart"/>
      <w:r w:rsidR="00F8360F" w:rsidRPr="00181F3C">
        <w:t>ConvNet</w:t>
      </w:r>
      <w:proofErr w:type="spellEnd"/>
      <w:r w:rsidR="00F8360F" w:rsidRPr="00181F3C">
        <w:t xml:space="preserve"> čiže</w:t>
      </w:r>
      <w:r w:rsidR="003A56A7" w:rsidRPr="00181F3C">
        <w:t xml:space="preserve"> siete budujúce</w:t>
      </w:r>
      <w:r w:rsidR="00F8360F" w:rsidRPr="00181F3C">
        <w:t xml:space="preserve"> na základe priestoru a času.</w:t>
      </w:r>
      <w:r w:rsidR="003A56A7" w:rsidRPr="00181F3C">
        <w:t xml:space="preserve"> </w:t>
      </w:r>
      <w:r w:rsidR="00C36B64">
        <w:t>(</w:t>
      </w:r>
      <w:proofErr w:type="spellStart"/>
      <w:r w:rsidR="00C36B64">
        <w:t>Wang</w:t>
      </w:r>
      <w:proofErr w:type="spellEnd"/>
      <w:r w:rsidR="00C36B64">
        <w:t xml:space="preserve"> et al. 2016)</w:t>
      </w:r>
    </w:p>
    <w:p w14:paraId="5DDFA8DF" w14:textId="0048629E" w:rsidR="00F8360F" w:rsidRPr="00181F3C" w:rsidRDefault="00F8360F" w:rsidP="00F8360F">
      <w:r w:rsidRPr="00181F3C">
        <w:t xml:space="preserve">Využite sa momentálne najviac priraďuje k zlepšeniu výkonov pri rozpoznávaní aktivít vo videách. </w:t>
      </w:r>
      <w:r w:rsidR="00C36B64">
        <w:t>(</w:t>
      </w:r>
      <w:proofErr w:type="spellStart"/>
      <w:r w:rsidR="00C36B64">
        <w:t>Wang</w:t>
      </w:r>
      <w:proofErr w:type="spellEnd"/>
      <w:r w:rsidR="00C36B64">
        <w:t xml:space="preserve"> et al. 2016)</w:t>
      </w:r>
    </w:p>
    <w:p w14:paraId="423A3348" w14:textId="0DC6B7A6" w:rsidR="00593696" w:rsidRPr="00181F3C" w:rsidRDefault="00593696" w:rsidP="00886813">
      <w:pPr>
        <w:jc w:val="center"/>
      </w:pPr>
      <w:r w:rsidRPr="00181F3C">
        <w:rPr>
          <w:noProof/>
        </w:rPr>
        <w:drawing>
          <wp:inline distT="0" distB="0" distL="0" distR="0" wp14:anchorId="1C0CA4D1" wp14:editId="377813EB">
            <wp:extent cx="5179220" cy="1905000"/>
            <wp:effectExtent l="0" t="0" r="2540" b="0"/>
            <wp:docPr id="1509213083" name="Obrázok 4"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88881" cy="1908554"/>
                    </a:xfrm>
                    <a:prstGeom prst="rect">
                      <a:avLst/>
                    </a:prstGeom>
                    <a:noFill/>
                    <a:ln>
                      <a:noFill/>
                    </a:ln>
                  </pic:spPr>
                </pic:pic>
              </a:graphicData>
            </a:graphic>
          </wp:inline>
        </w:drawing>
      </w:r>
    </w:p>
    <w:p w14:paraId="61540685" w14:textId="44795704" w:rsidR="00A8791D" w:rsidRPr="00181F3C" w:rsidRDefault="00A8791D" w:rsidP="00E92910">
      <w:pPr>
        <w:pStyle w:val="Nadpis4"/>
      </w:pPr>
      <w:r w:rsidRPr="00181F3C">
        <w:t>LSTM</w:t>
      </w:r>
    </w:p>
    <w:p w14:paraId="7246D78C" w14:textId="56845FD5" w:rsidR="00F8360F" w:rsidRPr="00181F3C" w:rsidRDefault="00F8360F" w:rsidP="003802EE">
      <w:pPr>
        <w:jc w:val="left"/>
      </w:pPr>
      <w:r w:rsidRPr="00181F3C">
        <w:t xml:space="preserve">Ďalším rozšíreným modelom je LSTM- </w:t>
      </w:r>
      <w:proofErr w:type="spellStart"/>
      <w:r w:rsidRPr="00181F3C">
        <w:t>Long</w:t>
      </w:r>
      <w:proofErr w:type="spellEnd"/>
      <w:r w:rsidRPr="00181F3C">
        <w:t xml:space="preserve"> </w:t>
      </w:r>
      <w:proofErr w:type="spellStart"/>
      <w:r w:rsidRPr="00181F3C">
        <w:t>Short-Therm</w:t>
      </w:r>
      <w:proofErr w:type="spellEnd"/>
      <w:r w:rsidRPr="00181F3C">
        <w:t xml:space="preserve"> </w:t>
      </w:r>
      <w:proofErr w:type="spellStart"/>
      <w:r w:rsidRPr="00181F3C">
        <w:t>Memory</w:t>
      </w:r>
      <w:proofErr w:type="spellEnd"/>
      <w:r w:rsidRPr="00181F3C">
        <w:t xml:space="preserve"> model alebo </w:t>
      </w:r>
      <w:r w:rsidR="00FB4170" w:rsidRPr="00181F3C">
        <w:t xml:space="preserve">dlhodobá krátkodobá pamäť. Ide o </w:t>
      </w:r>
      <w:proofErr w:type="spellStart"/>
      <w:r w:rsidR="00FB4170" w:rsidRPr="00181F3C">
        <w:t>rekurentnú</w:t>
      </w:r>
      <w:proofErr w:type="spellEnd"/>
      <w:r w:rsidR="00FB4170" w:rsidRPr="00181F3C">
        <w:t xml:space="preserve"> neurónovú sie</w:t>
      </w:r>
      <w:r w:rsidR="003A56A7" w:rsidRPr="00181F3C">
        <w:t>ť</w:t>
      </w:r>
      <w:r w:rsidR="00FB4170" w:rsidRPr="00181F3C">
        <w:t xml:space="preserve">, ktorá ale zachytáva a modeluje dlhodobé súvislosti v sekvenčných dátach. OBRÁZOK </w:t>
      </w:r>
    </w:p>
    <w:p w14:paraId="444465BB" w14:textId="1DC8F73F" w:rsidR="00FB4170" w:rsidRPr="00181F3C" w:rsidRDefault="00FB4170" w:rsidP="00FB4170">
      <w:r w:rsidRPr="00181F3C">
        <w:t>(</w:t>
      </w:r>
      <w:hyperlink r:id="rId28" w:history="1">
        <w:r w:rsidRPr="00181F3C">
          <w:rPr>
            <w:rStyle w:val="Hypertextovprepojenie"/>
          </w:rPr>
          <w:t>https://www.isca-speech.org/archive/pdfs/interspeech_2016/chen16n_interspeech.pdf</w:t>
        </w:r>
      </w:hyperlink>
      <w:r w:rsidRPr="00181F3C">
        <w:t>)</w:t>
      </w:r>
    </w:p>
    <w:p w14:paraId="04911492" w14:textId="41EC0A7C" w:rsidR="00FB4170" w:rsidRPr="00181F3C" w:rsidRDefault="00FB4170" w:rsidP="00F8360F">
      <w:r w:rsidRPr="00181F3C">
        <w:rPr>
          <w:noProof/>
        </w:rPr>
        <w:drawing>
          <wp:inline distT="0" distB="0" distL="0" distR="0" wp14:anchorId="175B03A0" wp14:editId="411B45C7">
            <wp:extent cx="5400040" cy="2463800"/>
            <wp:effectExtent l="0" t="0" r="0" b="0"/>
            <wp:docPr id="1216288284" name="Obrázok 1" descr="Obrázok, na ktorom je text, snímka obrazovky, diagram,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288284" name="Obrázok 1" descr="Obrázok, na ktorom je text, snímka obrazovky, diagram, číslo&#10;&#10;Automaticky generovaný popis"/>
                    <pic:cNvPicPr/>
                  </pic:nvPicPr>
                  <pic:blipFill>
                    <a:blip r:embed="rId29"/>
                    <a:stretch>
                      <a:fillRect/>
                    </a:stretch>
                  </pic:blipFill>
                  <pic:spPr>
                    <a:xfrm>
                      <a:off x="0" y="0"/>
                      <a:ext cx="5400040" cy="2463800"/>
                    </a:xfrm>
                    <a:prstGeom prst="rect">
                      <a:avLst/>
                    </a:prstGeom>
                  </pic:spPr>
                </pic:pic>
              </a:graphicData>
            </a:graphic>
          </wp:inline>
        </w:drawing>
      </w:r>
    </w:p>
    <w:p w14:paraId="7C7DC821" w14:textId="2445403E" w:rsidR="00ED0860" w:rsidRPr="00181F3C" w:rsidRDefault="00FB4170" w:rsidP="008D584D">
      <w:r w:rsidRPr="00181F3C">
        <w:lastRenderedPageBreak/>
        <w:t xml:space="preserve">LSTM má využitie v </w:t>
      </w:r>
      <w:r w:rsidR="00F623A0" w:rsidRPr="00181F3C">
        <w:t>rozpoznávaní</w:t>
      </w:r>
      <w:r w:rsidRPr="00181F3C">
        <w:t xml:space="preserve"> obsahu videa a jeho popísaní. </w:t>
      </w:r>
      <w:r w:rsidR="00F623A0" w:rsidRPr="00181F3C">
        <w:t>Zaznamenáva</w:t>
      </w:r>
      <w:r w:rsidRPr="00181F3C">
        <w:t xml:space="preserve"> najviac dôležité momenty a na ich </w:t>
      </w:r>
      <w:r w:rsidR="00F623A0" w:rsidRPr="00181F3C">
        <w:t>základe</w:t>
      </w:r>
      <w:r w:rsidRPr="00181F3C">
        <w:t xml:space="preserve"> </w:t>
      </w:r>
      <w:r w:rsidR="003A56A7" w:rsidRPr="00181F3C">
        <w:t>hodnotí</w:t>
      </w:r>
      <w:r w:rsidRPr="00181F3C">
        <w:t xml:space="preserve"> obsah. </w:t>
      </w:r>
      <w:r w:rsidR="003A56A7" w:rsidRPr="00181F3C">
        <w:t>LSTM sa využíva</w:t>
      </w:r>
      <w:r w:rsidRPr="00181F3C">
        <w:t xml:space="preserve"> najmä pri dlhých videách. </w:t>
      </w:r>
      <w:r w:rsidR="00C36B64">
        <w:t>(</w:t>
      </w:r>
      <w:proofErr w:type="spellStart"/>
      <w:r w:rsidR="00C36B64">
        <w:t>Zhang</w:t>
      </w:r>
      <w:proofErr w:type="spellEnd"/>
      <w:r w:rsidR="00C36B64">
        <w:t xml:space="preserve"> et al. 2016)</w:t>
      </w:r>
    </w:p>
    <w:p w14:paraId="36F19D57" w14:textId="674D6C77" w:rsidR="00F405EA" w:rsidRPr="00181F3C" w:rsidRDefault="000C2E2A" w:rsidP="00F405EA">
      <w:pPr>
        <w:pStyle w:val="Nadpis2"/>
      </w:pPr>
      <w:bookmarkStart w:id="112" w:name="_Toc152793979"/>
      <w:r w:rsidRPr="00181F3C">
        <w:t xml:space="preserve">1.4. </w:t>
      </w:r>
      <w:r w:rsidR="00F405EA" w:rsidRPr="00181F3C">
        <w:t>Porovnanie modelov</w:t>
      </w:r>
      <w:bookmarkEnd w:id="112"/>
    </w:p>
    <w:p w14:paraId="2D7FE0C8" w14:textId="77777777" w:rsidR="00F405EA" w:rsidRPr="00181F3C" w:rsidRDefault="00F405EA" w:rsidP="001D0006">
      <w:pPr>
        <w:ind w:firstLine="0"/>
      </w:pPr>
      <w:r w:rsidRPr="00181F3C">
        <w:rPr>
          <w:noProof/>
        </w:rPr>
        <w:drawing>
          <wp:inline distT="0" distB="0" distL="0" distR="0" wp14:anchorId="37D6229A" wp14:editId="702CB3FE">
            <wp:extent cx="5400040" cy="1974215"/>
            <wp:effectExtent l="0" t="0" r="0" b="6985"/>
            <wp:docPr id="9614136" name="Obrázok 1" descr="Obrázok, na ktorom je text, snímka obrazovky, číslo, písm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4136" name="Obrázok 1" descr="Obrázok, na ktorom je text, snímka obrazovky, číslo, písmo&#10;&#10;Automaticky generovaný popis"/>
                    <pic:cNvPicPr/>
                  </pic:nvPicPr>
                  <pic:blipFill>
                    <a:blip r:embed="rId30"/>
                    <a:stretch>
                      <a:fillRect/>
                    </a:stretch>
                  </pic:blipFill>
                  <pic:spPr>
                    <a:xfrm>
                      <a:off x="0" y="0"/>
                      <a:ext cx="5400040" cy="1974215"/>
                    </a:xfrm>
                    <a:prstGeom prst="rect">
                      <a:avLst/>
                    </a:prstGeom>
                  </pic:spPr>
                </pic:pic>
              </a:graphicData>
            </a:graphic>
          </wp:inline>
        </w:drawing>
      </w:r>
    </w:p>
    <w:p w14:paraId="7DF1C10B" w14:textId="1C7C6CD5" w:rsidR="00F405EA" w:rsidRPr="00181F3C" w:rsidRDefault="00F56C36" w:rsidP="001D0006">
      <w:pPr>
        <w:ind w:firstLine="0"/>
      </w:pPr>
      <w:r w:rsidRPr="00181F3C">
        <w:t>Tabuľka popisuje modely, ktoré využívame v tejto práci. Jej stĺpce sú:</w:t>
      </w:r>
    </w:p>
    <w:p w14:paraId="68D6431F" w14:textId="3814E8A0" w:rsidR="00F56C36" w:rsidRPr="00181F3C" w:rsidRDefault="00F56C36" w:rsidP="00F56C36">
      <w:pPr>
        <w:pStyle w:val="Odsekzoznamu"/>
        <w:numPr>
          <w:ilvl w:val="0"/>
          <w:numId w:val="35"/>
        </w:numPr>
      </w:pPr>
      <w:r w:rsidRPr="00181F3C">
        <w:t>Model: Predstavuje názov daného modelu</w:t>
      </w:r>
    </w:p>
    <w:p w14:paraId="5088502A" w14:textId="3DF23597" w:rsidR="00F56C36" w:rsidRPr="00181F3C" w:rsidRDefault="00F56C36" w:rsidP="00F56C36">
      <w:pPr>
        <w:pStyle w:val="Odsekzoznamu"/>
        <w:numPr>
          <w:ilvl w:val="0"/>
          <w:numId w:val="35"/>
        </w:numPr>
      </w:pPr>
      <w:r w:rsidRPr="00181F3C">
        <w:t xml:space="preserve">Úloha: Akú základnú úlohu spracováva model </w:t>
      </w:r>
    </w:p>
    <w:p w14:paraId="1FE54183" w14:textId="78328FB2" w:rsidR="00F56C36" w:rsidRPr="00181F3C" w:rsidRDefault="00F56C36" w:rsidP="00F56C36">
      <w:pPr>
        <w:pStyle w:val="Odsekzoznamu"/>
        <w:numPr>
          <w:ilvl w:val="0"/>
          <w:numId w:val="35"/>
        </w:numPr>
      </w:pPr>
      <w:r w:rsidRPr="00181F3C">
        <w:t>DNN model: Na akom type neurónovej siete alebo architektúry je model postavený.</w:t>
      </w:r>
    </w:p>
    <w:p w14:paraId="7C99DB4A" w14:textId="465982B2" w:rsidR="00F56C36" w:rsidRPr="00181F3C" w:rsidRDefault="00F56C36" w:rsidP="00F56C36">
      <w:pPr>
        <w:pStyle w:val="Odsekzoznamu"/>
        <w:numPr>
          <w:ilvl w:val="0"/>
          <w:numId w:val="35"/>
        </w:numPr>
      </w:pPr>
      <w:r w:rsidRPr="00181F3C">
        <w:t>Typ kontextu: Ak sa model zameriava na priestorový, temporálny kontext, poprípade ich kombináciou.</w:t>
      </w:r>
    </w:p>
    <w:p w14:paraId="38E1B7EB" w14:textId="522FCC0B" w:rsidR="00F56C36" w:rsidRPr="00181F3C" w:rsidRDefault="00F56C36" w:rsidP="00F56C36">
      <w:pPr>
        <w:pStyle w:val="Odsekzoznamu"/>
        <w:numPr>
          <w:ilvl w:val="0"/>
          <w:numId w:val="35"/>
        </w:numPr>
      </w:pPr>
      <w:r w:rsidRPr="00181F3C">
        <w:t xml:space="preserve">Úroveň kontextu: Či model zohľadňuje globálny (kontext celej scény), lokálny (kontext menšej časti scény) </w:t>
      </w:r>
      <w:r w:rsidR="00725574" w:rsidRPr="00181F3C">
        <w:t>k</w:t>
      </w:r>
      <w:r w:rsidRPr="00181F3C">
        <w:t>ontext alebo ich kombináciu.</w:t>
      </w:r>
    </w:p>
    <w:p w14:paraId="5FDFA6B4" w14:textId="3D765F6B" w:rsidR="00F56C36" w:rsidRPr="00181F3C" w:rsidRDefault="00F56C36" w:rsidP="00F56C36">
      <w:pPr>
        <w:pStyle w:val="Odsekzoznamu"/>
        <w:numPr>
          <w:ilvl w:val="0"/>
          <w:numId w:val="35"/>
        </w:numPr>
      </w:pPr>
      <w:r w:rsidRPr="00181F3C">
        <w:t xml:space="preserve">Mechanizmus: Popis aký mechanizmus alebo techniky využíva model na vykonanie úlohy počítačového videnia. </w:t>
      </w:r>
    </w:p>
    <w:tbl>
      <w:tblPr>
        <w:tblStyle w:val="Mriekatabuky"/>
        <w:tblW w:w="0" w:type="auto"/>
        <w:tblLook w:val="04A0" w:firstRow="1" w:lastRow="0" w:firstColumn="1" w:lastColumn="0" w:noHBand="0" w:noVBand="1"/>
      </w:tblPr>
      <w:tblGrid>
        <w:gridCol w:w="1418"/>
        <w:gridCol w:w="1449"/>
        <w:gridCol w:w="1426"/>
        <w:gridCol w:w="1433"/>
        <w:gridCol w:w="1432"/>
        <w:gridCol w:w="1562"/>
      </w:tblGrid>
      <w:tr w:rsidR="001E402C" w:rsidRPr="00181F3C" w14:paraId="77D7381D" w14:textId="77777777" w:rsidTr="001E402C">
        <w:tc>
          <w:tcPr>
            <w:tcW w:w="1428" w:type="dxa"/>
          </w:tcPr>
          <w:p w14:paraId="41612850" w14:textId="4328E8A2" w:rsidR="001E402C" w:rsidRPr="00181F3C" w:rsidRDefault="001E402C" w:rsidP="001D0006">
            <w:pPr>
              <w:ind w:firstLine="0"/>
              <w:rPr>
                <w:sz w:val="20"/>
                <w:szCs w:val="20"/>
              </w:rPr>
            </w:pPr>
            <w:r w:rsidRPr="00181F3C">
              <w:rPr>
                <w:sz w:val="20"/>
                <w:szCs w:val="20"/>
              </w:rPr>
              <w:t>Model</w:t>
            </w:r>
          </w:p>
        </w:tc>
        <w:tc>
          <w:tcPr>
            <w:tcW w:w="1426" w:type="dxa"/>
          </w:tcPr>
          <w:p w14:paraId="47545516" w14:textId="65E59334" w:rsidR="001E402C" w:rsidRPr="00181F3C" w:rsidRDefault="001E402C" w:rsidP="001D0006">
            <w:pPr>
              <w:ind w:firstLine="0"/>
              <w:rPr>
                <w:sz w:val="20"/>
                <w:szCs w:val="20"/>
              </w:rPr>
            </w:pPr>
            <w:r w:rsidRPr="00181F3C">
              <w:rPr>
                <w:sz w:val="20"/>
                <w:szCs w:val="20"/>
              </w:rPr>
              <w:t>Úloha</w:t>
            </w:r>
          </w:p>
        </w:tc>
        <w:tc>
          <w:tcPr>
            <w:tcW w:w="1427" w:type="dxa"/>
          </w:tcPr>
          <w:p w14:paraId="09510689" w14:textId="2E48C7C2" w:rsidR="001E402C" w:rsidRPr="00181F3C" w:rsidRDefault="001E402C" w:rsidP="001D0006">
            <w:pPr>
              <w:ind w:firstLine="0"/>
              <w:rPr>
                <w:sz w:val="20"/>
                <w:szCs w:val="20"/>
              </w:rPr>
            </w:pPr>
            <w:r w:rsidRPr="00181F3C">
              <w:rPr>
                <w:sz w:val="20"/>
                <w:szCs w:val="20"/>
              </w:rPr>
              <w:t>DNN model</w:t>
            </w:r>
          </w:p>
        </w:tc>
        <w:tc>
          <w:tcPr>
            <w:tcW w:w="1437" w:type="dxa"/>
          </w:tcPr>
          <w:p w14:paraId="04746B92" w14:textId="195A7C90" w:rsidR="001E402C" w:rsidRPr="00181F3C" w:rsidRDefault="001E402C" w:rsidP="001D0006">
            <w:pPr>
              <w:ind w:firstLine="0"/>
              <w:rPr>
                <w:sz w:val="20"/>
                <w:szCs w:val="20"/>
              </w:rPr>
            </w:pPr>
            <w:r w:rsidRPr="00181F3C">
              <w:rPr>
                <w:sz w:val="20"/>
                <w:szCs w:val="20"/>
              </w:rPr>
              <w:t>Typ kontextu</w:t>
            </w:r>
          </w:p>
        </w:tc>
        <w:tc>
          <w:tcPr>
            <w:tcW w:w="1439" w:type="dxa"/>
          </w:tcPr>
          <w:p w14:paraId="014F838E" w14:textId="60C87947" w:rsidR="001E402C" w:rsidRPr="00181F3C" w:rsidRDefault="001E402C" w:rsidP="001D0006">
            <w:pPr>
              <w:ind w:firstLine="0"/>
              <w:rPr>
                <w:sz w:val="20"/>
                <w:szCs w:val="20"/>
              </w:rPr>
            </w:pPr>
            <w:r w:rsidRPr="00181F3C">
              <w:rPr>
                <w:sz w:val="20"/>
                <w:szCs w:val="20"/>
              </w:rPr>
              <w:t>Úroveň kon</w:t>
            </w:r>
            <w:r w:rsidR="00F56C36" w:rsidRPr="00181F3C">
              <w:rPr>
                <w:sz w:val="20"/>
                <w:szCs w:val="20"/>
              </w:rPr>
              <w:t>textu</w:t>
            </w:r>
          </w:p>
        </w:tc>
        <w:tc>
          <w:tcPr>
            <w:tcW w:w="1563" w:type="dxa"/>
          </w:tcPr>
          <w:p w14:paraId="627684F3" w14:textId="6BE200C7" w:rsidR="001E402C" w:rsidRPr="00181F3C" w:rsidRDefault="001E402C" w:rsidP="001D0006">
            <w:pPr>
              <w:ind w:firstLine="0"/>
              <w:rPr>
                <w:sz w:val="20"/>
                <w:szCs w:val="20"/>
              </w:rPr>
            </w:pPr>
            <w:r w:rsidRPr="00181F3C">
              <w:rPr>
                <w:sz w:val="20"/>
                <w:szCs w:val="20"/>
              </w:rPr>
              <w:t>Mechanizmus</w:t>
            </w:r>
          </w:p>
        </w:tc>
      </w:tr>
      <w:tr w:rsidR="001E402C" w:rsidRPr="00181F3C" w14:paraId="4DB62468" w14:textId="77777777" w:rsidTr="001E402C">
        <w:tc>
          <w:tcPr>
            <w:tcW w:w="1428" w:type="dxa"/>
          </w:tcPr>
          <w:p w14:paraId="1690B40A" w14:textId="5BFCC308" w:rsidR="001E402C" w:rsidRPr="00181F3C" w:rsidRDefault="001E402C" w:rsidP="001D0006">
            <w:pPr>
              <w:ind w:firstLine="0"/>
              <w:rPr>
                <w:sz w:val="20"/>
                <w:szCs w:val="20"/>
              </w:rPr>
            </w:pPr>
            <w:r w:rsidRPr="00181F3C">
              <w:rPr>
                <w:sz w:val="20"/>
                <w:szCs w:val="20"/>
              </w:rPr>
              <w:t>C3D</w:t>
            </w:r>
          </w:p>
        </w:tc>
        <w:tc>
          <w:tcPr>
            <w:tcW w:w="1426" w:type="dxa"/>
          </w:tcPr>
          <w:p w14:paraId="48578EB7" w14:textId="57DD6D09" w:rsidR="001E402C" w:rsidRPr="00181F3C" w:rsidRDefault="001E402C" w:rsidP="001D0006">
            <w:pPr>
              <w:ind w:firstLine="0"/>
              <w:rPr>
                <w:sz w:val="20"/>
                <w:szCs w:val="20"/>
              </w:rPr>
            </w:pPr>
            <w:r w:rsidRPr="00181F3C">
              <w:rPr>
                <w:sz w:val="20"/>
                <w:szCs w:val="20"/>
              </w:rPr>
              <w:t>Rozpoznávanie vo videách</w:t>
            </w:r>
          </w:p>
        </w:tc>
        <w:tc>
          <w:tcPr>
            <w:tcW w:w="1427" w:type="dxa"/>
          </w:tcPr>
          <w:p w14:paraId="620AED54" w14:textId="51FE314E" w:rsidR="001E402C" w:rsidRPr="00181F3C" w:rsidRDefault="001E402C" w:rsidP="001D0006">
            <w:pPr>
              <w:ind w:firstLine="0"/>
              <w:rPr>
                <w:sz w:val="20"/>
                <w:szCs w:val="20"/>
              </w:rPr>
            </w:pPr>
            <w:r w:rsidRPr="00181F3C">
              <w:rPr>
                <w:sz w:val="20"/>
                <w:szCs w:val="20"/>
              </w:rPr>
              <w:t xml:space="preserve">3D </w:t>
            </w:r>
            <w:proofErr w:type="spellStart"/>
            <w:r w:rsidRPr="00181F3C">
              <w:rPr>
                <w:sz w:val="20"/>
                <w:szCs w:val="20"/>
              </w:rPr>
              <w:t>Konvolučné</w:t>
            </w:r>
            <w:proofErr w:type="spellEnd"/>
            <w:r w:rsidRPr="00181F3C">
              <w:rPr>
                <w:sz w:val="20"/>
                <w:szCs w:val="20"/>
              </w:rPr>
              <w:t xml:space="preserve"> Siete</w:t>
            </w:r>
          </w:p>
        </w:tc>
        <w:tc>
          <w:tcPr>
            <w:tcW w:w="1437" w:type="dxa"/>
          </w:tcPr>
          <w:p w14:paraId="583F8A1A" w14:textId="338C6472" w:rsidR="001E402C" w:rsidRPr="00181F3C" w:rsidRDefault="00F05D89" w:rsidP="001D0006">
            <w:pPr>
              <w:ind w:firstLine="0"/>
              <w:rPr>
                <w:sz w:val="20"/>
                <w:szCs w:val="20"/>
              </w:rPr>
            </w:pPr>
            <w:r w:rsidRPr="00181F3C">
              <w:rPr>
                <w:sz w:val="20"/>
                <w:szCs w:val="20"/>
              </w:rPr>
              <w:t>Temporálny</w:t>
            </w:r>
          </w:p>
        </w:tc>
        <w:tc>
          <w:tcPr>
            <w:tcW w:w="1439" w:type="dxa"/>
          </w:tcPr>
          <w:p w14:paraId="18A1F871" w14:textId="74BB73CF" w:rsidR="001E402C" w:rsidRPr="00181F3C" w:rsidRDefault="001E402C" w:rsidP="001D0006">
            <w:pPr>
              <w:ind w:firstLine="0"/>
              <w:rPr>
                <w:sz w:val="20"/>
                <w:szCs w:val="20"/>
              </w:rPr>
            </w:pPr>
            <w:r w:rsidRPr="00181F3C">
              <w:rPr>
                <w:sz w:val="20"/>
                <w:szCs w:val="20"/>
              </w:rPr>
              <w:t>Lokálny, globálny</w:t>
            </w:r>
          </w:p>
        </w:tc>
        <w:tc>
          <w:tcPr>
            <w:tcW w:w="1563" w:type="dxa"/>
          </w:tcPr>
          <w:p w14:paraId="18C4B73B" w14:textId="0D0E454C" w:rsidR="001E402C" w:rsidRPr="00181F3C" w:rsidRDefault="001E402C" w:rsidP="001D0006">
            <w:pPr>
              <w:ind w:firstLine="0"/>
              <w:rPr>
                <w:sz w:val="20"/>
                <w:szCs w:val="20"/>
              </w:rPr>
            </w:pPr>
            <w:r w:rsidRPr="00181F3C">
              <w:rPr>
                <w:sz w:val="20"/>
                <w:szCs w:val="20"/>
              </w:rPr>
              <w:t>Temporálna pamäťová banka</w:t>
            </w:r>
          </w:p>
        </w:tc>
      </w:tr>
      <w:tr w:rsidR="001E402C" w:rsidRPr="00181F3C" w14:paraId="1E24E63A" w14:textId="77777777" w:rsidTr="001E402C">
        <w:tc>
          <w:tcPr>
            <w:tcW w:w="1428" w:type="dxa"/>
          </w:tcPr>
          <w:p w14:paraId="0A74DD25" w14:textId="4AD1EC9B" w:rsidR="001E402C" w:rsidRPr="00181F3C" w:rsidRDefault="001E402C" w:rsidP="001D0006">
            <w:pPr>
              <w:ind w:firstLine="0"/>
              <w:rPr>
                <w:sz w:val="20"/>
                <w:szCs w:val="20"/>
              </w:rPr>
            </w:pPr>
            <w:r w:rsidRPr="00181F3C">
              <w:rPr>
                <w:sz w:val="20"/>
                <w:szCs w:val="20"/>
              </w:rPr>
              <w:t>P3D</w:t>
            </w:r>
          </w:p>
        </w:tc>
        <w:tc>
          <w:tcPr>
            <w:tcW w:w="1426" w:type="dxa"/>
          </w:tcPr>
          <w:p w14:paraId="405489CA" w14:textId="1D91727C" w:rsidR="001E402C" w:rsidRPr="00181F3C" w:rsidRDefault="001E402C" w:rsidP="001D0006">
            <w:pPr>
              <w:ind w:firstLine="0"/>
              <w:rPr>
                <w:sz w:val="20"/>
                <w:szCs w:val="20"/>
              </w:rPr>
            </w:pPr>
            <w:r w:rsidRPr="00181F3C">
              <w:rPr>
                <w:sz w:val="20"/>
                <w:szCs w:val="20"/>
              </w:rPr>
              <w:t>Rozpoznávanie vo videách</w:t>
            </w:r>
          </w:p>
        </w:tc>
        <w:tc>
          <w:tcPr>
            <w:tcW w:w="1427" w:type="dxa"/>
          </w:tcPr>
          <w:p w14:paraId="0636F0D0" w14:textId="339ABAD4" w:rsidR="001E402C" w:rsidRPr="00181F3C" w:rsidRDefault="001E402C" w:rsidP="001D0006">
            <w:pPr>
              <w:ind w:firstLine="0"/>
              <w:rPr>
                <w:sz w:val="20"/>
                <w:szCs w:val="20"/>
              </w:rPr>
            </w:pPr>
            <w:r w:rsidRPr="00181F3C">
              <w:rPr>
                <w:sz w:val="20"/>
                <w:szCs w:val="20"/>
              </w:rPr>
              <w:t xml:space="preserve">3D </w:t>
            </w:r>
            <w:proofErr w:type="spellStart"/>
            <w:r w:rsidRPr="00181F3C">
              <w:rPr>
                <w:sz w:val="20"/>
                <w:szCs w:val="20"/>
              </w:rPr>
              <w:t>Konvolučné</w:t>
            </w:r>
            <w:proofErr w:type="spellEnd"/>
            <w:r w:rsidRPr="00181F3C">
              <w:rPr>
                <w:sz w:val="20"/>
                <w:szCs w:val="20"/>
              </w:rPr>
              <w:t xml:space="preserve"> Siete</w:t>
            </w:r>
          </w:p>
        </w:tc>
        <w:tc>
          <w:tcPr>
            <w:tcW w:w="1437" w:type="dxa"/>
          </w:tcPr>
          <w:p w14:paraId="04C11AA8" w14:textId="08D945D6" w:rsidR="001E402C" w:rsidRPr="00181F3C" w:rsidRDefault="00F05D89" w:rsidP="001D0006">
            <w:pPr>
              <w:ind w:firstLine="0"/>
              <w:rPr>
                <w:sz w:val="20"/>
                <w:szCs w:val="20"/>
              </w:rPr>
            </w:pPr>
            <w:r w:rsidRPr="00181F3C">
              <w:rPr>
                <w:sz w:val="20"/>
                <w:szCs w:val="20"/>
              </w:rPr>
              <w:t>Temporálny</w:t>
            </w:r>
          </w:p>
        </w:tc>
        <w:tc>
          <w:tcPr>
            <w:tcW w:w="1439" w:type="dxa"/>
          </w:tcPr>
          <w:p w14:paraId="7F285041" w14:textId="5C1FEF67" w:rsidR="001E402C" w:rsidRPr="00181F3C" w:rsidRDefault="001E402C" w:rsidP="001D0006">
            <w:pPr>
              <w:ind w:firstLine="0"/>
              <w:rPr>
                <w:sz w:val="20"/>
                <w:szCs w:val="20"/>
              </w:rPr>
            </w:pPr>
            <w:r w:rsidRPr="00181F3C">
              <w:rPr>
                <w:sz w:val="20"/>
                <w:szCs w:val="20"/>
              </w:rPr>
              <w:t>Lokálny, globálny</w:t>
            </w:r>
          </w:p>
        </w:tc>
        <w:tc>
          <w:tcPr>
            <w:tcW w:w="1563" w:type="dxa"/>
          </w:tcPr>
          <w:p w14:paraId="489BDAC7" w14:textId="085433E9" w:rsidR="001E402C" w:rsidRPr="00181F3C" w:rsidRDefault="001E402C" w:rsidP="001D0006">
            <w:pPr>
              <w:ind w:firstLine="0"/>
              <w:rPr>
                <w:sz w:val="20"/>
                <w:szCs w:val="20"/>
              </w:rPr>
            </w:pPr>
            <w:r w:rsidRPr="00181F3C">
              <w:rPr>
                <w:sz w:val="20"/>
                <w:szCs w:val="20"/>
              </w:rPr>
              <w:t>Temporálna pamäťová banka</w:t>
            </w:r>
          </w:p>
        </w:tc>
      </w:tr>
      <w:tr w:rsidR="001E402C" w:rsidRPr="00181F3C" w14:paraId="611FD7E4" w14:textId="77777777" w:rsidTr="001E402C">
        <w:tc>
          <w:tcPr>
            <w:tcW w:w="1428" w:type="dxa"/>
          </w:tcPr>
          <w:p w14:paraId="08A1020F" w14:textId="437F3D17" w:rsidR="001E402C" w:rsidRPr="00181F3C" w:rsidRDefault="001E402C" w:rsidP="001D0006">
            <w:pPr>
              <w:ind w:firstLine="0"/>
              <w:rPr>
                <w:sz w:val="20"/>
                <w:szCs w:val="20"/>
              </w:rPr>
            </w:pPr>
            <w:r w:rsidRPr="00181F3C">
              <w:rPr>
                <w:sz w:val="20"/>
                <w:szCs w:val="20"/>
              </w:rPr>
              <w:t>I3D</w:t>
            </w:r>
          </w:p>
        </w:tc>
        <w:tc>
          <w:tcPr>
            <w:tcW w:w="1426" w:type="dxa"/>
          </w:tcPr>
          <w:p w14:paraId="23D8BBC3" w14:textId="4FD5BAB0" w:rsidR="001E402C" w:rsidRPr="00181F3C" w:rsidRDefault="001E402C" w:rsidP="001D0006">
            <w:pPr>
              <w:ind w:firstLine="0"/>
              <w:rPr>
                <w:sz w:val="20"/>
                <w:szCs w:val="20"/>
              </w:rPr>
            </w:pPr>
            <w:r w:rsidRPr="00181F3C">
              <w:rPr>
                <w:sz w:val="20"/>
                <w:szCs w:val="20"/>
              </w:rPr>
              <w:t>Rozpoznávanie vo videách</w:t>
            </w:r>
          </w:p>
        </w:tc>
        <w:tc>
          <w:tcPr>
            <w:tcW w:w="1427" w:type="dxa"/>
          </w:tcPr>
          <w:p w14:paraId="4CA7F82A" w14:textId="321405CB" w:rsidR="001E402C" w:rsidRPr="00181F3C" w:rsidRDefault="001E402C" w:rsidP="001D0006">
            <w:pPr>
              <w:ind w:firstLine="0"/>
              <w:rPr>
                <w:sz w:val="20"/>
                <w:szCs w:val="20"/>
              </w:rPr>
            </w:pPr>
            <w:r w:rsidRPr="00181F3C">
              <w:rPr>
                <w:sz w:val="20"/>
                <w:szCs w:val="20"/>
              </w:rPr>
              <w:t xml:space="preserve">Nafúknuté 3D </w:t>
            </w:r>
            <w:proofErr w:type="spellStart"/>
            <w:r w:rsidRPr="00181F3C">
              <w:rPr>
                <w:sz w:val="20"/>
                <w:szCs w:val="20"/>
              </w:rPr>
              <w:t>Konvolunčné</w:t>
            </w:r>
            <w:proofErr w:type="spellEnd"/>
            <w:r w:rsidRPr="00181F3C">
              <w:rPr>
                <w:sz w:val="20"/>
                <w:szCs w:val="20"/>
              </w:rPr>
              <w:t xml:space="preserve"> Siete</w:t>
            </w:r>
          </w:p>
        </w:tc>
        <w:tc>
          <w:tcPr>
            <w:tcW w:w="1437" w:type="dxa"/>
          </w:tcPr>
          <w:p w14:paraId="62E8324E" w14:textId="5E541F5F" w:rsidR="001E402C" w:rsidRPr="00181F3C" w:rsidRDefault="00F05D89" w:rsidP="001D0006">
            <w:pPr>
              <w:ind w:firstLine="0"/>
              <w:rPr>
                <w:sz w:val="20"/>
                <w:szCs w:val="20"/>
              </w:rPr>
            </w:pPr>
            <w:r w:rsidRPr="00181F3C">
              <w:rPr>
                <w:sz w:val="20"/>
                <w:szCs w:val="20"/>
              </w:rPr>
              <w:t>Temporálny</w:t>
            </w:r>
          </w:p>
        </w:tc>
        <w:tc>
          <w:tcPr>
            <w:tcW w:w="1439" w:type="dxa"/>
          </w:tcPr>
          <w:p w14:paraId="00DECC62" w14:textId="0EB2C53F" w:rsidR="001E402C" w:rsidRPr="00181F3C" w:rsidRDefault="001E402C" w:rsidP="001D0006">
            <w:pPr>
              <w:ind w:firstLine="0"/>
              <w:rPr>
                <w:sz w:val="20"/>
                <w:szCs w:val="20"/>
              </w:rPr>
            </w:pPr>
            <w:r w:rsidRPr="00181F3C">
              <w:rPr>
                <w:sz w:val="20"/>
                <w:szCs w:val="20"/>
              </w:rPr>
              <w:t>Lokálny, globálny</w:t>
            </w:r>
          </w:p>
        </w:tc>
        <w:tc>
          <w:tcPr>
            <w:tcW w:w="1563" w:type="dxa"/>
          </w:tcPr>
          <w:p w14:paraId="7E536A3E" w14:textId="38DAC5F4" w:rsidR="001E402C" w:rsidRPr="00181F3C" w:rsidRDefault="001E402C" w:rsidP="001D0006">
            <w:pPr>
              <w:ind w:firstLine="0"/>
              <w:rPr>
                <w:sz w:val="20"/>
                <w:szCs w:val="20"/>
              </w:rPr>
            </w:pPr>
            <w:proofErr w:type="spellStart"/>
            <w:r w:rsidRPr="00181F3C">
              <w:rPr>
                <w:sz w:val="20"/>
                <w:szCs w:val="20"/>
              </w:rPr>
              <w:t>Samopozornosť</w:t>
            </w:r>
            <w:proofErr w:type="spellEnd"/>
            <w:r w:rsidRPr="00181F3C">
              <w:rPr>
                <w:sz w:val="20"/>
                <w:szCs w:val="20"/>
              </w:rPr>
              <w:t xml:space="preserve"> (</w:t>
            </w:r>
            <w:proofErr w:type="spellStart"/>
            <w:r w:rsidRPr="00181F3C">
              <w:rPr>
                <w:sz w:val="20"/>
                <w:szCs w:val="20"/>
              </w:rPr>
              <w:t>Self</w:t>
            </w:r>
            <w:proofErr w:type="spellEnd"/>
            <w:r w:rsidRPr="00181F3C">
              <w:rPr>
                <w:sz w:val="20"/>
                <w:szCs w:val="20"/>
              </w:rPr>
              <w:t xml:space="preserve"> </w:t>
            </w:r>
            <w:proofErr w:type="spellStart"/>
            <w:r w:rsidRPr="00181F3C">
              <w:rPr>
                <w:sz w:val="20"/>
                <w:szCs w:val="20"/>
              </w:rPr>
              <w:t>Attention</w:t>
            </w:r>
            <w:proofErr w:type="spellEnd"/>
            <w:r w:rsidRPr="00181F3C">
              <w:rPr>
                <w:sz w:val="20"/>
                <w:szCs w:val="20"/>
              </w:rPr>
              <w:t>)</w:t>
            </w:r>
          </w:p>
        </w:tc>
      </w:tr>
      <w:tr w:rsidR="001E402C" w:rsidRPr="00181F3C" w14:paraId="33F5BB5D" w14:textId="77777777" w:rsidTr="001E402C">
        <w:tc>
          <w:tcPr>
            <w:tcW w:w="1428" w:type="dxa"/>
          </w:tcPr>
          <w:p w14:paraId="13C6E7E1" w14:textId="08FD7C36" w:rsidR="001E402C" w:rsidRPr="00181F3C" w:rsidRDefault="001E402C" w:rsidP="001D0006">
            <w:pPr>
              <w:ind w:firstLine="0"/>
              <w:rPr>
                <w:sz w:val="20"/>
                <w:szCs w:val="20"/>
              </w:rPr>
            </w:pPr>
            <w:r w:rsidRPr="00181F3C">
              <w:rPr>
                <w:sz w:val="20"/>
                <w:szCs w:val="20"/>
              </w:rPr>
              <w:lastRenderedPageBreak/>
              <w:t>TRN</w:t>
            </w:r>
          </w:p>
        </w:tc>
        <w:tc>
          <w:tcPr>
            <w:tcW w:w="1426" w:type="dxa"/>
          </w:tcPr>
          <w:p w14:paraId="50BA56AA" w14:textId="3E91B09A" w:rsidR="001E402C" w:rsidRPr="00181F3C" w:rsidRDefault="001E402C" w:rsidP="001D0006">
            <w:pPr>
              <w:ind w:firstLine="0"/>
              <w:rPr>
                <w:sz w:val="20"/>
                <w:szCs w:val="20"/>
              </w:rPr>
            </w:pPr>
            <w:r w:rsidRPr="00181F3C">
              <w:rPr>
                <w:sz w:val="20"/>
                <w:szCs w:val="20"/>
              </w:rPr>
              <w:t>Rozpoznávanie vo videách</w:t>
            </w:r>
          </w:p>
        </w:tc>
        <w:tc>
          <w:tcPr>
            <w:tcW w:w="1427" w:type="dxa"/>
          </w:tcPr>
          <w:p w14:paraId="179B8CE1" w14:textId="6B53A250" w:rsidR="001E402C" w:rsidRPr="00181F3C" w:rsidRDefault="001E402C" w:rsidP="001D0006">
            <w:pPr>
              <w:ind w:firstLine="0"/>
              <w:rPr>
                <w:sz w:val="20"/>
                <w:szCs w:val="20"/>
              </w:rPr>
            </w:pPr>
            <w:r w:rsidRPr="00181F3C">
              <w:rPr>
                <w:sz w:val="20"/>
                <w:szCs w:val="20"/>
              </w:rPr>
              <w:t>Siete s temporálnymi vzťahmi</w:t>
            </w:r>
          </w:p>
        </w:tc>
        <w:tc>
          <w:tcPr>
            <w:tcW w:w="1437" w:type="dxa"/>
          </w:tcPr>
          <w:p w14:paraId="45785467" w14:textId="1AE7BE6F" w:rsidR="001E402C" w:rsidRPr="00181F3C" w:rsidRDefault="00F05D89" w:rsidP="001D0006">
            <w:pPr>
              <w:ind w:firstLine="0"/>
              <w:rPr>
                <w:sz w:val="20"/>
                <w:szCs w:val="20"/>
              </w:rPr>
            </w:pPr>
            <w:r w:rsidRPr="00181F3C">
              <w:rPr>
                <w:sz w:val="20"/>
                <w:szCs w:val="20"/>
              </w:rPr>
              <w:t>Temporálny</w:t>
            </w:r>
          </w:p>
        </w:tc>
        <w:tc>
          <w:tcPr>
            <w:tcW w:w="1439" w:type="dxa"/>
          </w:tcPr>
          <w:p w14:paraId="344AC3E4" w14:textId="64532E7B" w:rsidR="001E402C" w:rsidRPr="00181F3C" w:rsidRDefault="001E402C" w:rsidP="001D0006">
            <w:pPr>
              <w:ind w:firstLine="0"/>
              <w:rPr>
                <w:sz w:val="20"/>
                <w:szCs w:val="20"/>
              </w:rPr>
            </w:pPr>
            <w:r w:rsidRPr="00181F3C">
              <w:rPr>
                <w:sz w:val="20"/>
                <w:szCs w:val="20"/>
              </w:rPr>
              <w:t>Lokálny, globálny</w:t>
            </w:r>
          </w:p>
        </w:tc>
        <w:tc>
          <w:tcPr>
            <w:tcW w:w="1563" w:type="dxa"/>
          </w:tcPr>
          <w:p w14:paraId="3349DED1" w14:textId="1A6ABFCB" w:rsidR="001E402C" w:rsidRPr="00181F3C" w:rsidRDefault="001E402C" w:rsidP="001D0006">
            <w:pPr>
              <w:ind w:firstLine="0"/>
              <w:rPr>
                <w:sz w:val="20"/>
                <w:szCs w:val="20"/>
              </w:rPr>
            </w:pPr>
            <w:r w:rsidRPr="00181F3C">
              <w:rPr>
                <w:sz w:val="20"/>
                <w:szCs w:val="20"/>
              </w:rPr>
              <w:t xml:space="preserve">Grafické </w:t>
            </w:r>
            <w:proofErr w:type="spellStart"/>
            <w:r w:rsidRPr="00181F3C">
              <w:rPr>
                <w:sz w:val="20"/>
                <w:szCs w:val="20"/>
              </w:rPr>
              <w:t>konvolučné</w:t>
            </w:r>
            <w:proofErr w:type="spellEnd"/>
            <w:r w:rsidRPr="00181F3C">
              <w:rPr>
                <w:sz w:val="20"/>
                <w:szCs w:val="20"/>
              </w:rPr>
              <w:t xml:space="preserve"> siete (GCN)</w:t>
            </w:r>
          </w:p>
        </w:tc>
      </w:tr>
      <w:tr w:rsidR="001E402C" w:rsidRPr="00181F3C" w14:paraId="20C89537" w14:textId="77777777" w:rsidTr="001E402C">
        <w:tc>
          <w:tcPr>
            <w:tcW w:w="1428" w:type="dxa"/>
          </w:tcPr>
          <w:p w14:paraId="7521A48A" w14:textId="59B4E7D4" w:rsidR="001E402C" w:rsidRPr="00181F3C" w:rsidRDefault="001E402C" w:rsidP="001D0006">
            <w:pPr>
              <w:ind w:firstLine="0"/>
              <w:rPr>
                <w:sz w:val="20"/>
                <w:szCs w:val="20"/>
              </w:rPr>
            </w:pPr>
            <w:r w:rsidRPr="00181F3C">
              <w:rPr>
                <w:sz w:val="20"/>
                <w:szCs w:val="20"/>
              </w:rPr>
              <w:t>TSN</w:t>
            </w:r>
          </w:p>
        </w:tc>
        <w:tc>
          <w:tcPr>
            <w:tcW w:w="1426" w:type="dxa"/>
          </w:tcPr>
          <w:p w14:paraId="26B24675" w14:textId="0C65164E" w:rsidR="001E402C" w:rsidRPr="00181F3C" w:rsidRDefault="001E402C" w:rsidP="001D0006">
            <w:pPr>
              <w:ind w:firstLine="0"/>
              <w:rPr>
                <w:sz w:val="20"/>
                <w:szCs w:val="20"/>
              </w:rPr>
            </w:pPr>
            <w:r w:rsidRPr="00181F3C">
              <w:rPr>
                <w:sz w:val="20"/>
                <w:szCs w:val="20"/>
              </w:rPr>
              <w:t>Rozpoznávanie vo videách</w:t>
            </w:r>
          </w:p>
        </w:tc>
        <w:tc>
          <w:tcPr>
            <w:tcW w:w="1427" w:type="dxa"/>
          </w:tcPr>
          <w:p w14:paraId="2045C7F4" w14:textId="127A1AC6" w:rsidR="001E402C" w:rsidRPr="00181F3C" w:rsidRDefault="001E402C" w:rsidP="001D0006">
            <w:pPr>
              <w:ind w:firstLine="0"/>
              <w:rPr>
                <w:sz w:val="20"/>
                <w:szCs w:val="20"/>
              </w:rPr>
            </w:pPr>
            <w:r w:rsidRPr="00181F3C">
              <w:rPr>
                <w:sz w:val="20"/>
                <w:szCs w:val="20"/>
              </w:rPr>
              <w:t>Siete s temporálnymi vzťahmi</w:t>
            </w:r>
          </w:p>
        </w:tc>
        <w:tc>
          <w:tcPr>
            <w:tcW w:w="1437" w:type="dxa"/>
          </w:tcPr>
          <w:p w14:paraId="3014A020" w14:textId="2A303C5D" w:rsidR="001E402C" w:rsidRPr="00181F3C" w:rsidRDefault="00F05D89" w:rsidP="001D0006">
            <w:pPr>
              <w:ind w:firstLine="0"/>
              <w:rPr>
                <w:sz w:val="20"/>
                <w:szCs w:val="20"/>
              </w:rPr>
            </w:pPr>
            <w:r w:rsidRPr="00181F3C">
              <w:rPr>
                <w:sz w:val="20"/>
                <w:szCs w:val="20"/>
              </w:rPr>
              <w:t>Temporálny</w:t>
            </w:r>
          </w:p>
        </w:tc>
        <w:tc>
          <w:tcPr>
            <w:tcW w:w="1439" w:type="dxa"/>
          </w:tcPr>
          <w:p w14:paraId="224FC637" w14:textId="49597D3B" w:rsidR="001E402C" w:rsidRPr="00181F3C" w:rsidRDefault="001E402C" w:rsidP="001D0006">
            <w:pPr>
              <w:ind w:firstLine="0"/>
              <w:rPr>
                <w:sz w:val="20"/>
                <w:szCs w:val="20"/>
              </w:rPr>
            </w:pPr>
            <w:r w:rsidRPr="00181F3C">
              <w:rPr>
                <w:sz w:val="20"/>
                <w:szCs w:val="20"/>
              </w:rPr>
              <w:t>Lokálny, globálny</w:t>
            </w:r>
          </w:p>
        </w:tc>
        <w:tc>
          <w:tcPr>
            <w:tcW w:w="1563" w:type="dxa"/>
          </w:tcPr>
          <w:p w14:paraId="6973F69B" w14:textId="470BF38A" w:rsidR="001E402C" w:rsidRPr="00181F3C" w:rsidRDefault="001E402C" w:rsidP="001D0006">
            <w:pPr>
              <w:ind w:firstLine="0"/>
              <w:rPr>
                <w:sz w:val="20"/>
                <w:szCs w:val="20"/>
              </w:rPr>
            </w:pPr>
            <w:r w:rsidRPr="00181F3C">
              <w:rPr>
                <w:sz w:val="20"/>
                <w:szCs w:val="20"/>
              </w:rPr>
              <w:t>Temporálny hierarchický kontextový model</w:t>
            </w:r>
          </w:p>
        </w:tc>
      </w:tr>
      <w:tr w:rsidR="001E402C" w:rsidRPr="00181F3C" w14:paraId="3589CE6E" w14:textId="77777777" w:rsidTr="001E402C">
        <w:tc>
          <w:tcPr>
            <w:tcW w:w="1428" w:type="dxa"/>
          </w:tcPr>
          <w:p w14:paraId="4A1130F4" w14:textId="08C47730" w:rsidR="001E402C" w:rsidRPr="00181F3C" w:rsidRDefault="001E402C" w:rsidP="001D0006">
            <w:pPr>
              <w:ind w:firstLine="0"/>
              <w:rPr>
                <w:sz w:val="20"/>
                <w:szCs w:val="20"/>
              </w:rPr>
            </w:pPr>
            <w:r w:rsidRPr="00181F3C">
              <w:rPr>
                <w:sz w:val="20"/>
                <w:szCs w:val="20"/>
              </w:rPr>
              <w:t>LSTM</w:t>
            </w:r>
          </w:p>
        </w:tc>
        <w:tc>
          <w:tcPr>
            <w:tcW w:w="1426" w:type="dxa"/>
          </w:tcPr>
          <w:p w14:paraId="108FCF8B" w14:textId="2B996580" w:rsidR="001E402C" w:rsidRPr="00181F3C" w:rsidRDefault="001E402C" w:rsidP="001D0006">
            <w:pPr>
              <w:ind w:firstLine="0"/>
              <w:rPr>
                <w:sz w:val="20"/>
                <w:szCs w:val="20"/>
              </w:rPr>
            </w:pPr>
            <w:r w:rsidRPr="00181F3C">
              <w:rPr>
                <w:sz w:val="20"/>
                <w:szCs w:val="20"/>
              </w:rPr>
              <w:t>Sekvenčné modelovanie</w:t>
            </w:r>
          </w:p>
        </w:tc>
        <w:tc>
          <w:tcPr>
            <w:tcW w:w="1427" w:type="dxa"/>
          </w:tcPr>
          <w:p w14:paraId="7819C53C" w14:textId="4A712681" w:rsidR="001E402C" w:rsidRPr="00181F3C" w:rsidRDefault="001E402C" w:rsidP="001D0006">
            <w:pPr>
              <w:ind w:firstLine="0"/>
              <w:rPr>
                <w:sz w:val="20"/>
                <w:szCs w:val="20"/>
              </w:rPr>
            </w:pPr>
            <w:proofErr w:type="spellStart"/>
            <w:r w:rsidRPr="00181F3C">
              <w:rPr>
                <w:sz w:val="20"/>
                <w:szCs w:val="20"/>
              </w:rPr>
              <w:t>Rekurentné</w:t>
            </w:r>
            <w:proofErr w:type="spellEnd"/>
            <w:r w:rsidRPr="00181F3C">
              <w:rPr>
                <w:sz w:val="20"/>
                <w:szCs w:val="20"/>
              </w:rPr>
              <w:t xml:space="preserve"> neurónové siete</w:t>
            </w:r>
          </w:p>
        </w:tc>
        <w:tc>
          <w:tcPr>
            <w:tcW w:w="1437" w:type="dxa"/>
          </w:tcPr>
          <w:p w14:paraId="0FB0826A" w14:textId="0A637B81" w:rsidR="001E402C" w:rsidRPr="00181F3C" w:rsidRDefault="00F05D89" w:rsidP="001D0006">
            <w:pPr>
              <w:ind w:firstLine="0"/>
              <w:rPr>
                <w:sz w:val="20"/>
                <w:szCs w:val="20"/>
              </w:rPr>
            </w:pPr>
            <w:r w:rsidRPr="00181F3C">
              <w:rPr>
                <w:sz w:val="20"/>
                <w:szCs w:val="20"/>
              </w:rPr>
              <w:t>Temporálny</w:t>
            </w:r>
          </w:p>
        </w:tc>
        <w:tc>
          <w:tcPr>
            <w:tcW w:w="1439" w:type="dxa"/>
          </w:tcPr>
          <w:p w14:paraId="0187DA7A" w14:textId="6E46A1E6" w:rsidR="001E402C" w:rsidRPr="00181F3C" w:rsidRDefault="001E402C" w:rsidP="001D0006">
            <w:pPr>
              <w:ind w:firstLine="0"/>
              <w:rPr>
                <w:sz w:val="20"/>
                <w:szCs w:val="20"/>
              </w:rPr>
            </w:pPr>
            <w:r w:rsidRPr="00181F3C">
              <w:rPr>
                <w:sz w:val="20"/>
                <w:szCs w:val="20"/>
              </w:rPr>
              <w:t>Lokálny, globálny</w:t>
            </w:r>
          </w:p>
        </w:tc>
        <w:tc>
          <w:tcPr>
            <w:tcW w:w="1563" w:type="dxa"/>
          </w:tcPr>
          <w:p w14:paraId="53D5361D" w14:textId="48674601" w:rsidR="001E402C" w:rsidRPr="00181F3C" w:rsidRDefault="001E402C" w:rsidP="001D0006">
            <w:pPr>
              <w:ind w:firstLine="0"/>
              <w:rPr>
                <w:sz w:val="20"/>
                <w:szCs w:val="20"/>
              </w:rPr>
            </w:pPr>
            <w:r w:rsidRPr="00181F3C">
              <w:rPr>
                <w:sz w:val="20"/>
                <w:szCs w:val="20"/>
              </w:rPr>
              <w:t>Pamäťové bunky a brány</w:t>
            </w:r>
          </w:p>
        </w:tc>
      </w:tr>
    </w:tbl>
    <w:p w14:paraId="32EA5E9B" w14:textId="75E04579" w:rsidR="001E402C" w:rsidRPr="00181F3C" w:rsidRDefault="001E402C" w:rsidP="001D0006">
      <w:pPr>
        <w:ind w:firstLine="0"/>
        <w:sectPr w:rsidR="001E402C" w:rsidRPr="00181F3C" w:rsidSect="00C84314">
          <w:pgSz w:w="11907" w:h="16840" w:code="9"/>
          <w:pgMar w:top="1418" w:right="1418" w:bottom="1418" w:left="1985" w:header="709" w:footer="709" w:gutter="0"/>
          <w:cols w:space="708"/>
          <w:titlePg/>
        </w:sectPr>
      </w:pPr>
    </w:p>
    <w:p w14:paraId="643C4071" w14:textId="77777777" w:rsidR="00ED0860" w:rsidRPr="00181F3C" w:rsidRDefault="00ED0860" w:rsidP="00ED0860">
      <w:pPr>
        <w:pStyle w:val="Nadpis1"/>
      </w:pPr>
      <w:bookmarkStart w:id="113" w:name="_Toc339279017"/>
      <w:bookmarkStart w:id="114" w:name="_Toc115537323"/>
      <w:bookmarkStart w:id="115" w:name="_Toc152793980"/>
      <w:r w:rsidRPr="00181F3C">
        <w:lastRenderedPageBreak/>
        <w:t>2</w:t>
      </w:r>
      <w:r w:rsidRPr="00181F3C">
        <w:tab/>
        <w:t>Ciele záverečnej práce</w:t>
      </w:r>
      <w:bookmarkEnd w:id="96"/>
      <w:bookmarkEnd w:id="97"/>
      <w:bookmarkEnd w:id="98"/>
      <w:bookmarkEnd w:id="113"/>
      <w:bookmarkEnd w:id="114"/>
      <w:bookmarkEnd w:id="115"/>
    </w:p>
    <w:p w14:paraId="45A9B8D5" w14:textId="2E2E040D" w:rsidR="000A01A5" w:rsidRPr="00181F3C" w:rsidRDefault="000A01A5" w:rsidP="00387B63">
      <w:r w:rsidRPr="00181F3C">
        <w:t xml:space="preserve">Hlavným cieľom práce je </w:t>
      </w:r>
      <w:r w:rsidR="00322F35" w:rsidRPr="00181F3C">
        <w:t>porovnať kvalitu modelov</w:t>
      </w:r>
      <w:r w:rsidRPr="00181F3C">
        <w:t xml:space="preserve"> na tému klasifikácie vo videách. Tieto poznatky neskôr využijeme v praxi, kde porovnáme modely na datasete ERA. </w:t>
      </w:r>
    </w:p>
    <w:p w14:paraId="14A9E37E" w14:textId="7F9B45CC" w:rsidR="000A01A5" w:rsidRPr="00181F3C" w:rsidRDefault="000A01A5" w:rsidP="00387B63">
      <w:r w:rsidRPr="00181F3C">
        <w:t>Naše čiastkové ciele sú:</w:t>
      </w:r>
    </w:p>
    <w:p w14:paraId="250D9111" w14:textId="065DF379" w:rsidR="00865482" w:rsidRPr="00181F3C" w:rsidRDefault="00865482" w:rsidP="00865482">
      <w:pPr>
        <w:pStyle w:val="Odsekzoznamu"/>
        <w:numPr>
          <w:ilvl w:val="0"/>
          <w:numId w:val="26"/>
        </w:numPr>
      </w:pPr>
      <w:r w:rsidRPr="00181F3C">
        <w:t>Porovnať modely medzi sebou a nájsť ich najlepšie a najhoršie využitia na konkrétnych druhoch videí.</w:t>
      </w:r>
    </w:p>
    <w:p w14:paraId="6BDD9B3E" w14:textId="26A2F697" w:rsidR="000A01A5" w:rsidRPr="00181F3C" w:rsidRDefault="00322F35" w:rsidP="003802EE">
      <w:pPr>
        <w:pStyle w:val="Odsekzoznamu"/>
        <w:numPr>
          <w:ilvl w:val="0"/>
          <w:numId w:val="26"/>
        </w:numPr>
      </w:pPr>
      <w:r w:rsidRPr="00181F3C">
        <w:t>Implementovať modely použité na datasete ERA a overiť ich výsledky</w:t>
      </w:r>
      <w:r w:rsidR="000A01A5" w:rsidRPr="00181F3C">
        <w:t>.</w:t>
      </w:r>
    </w:p>
    <w:p w14:paraId="63B5238D" w14:textId="09AFEA93" w:rsidR="000A01A5" w:rsidRPr="00181F3C" w:rsidRDefault="00322F35" w:rsidP="003802EE">
      <w:pPr>
        <w:pStyle w:val="Odsekzoznamu"/>
        <w:numPr>
          <w:ilvl w:val="0"/>
          <w:numId w:val="26"/>
        </w:numPr>
      </w:pPr>
      <w:r w:rsidRPr="00181F3C">
        <w:t>Zhodnotiť modely</w:t>
      </w:r>
      <w:r w:rsidR="000A01A5" w:rsidRPr="00181F3C">
        <w:t>.</w:t>
      </w:r>
    </w:p>
    <w:p w14:paraId="1E7C53A5" w14:textId="00647401" w:rsidR="000A01A5" w:rsidRPr="00181F3C" w:rsidRDefault="000A01A5" w:rsidP="003802EE">
      <w:pPr>
        <w:pStyle w:val="Odsekzoznamu"/>
        <w:numPr>
          <w:ilvl w:val="0"/>
          <w:numId w:val="26"/>
        </w:numPr>
      </w:pPr>
      <w:r w:rsidRPr="00181F3C">
        <w:t>Použiť ďalšie modely, ktoré sú momentálne využívané, na datasete ERA.</w:t>
      </w:r>
    </w:p>
    <w:p w14:paraId="59DEE64E" w14:textId="08F8A370" w:rsidR="000A01A5" w:rsidRPr="00181F3C" w:rsidRDefault="000A01A5" w:rsidP="003802EE">
      <w:pPr>
        <w:pStyle w:val="Odsekzoznamu"/>
        <w:numPr>
          <w:ilvl w:val="0"/>
          <w:numId w:val="26"/>
        </w:numPr>
      </w:pPr>
      <w:r w:rsidRPr="00181F3C">
        <w:t>Porovnať a interpretovať výsledky, ktoré nadobudneme pri práci s modelmi.</w:t>
      </w:r>
    </w:p>
    <w:p w14:paraId="0FCE2C44" w14:textId="2E267771" w:rsidR="000A01A5" w:rsidRPr="00181F3C" w:rsidRDefault="000A01A5" w:rsidP="003802EE">
      <w:pPr>
        <w:pStyle w:val="Odsekzoznamu"/>
        <w:numPr>
          <w:ilvl w:val="0"/>
          <w:numId w:val="26"/>
        </w:numPr>
      </w:pPr>
      <w:r w:rsidRPr="00181F3C">
        <w:t xml:space="preserve">Vizualizovať výsledky a použiť štatistické metódy na ich porovnanie. </w:t>
      </w:r>
    </w:p>
    <w:p w14:paraId="6625D0A8" w14:textId="77777777" w:rsidR="00ED0860" w:rsidRPr="00181F3C" w:rsidRDefault="00ED0860" w:rsidP="00ED0860">
      <w:pPr>
        <w:rPr>
          <w:kern w:val="32"/>
        </w:rPr>
      </w:pPr>
      <w:bookmarkStart w:id="116" w:name="_Toc309047441"/>
      <w:bookmarkStart w:id="117" w:name="_Toc309047487"/>
      <w:bookmarkStart w:id="118" w:name="_Toc309047604"/>
      <w:bookmarkStart w:id="119" w:name="_Toc195670726"/>
      <w:bookmarkStart w:id="120" w:name="_Toc195684474"/>
    </w:p>
    <w:p w14:paraId="23482235" w14:textId="77777777" w:rsidR="00387B63" w:rsidRPr="00181F3C" w:rsidRDefault="00387B63" w:rsidP="00ED0860">
      <w:pPr>
        <w:rPr>
          <w:kern w:val="32"/>
        </w:rPr>
        <w:sectPr w:rsidR="00387B63" w:rsidRPr="00181F3C" w:rsidSect="00C84314">
          <w:pgSz w:w="11907" w:h="16840" w:code="9"/>
          <w:pgMar w:top="1418" w:right="1418" w:bottom="1418" w:left="1985" w:header="709" w:footer="709" w:gutter="0"/>
          <w:cols w:space="708"/>
          <w:titlePg/>
        </w:sectPr>
      </w:pPr>
    </w:p>
    <w:p w14:paraId="21550D6B" w14:textId="1762AFF3" w:rsidR="00ED0860" w:rsidRPr="00181F3C" w:rsidRDefault="00ED0860" w:rsidP="00ED0860">
      <w:pPr>
        <w:pStyle w:val="Nadpis1"/>
      </w:pPr>
      <w:bookmarkStart w:id="121" w:name="_Toc339279018"/>
      <w:bookmarkStart w:id="122" w:name="_Toc115537325"/>
      <w:bookmarkStart w:id="123" w:name="_Toc309047444"/>
      <w:bookmarkStart w:id="124" w:name="_Toc309047490"/>
      <w:bookmarkStart w:id="125" w:name="_Toc309047607"/>
      <w:bookmarkStart w:id="126" w:name="_Toc339279022"/>
      <w:bookmarkStart w:id="127" w:name="_Toc152793981"/>
      <w:bookmarkEnd w:id="116"/>
      <w:bookmarkEnd w:id="117"/>
      <w:bookmarkEnd w:id="118"/>
      <w:r w:rsidRPr="00181F3C">
        <w:lastRenderedPageBreak/>
        <w:t>3</w:t>
      </w:r>
      <w:r w:rsidRPr="00181F3C">
        <w:tab/>
      </w:r>
      <w:bookmarkEnd w:id="121"/>
      <w:r w:rsidR="000B07B0" w:rsidRPr="00181F3C">
        <w:t>M</w:t>
      </w:r>
      <w:r w:rsidRPr="00181F3C">
        <w:t>etodika</w:t>
      </w:r>
      <w:r w:rsidR="001B1F63" w:rsidRPr="00181F3C">
        <w:t xml:space="preserve"> výskumu</w:t>
      </w:r>
      <w:bookmarkEnd w:id="122"/>
      <w:bookmarkEnd w:id="127"/>
    </w:p>
    <w:p w14:paraId="004FC7E0" w14:textId="1E33CA2A" w:rsidR="00986EAB" w:rsidRPr="00181F3C" w:rsidRDefault="00986EAB" w:rsidP="00986EAB">
      <w:r w:rsidRPr="00181F3C">
        <w:t>V tejto kapitole predstavíme metódy a postupy, ktorými sme sa riad</w:t>
      </w:r>
      <w:r w:rsidR="00DC131A" w:rsidRPr="00181F3C">
        <w:t>i</w:t>
      </w:r>
      <w:r w:rsidRPr="00181F3C">
        <w:t xml:space="preserve">li počas nášho výskumu. Pridržiavali sme sa </w:t>
      </w:r>
      <w:r w:rsidR="00DC131A" w:rsidRPr="00181F3C">
        <w:t>metodiky</w:t>
      </w:r>
      <w:r w:rsidRPr="00181F3C">
        <w:t xml:space="preserve"> CRISP-DM, ktorú sme si upravili pre naše potreby. </w:t>
      </w:r>
    </w:p>
    <w:p w14:paraId="64E79CD3" w14:textId="260DFC85" w:rsidR="00FF1A07" w:rsidRPr="00181F3C" w:rsidRDefault="00986EAB" w:rsidP="00FF1A07">
      <w:pPr>
        <w:pStyle w:val="Nadpis2"/>
      </w:pPr>
      <w:bookmarkStart w:id="128" w:name="_Toc152793982"/>
      <w:r w:rsidRPr="00181F3C">
        <w:t xml:space="preserve">3.1. </w:t>
      </w:r>
      <w:r w:rsidR="00FF1A07" w:rsidRPr="00181F3C">
        <w:t>Porozumenie problematike</w:t>
      </w:r>
      <w:bookmarkEnd w:id="128"/>
    </w:p>
    <w:p w14:paraId="133563BB" w14:textId="38C9B24B" w:rsidR="00986EAB" w:rsidRPr="00181F3C" w:rsidRDefault="00986EAB" w:rsidP="00986EAB">
      <w:r w:rsidRPr="00181F3C">
        <w:t xml:space="preserve">V prvom rade sme potrebovali porozumieť ako funguje klasifikácia vo videách a v čom sa líši od klasifikácie napríklad obrázkov a prečo je užitočná. Využitie sme popísali v kapitole číslo jeden. </w:t>
      </w:r>
    </w:p>
    <w:p w14:paraId="54238D9A" w14:textId="3A6EF769" w:rsidR="00986EAB" w:rsidRPr="00181F3C" w:rsidRDefault="00986EAB" w:rsidP="00986EAB">
      <w:pPr>
        <w:pStyle w:val="Nadpis3"/>
        <w:rPr>
          <w:lang w:val="sk-SK"/>
        </w:rPr>
      </w:pPr>
      <w:bookmarkStart w:id="129" w:name="_Toc152793983"/>
      <w:r w:rsidRPr="00181F3C">
        <w:rPr>
          <w:lang w:val="sk-SK"/>
        </w:rPr>
        <w:t>Klasifikácia vo videách</w:t>
      </w:r>
      <w:bookmarkEnd w:id="129"/>
      <w:r w:rsidRPr="00181F3C">
        <w:rPr>
          <w:lang w:val="sk-SK"/>
        </w:rPr>
        <w:t xml:space="preserve"> </w:t>
      </w:r>
    </w:p>
    <w:p w14:paraId="35279388" w14:textId="0CB94D38" w:rsidR="002B7764" w:rsidRPr="00181F3C" w:rsidRDefault="00986EAB" w:rsidP="002B7764">
      <w:r w:rsidRPr="00181F3C">
        <w:t xml:space="preserve">Pri klasifikácií vo videách ide o proces kategorizácie do rôznych tried alebo kategórií na základe obsahu a charakteristík. Cieľom je automaticky analyzovať a pochopiť informácie, ktoré sa nachádzajú vo videu. </w:t>
      </w:r>
      <w:r w:rsidR="00C36B64">
        <w:t>(</w:t>
      </w:r>
      <w:proofErr w:type="spellStart"/>
      <w:r w:rsidR="00C36B64">
        <w:t>Saddam</w:t>
      </w:r>
      <w:proofErr w:type="spellEnd"/>
      <w:r w:rsidR="00C36B64">
        <w:t xml:space="preserve"> </w:t>
      </w:r>
      <w:proofErr w:type="spellStart"/>
      <w:r w:rsidR="00C36B64">
        <w:t>Bekhet</w:t>
      </w:r>
      <w:proofErr w:type="spellEnd"/>
      <w:r w:rsidR="00C36B64">
        <w:t xml:space="preserve"> 2021)</w:t>
      </w:r>
      <w:r w:rsidR="002B7764" w:rsidRPr="00181F3C">
        <w:t xml:space="preserve"> Oproti klasifikácií v obrázkoch obsahujú videá viaceré snímky, ktoré majú medzi sebou informačné prepojenie. Obsahujú taktiež aj viac informácií, ktoré vieme využiť ako napríklad zvuk. Tieto dodatočné informácie umožňujú komplexnejšie porozumenie obsahu a môžu zlepšiť presnosť klasifikácie. </w:t>
      </w:r>
      <w:r w:rsidR="00C36B64">
        <w:t>(</w:t>
      </w:r>
      <w:proofErr w:type="spellStart"/>
      <w:r w:rsidR="00C36B64">
        <w:t>Karpathy</w:t>
      </w:r>
      <w:proofErr w:type="spellEnd"/>
      <w:r w:rsidR="00C36B64">
        <w:t xml:space="preserve"> et al. 2014) </w:t>
      </w:r>
      <w:r w:rsidR="009679AC" w:rsidRPr="00181F3C">
        <w:t xml:space="preserve">Na obrázku môžeme vidieť, že sa videá musia brať ako viac dimenzionálne média, pretože v nich ide o kontext v čase. </w:t>
      </w:r>
      <w:r w:rsidR="007244C6">
        <w:t>(</w:t>
      </w:r>
      <w:proofErr w:type="spellStart"/>
      <w:r w:rsidR="007244C6">
        <w:t>Bovik</w:t>
      </w:r>
      <w:proofErr w:type="spellEnd"/>
      <w:r w:rsidR="007244C6">
        <w:t xml:space="preserve"> 2009)</w:t>
      </w:r>
    </w:p>
    <w:p w14:paraId="51C18328" w14:textId="4D7E53CD" w:rsidR="009679AC" w:rsidRPr="00181F3C" w:rsidRDefault="009679AC" w:rsidP="009679AC">
      <w:pPr>
        <w:jc w:val="center"/>
      </w:pPr>
      <w:r w:rsidRPr="00181F3C">
        <w:rPr>
          <w:noProof/>
        </w:rPr>
        <w:drawing>
          <wp:inline distT="0" distB="0" distL="0" distR="0" wp14:anchorId="0261BC03" wp14:editId="08110870">
            <wp:extent cx="2777162" cy="2286000"/>
            <wp:effectExtent l="0" t="0" r="4445" b="0"/>
            <wp:docPr id="19371330" name="Obrázok 1" descr="Obrázok, na ktorom je diagram, text, rad, snímka obrazovky&#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1330" name="Obrázok 1" descr="Obrázok, na ktorom je diagram, text, rad, snímka obrazovky&#10;&#10;Automaticky generovaný popis"/>
                    <pic:cNvPicPr/>
                  </pic:nvPicPr>
                  <pic:blipFill>
                    <a:blip r:embed="rId31"/>
                    <a:stretch>
                      <a:fillRect/>
                    </a:stretch>
                  </pic:blipFill>
                  <pic:spPr>
                    <a:xfrm>
                      <a:off x="0" y="0"/>
                      <a:ext cx="2785157" cy="2292581"/>
                    </a:xfrm>
                    <a:prstGeom prst="rect">
                      <a:avLst/>
                    </a:prstGeom>
                  </pic:spPr>
                </pic:pic>
              </a:graphicData>
            </a:graphic>
          </wp:inline>
        </w:drawing>
      </w:r>
    </w:p>
    <w:p w14:paraId="01FE384F" w14:textId="77777777" w:rsidR="002B7764" w:rsidRPr="00181F3C" w:rsidRDefault="002B7764" w:rsidP="002B7764"/>
    <w:p w14:paraId="2D06DC9E" w14:textId="247F4A72" w:rsidR="00FF1A07" w:rsidRPr="00181F3C" w:rsidRDefault="00986EAB" w:rsidP="00FF1A07">
      <w:pPr>
        <w:pStyle w:val="Nadpis2"/>
      </w:pPr>
      <w:bookmarkStart w:id="130" w:name="_Toc152793984"/>
      <w:r w:rsidRPr="00181F3C">
        <w:t xml:space="preserve">3.2. </w:t>
      </w:r>
      <w:r w:rsidR="00322F35" w:rsidRPr="00181F3C">
        <w:t>Porozumenie dátam</w:t>
      </w:r>
      <w:bookmarkEnd w:id="130"/>
    </w:p>
    <w:p w14:paraId="3E77B9FB" w14:textId="65A304FD" w:rsidR="00BD7D25" w:rsidRPr="00181F3C" w:rsidRDefault="00BD7D25" w:rsidP="00BD7D25">
      <w:r w:rsidRPr="00181F3C">
        <w:t>Pri výbere datasetu bolo pre nás kľúčové myslieť na tieto parametre:</w:t>
      </w:r>
    </w:p>
    <w:p w14:paraId="29B7E454" w14:textId="06A3AF35" w:rsidR="00BD7D25" w:rsidRPr="00181F3C" w:rsidRDefault="00BD7D25" w:rsidP="00BD7D25">
      <w:r w:rsidRPr="00181F3C">
        <w:t>- Aby dataset mal dostatočný počet samostatných videí a tie boli rôznorodé.</w:t>
      </w:r>
    </w:p>
    <w:p w14:paraId="3A73ED5B" w14:textId="77777777" w:rsidR="00BD7D25" w:rsidRPr="00181F3C" w:rsidRDefault="00BD7D25" w:rsidP="00BD7D25">
      <w:pPr>
        <w:ind w:left="680" w:firstLine="0"/>
      </w:pPr>
      <w:r w:rsidRPr="00181F3C">
        <w:lastRenderedPageBreak/>
        <w:t>- Aby sme nemuseli zostavovať dataset manuálne, čiže zbierať videá po</w:t>
      </w:r>
    </w:p>
    <w:p w14:paraId="20E31C2E" w14:textId="7871A27F" w:rsidR="00BD7D25" w:rsidRPr="00181F3C" w:rsidRDefault="00BD7D25" w:rsidP="00BD7D25">
      <w:pPr>
        <w:ind w:firstLine="0"/>
      </w:pPr>
      <w:r w:rsidRPr="00181F3C">
        <w:t>internete.</w:t>
      </w:r>
    </w:p>
    <w:p w14:paraId="5629FF32" w14:textId="77777777" w:rsidR="00BD7D25" w:rsidRPr="00181F3C" w:rsidRDefault="00BD7D25" w:rsidP="00BD7D25">
      <w:pPr>
        <w:ind w:left="680" w:firstLine="0"/>
      </w:pPr>
      <w:r w:rsidRPr="00181F3C">
        <w:t>- Aby sme mohli využiť dataset v našej práci a nevzťahovali sa na videá autorské</w:t>
      </w:r>
    </w:p>
    <w:p w14:paraId="75C92525" w14:textId="28441017" w:rsidR="00BD7D25" w:rsidRPr="00181F3C" w:rsidRDefault="00BD7D25" w:rsidP="00BD7D25">
      <w:pPr>
        <w:ind w:firstLine="0"/>
      </w:pPr>
      <w:r w:rsidRPr="00181F3C">
        <w:t xml:space="preserve"> práva. </w:t>
      </w:r>
    </w:p>
    <w:p w14:paraId="72FE3191" w14:textId="69547057" w:rsidR="00BD7D25" w:rsidRPr="00181F3C" w:rsidRDefault="00BD7D25" w:rsidP="00BD7D25">
      <w:r w:rsidRPr="00181F3C">
        <w:t xml:space="preserve">Za týchto podmienok sme si vybrali voľne dostupný dataset ERA, čiže dataset na rozpoznávanie udalostí v leteckých videách. </w:t>
      </w:r>
    </w:p>
    <w:p w14:paraId="5482C171" w14:textId="4B8E14A5" w:rsidR="003A56A7" w:rsidRPr="00181F3C" w:rsidRDefault="003A56A7" w:rsidP="003A56A7">
      <w:pPr>
        <w:pStyle w:val="Nadpis3"/>
        <w:rPr>
          <w:lang w:val="sk-SK"/>
        </w:rPr>
      </w:pPr>
      <w:bookmarkStart w:id="131" w:name="_Toc152793985"/>
      <w:r w:rsidRPr="00181F3C">
        <w:rPr>
          <w:lang w:val="sk-SK"/>
        </w:rPr>
        <w:t>3.2.1 Dataset ERA</w:t>
      </w:r>
      <w:bookmarkEnd w:id="131"/>
    </w:p>
    <w:p w14:paraId="54A4FC56" w14:textId="66371CC5" w:rsidR="00F43BE9" w:rsidRPr="00181F3C" w:rsidRDefault="000415C6" w:rsidP="00F43BE9">
      <w:r w:rsidRPr="00181F3C">
        <w:t xml:space="preserve">Ako popísal </w:t>
      </w:r>
      <w:proofErr w:type="spellStart"/>
      <w:r w:rsidRPr="00181F3C">
        <w:t>Mou</w:t>
      </w:r>
      <w:proofErr w:type="spellEnd"/>
      <w:r w:rsidRPr="00181F3C">
        <w:t xml:space="preserve">, </w:t>
      </w:r>
      <w:proofErr w:type="spellStart"/>
      <w:r w:rsidRPr="00181F3C">
        <w:t>Hua</w:t>
      </w:r>
      <w:proofErr w:type="spellEnd"/>
      <w:r w:rsidRPr="00181F3C">
        <w:t xml:space="preserve">, </w:t>
      </w:r>
      <w:proofErr w:type="spellStart"/>
      <w:r w:rsidRPr="00181F3C">
        <w:t>Jin</w:t>
      </w:r>
      <w:proofErr w:type="spellEnd"/>
      <w:r w:rsidRPr="00181F3C">
        <w:t xml:space="preserve"> a </w:t>
      </w:r>
      <w:proofErr w:type="spellStart"/>
      <w:r w:rsidRPr="00181F3C">
        <w:t>Zhu</w:t>
      </w:r>
      <w:proofErr w:type="spellEnd"/>
      <w:r w:rsidRPr="00181F3C">
        <w:t xml:space="preserve"> v ich práci: Dataset ERA</w:t>
      </w:r>
      <w:r w:rsidRPr="00181F3C">
        <w:rPr>
          <w:rStyle w:val="Odkaznapoznmkupodiarou"/>
        </w:rPr>
        <w:footnoteReference w:id="3"/>
      </w:r>
      <w:r w:rsidRPr="00181F3C">
        <w:t xml:space="preserve"> (A dataset and </w:t>
      </w:r>
      <w:proofErr w:type="spellStart"/>
      <w:r w:rsidRPr="00181F3C">
        <w:t>deep</w:t>
      </w:r>
      <w:proofErr w:type="spellEnd"/>
      <w:r w:rsidRPr="00181F3C">
        <w:t xml:space="preserve"> </w:t>
      </w:r>
      <w:proofErr w:type="spellStart"/>
      <w:r w:rsidRPr="00181F3C">
        <w:t>learning</w:t>
      </w:r>
      <w:proofErr w:type="spellEnd"/>
      <w:r w:rsidRPr="00181F3C">
        <w:t xml:space="preserve"> benchmark </w:t>
      </w:r>
      <w:proofErr w:type="spellStart"/>
      <w:r w:rsidRPr="00181F3C">
        <w:t>for</w:t>
      </w:r>
      <w:proofErr w:type="spellEnd"/>
      <w:r w:rsidRPr="00181F3C">
        <w:t xml:space="preserve"> event </w:t>
      </w:r>
      <w:proofErr w:type="spellStart"/>
      <w:r w:rsidRPr="00181F3C">
        <w:t>recognition</w:t>
      </w:r>
      <w:proofErr w:type="spellEnd"/>
      <w:r w:rsidRPr="00181F3C">
        <w:t xml:space="preserve"> in </w:t>
      </w:r>
      <w:proofErr w:type="spellStart"/>
      <w:r w:rsidRPr="00181F3C">
        <w:t>aerial</w:t>
      </w:r>
      <w:proofErr w:type="spellEnd"/>
      <w:r w:rsidRPr="00181F3C">
        <w:t xml:space="preserve"> </w:t>
      </w:r>
      <w:proofErr w:type="spellStart"/>
      <w:r w:rsidRPr="00181F3C">
        <w:t>videos</w:t>
      </w:r>
      <w:proofErr w:type="spellEnd"/>
      <w:r w:rsidRPr="00181F3C">
        <w:t>) predstavuje významný prínos v oblasti rozpoznávania udalostí vo videách natočených zo vzduchu. Pozostáva z 2864 videí, ktoré zaznamenávajú udalosti, získaných z YouTube, pričom každé video je označené jednou z 25 rôznych tried udalostí.</w:t>
      </w:r>
      <w:r w:rsidR="00A34DDC" w:rsidRPr="00181F3C">
        <w:t xml:space="preserve"> Dataset predstavuje benchmark pre modely na rozpoznávanie udalostí. </w:t>
      </w:r>
      <w:r w:rsidR="007244C6">
        <w:t>(</w:t>
      </w:r>
      <w:proofErr w:type="spellStart"/>
      <w:r w:rsidR="007244C6">
        <w:t>Mou</w:t>
      </w:r>
      <w:proofErr w:type="spellEnd"/>
      <w:r w:rsidR="007244C6">
        <w:t xml:space="preserve"> et al. 2020)</w:t>
      </w:r>
    </w:p>
    <w:p w14:paraId="2F3B218D" w14:textId="190314B6" w:rsidR="00157CEB" w:rsidRPr="00181F3C" w:rsidRDefault="00157CEB" w:rsidP="00322F35">
      <w:r w:rsidRPr="00181F3C">
        <w:t>Využitie datasetu ERA</w:t>
      </w:r>
    </w:p>
    <w:p w14:paraId="4EADFC47" w14:textId="6614956D" w:rsidR="00187403" w:rsidRPr="00181F3C" w:rsidRDefault="00725574" w:rsidP="00187403">
      <w:r w:rsidRPr="00181F3C">
        <w:t>- Kde sa už dataset ERA využil, v akých výskumoch a ako ho autori zhodnotili pre ich potreby</w:t>
      </w:r>
    </w:p>
    <w:p w14:paraId="6763D4DE" w14:textId="5499DA3E" w:rsidR="00BD7D25" w:rsidRPr="00181F3C" w:rsidRDefault="00BD7D25" w:rsidP="00BD7D25">
      <w:r w:rsidRPr="00181F3C">
        <w:t>Našou ďalšou úlohou bolo porozumieť aké dáta sú v datasete a</w:t>
      </w:r>
      <w:r w:rsidR="00187403" w:rsidRPr="00181F3C">
        <w:t> </w:t>
      </w:r>
      <w:r w:rsidRPr="00181F3C">
        <w:t>aký</w:t>
      </w:r>
      <w:r w:rsidR="00187403" w:rsidRPr="00181F3C">
        <w:t xml:space="preserve"> majú</w:t>
      </w:r>
      <w:r w:rsidRPr="00181F3C">
        <w:t xml:space="preserve"> formát</w:t>
      </w:r>
      <w:r w:rsidR="00187403" w:rsidRPr="00181F3C">
        <w:t>.</w:t>
      </w:r>
    </w:p>
    <w:p w14:paraId="501D44DB" w14:textId="1876DEF2" w:rsidR="00725574" w:rsidRPr="00181F3C" w:rsidRDefault="00725574" w:rsidP="00BD7D25">
      <w:r w:rsidRPr="00181F3C">
        <w:t>- Aké dáta obsahuje dataset, v akej forme sú, aké druhy videí, aké dĺžky, ako sú delené, obsahujú zvuky, text,...</w:t>
      </w:r>
    </w:p>
    <w:p w14:paraId="4ADF0960" w14:textId="326374AB" w:rsidR="00FF1A07" w:rsidRPr="00181F3C" w:rsidRDefault="00986EAB" w:rsidP="00FF1A07">
      <w:pPr>
        <w:pStyle w:val="Nadpis2"/>
      </w:pPr>
      <w:bookmarkStart w:id="132" w:name="_Toc152793986"/>
      <w:r w:rsidRPr="00181F3C">
        <w:t>3.</w:t>
      </w:r>
      <w:r w:rsidR="00322F35" w:rsidRPr="00181F3C">
        <w:t>3</w:t>
      </w:r>
      <w:r w:rsidRPr="00181F3C">
        <w:t xml:space="preserve">. </w:t>
      </w:r>
      <w:r w:rsidR="00FF1A07" w:rsidRPr="00181F3C">
        <w:t>Spracovanie dát</w:t>
      </w:r>
      <w:bookmarkEnd w:id="132"/>
    </w:p>
    <w:p w14:paraId="5D3F2F2B" w14:textId="692906B9" w:rsidR="00725574" w:rsidRPr="00181F3C" w:rsidRDefault="00725574" w:rsidP="00725574">
      <w:r w:rsidRPr="00181F3C">
        <w:t>- Bolo potrebné videá nejako spracovať? Napríklad spraviť nejaký umelý šum, rozdeliť ich, skrátiť, pomenovať,...</w:t>
      </w:r>
    </w:p>
    <w:p w14:paraId="29B2AA31" w14:textId="3800EAD9" w:rsidR="0078179D" w:rsidRPr="00181F3C" w:rsidRDefault="00986EAB" w:rsidP="00FF1A07">
      <w:pPr>
        <w:pStyle w:val="Nadpis2"/>
      </w:pPr>
      <w:bookmarkStart w:id="133" w:name="_Toc152793987"/>
      <w:r w:rsidRPr="00181F3C">
        <w:t>3.</w:t>
      </w:r>
      <w:r w:rsidR="00322F35" w:rsidRPr="00181F3C">
        <w:t>4</w:t>
      </w:r>
      <w:r w:rsidRPr="00181F3C">
        <w:t xml:space="preserve">. </w:t>
      </w:r>
      <w:r w:rsidR="00FF1A07" w:rsidRPr="00181F3C">
        <w:t>Výber modelov</w:t>
      </w:r>
      <w:bookmarkEnd w:id="133"/>
    </w:p>
    <w:p w14:paraId="3868C392" w14:textId="2721719B" w:rsidR="00BD7D25" w:rsidRPr="00181F3C" w:rsidRDefault="00BD7D25" w:rsidP="00BD7D25">
      <w:r w:rsidRPr="00181F3C">
        <w:t>Pri modeloch sme si spravili prieskum aké sa využívajú v dnešnej dobe plus sme využili modely, ktoré aj samotní autori datasetu</w:t>
      </w:r>
      <w:r w:rsidR="00A3045D">
        <w:t xml:space="preserve"> ERA</w:t>
      </w:r>
      <w:r w:rsidR="00A3045D">
        <w:rPr>
          <w:rStyle w:val="Odkaznapoznmkupodiarou"/>
        </w:rPr>
        <w:footnoteReference w:id="4"/>
      </w:r>
      <w:r w:rsidRPr="00181F3C">
        <w:t xml:space="preserve"> používali na modelovanie.</w:t>
      </w:r>
    </w:p>
    <w:p w14:paraId="55EAFC61" w14:textId="2481AB31" w:rsidR="00725574" w:rsidRPr="00181F3C" w:rsidRDefault="00725574" w:rsidP="00BD7D25">
      <w:r w:rsidRPr="00181F3C">
        <w:t>- Popísať v skratke prečo  ešte</w:t>
      </w:r>
    </w:p>
    <w:p w14:paraId="4D286963" w14:textId="723D7616" w:rsidR="00FF1A07" w:rsidRPr="00181F3C" w:rsidRDefault="00986EAB" w:rsidP="00FF1A07">
      <w:pPr>
        <w:pStyle w:val="Nadpis2"/>
      </w:pPr>
      <w:bookmarkStart w:id="134" w:name="_Toc152793988"/>
      <w:r w:rsidRPr="00181F3C">
        <w:t>3.</w:t>
      </w:r>
      <w:r w:rsidR="00322F35" w:rsidRPr="00181F3C">
        <w:t>5</w:t>
      </w:r>
      <w:r w:rsidRPr="00181F3C">
        <w:t xml:space="preserve">. </w:t>
      </w:r>
      <w:r w:rsidR="003C7C0A" w:rsidRPr="00181F3C">
        <w:t>Analýza dát</w:t>
      </w:r>
      <w:bookmarkEnd w:id="134"/>
    </w:p>
    <w:p w14:paraId="21BBFA7B" w14:textId="03166D20" w:rsidR="00725574" w:rsidRPr="00181F3C" w:rsidRDefault="00725574" w:rsidP="00725574">
      <w:r w:rsidRPr="00181F3C">
        <w:t>- Aké formy analýzy zvolíme a prečo.</w:t>
      </w:r>
    </w:p>
    <w:p w14:paraId="6524DA32" w14:textId="73748247" w:rsidR="00FF1A07" w:rsidRPr="00181F3C" w:rsidRDefault="00986EAB" w:rsidP="00FF1A07">
      <w:pPr>
        <w:pStyle w:val="Nadpis2"/>
      </w:pPr>
      <w:bookmarkStart w:id="135" w:name="_Toc152793989"/>
      <w:r w:rsidRPr="00181F3C">
        <w:lastRenderedPageBreak/>
        <w:t>3.</w:t>
      </w:r>
      <w:r w:rsidR="00322F35" w:rsidRPr="00181F3C">
        <w:t>6</w:t>
      </w:r>
      <w:r w:rsidRPr="00181F3C">
        <w:t xml:space="preserve">. </w:t>
      </w:r>
      <w:r w:rsidR="00FF1A07" w:rsidRPr="00181F3C">
        <w:t>Evalvácia výsledkov</w:t>
      </w:r>
      <w:bookmarkEnd w:id="135"/>
    </w:p>
    <w:p w14:paraId="4C55D518" w14:textId="7605D0A8" w:rsidR="00725574" w:rsidRPr="00181F3C" w:rsidRDefault="00725574" w:rsidP="00725574">
      <w:r w:rsidRPr="00181F3C">
        <w:t>- Aké štatistické metódy si zvolíme, ako budeme hodnotiť modely a prečo sú to vhodné spôsoby hodnotenia.</w:t>
      </w:r>
    </w:p>
    <w:p w14:paraId="49E46A95" w14:textId="19AC5CA3" w:rsidR="005D74E5" w:rsidRPr="00181F3C" w:rsidRDefault="00986EAB" w:rsidP="00271C3A">
      <w:pPr>
        <w:pStyle w:val="Nadpis2"/>
      </w:pPr>
      <w:bookmarkStart w:id="136" w:name="_Toc152793990"/>
      <w:r w:rsidRPr="00181F3C">
        <w:t>3.</w:t>
      </w:r>
      <w:r w:rsidR="00322F35" w:rsidRPr="00181F3C">
        <w:t>7</w:t>
      </w:r>
      <w:r w:rsidRPr="00181F3C">
        <w:t>. Vyhodnotenie a</w:t>
      </w:r>
      <w:r w:rsidR="00725574" w:rsidRPr="00181F3C">
        <w:t> </w:t>
      </w:r>
      <w:r w:rsidRPr="00181F3C">
        <w:t>interpetácia</w:t>
      </w:r>
      <w:bookmarkStart w:id="137" w:name="_Toc195670727"/>
      <w:bookmarkStart w:id="138" w:name="_Toc195684475"/>
      <w:bookmarkStart w:id="139" w:name="_Toc309047448"/>
      <w:bookmarkStart w:id="140" w:name="_Toc309047494"/>
      <w:bookmarkStart w:id="141" w:name="_Toc309047611"/>
      <w:bookmarkStart w:id="142" w:name="_Toc339279026"/>
      <w:bookmarkEnd w:id="119"/>
      <w:bookmarkEnd w:id="120"/>
      <w:bookmarkEnd w:id="123"/>
      <w:bookmarkEnd w:id="124"/>
      <w:bookmarkEnd w:id="125"/>
      <w:bookmarkEnd w:id="126"/>
      <w:bookmarkEnd w:id="136"/>
    </w:p>
    <w:p w14:paraId="4502384E" w14:textId="51DBD3C5" w:rsidR="00725574" w:rsidRPr="00181F3C" w:rsidRDefault="00725574" w:rsidP="00725574">
      <w:r w:rsidRPr="00181F3C">
        <w:t>- Aké predpoklady si zvolíme a ako vieme na ich základe interpretovať výsledky, ktoré dosiahneme.</w:t>
      </w:r>
    </w:p>
    <w:p w14:paraId="6B800E6E" w14:textId="30E4B475" w:rsidR="00271C3A" w:rsidRPr="00181F3C" w:rsidRDefault="00271C3A">
      <w:pPr>
        <w:ind w:firstLine="0"/>
        <w:rPr>
          <w:kern w:val="32"/>
        </w:rPr>
      </w:pPr>
      <w:r w:rsidRPr="00181F3C">
        <w:rPr>
          <w:kern w:val="32"/>
        </w:rPr>
        <w:br w:type="page"/>
      </w:r>
    </w:p>
    <w:p w14:paraId="10263C42" w14:textId="77777777" w:rsidR="00ED0860" w:rsidRDefault="00ED0860" w:rsidP="00ED0860">
      <w:pPr>
        <w:pStyle w:val="Nadpis1"/>
      </w:pPr>
      <w:bookmarkStart w:id="143" w:name="_Toc115537330"/>
      <w:bookmarkStart w:id="144" w:name="_Toc152793991"/>
      <w:r w:rsidRPr="00181F3C">
        <w:lastRenderedPageBreak/>
        <w:t>Zoznam bibliografických odkazov</w:t>
      </w:r>
      <w:bookmarkEnd w:id="137"/>
      <w:bookmarkEnd w:id="138"/>
      <w:bookmarkEnd w:id="139"/>
      <w:bookmarkEnd w:id="140"/>
      <w:bookmarkEnd w:id="141"/>
      <w:bookmarkEnd w:id="142"/>
      <w:bookmarkEnd w:id="143"/>
      <w:bookmarkEnd w:id="144"/>
    </w:p>
    <w:p w14:paraId="0BDA0690" w14:textId="014AA840" w:rsidR="00FC2358" w:rsidRDefault="00FC2358" w:rsidP="00D653BE">
      <w:pPr>
        <w:ind w:hanging="480"/>
      </w:pPr>
      <w:proofErr w:type="spellStart"/>
      <w:r>
        <w:t>Kortylewski</w:t>
      </w:r>
      <w:proofErr w:type="spellEnd"/>
      <w:r>
        <w:t>, Adam et al. 2020. “</w:t>
      </w:r>
      <w:proofErr w:type="spellStart"/>
      <w:r>
        <w:t>Compositional</w:t>
      </w:r>
      <w:proofErr w:type="spellEnd"/>
      <w:r>
        <w:t xml:space="preserve"> </w:t>
      </w:r>
      <w:proofErr w:type="spellStart"/>
      <w:r>
        <w:t>Convolutional</w:t>
      </w:r>
      <w:proofErr w:type="spellEnd"/>
      <w:r>
        <w:t xml:space="preserve"> </w:t>
      </w:r>
      <w:proofErr w:type="spellStart"/>
      <w:r>
        <w:t>Neural</w:t>
      </w:r>
      <w:proofErr w:type="spellEnd"/>
      <w:r>
        <w:t xml:space="preserve"> </w:t>
      </w:r>
      <w:proofErr w:type="spellStart"/>
      <w:r>
        <w:t>Networks</w:t>
      </w:r>
      <w:proofErr w:type="spellEnd"/>
      <w:r>
        <w:t xml:space="preserve">: A </w:t>
      </w:r>
      <w:proofErr w:type="spellStart"/>
      <w:r>
        <w:t>Robust</w:t>
      </w:r>
      <w:proofErr w:type="spellEnd"/>
      <w:r>
        <w:t xml:space="preserve"> and </w:t>
      </w:r>
      <w:proofErr w:type="spellStart"/>
      <w:r>
        <w:t>Interpretable</w:t>
      </w:r>
      <w:proofErr w:type="spellEnd"/>
      <w:r>
        <w:t xml:space="preserve"> Model </w:t>
      </w:r>
      <w:proofErr w:type="spellStart"/>
      <w:r>
        <w:t>for</w:t>
      </w:r>
      <w:proofErr w:type="spellEnd"/>
      <w:r>
        <w:t xml:space="preserve"> </w:t>
      </w:r>
      <w:proofErr w:type="spellStart"/>
      <w:r>
        <w:t>Object</w:t>
      </w:r>
      <w:proofErr w:type="spellEnd"/>
      <w:r>
        <w:t xml:space="preserve"> </w:t>
      </w:r>
      <w:proofErr w:type="spellStart"/>
      <w:r>
        <w:t>Recognition</w:t>
      </w:r>
      <w:proofErr w:type="spellEnd"/>
      <w:r>
        <w:t xml:space="preserve"> </w:t>
      </w:r>
      <w:proofErr w:type="spellStart"/>
      <w:r>
        <w:t>under</w:t>
      </w:r>
      <w:proofErr w:type="spellEnd"/>
      <w:r>
        <w:t xml:space="preserve"> </w:t>
      </w:r>
      <w:proofErr w:type="spellStart"/>
      <w:r>
        <w:t>Occlusion</w:t>
      </w:r>
      <w:proofErr w:type="spellEnd"/>
      <w:r>
        <w:t xml:space="preserve">”. </w:t>
      </w:r>
      <w:r w:rsidR="00000000">
        <w:fldChar w:fldCharType="begin"/>
      </w:r>
      <w:r w:rsidR="00000000">
        <w:instrText>HYPERLINK "http://arxiv.org/abs/2006.15538"</w:instrText>
      </w:r>
      <w:r w:rsidR="00000000">
        <w:fldChar w:fldCharType="separate"/>
      </w:r>
      <w:r>
        <w:rPr>
          <w:rStyle w:val="Hypertextovprepojenie"/>
        </w:rPr>
        <w:t>http://arxiv.org/abs/2006.15538</w:t>
      </w:r>
      <w:r w:rsidR="00000000">
        <w:rPr>
          <w:rStyle w:val="Hypertextovprepojenie"/>
        </w:rPr>
        <w:fldChar w:fldCharType="end"/>
      </w:r>
      <w:r>
        <w:t xml:space="preserve"> (02. december 2023).</w:t>
      </w:r>
    </w:p>
    <w:p w14:paraId="13A4278A" w14:textId="77777777" w:rsidR="00FC2358" w:rsidRPr="00FC2358" w:rsidRDefault="00FC2358" w:rsidP="00D653BE">
      <w:pPr>
        <w:ind w:hanging="480"/>
        <w:rPr>
          <w:lang w:val="en-US"/>
        </w:rPr>
      </w:pPr>
      <w:r w:rsidRPr="00FC2358">
        <w:rPr>
          <w:lang w:val="en-US"/>
        </w:rPr>
        <w:t xml:space="preserve">Zhang, </w:t>
      </w:r>
      <w:proofErr w:type="spellStart"/>
      <w:r w:rsidRPr="00FC2358">
        <w:rPr>
          <w:lang w:val="en-US"/>
        </w:rPr>
        <w:t>Bokai</w:t>
      </w:r>
      <w:proofErr w:type="spellEnd"/>
      <w:r w:rsidRPr="00FC2358">
        <w:rPr>
          <w:lang w:val="en-US"/>
        </w:rPr>
        <w:t xml:space="preserve"> et al. 2021. “Surgical Workflow Recognition with 3DCNN for Sleeve Gastrectomy”. </w:t>
      </w:r>
      <w:r w:rsidRPr="00FC2358">
        <w:rPr>
          <w:i/>
          <w:iCs/>
          <w:lang w:val="en-US"/>
        </w:rPr>
        <w:t>International Journal of Computer Assisted Radiology and Surgery</w:t>
      </w:r>
      <w:r w:rsidRPr="00FC2358">
        <w:rPr>
          <w:lang w:val="en-US"/>
        </w:rPr>
        <w:t xml:space="preserve"> 16(11): 2029–36.</w:t>
      </w:r>
    </w:p>
    <w:p w14:paraId="72335EC3" w14:textId="77777777" w:rsidR="00FC2358" w:rsidRDefault="00FC2358" w:rsidP="00D653BE">
      <w:pPr>
        <w:ind w:hanging="480"/>
      </w:pPr>
      <w:proofErr w:type="spellStart"/>
      <w:r>
        <w:t>Qu</w:t>
      </w:r>
      <w:proofErr w:type="spellEnd"/>
      <w:r>
        <w:t xml:space="preserve">, </w:t>
      </w:r>
      <w:proofErr w:type="spellStart"/>
      <w:r>
        <w:t>Haoxuan</w:t>
      </w:r>
      <w:proofErr w:type="spellEnd"/>
      <w:r>
        <w:t xml:space="preserve"> et al. 2023. “</w:t>
      </w:r>
      <w:proofErr w:type="spellStart"/>
      <w:r>
        <w:t>Recent</w:t>
      </w:r>
      <w:proofErr w:type="spellEnd"/>
      <w:r>
        <w:t xml:space="preserve"> </w:t>
      </w:r>
      <w:proofErr w:type="spellStart"/>
      <w:r>
        <w:t>Advances</w:t>
      </w:r>
      <w:proofErr w:type="spellEnd"/>
      <w:r>
        <w:t xml:space="preserve"> of </w:t>
      </w:r>
      <w:proofErr w:type="spellStart"/>
      <w:r>
        <w:t>Continual</w:t>
      </w:r>
      <w:proofErr w:type="spellEnd"/>
      <w:r>
        <w:t xml:space="preserve"> </w:t>
      </w:r>
      <w:proofErr w:type="spellStart"/>
      <w:r>
        <w:t>Learning</w:t>
      </w:r>
      <w:proofErr w:type="spellEnd"/>
      <w:r>
        <w:t xml:space="preserve"> in </w:t>
      </w:r>
      <w:proofErr w:type="spellStart"/>
      <w:r>
        <w:t>Computer</w:t>
      </w:r>
      <w:proofErr w:type="spellEnd"/>
      <w:r>
        <w:t xml:space="preserve"> </w:t>
      </w:r>
      <w:proofErr w:type="spellStart"/>
      <w:r>
        <w:t>Vision</w:t>
      </w:r>
      <w:proofErr w:type="spellEnd"/>
      <w:r>
        <w:t xml:space="preserve">: </w:t>
      </w:r>
      <w:proofErr w:type="spellStart"/>
      <w:r>
        <w:t>An</w:t>
      </w:r>
      <w:proofErr w:type="spellEnd"/>
      <w:r>
        <w:t xml:space="preserve"> </w:t>
      </w:r>
      <w:proofErr w:type="spellStart"/>
      <w:r>
        <w:t>Overview</w:t>
      </w:r>
      <w:proofErr w:type="spellEnd"/>
      <w:r>
        <w:t xml:space="preserve">”. </w:t>
      </w:r>
      <w:r w:rsidR="00000000">
        <w:fldChar w:fldCharType="begin"/>
      </w:r>
      <w:r w:rsidR="00000000">
        <w:instrText>HYPERLINK "http://arxiv.org/abs/2109.11369"</w:instrText>
      </w:r>
      <w:r w:rsidR="00000000">
        <w:fldChar w:fldCharType="separate"/>
      </w:r>
      <w:r>
        <w:rPr>
          <w:rStyle w:val="Hypertextovprepojenie"/>
        </w:rPr>
        <w:t>http://arxiv.org/abs/2109.11369</w:t>
      </w:r>
      <w:r w:rsidR="00000000">
        <w:rPr>
          <w:rStyle w:val="Hypertextovprepojenie"/>
        </w:rPr>
        <w:fldChar w:fldCharType="end"/>
      </w:r>
      <w:r>
        <w:t xml:space="preserve"> (02. december 2023).</w:t>
      </w:r>
    </w:p>
    <w:p w14:paraId="6569C2CA" w14:textId="77777777" w:rsidR="00FC2358" w:rsidRDefault="00FC2358" w:rsidP="00D653BE">
      <w:pPr>
        <w:ind w:hanging="480"/>
      </w:pPr>
      <w:proofErr w:type="spellStart"/>
      <w:r>
        <w:t>Zhou</w:t>
      </w:r>
      <w:proofErr w:type="spellEnd"/>
      <w:r>
        <w:t xml:space="preserve">, </w:t>
      </w:r>
      <w:proofErr w:type="spellStart"/>
      <w:r>
        <w:t>Longfei</w:t>
      </w:r>
      <w:proofErr w:type="spellEnd"/>
      <w:r>
        <w:t xml:space="preserve">, </w:t>
      </w:r>
      <w:proofErr w:type="spellStart"/>
      <w:r>
        <w:t>Lin</w:t>
      </w:r>
      <w:proofErr w:type="spellEnd"/>
      <w:r>
        <w:t xml:space="preserve"> </w:t>
      </w:r>
      <w:proofErr w:type="spellStart"/>
      <w:r>
        <w:t>Zhang</w:t>
      </w:r>
      <w:proofErr w:type="spellEnd"/>
      <w:r>
        <w:t xml:space="preserve">, a </w:t>
      </w:r>
      <w:proofErr w:type="spellStart"/>
      <w:r>
        <w:t>Nicholas</w:t>
      </w:r>
      <w:proofErr w:type="spellEnd"/>
      <w:r>
        <w:t xml:space="preserve"> </w:t>
      </w:r>
      <w:proofErr w:type="spellStart"/>
      <w:r>
        <w:t>Konz</w:t>
      </w:r>
      <w:proofErr w:type="spellEnd"/>
      <w:r>
        <w:t>. 2022. “</w:t>
      </w:r>
      <w:proofErr w:type="spellStart"/>
      <w:r>
        <w:t>Computer</w:t>
      </w:r>
      <w:proofErr w:type="spellEnd"/>
      <w:r>
        <w:t xml:space="preserve"> </w:t>
      </w:r>
      <w:proofErr w:type="spellStart"/>
      <w:r>
        <w:t>Vision</w:t>
      </w:r>
      <w:proofErr w:type="spellEnd"/>
      <w:r>
        <w:t xml:space="preserve"> </w:t>
      </w:r>
      <w:proofErr w:type="spellStart"/>
      <w:r>
        <w:t>Techniques</w:t>
      </w:r>
      <w:proofErr w:type="spellEnd"/>
      <w:r>
        <w:t xml:space="preserve"> in </w:t>
      </w:r>
      <w:proofErr w:type="spellStart"/>
      <w:r>
        <w:t>Manufacturing</w:t>
      </w:r>
      <w:proofErr w:type="spellEnd"/>
      <w:r>
        <w:t xml:space="preserve">”. </w:t>
      </w:r>
      <w:r w:rsidR="00000000">
        <w:fldChar w:fldCharType="begin"/>
      </w:r>
      <w:r w:rsidR="00000000">
        <w:instrText>HYPERLINK "https://www.techrxiv.org/articles/preprint/Computer_Vision_Techniques_in_Manufacturing/17125652/2"</w:instrText>
      </w:r>
      <w:r w:rsidR="00000000">
        <w:fldChar w:fldCharType="separate"/>
      </w:r>
      <w:r>
        <w:rPr>
          <w:rStyle w:val="Hypertextovprepojenie"/>
        </w:rPr>
        <w:t>https://www.techrxiv.org/articles/preprint/Computer_Vision_Techniques_in_Manufacturing/17125652/2</w:t>
      </w:r>
      <w:r w:rsidR="00000000">
        <w:rPr>
          <w:rStyle w:val="Hypertextovprepojenie"/>
        </w:rPr>
        <w:fldChar w:fldCharType="end"/>
      </w:r>
      <w:r>
        <w:t xml:space="preserve"> (02. december 2023).</w:t>
      </w:r>
    </w:p>
    <w:p w14:paraId="19A3BAC6" w14:textId="77777777" w:rsidR="002379CA" w:rsidRDefault="002379CA" w:rsidP="00D653BE">
      <w:pPr>
        <w:ind w:hanging="480"/>
      </w:pPr>
      <w:proofErr w:type="spellStart"/>
      <w:r>
        <w:t>Sharma</w:t>
      </w:r>
      <w:proofErr w:type="spellEnd"/>
      <w:r>
        <w:t xml:space="preserve">, </w:t>
      </w:r>
      <w:proofErr w:type="spellStart"/>
      <w:r>
        <w:t>Ajay</w:t>
      </w:r>
      <w:proofErr w:type="spellEnd"/>
      <w:r>
        <w:t xml:space="preserve">, </w:t>
      </w:r>
      <w:proofErr w:type="spellStart"/>
      <w:r>
        <w:t>Ankit</w:t>
      </w:r>
      <w:proofErr w:type="spellEnd"/>
      <w:r>
        <w:t xml:space="preserve"> </w:t>
      </w:r>
      <w:proofErr w:type="spellStart"/>
      <w:r>
        <w:t>Gupta</w:t>
      </w:r>
      <w:proofErr w:type="spellEnd"/>
      <w:r>
        <w:t xml:space="preserve">, a </w:t>
      </w:r>
      <w:proofErr w:type="spellStart"/>
      <w:r>
        <w:t>Varun</w:t>
      </w:r>
      <w:proofErr w:type="spellEnd"/>
      <w:r>
        <w:t xml:space="preserve"> </w:t>
      </w:r>
      <w:proofErr w:type="spellStart"/>
      <w:r>
        <w:t>Jaiswal</w:t>
      </w:r>
      <w:proofErr w:type="spellEnd"/>
      <w:r>
        <w:t>. 2021. “</w:t>
      </w:r>
      <w:proofErr w:type="spellStart"/>
      <w:r>
        <w:t>Solving</w:t>
      </w:r>
      <w:proofErr w:type="spellEnd"/>
      <w:r>
        <w:t xml:space="preserve"> Image </w:t>
      </w:r>
      <w:proofErr w:type="spellStart"/>
      <w:r>
        <w:t>Processing</w:t>
      </w:r>
      <w:proofErr w:type="spellEnd"/>
      <w:r>
        <w:t xml:space="preserve"> </w:t>
      </w:r>
      <w:proofErr w:type="spellStart"/>
      <w:r>
        <w:t>Critical</w:t>
      </w:r>
      <w:proofErr w:type="spellEnd"/>
      <w:r>
        <w:t xml:space="preserve"> </w:t>
      </w:r>
      <w:proofErr w:type="spellStart"/>
      <w:r>
        <w:t>Problems</w:t>
      </w:r>
      <w:proofErr w:type="spellEnd"/>
      <w:r>
        <w:t xml:space="preserve"> </w:t>
      </w:r>
      <w:proofErr w:type="spellStart"/>
      <w:r>
        <w:t>Using</w:t>
      </w:r>
      <w:proofErr w:type="spellEnd"/>
      <w:r>
        <w:t xml:space="preserve"> </w:t>
      </w:r>
      <w:proofErr w:type="spellStart"/>
      <w:r>
        <w:t>Machine</w:t>
      </w:r>
      <w:proofErr w:type="spellEnd"/>
      <w:r>
        <w:t xml:space="preserve"> </w:t>
      </w:r>
      <w:proofErr w:type="spellStart"/>
      <w:r>
        <w:t>Learning</w:t>
      </w:r>
      <w:proofErr w:type="spellEnd"/>
      <w:r>
        <w:t xml:space="preserve">”. V </w:t>
      </w:r>
      <w:proofErr w:type="spellStart"/>
      <w:r>
        <w:rPr>
          <w:i/>
          <w:iCs/>
        </w:rPr>
        <w:t>Machine</w:t>
      </w:r>
      <w:proofErr w:type="spellEnd"/>
      <w:r>
        <w:rPr>
          <w:i/>
          <w:iCs/>
        </w:rPr>
        <w:t xml:space="preserve"> </w:t>
      </w:r>
      <w:proofErr w:type="spellStart"/>
      <w:r>
        <w:rPr>
          <w:i/>
          <w:iCs/>
        </w:rPr>
        <w:t>Learning</w:t>
      </w:r>
      <w:proofErr w:type="spellEnd"/>
      <w:r>
        <w:rPr>
          <w:i/>
          <w:iCs/>
        </w:rPr>
        <w:t xml:space="preserve"> </w:t>
      </w:r>
      <w:proofErr w:type="spellStart"/>
      <w:r>
        <w:rPr>
          <w:i/>
          <w:iCs/>
        </w:rPr>
        <w:t>for</w:t>
      </w:r>
      <w:proofErr w:type="spellEnd"/>
      <w:r>
        <w:rPr>
          <w:i/>
          <w:iCs/>
        </w:rPr>
        <w:t xml:space="preserve"> </w:t>
      </w:r>
      <w:proofErr w:type="spellStart"/>
      <w:r>
        <w:rPr>
          <w:i/>
          <w:iCs/>
        </w:rPr>
        <w:t>Intelligent</w:t>
      </w:r>
      <w:proofErr w:type="spellEnd"/>
      <w:r>
        <w:rPr>
          <w:i/>
          <w:iCs/>
        </w:rPr>
        <w:t xml:space="preserve"> </w:t>
      </w:r>
      <w:proofErr w:type="spellStart"/>
      <w:r>
        <w:rPr>
          <w:i/>
          <w:iCs/>
        </w:rPr>
        <w:t>Multimedia</w:t>
      </w:r>
      <w:proofErr w:type="spellEnd"/>
      <w:r>
        <w:rPr>
          <w:i/>
          <w:iCs/>
        </w:rPr>
        <w:t xml:space="preserve"> </w:t>
      </w:r>
      <w:proofErr w:type="spellStart"/>
      <w:r>
        <w:rPr>
          <w:i/>
          <w:iCs/>
        </w:rPr>
        <w:t>Analytics</w:t>
      </w:r>
      <w:proofErr w:type="spellEnd"/>
      <w:r>
        <w:rPr>
          <w:i/>
          <w:iCs/>
        </w:rPr>
        <w:t xml:space="preserve">: </w:t>
      </w:r>
      <w:proofErr w:type="spellStart"/>
      <w:r>
        <w:rPr>
          <w:i/>
          <w:iCs/>
        </w:rPr>
        <w:t>Techniques</w:t>
      </w:r>
      <w:proofErr w:type="spellEnd"/>
      <w:r>
        <w:rPr>
          <w:i/>
          <w:iCs/>
        </w:rPr>
        <w:t xml:space="preserve"> and </w:t>
      </w:r>
      <w:proofErr w:type="spellStart"/>
      <w:r>
        <w:rPr>
          <w:i/>
          <w:iCs/>
        </w:rPr>
        <w:t>Applications</w:t>
      </w:r>
      <w:proofErr w:type="spellEnd"/>
      <w:r>
        <w:t xml:space="preserve">, </w:t>
      </w:r>
      <w:proofErr w:type="spellStart"/>
      <w:r>
        <w:t>Studies</w:t>
      </w:r>
      <w:proofErr w:type="spellEnd"/>
      <w:r>
        <w:t xml:space="preserve"> in Big </w:t>
      </w:r>
      <w:proofErr w:type="spellStart"/>
      <w:r>
        <w:t>Data</w:t>
      </w:r>
      <w:proofErr w:type="spellEnd"/>
      <w:r>
        <w:t xml:space="preserve">, </w:t>
      </w:r>
      <w:proofErr w:type="spellStart"/>
      <w:r>
        <w:t>ed</w:t>
      </w:r>
      <w:proofErr w:type="spellEnd"/>
      <w:r>
        <w:t xml:space="preserve">. </w:t>
      </w:r>
      <w:proofErr w:type="spellStart"/>
      <w:r>
        <w:t>Pardeep</w:t>
      </w:r>
      <w:proofErr w:type="spellEnd"/>
      <w:r>
        <w:t xml:space="preserve"> </w:t>
      </w:r>
      <w:proofErr w:type="spellStart"/>
      <w:r>
        <w:t>Kumar</w:t>
      </w:r>
      <w:proofErr w:type="spellEnd"/>
      <w:r>
        <w:t xml:space="preserve"> a </w:t>
      </w:r>
      <w:proofErr w:type="spellStart"/>
      <w:r>
        <w:t>Amit</w:t>
      </w:r>
      <w:proofErr w:type="spellEnd"/>
      <w:r>
        <w:t xml:space="preserve"> </w:t>
      </w:r>
      <w:proofErr w:type="spellStart"/>
      <w:r>
        <w:t>Kumar</w:t>
      </w:r>
      <w:proofErr w:type="spellEnd"/>
      <w:r>
        <w:t xml:space="preserve"> </w:t>
      </w:r>
      <w:proofErr w:type="spellStart"/>
      <w:r>
        <w:t>Singh</w:t>
      </w:r>
      <w:proofErr w:type="spellEnd"/>
      <w:r>
        <w:t xml:space="preserve">. </w:t>
      </w:r>
      <w:proofErr w:type="spellStart"/>
      <w:r>
        <w:t>Singapore</w:t>
      </w:r>
      <w:proofErr w:type="spellEnd"/>
      <w:r>
        <w:t xml:space="preserve">: </w:t>
      </w:r>
      <w:proofErr w:type="spellStart"/>
      <w:r>
        <w:t>Springer</w:t>
      </w:r>
      <w:proofErr w:type="spellEnd"/>
      <w:r>
        <w:t xml:space="preserve">, 213–48. </w:t>
      </w:r>
      <w:r w:rsidR="00000000">
        <w:fldChar w:fldCharType="begin"/>
      </w:r>
      <w:r w:rsidR="00000000">
        <w:instrText>HYPERLINK "https://doi.org/10.1007/978-981-15-9492-2_11"</w:instrText>
      </w:r>
      <w:r w:rsidR="00000000">
        <w:fldChar w:fldCharType="separate"/>
      </w:r>
      <w:r>
        <w:rPr>
          <w:rStyle w:val="Hypertextovprepojenie"/>
        </w:rPr>
        <w:t>https://doi.org/10.1007/978-981-15-9492-2_11</w:t>
      </w:r>
      <w:r w:rsidR="00000000">
        <w:rPr>
          <w:rStyle w:val="Hypertextovprepojenie"/>
        </w:rPr>
        <w:fldChar w:fldCharType="end"/>
      </w:r>
      <w:r>
        <w:t xml:space="preserve"> (02. december 2023).</w:t>
      </w:r>
    </w:p>
    <w:p w14:paraId="22C94DAF" w14:textId="77777777" w:rsidR="002379CA" w:rsidRPr="002379CA" w:rsidRDefault="002379CA" w:rsidP="00D653BE">
      <w:pPr>
        <w:ind w:hanging="480"/>
        <w:rPr>
          <w:lang w:val="en-US"/>
        </w:rPr>
      </w:pPr>
      <w:r w:rsidRPr="002379CA">
        <w:rPr>
          <w:lang w:val="en-US"/>
        </w:rPr>
        <w:t xml:space="preserve">Li, Yan. 2022. “Application of Computer Vision in Intelligent Manufacturing under the Background of 5G Wireless Communication and Industry 4.0”. </w:t>
      </w:r>
      <w:r w:rsidRPr="002379CA">
        <w:rPr>
          <w:i/>
          <w:iCs/>
          <w:lang w:val="en-US"/>
        </w:rPr>
        <w:t>Mathematical Problems in Engineering</w:t>
      </w:r>
      <w:r w:rsidRPr="002379CA">
        <w:rPr>
          <w:lang w:val="en-US"/>
        </w:rPr>
        <w:t xml:space="preserve"> 2022: e9422584.</w:t>
      </w:r>
    </w:p>
    <w:p w14:paraId="39FB40EB" w14:textId="77777777" w:rsidR="002379CA" w:rsidRPr="002379CA" w:rsidRDefault="002379CA" w:rsidP="00D653BE">
      <w:pPr>
        <w:ind w:hanging="480"/>
        <w:rPr>
          <w:lang w:val="en-US"/>
        </w:rPr>
      </w:pPr>
      <w:r w:rsidRPr="002379CA">
        <w:rPr>
          <w:lang w:val="en-US"/>
        </w:rPr>
        <w:t xml:space="preserve">Díaz, Aldo André, a Paulo R. G. Kurka. 2020. “Computer Vision Methods for Automotive Applications”. </w:t>
      </w:r>
      <w:r w:rsidRPr="002379CA">
        <w:rPr>
          <w:i/>
          <w:iCs/>
          <w:lang w:val="en-US"/>
        </w:rPr>
        <w:t>TECNIA</w:t>
      </w:r>
      <w:r w:rsidRPr="002379CA">
        <w:rPr>
          <w:lang w:val="en-US"/>
        </w:rPr>
        <w:t xml:space="preserve"> 30(2): 74–81.</w:t>
      </w:r>
    </w:p>
    <w:p w14:paraId="2EAD0DA4" w14:textId="77777777" w:rsidR="002379CA" w:rsidRPr="002379CA" w:rsidRDefault="002379CA" w:rsidP="00D653BE">
      <w:pPr>
        <w:ind w:hanging="480"/>
        <w:rPr>
          <w:lang w:val="en-US"/>
        </w:rPr>
      </w:pPr>
      <w:r w:rsidRPr="002379CA">
        <w:rPr>
          <w:lang w:val="en-US"/>
        </w:rPr>
        <w:t xml:space="preserve">Wang, Xuan, a Zhigang Zhu. 2023. “Context understanding in computer vision: A survey”. </w:t>
      </w:r>
      <w:r w:rsidRPr="002379CA">
        <w:rPr>
          <w:i/>
          <w:iCs/>
          <w:lang w:val="en-US"/>
        </w:rPr>
        <w:t>Computer Vision and Image Understanding</w:t>
      </w:r>
      <w:r w:rsidRPr="002379CA">
        <w:rPr>
          <w:lang w:val="en-US"/>
        </w:rPr>
        <w:t xml:space="preserve"> 229: 103646.</w:t>
      </w:r>
    </w:p>
    <w:p w14:paraId="019DEFDF" w14:textId="77777777" w:rsidR="00D653BE" w:rsidRDefault="00D653BE" w:rsidP="00D653BE">
      <w:pPr>
        <w:ind w:hanging="480"/>
      </w:pPr>
      <w:proofErr w:type="spellStart"/>
      <w:r>
        <w:t>Wu</w:t>
      </w:r>
      <w:proofErr w:type="spellEnd"/>
      <w:r>
        <w:t xml:space="preserve">, </w:t>
      </w:r>
      <w:proofErr w:type="spellStart"/>
      <w:r>
        <w:t>Di</w:t>
      </w:r>
      <w:proofErr w:type="spellEnd"/>
      <w:r>
        <w:t xml:space="preserve">, </w:t>
      </w:r>
      <w:proofErr w:type="spellStart"/>
      <w:r>
        <w:t>Nabin</w:t>
      </w:r>
      <w:proofErr w:type="spellEnd"/>
      <w:r>
        <w:t xml:space="preserve"> </w:t>
      </w:r>
      <w:proofErr w:type="spellStart"/>
      <w:r>
        <w:t>Sharma</w:t>
      </w:r>
      <w:proofErr w:type="spellEnd"/>
      <w:r>
        <w:t xml:space="preserve">, a Michael </w:t>
      </w:r>
      <w:proofErr w:type="spellStart"/>
      <w:r>
        <w:t>Blumenstein</w:t>
      </w:r>
      <w:proofErr w:type="spellEnd"/>
      <w:r>
        <w:t>. 2017. “</w:t>
      </w:r>
      <w:proofErr w:type="spellStart"/>
      <w:r>
        <w:t>Recent</w:t>
      </w:r>
      <w:proofErr w:type="spellEnd"/>
      <w:r>
        <w:t xml:space="preserve"> </w:t>
      </w:r>
      <w:proofErr w:type="spellStart"/>
      <w:r>
        <w:t>advances</w:t>
      </w:r>
      <w:proofErr w:type="spellEnd"/>
      <w:r>
        <w:t xml:space="preserve"> in video-</w:t>
      </w:r>
      <w:proofErr w:type="spellStart"/>
      <w:r>
        <w:t>based</w:t>
      </w:r>
      <w:proofErr w:type="spellEnd"/>
      <w:r>
        <w:t xml:space="preserve"> </w:t>
      </w:r>
      <w:proofErr w:type="spellStart"/>
      <w:r>
        <w:t>human</w:t>
      </w:r>
      <w:proofErr w:type="spellEnd"/>
      <w:r>
        <w:t xml:space="preserve"> </w:t>
      </w:r>
      <w:proofErr w:type="spellStart"/>
      <w:r>
        <w:t>action</w:t>
      </w:r>
      <w:proofErr w:type="spellEnd"/>
      <w:r>
        <w:t xml:space="preserve"> </w:t>
      </w:r>
      <w:proofErr w:type="spellStart"/>
      <w:r>
        <w:t>recognition</w:t>
      </w:r>
      <w:proofErr w:type="spellEnd"/>
      <w:r>
        <w:t xml:space="preserve"> </w:t>
      </w:r>
      <w:proofErr w:type="spellStart"/>
      <w:r>
        <w:t>using</w:t>
      </w:r>
      <w:proofErr w:type="spellEnd"/>
      <w:r>
        <w:t xml:space="preserve"> </w:t>
      </w:r>
      <w:proofErr w:type="spellStart"/>
      <w:r>
        <w:t>deep</w:t>
      </w:r>
      <w:proofErr w:type="spellEnd"/>
      <w:r>
        <w:t xml:space="preserve"> </w:t>
      </w:r>
      <w:proofErr w:type="spellStart"/>
      <w:r>
        <w:t>learning</w:t>
      </w:r>
      <w:proofErr w:type="spellEnd"/>
      <w:r>
        <w:t xml:space="preserve">: A </w:t>
      </w:r>
      <w:proofErr w:type="spellStart"/>
      <w:r>
        <w:t>review</w:t>
      </w:r>
      <w:proofErr w:type="spellEnd"/>
      <w:r>
        <w:t xml:space="preserve">”. V </w:t>
      </w:r>
      <w:r>
        <w:rPr>
          <w:i/>
          <w:iCs/>
        </w:rPr>
        <w:t xml:space="preserve">2017 International </w:t>
      </w:r>
      <w:proofErr w:type="spellStart"/>
      <w:r>
        <w:rPr>
          <w:i/>
          <w:iCs/>
        </w:rPr>
        <w:t>Joint</w:t>
      </w:r>
      <w:proofErr w:type="spellEnd"/>
      <w:r>
        <w:rPr>
          <w:i/>
          <w:iCs/>
        </w:rPr>
        <w:t xml:space="preserve"> </w:t>
      </w:r>
      <w:proofErr w:type="spellStart"/>
      <w:r>
        <w:rPr>
          <w:i/>
          <w:iCs/>
        </w:rPr>
        <w:t>Conference</w:t>
      </w:r>
      <w:proofErr w:type="spellEnd"/>
      <w:r>
        <w:rPr>
          <w:i/>
          <w:iCs/>
        </w:rPr>
        <w:t xml:space="preserve"> on </w:t>
      </w:r>
      <w:proofErr w:type="spellStart"/>
      <w:r>
        <w:rPr>
          <w:i/>
          <w:iCs/>
        </w:rPr>
        <w:t>Neural</w:t>
      </w:r>
      <w:proofErr w:type="spellEnd"/>
      <w:r>
        <w:rPr>
          <w:i/>
          <w:iCs/>
        </w:rPr>
        <w:t xml:space="preserve"> </w:t>
      </w:r>
      <w:proofErr w:type="spellStart"/>
      <w:r>
        <w:rPr>
          <w:i/>
          <w:iCs/>
        </w:rPr>
        <w:t>Networks</w:t>
      </w:r>
      <w:proofErr w:type="spellEnd"/>
      <w:r>
        <w:rPr>
          <w:i/>
          <w:iCs/>
        </w:rPr>
        <w:t xml:space="preserve"> (IJCNN)</w:t>
      </w:r>
      <w:r>
        <w:t xml:space="preserve">, , 2865–72. </w:t>
      </w:r>
      <w:r w:rsidR="00000000">
        <w:fldChar w:fldCharType="begin"/>
      </w:r>
      <w:r w:rsidR="00000000">
        <w:instrText>HYPERLINK "https://ieeexplore.ieee.org/document/7966210"</w:instrText>
      </w:r>
      <w:r w:rsidR="00000000">
        <w:fldChar w:fldCharType="separate"/>
      </w:r>
      <w:r>
        <w:rPr>
          <w:rStyle w:val="Hypertextovprepojenie"/>
        </w:rPr>
        <w:t>https://ieeexplore.ieee.org/document/7966210</w:t>
      </w:r>
      <w:r w:rsidR="00000000">
        <w:rPr>
          <w:rStyle w:val="Hypertextovprepojenie"/>
        </w:rPr>
        <w:fldChar w:fldCharType="end"/>
      </w:r>
      <w:r>
        <w:t xml:space="preserve"> (02. december 2023).</w:t>
      </w:r>
    </w:p>
    <w:p w14:paraId="7D8F8CD5" w14:textId="77777777" w:rsidR="00D653BE" w:rsidRDefault="00D653BE" w:rsidP="00D653BE">
      <w:pPr>
        <w:ind w:hanging="480"/>
        <w:rPr>
          <w:lang w:val="en-US"/>
        </w:rPr>
      </w:pPr>
      <w:proofErr w:type="spellStart"/>
      <w:r w:rsidRPr="00D653BE">
        <w:rPr>
          <w:lang w:val="en-US"/>
        </w:rPr>
        <w:t>Zhengfeng</w:t>
      </w:r>
      <w:proofErr w:type="spellEnd"/>
      <w:r w:rsidRPr="00D653BE">
        <w:rPr>
          <w:lang w:val="en-US"/>
        </w:rPr>
        <w:t xml:space="preserve">, Huang. 2022. “Accurate Recognition Method of Continuous Sports Action Based on Deep Learning Algorithm”. </w:t>
      </w:r>
      <w:r w:rsidRPr="00D653BE">
        <w:rPr>
          <w:i/>
          <w:iCs/>
          <w:lang w:val="en-US"/>
        </w:rPr>
        <w:t>Wireless Communications and Mobile Computing</w:t>
      </w:r>
      <w:r w:rsidRPr="00D653BE">
        <w:rPr>
          <w:lang w:val="en-US"/>
        </w:rPr>
        <w:t xml:space="preserve"> 2022: e3407935.</w:t>
      </w:r>
    </w:p>
    <w:p w14:paraId="316C5709" w14:textId="77777777" w:rsidR="0088018E" w:rsidRDefault="0088018E" w:rsidP="0088018E">
      <w:pPr>
        <w:ind w:hanging="480"/>
      </w:pPr>
      <w:r>
        <w:lastRenderedPageBreak/>
        <w:t>“</w:t>
      </w:r>
      <w:proofErr w:type="spellStart"/>
      <w:r>
        <w:t>Sensors</w:t>
      </w:r>
      <w:proofErr w:type="spellEnd"/>
      <w:r>
        <w:t xml:space="preserve"> | </w:t>
      </w:r>
      <w:proofErr w:type="spellStart"/>
      <w:r>
        <w:t>Free</w:t>
      </w:r>
      <w:proofErr w:type="spellEnd"/>
      <w:r>
        <w:t xml:space="preserve"> </w:t>
      </w:r>
      <w:proofErr w:type="spellStart"/>
      <w:r>
        <w:t>Full</w:t>
      </w:r>
      <w:proofErr w:type="spellEnd"/>
      <w:r>
        <w:t xml:space="preserve">-Text | </w:t>
      </w:r>
      <w:proofErr w:type="spellStart"/>
      <w:r>
        <w:t>Deep</w:t>
      </w:r>
      <w:proofErr w:type="spellEnd"/>
      <w:r>
        <w:t xml:space="preserve"> </w:t>
      </w:r>
      <w:proofErr w:type="spellStart"/>
      <w:r>
        <w:t>Learning-Based</w:t>
      </w:r>
      <w:proofErr w:type="spellEnd"/>
      <w:r>
        <w:t xml:space="preserve"> </w:t>
      </w:r>
      <w:proofErr w:type="spellStart"/>
      <w:r>
        <w:t>Real-Time</w:t>
      </w:r>
      <w:proofErr w:type="spellEnd"/>
      <w:r>
        <w:t xml:space="preserve"> </w:t>
      </w:r>
      <w:proofErr w:type="spellStart"/>
      <w:r>
        <w:t>Multiple</w:t>
      </w:r>
      <w:proofErr w:type="spellEnd"/>
      <w:r>
        <w:t xml:space="preserve">-Person </w:t>
      </w:r>
      <w:proofErr w:type="spellStart"/>
      <w:r>
        <w:t>Action</w:t>
      </w:r>
      <w:proofErr w:type="spellEnd"/>
      <w:r>
        <w:t xml:space="preserve"> </w:t>
      </w:r>
      <w:proofErr w:type="spellStart"/>
      <w:r>
        <w:t>Recognition</w:t>
      </w:r>
      <w:proofErr w:type="spellEnd"/>
      <w:r>
        <w:t xml:space="preserve"> </w:t>
      </w:r>
      <w:proofErr w:type="spellStart"/>
      <w:r>
        <w:t>System</w:t>
      </w:r>
      <w:proofErr w:type="spellEnd"/>
      <w:r>
        <w:t xml:space="preserve">”. </w:t>
      </w:r>
      <w:r w:rsidR="00000000">
        <w:fldChar w:fldCharType="begin"/>
      </w:r>
      <w:r w:rsidR="00000000">
        <w:instrText>HYPERLINK "https://www.mdpi.com/1424-8220/20/17/4758"</w:instrText>
      </w:r>
      <w:r w:rsidR="00000000">
        <w:fldChar w:fldCharType="separate"/>
      </w:r>
      <w:r>
        <w:rPr>
          <w:rStyle w:val="Hypertextovprepojenie"/>
        </w:rPr>
        <w:t>https://www.mdpi.com/1424-8220/20/17/4758</w:t>
      </w:r>
      <w:r w:rsidR="00000000">
        <w:rPr>
          <w:rStyle w:val="Hypertextovprepojenie"/>
        </w:rPr>
        <w:fldChar w:fldCharType="end"/>
      </w:r>
      <w:r>
        <w:t xml:space="preserve"> (02. december 2023).</w:t>
      </w:r>
    </w:p>
    <w:p w14:paraId="32B87DC4" w14:textId="77777777" w:rsidR="0088018E" w:rsidRDefault="0088018E" w:rsidP="0088018E">
      <w:pPr>
        <w:ind w:hanging="480"/>
      </w:pPr>
      <w:r>
        <w:t>“</w:t>
      </w:r>
      <w:proofErr w:type="spellStart"/>
      <w:r>
        <w:t>Duplicate</w:t>
      </w:r>
      <w:proofErr w:type="spellEnd"/>
      <w:r>
        <w:t xml:space="preserve"> </w:t>
      </w:r>
      <w:proofErr w:type="spellStart"/>
      <w:r>
        <w:t>Frame</w:t>
      </w:r>
      <w:proofErr w:type="spellEnd"/>
      <w:r>
        <w:t xml:space="preserve"> Video </w:t>
      </w:r>
      <w:proofErr w:type="spellStart"/>
      <w:r>
        <w:t>Forgery</w:t>
      </w:r>
      <w:proofErr w:type="spellEnd"/>
      <w:r>
        <w:t xml:space="preserve"> </w:t>
      </w:r>
      <w:proofErr w:type="spellStart"/>
      <w:r>
        <w:t>Detection</w:t>
      </w:r>
      <w:proofErr w:type="spellEnd"/>
      <w:r>
        <w:t xml:space="preserve"> </w:t>
      </w:r>
      <w:proofErr w:type="spellStart"/>
      <w:r>
        <w:t>Using</w:t>
      </w:r>
      <w:proofErr w:type="spellEnd"/>
      <w:r>
        <w:t xml:space="preserve"> </w:t>
      </w:r>
      <w:proofErr w:type="spellStart"/>
      <w:r>
        <w:t>Siamese-based</w:t>
      </w:r>
      <w:proofErr w:type="spellEnd"/>
      <w:r>
        <w:t xml:space="preserve"> RNN”. </w:t>
      </w:r>
      <w:r w:rsidR="00000000">
        <w:fldChar w:fldCharType="begin"/>
      </w:r>
      <w:r w:rsidR="00000000">
        <w:instrText>HYPERLINK "https://www.techscience.com/iasc/v29n3/43054/html"</w:instrText>
      </w:r>
      <w:r w:rsidR="00000000">
        <w:fldChar w:fldCharType="separate"/>
      </w:r>
      <w:r>
        <w:rPr>
          <w:rStyle w:val="Hypertextovprepojenie"/>
        </w:rPr>
        <w:t>https://www.techscience.com/iasc/v29n3/43054/html</w:t>
      </w:r>
      <w:r w:rsidR="00000000">
        <w:rPr>
          <w:rStyle w:val="Hypertextovprepojenie"/>
        </w:rPr>
        <w:fldChar w:fldCharType="end"/>
      </w:r>
      <w:r>
        <w:t xml:space="preserve"> (02. december 2023).</w:t>
      </w:r>
    </w:p>
    <w:p w14:paraId="63E6F1A3" w14:textId="77777777" w:rsidR="0088018E" w:rsidRDefault="0088018E" w:rsidP="0088018E">
      <w:pPr>
        <w:ind w:hanging="480"/>
      </w:pPr>
      <w:proofErr w:type="spellStart"/>
      <w:r>
        <w:t>Mueller</w:t>
      </w:r>
      <w:proofErr w:type="spellEnd"/>
      <w:r>
        <w:t xml:space="preserve">, </w:t>
      </w:r>
      <w:proofErr w:type="spellStart"/>
      <w:r>
        <w:t>Jonas</w:t>
      </w:r>
      <w:proofErr w:type="spellEnd"/>
      <w:r>
        <w:t xml:space="preserve">, a </w:t>
      </w:r>
      <w:proofErr w:type="spellStart"/>
      <w:r>
        <w:t>Aditya</w:t>
      </w:r>
      <w:proofErr w:type="spellEnd"/>
      <w:r>
        <w:t xml:space="preserve"> </w:t>
      </w:r>
      <w:proofErr w:type="spellStart"/>
      <w:r>
        <w:t>Thyagarajan</w:t>
      </w:r>
      <w:proofErr w:type="spellEnd"/>
      <w:r>
        <w:t>. 2016. “</w:t>
      </w:r>
      <w:proofErr w:type="spellStart"/>
      <w:r>
        <w:t>Siamese</w:t>
      </w:r>
      <w:proofErr w:type="spellEnd"/>
      <w:r>
        <w:t xml:space="preserve"> </w:t>
      </w:r>
      <w:proofErr w:type="spellStart"/>
      <w:r>
        <w:t>Recurrent</w:t>
      </w:r>
      <w:proofErr w:type="spellEnd"/>
      <w:r>
        <w:t xml:space="preserve"> </w:t>
      </w:r>
      <w:proofErr w:type="spellStart"/>
      <w:r>
        <w:t>Architectures</w:t>
      </w:r>
      <w:proofErr w:type="spellEnd"/>
      <w:r>
        <w:t xml:space="preserve"> </w:t>
      </w:r>
      <w:proofErr w:type="spellStart"/>
      <w:r>
        <w:t>for</w:t>
      </w:r>
      <w:proofErr w:type="spellEnd"/>
      <w:r>
        <w:t xml:space="preserve"> </w:t>
      </w:r>
      <w:proofErr w:type="spellStart"/>
      <w:r>
        <w:t>Learning</w:t>
      </w:r>
      <w:proofErr w:type="spellEnd"/>
      <w:r>
        <w:t xml:space="preserve"> </w:t>
      </w:r>
      <w:proofErr w:type="spellStart"/>
      <w:r>
        <w:t>Sentence</w:t>
      </w:r>
      <w:proofErr w:type="spellEnd"/>
      <w:r>
        <w:t xml:space="preserve"> </w:t>
      </w:r>
      <w:proofErr w:type="spellStart"/>
      <w:r>
        <w:t>Similarity</w:t>
      </w:r>
      <w:proofErr w:type="spellEnd"/>
      <w:r>
        <w:t xml:space="preserve">”. </w:t>
      </w:r>
      <w:proofErr w:type="spellStart"/>
      <w:r>
        <w:rPr>
          <w:i/>
          <w:iCs/>
        </w:rPr>
        <w:t>Proceedings</w:t>
      </w:r>
      <w:proofErr w:type="spellEnd"/>
      <w:r>
        <w:rPr>
          <w:i/>
          <w:iCs/>
        </w:rPr>
        <w:t xml:space="preserve"> of </w:t>
      </w:r>
      <w:proofErr w:type="spellStart"/>
      <w:r>
        <w:rPr>
          <w:i/>
          <w:iCs/>
        </w:rPr>
        <w:t>the</w:t>
      </w:r>
      <w:proofErr w:type="spellEnd"/>
      <w:r>
        <w:rPr>
          <w:i/>
          <w:iCs/>
        </w:rPr>
        <w:t xml:space="preserve"> AAAI </w:t>
      </w:r>
      <w:proofErr w:type="spellStart"/>
      <w:r>
        <w:rPr>
          <w:i/>
          <w:iCs/>
        </w:rPr>
        <w:t>Conference</w:t>
      </w:r>
      <w:proofErr w:type="spellEnd"/>
      <w:r>
        <w:rPr>
          <w:i/>
          <w:iCs/>
        </w:rPr>
        <w:t xml:space="preserve"> on </w:t>
      </w:r>
      <w:proofErr w:type="spellStart"/>
      <w:r>
        <w:rPr>
          <w:i/>
          <w:iCs/>
        </w:rPr>
        <w:t>Artificial</w:t>
      </w:r>
      <w:proofErr w:type="spellEnd"/>
      <w:r>
        <w:rPr>
          <w:i/>
          <w:iCs/>
        </w:rPr>
        <w:t xml:space="preserve"> </w:t>
      </w:r>
      <w:proofErr w:type="spellStart"/>
      <w:r>
        <w:rPr>
          <w:i/>
          <w:iCs/>
        </w:rPr>
        <w:t>Intelligence</w:t>
      </w:r>
      <w:proofErr w:type="spellEnd"/>
      <w:r>
        <w:t xml:space="preserve"> 30(1). </w:t>
      </w:r>
      <w:r w:rsidR="00000000">
        <w:fldChar w:fldCharType="begin"/>
      </w:r>
      <w:r w:rsidR="00000000">
        <w:instrText>HYPERLINK "https://ojs.aaai.org/index.php/AAAI/article/view/10350"</w:instrText>
      </w:r>
      <w:r w:rsidR="00000000">
        <w:fldChar w:fldCharType="separate"/>
      </w:r>
      <w:r>
        <w:rPr>
          <w:rStyle w:val="Hypertextovprepojenie"/>
        </w:rPr>
        <w:t>https://ojs.aaai.org/index.php/AAAI/article/view/10350</w:t>
      </w:r>
      <w:r w:rsidR="00000000">
        <w:rPr>
          <w:rStyle w:val="Hypertextovprepojenie"/>
        </w:rPr>
        <w:fldChar w:fldCharType="end"/>
      </w:r>
      <w:r>
        <w:t xml:space="preserve"> (02. december 2023).</w:t>
      </w:r>
    </w:p>
    <w:p w14:paraId="11622420" w14:textId="77777777" w:rsidR="0088018E" w:rsidRDefault="0088018E" w:rsidP="0088018E">
      <w:pPr>
        <w:ind w:hanging="480"/>
        <w:rPr>
          <w:lang w:val="en-US"/>
        </w:rPr>
      </w:pPr>
      <w:r w:rsidRPr="0088018E">
        <w:rPr>
          <w:lang w:val="en-US"/>
        </w:rPr>
        <w:t>Min-</w:t>
      </w:r>
      <w:proofErr w:type="spellStart"/>
      <w:r w:rsidRPr="0088018E">
        <w:rPr>
          <w:lang w:val="en-US"/>
        </w:rPr>
        <w:t>qing</w:t>
      </w:r>
      <w:proofErr w:type="spellEnd"/>
      <w:r w:rsidRPr="0088018E">
        <w:rPr>
          <w:lang w:val="en-US"/>
        </w:rPr>
        <w:t xml:space="preserve">, Zhang, a Li Wen-ping. 2021. “An Automatic Classification Method of Sports Teaching Video Using Support Vector Machine”. </w:t>
      </w:r>
      <w:r w:rsidRPr="0088018E">
        <w:rPr>
          <w:i/>
          <w:iCs/>
          <w:lang w:val="en-US"/>
        </w:rPr>
        <w:t>Scientific Programming</w:t>
      </w:r>
      <w:r w:rsidRPr="0088018E">
        <w:rPr>
          <w:lang w:val="en-US"/>
        </w:rPr>
        <w:t xml:space="preserve"> 2021: e4728584.</w:t>
      </w:r>
    </w:p>
    <w:p w14:paraId="2B758459" w14:textId="77777777" w:rsidR="0088018E" w:rsidRPr="0088018E" w:rsidRDefault="0088018E" w:rsidP="0088018E">
      <w:pPr>
        <w:ind w:hanging="480"/>
        <w:rPr>
          <w:lang w:val="en-US"/>
        </w:rPr>
      </w:pPr>
      <w:r w:rsidRPr="0088018E">
        <w:rPr>
          <w:lang w:val="en-US"/>
        </w:rPr>
        <w:t xml:space="preserve">Chattopadhyay, </w:t>
      </w:r>
      <w:proofErr w:type="spellStart"/>
      <w:r w:rsidRPr="0088018E">
        <w:rPr>
          <w:lang w:val="en-US"/>
        </w:rPr>
        <w:t>Chiranjoy</w:t>
      </w:r>
      <w:proofErr w:type="spellEnd"/>
      <w:r w:rsidRPr="0088018E">
        <w:rPr>
          <w:lang w:val="en-US"/>
        </w:rPr>
        <w:t xml:space="preserve">, </w:t>
      </w:r>
      <w:proofErr w:type="gramStart"/>
      <w:r w:rsidRPr="0088018E">
        <w:rPr>
          <w:lang w:val="en-US"/>
        </w:rPr>
        <w:t>a</w:t>
      </w:r>
      <w:proofErr w:type="gramEnd"/>
      <w:r w:rsidRPr="0088018E">
        <w:rPr>
          <w:lang w:val="en-US"/>
        </w:rPr>
        <w:t xml:space="preserve"> Amit Kumar Maurya. 2013. “Genre-Specific Modeling of Visual Features for Efficient Content Based Video Shot Classification and Retrieval”. </w:t>
      </w:r>
      <w:r w:rsidRPr="0088018E">
        <w:rPr>
          <w:i/>
          <w:iCs/>
          <w:lang w:val="en-US"/>
        </w:rPr>
        <w:t>International Journal of Multimedia Information Retrieval</w:t>
      </w:r>
      <w:r w:rsidRPr="0088018E">
        <w:rPr>
          <w:lang w:val="en-US"/>
        </w:rPr>
        <w:t xml:space="preserve"> 2(4): 289–97.</w:t>
      </w:r>
    </w:p>
    <w:p w14:paraId="43E57DE4" w14:textId="77777777" w:rsidR="0088018E" w:rsidRDefault="0088018E" w:rsidP="0088018E">
      <w:pPr>
        <w:ind w:hanging="480"/>
      </w:pPr>
      <w:r>
        <w:t xml:space="preserve">Gama, </w:t>
      </w:r>
      <w:proofErr w:type="spellStart"/>
      <w:r>
        <w:t>Fernando</w:t>
      </w:r>
      <w:proofErr w:type="spellEnd"/>
      <w:r>
        <w:t xml:space="preserve">, Antonio G. </w:t>
      </w:r>
      <w:proofErr w:type="spellStart"/>
      <w:r>
        <w:t>Marques</w:t>
      </w:r>
      <w:proofErr w:type="spellEnd"/>
      <w:r>
        <w:t xml:space="preserve">, </w:t>
      </w:r>
      <w:proofErr w:type="spellStart"/>
      <w:r>
        <w:t>Alejandro</w:t>
      </w:r>
      <w:proofErr w:type="spellEnd"/>
      <w:r>
        <w:t xml:space="preserve"> </w:t>
      </w:r>
      <w:proofErr w:type="spellStart"/>
      <w:r>
        <w:t>Ribeiro</w:t>
      </w:r>
      <w:proofErr w:type="spellEnd"/>
      <w:r>
        <w:t xml:space="preserve">, a </w:t>
      </w:r>
      <w:proofErr w:type="spellStart"/>
      <w:r>
        <w:t>Geert</w:t>
      </w:r>
      <w:proofErr w:type="spellEnd"/>
      <w:r>
        <w:t xml:space="preserve"> </w:t>
      </w:r>
      <w:proofErr w:type="spellStart"/>
      <w:r>
        <w:t>Leus</w:t>
      </w:r>
      <w:proofErr w:type="spellEnd"/>
      <w:r>
        <w:t xml:space="preserve">. 2018. “MIMO </w:t>
      </w:r>
      <w:proofErr w:type="spellStart"/>
      <w:r>
        <w:t>Graph</w:t>
      </w:r>
      <w:proofErr w:type="spellEnd"/>
      <w:r>
        <w:t xml:space="preserve"> </w:t>
      </w:r>
      <w:proofErr w:type="spellStart"/>
      <w:r>
        <w:t>Filters</w:t>
      </w:r>
      <w:proofErr w:type="spellEnd"/>
      <w:r>
        <w:t xml:space="preserve"> </w:t>
      </w:r>
      <w:proofErr w:type="spellStart"/>
      <w:r>
        <w:t>for</w:t>
      </w:r>
      <w:proofErr w:type="spellEnd"/>
      <w:r>
        <w:t xml:space="preserve"> </w:t>
      </w:r>
      <w:proofErr w:type="spellStart"/>
      <w:r>
        <w:t>Convolutional</w:t>
      </w:r>
      <w:proofErr w:type="spellEnd"/>
      <w:r>
        <w:t xml:space="preserve"> </w:t>
      </w:r>
      <w:proofErr w:type="spellStart"/>
      <w:r>
        <w:t>Neural</w:t>
      </w:r>
      <w:proofErr w:type="spellEnd"/>
      <w:r>
        <w:t xml:space="preserve"> </w:t>
      </w:r>
      <w:proofErr w:type="spellStart"/>
      <w:r>
        <w:t>Networks</w:t>
      </w:r>
      <w:proofErr w:type="spellEnd"/>
      <w:r>
        <w:t xml:space="preserve">”. </w:t>
      </w:r>
      <w:r w:rsidR="00000000">
        <w:fldChar w:fldCharType="begin"/>
      </w:r>
      <w:r w:rsidR="00000000">
        <w:instrText>HYPERLINK "http://arxiv.org/abs/1803.02247"</w:instrText>
      </w:r>
      <w:r w:rsidR="00000000">
        <w:fldChar w:fldCharType="separate"/>
      </w:r>
      <w:r>
        <w:rPr>
          <w:rStyle w:val="Hypertextovprepojenie"/>
        </w:rPr>
        <w:t>http://arxiv.org/abs/1803.02247</w:t>
      </w:r>
      <w:r w:rsidR="00000000">
        <w:rPr>
          <w:rStyle w:val="Hypertextovprepojenie"/>
        </w:rPr>
        <w:fldChar w:fldCharType="end"/>
      </w:r>
      <w:r>
        <w:t xml:space="preserve"> (02. december 2023).</w:t>
      </w:r>
    </w:p>
    <w:p w14:paraId="54589038" w14:textId="77777777" w:rsidR="0088018E" w:rsidRPr="0088018E" w:rsidRDefault="0088018E" w:rsidP="0088018E">
      <w:pPr>
        <w:ind w:hanging="480"/>
        <w:rPr>
          <w:lang w:val="en-US"/>
        </w:rPr>
      </w:pPr>
      <w:r w:rsidRPr="0088018E">
        <w:rPr>
          <w:lang w:val="en-US"/>
        </w:rPr>
        <w:t xml:space="preserve">Mesuga, Reymond, a Brian Bayanay. 2021. </w:t>
      </w:r>
      <w:r w:rsidRPr="0088018E">
        <w:rPr>
          <w:i/>
          <w:iCs/>
          <w:lang w:val="en-US"/>
        </w:rPr>
        <w:t xml:space="preserve">A Deep Transfer Learning Approach to Identifying Glitch </w:t>
      </w:r>
      <w:proofErr w:type="gramStart"/>
      <w:r w:rsidRPr="0088018E">
        <w:rPr>
          <w:i/>
          <w:iCs/>
          <w:lang w:val="en-US"/>
        </w:rPr>
        <w:t>Wave-form</w:t>
      </w:r>
      <w:proofErr w:type="gramEnd"/>
      <w:r w:rsidRPr="0088018E">
        <w:rPr>
          <w:i/>
          <w:iCs/>
          <w:lang w:val="en-US"/>
        </w:rPr>
        <w:t xml:space="preserve"> in Gravitational Wave Data</w:t>
      </w:r>
      <w:r w:rsidRPr="0088018E">
        <w:rPr>
          <w:lang w:val="en-US"/>
        </w:rPr>
        <w:t>.</w:t>
      </w:r>
    </w:p>
    <w:p w14:paraId="054783FB" w14:textId="77777777" w:rsidR="0088018E" w:rsidRPr="0088018E" w:rsidRDefault="0088018E" w:rsidP="0088018E">
      <w:pPr>
        <w:ind w:hanging="480"/>
        <w:rPr>
          <w:lang w:val="en-US"/>
        </w:rPr>
      </w:pPr>
      <w:proofErr w:type="spellStart"/>
      <w:r w:rsidRPr="0088018E">
        <w:rPr>
          <w:lang w:val="en-US"/>
        </w:rPr>
        <w:t>Hadidi</w:t>
      </w:r>
      <w:proofErr w:type="spellEnd"/>
      <w:r w:rsidRPr="0088018E">
        <w:rPr>
          <w:lang w:val="en-US"/>
        </w:rPr>
        <w:t xml:space="preserve">, </w:t>
      </w:r>
      <w:proofErr w:type="spellStart"/>
      <w:r w:rsidRPr="0088018E">
        <w:rPr>
          <w:lang w:val="en-US"/>
        </w:rPr>
        <w:t>Ramyad</w:t>
      </w:r>
      <w:proofErr w:type="spellEnd"/>
      <w:r w:rsidRPr="0088018E">
        <w:rPr>
          <w:lang w:val="en-US"/>
        </w:rPr>
        <w:t xml:space="preserve">, </w:t>
      </w:r>
      <w:proofErr w:type="spellStart"/>
      <w:r w:rsidRPr="0088018E">
        <w:rPr>
          <w:lang w:val="en-US"/>
        </w:rPr>
        <w:t>Jiashen</w:t>
      </w:r>
      <w:proofErr w:type="spellEnd"/>
      <w:r w:rsidRPr="0088018E">
        <w:rPr>
          <w:lang w:val="en-US"/>
        </w:rPr>
        <w:t xml:space="preserve"> Cao, Michael S. Ryoo, a </w:t>
      </w:r>
      <w:proofErr w:type="spellStart"/>
      <w:r w:rsidRPr="0088018E">
        <w:rPr>
          <w:lang w:val="en-US"/>
        </w:rPr>
        <w:t>Hyesoon</w:t>
      </w:r>
      <w:proofErr w:type="spellEnd"/>
      <w:r w:rsidRPr="0088018E">
        <w:rPr>
          <w:lang w:val="en-US"/>
        </w:rPr>
        <w:t xml:space="preserve"> Kim. 2020. “Toward Collaborative Inferencing of Deep Neural Networks on Internet-of-Things Devices”. </w:t>
      </w:r>
      <w:r w:rsidRPr="0088018E">
        <w:rPr>
          <w:i/>
          <w:iCs/>
          <w:lang w:val="en-US"/>
        </w:rPr>
        <w:t>IEEE Internet of Things Journal</w:t>
      </w:r>
      <w:r w:rsidRPr="0088018E">
        <w:rPr>
          <w:lang w:val="en-US"/>
        </w:rPr>
        <w:t xml:space="preserve"> 7(6): 4950–60.</w:t>
      </w:r>
    </w:p>
    <w:p w14:paraId="4C9C6999" w14:textId="77777777" w:rsidR="0088018E" w:rsidRPr="0088018E" w:rsidRDefault="0088018E" w:rsidP="0088018E">
      <w:pPr>
        <w:ind w:hanging="480"/>
        <w:rPr>
          <w:lang w:val="en-US"/>
        </w:rPr>
      </w:pPr>
      <w:r w:rsidRPr="0088018E">
        <w:rPr>
          <w:lang w:val="en-US"/>
        </w:rPr>
        <w:t xml:space="preserve">Wang, Limin et al. 2016. “Temporal Segment Networks: Towards Good Practices for Deep Action Recognition”. V </w:t>
      </w:r>
      <w:r w:rsidRPr="0088018E">
        <w:rPr>
          <w:i/>
          <w:iCs/>
          <w:lang w:val="en-US"/>
        </w:rPr>
        <w:t>Computer Vision – ECCV 2016</w:t>
      </w:r>
      <w:r w:rsidRPr="0088018E">
        <w:rPr>
          <w:lang w:val="en-US"/>
        </w:rPr>
        <w:t xml:space="preserve">, Lecture Notes in Computer Science, ed. Bastian Leibe, Jiri Matas, </w:t>
      </w:r>
      <w:proofErr w:type="spellStart"/>
      <w:r w:rsidRPr="0088018E">
        <w:rPr>
          <w:lang w:val="en-US"/>
        </w:rPr>
        <w:t>Nicu</w:t>
      </w:r>
      <w:proofErr w:type="spellEnd"/>
      <w:r w:rsidRPr="0088018E">
        <w:rPr>
          <w:lang w:val="en-US"/>
        </w:rPr>
        <w:t xml:space="preserve"> </w:t>
      </w:r>
      <w:proofErr w:type="spellStart"/>
      <w:r w:rsidRPr="0088018E">
        <w:rPr>
          <w:lang w:val="en-US"/>
        </w:rPr>
        <w:t>Sebe</w:t>
      </w:r>
      <w:proofErr w:type="spellEnd"/>
      <w:r w:rsidRPr="0088018E">
        <w:rPr>
          <w:lang w:val="en-US"/>
        </w:rPr>
        <w:t>, a Max Welling. Cham: Springer International Publishing, 20–36.</w:t>
      </w:r>
    </w:p>
    <w:p w14:paraId="7E9E6610" w14:textId="77777777" w:rsidR="0088018E" w:rsidRDefault="0088018E" w:rsidP="0088018E">
      <w:pPr>
        <w:ind w:hanging="480"/>
      </w:pPr>
      <w:proofErr w:type="spellStart"/>
      <w:r>
        <w:t>Tran</w:t>
      </w:r>
      <w:proofErr w:type="spellEnd"/>
      <w:r>
        <w:t xml:space="preserve">, </w:t>
      </w:r>
      <w:proofErr w:type="spellStart"/>
      <w:r>
        <w:t>Du</w:t>
      </w:r>
      <w:proofErr w:type="spellEnd"/>
      <w:r>
        <w:t xml:space="preserve"> et al. 2015. “</w:t>
      </w:r>
      <w:proofErr w:type="spellStart"/>
      <w:r>
        <w:t>Learning</w:t>
      </w:r>
      <w:proofErr w:type="spellEnd"/>
      <w:r>
        <w:t xml:space="preserve"> </w:t>
      </w:r>
      <w:proofErr w:type="spellStart"/>
      <w:r>
        <w:t>Spatiotemporal</w:t>
      </w:r>
      <w:proofErr w:type="spellEnd"/>
      <w:r>
        <w:t xml:space="preserve"> </w:t>
      </w:r>
      <w:proofErr w:type="spellStart"/>
      <w:r>
        <w:t>Features</w:t>
      </w:r>
      <w:proofErr w:type="spellEnd"/>
      <w:r>
        <w:t xml:space="preserve"> </w:t>
      </w:r>
      <w:proofErr w:type="spellStart"/>
      <w:r>
        <w:t>with</w:t>
      </w:r>
      <w:proofErr w:type="spellEnd"/>
      <w:r>
        <w:t xml:space="preserve"> 3D </w:t>
      </w:r>
      <w:proofErr w:type="spellStart"/>
      <w:r>
        <w:t>Convolutional</w:t>
      </w:r>
      <w:proofErr w:type="spellEnd"/>
      <w:r>
        <w:t xml:space="preserve"> </w:t>
      </w:r>
      <w:proofErr w:type="spellStart"/>
      <w:r>
        <w:t>Networks</w:t>
      </w:r>
      <w:proofErr w:type="spellEnd"/>
      <w:r>
        <w:t xml:space="preserve">”. V </w:t>
      </w:r>
      <w:r>
        <w:rPr>
          <w:i/>
          <w:iCs/>
        </w:rPr>
        <w:t xml:space="preserve">2015 IEEE International </w:t>
      </w:r>
      <w:proofErr w:type="spellStart"/>
      <w:r>
        <w:rPr>
          <w:i/>
          <w:iCs/>
        </w:rPr>
        <w:t>Conference</w:t>
      </w:r>
      <w:proofErr w:type="spellEnd"/>
      <w:r>
        <w:rPr>
          <w:i/>
          <w:iCs/>
        </w:rPr>
        <w:t xml:space="preserve"> on </w:t>
      </w:r>
      <w:proofErr w:type="spellStart"/>
      <w:r>
        <w:rPr>
          <w:i/>
          <w:iCs/>
        </w:rPr>
        <w:t>Computer</w:t>
      </w:r>
      <w:proofErr w:type="spellEnd"/>
      <w:r>
        <w:rPr>
          <w:i/>
          <w:iCs/>
        </w:rPr>
        <w:t xml:space="preserve"> </w:t>
      </w:r>
      <w:proofErr w:type="spellStart"/>
      <w:r>
        <w:rPr>
          <w:i/>
          <w:iCs/>
        </w:rPr>
        <w:t>Vision</w:t>
      </w:r>
      <w:proofErr w:type="spellEnd"/>
      <w:r>
        <w:rPr>
          <w:i/>
          <w:iCs/>
        </w:rPr>
        <w:t xml:space="preserve"> (ICCV)</w:t>
      </w:r>
      <w:r>
        <w:t xml:space="preserve">, Santiago, Chile: IEEE, 4489–97. </w:t>
      </w:r>
      <w:r w:rsidR="00000000">
        <w:fldChar w:fldCharType="begin"/>
      </w:r>
      <w:r w:rsidR="00000000">
        <w:instrText>HYPERLINK "http://ieeexplore.ieee.org/document/7410867/"</w:instrText>
      </w:r>
      <w:r w:rsidR="00000000">
        <w:fldChar w:fldCharType="separate"/>
      </w:r>
      <w:r>
        <w:rPr>
          <w:rStyle w:val="Hypertextovprepojenie"/>
        </w:rPr>
        <w:t>http://ieeexplore.ieee.org/document/7410867/</w:t>
      </w:r>
      <w:r w:rsidR="00000000">
        <w:rPr>
          <w:rStyle w:val="Hypertextovprepojenie"/>
        </w:rPr>
        <w:fldChar w:fldCharType="end"/>
      </w:r>
      <w:r>
        <w:t xml:space="preserve"> (02. december 2023).</w:t>
      </w:r>
    </w:p>
    <w:p w14:paraId="77BD7C4A" w14:textId="77777777" w:rsidR="0088018E" w:rsidRDefault="0088018E" w:rsidP="0088018E">
      <w:pPr>
        <w:ind w:hanging="480"/>
      </w:pPr>
      <w:proofErr w:type="spellStart"/>
      <w:r>
        <w:t>Wang</w:t>
      </w:r>
      <w:proofErr w:type="spellEnd"/>
      <w:r>
        <w:t xml:space="preserve">, </w:t>
      </w:r>
      <w:proofErr w:type="spellStart"/>
      <w:r>
        <w:t>Heng</w:t>
      </w:r>
      <w:proofErr w:type="spellEnd"/>
      <w:r>
        <w:t xml:space="preserve">, a </w:t>
      </w:r>
      <w:proofErr w:type="spellStart"/>
      <w:r>
        <w:t>Cordelia</w:t>
      </w:r>
      <w:proofErr w:type="spellEnd"/>
      <w:r>
        <w:t xml:space="preserve"> </w:t>
      </w:r>
      <w:proofErr w:type="spellStart"/>
      <w:r>
        <w:t>Schmid</w:t>
      </w:r>
      <w:proofErr w:type="spellEnd"/>
      <w:r>
        <w:t>. 2013. “</w:t>
      </w:r>
      <w:proofErr w:type="spellStart"/>
      <w:r>
        <w:t>Action</w:t>
      </w:r>
      <w:proofErr w:type="spellEnd"/>
      <w:r>
        <w:t xml:space="preserve"> </w:t>
      </w:r>
      <w:proofErr w:type="spellStart"/>
      <w:r>
        <w:t>Recognition</w:t>
      </w:r>
      <w:proofErr w:type="spellEnd"/>
      <w:r>
        <w:t xml:space="preserve"> </w:t>
      </w:r>
      <w:proofErr w:type="spellStart"/>
      <w:r>
        <w:t>with</w:t>
      </w:r>
      <w:proofErr w:type="spellEnd"/>
      <w:r>
        <w:t xml:space="preserve"> </w:t>
      </w:r>
      <w:proofErr w:type="spellStart"/>
      <w:r>
        <w:t>Improved</w:t>
      </w:r>
      <w:proofErr w:type="spellEnd"/>
      <w:r>
        <w:t xml:space="preserve"> </w:t>
      </w:r>
      <w:proofErr w:type="spellStart"/>
      <w:r>
        <w:t>Trajectories</w:t>
      </w:r>
      <w:proofErr w:type="spellEnd"/>
      <w:r>
        <w:t xml:space="preserve">”. V </w:t>
      </w:r>
      <w:r>
        <w:rPr>
          <w:i/>
          <w:iCs/>
        </w:rPr>
        <w:t xml:space="preserve">2013 IEEE International </w:t>
      </w:r>
      <w:proofErr w:type="spellStart"/>
      <w:r>
        <w:rPr>
          <w:i/>
          <w:iCs/>
        </w:rPr>
        <w:t>Conference</w:t>
      </w:r>
      <w:proofErr w:type="spellEnd"/>
      <w:r>
        <w:rPr>
          <w:i/>
          <w:iCs/>
        </w:rPr>
        <w:t xml:space="preserve"> on </w:t>
      </w:r>
      <w:proofErr w:type="spellStart"/>
      <w:r>
        <w:rPr>
          <w:i/>
          <w:iCs/>
        </w:rPr>
        <w:t>Computer</w:t>
      </w:r>
      <w:proofErr w:type="spellEnd"/>
      <w:r>
        <w:rPr>
          <w:i/>
          <w:iCs/>
        </w:rPr>
        <w:t xml:space="preserve"> </w:t>
      </w:r>
      <w:proofErr w:type="spellStart"/>
      <w:r>
        <w:rPr>
          <w:i/>
          <w:iCs/>
        </w:rPr>
        <w:t>Vision</w:t>
      </w:r>
      <w:proofErr w:type="spellEnd"/>
      <w:r>
        <w:t xml:space="preserve">, , 3551–58. </w:t>
      </w:r>
      <w:r w:rsidR="00000000">
        <w:fldChar w:fldCharType="begin"/>
      </w:r>
      <w:r w:rsidR="00000000">
        <w:instrText>HYPERLINK "https://ieeexplore.ieee.org/document/6751553"</w:instrText>
      </w:r>
      <w:r w:rsidR="00000000">
        <w:fldChar w:fldCharType="separate"/>
      </w:r>
      <w:r>
        <w:rPr>
          <w:rStyle w:val="Hypertextovprepojenie"/>
        </w:rPr>
        <w:t>https://ieeexplore.ieee.org/document/6751553</w:t>
      </w:r>
      <w:r w:rsidR="00000000">
        <w:rPr>
          <w:rStyle w:val="Hypertextovprepojenie"/>
        </w:rPr>
        <w:fldChar w:fldCharType="end"/>
      </w:r>
      <w:r>
        <w:t xml:space="preserve"> (02. december 2023).</w:t>
      </w:r>
    </w:p>
    <w:p w14:paraId="57053A07" w14:textId="77777777" w:rsidR="00B27D2B" w:rsidRDefault="00B27D2B" w:rsidP="00B27D2B">
      <w:pPr>
        <w:ind w:hanging="480"/>
      </w:pPr>
      <w:r>
        <w:lastRenderedPageBreak/>
        <w:t xml:space="preserve">“A </w:t>
      </w:r>
      <w:proofErr w:type="spellStart"/>
      <w:r>
        <w:t>Multimodal</w:t>
      </w:r>
      <w:proofErr w:type="spellEnd"/>
      <w:r>
        <w:t xml:space="preserve"> </w:t>
      </w:r>
      <w:proofErr w:type="spellStart"/>
      <w:r>
        <w:t>Pairwise</w:t>
      </w:r>
      <w:proofErr w:type="spellEnd"/>
      <w:r>
        <w:t xml:space="preserve"> </w:t>
      </w:r>
      <w:proofErr w:type="spellStart"/>
      <w:r>
        <w:t>Discrimination</w:t>
      </w:r>
      <w:proofErr w:type="spellEnd"/>
      <w:r>
        <w:t xml:space="preserve"> </w:t>
      </w:r>
      <w:proofErr w:type="spellStart"/>
      <w:r>
        <w:t>Network</w:t>
      </w:r>
      <w:proofErr w:type="spellEnd"/>
      <w:r>
        <w:t xml:space="preserve"> </w:t>
      </w:r>
      <w:proofErr w:type="spellStart"/>
      <w:r>
        <w:t>for</w:t>
      </w:r>
      <w:proofErr w:type="spellEnd"/>
      <w:r>
        <w:t xml:space="preserve"> </w:t>
      </w:r>
      <w:proofErr w:type="spellStart"/>
      <w:r>
        <w:t>Cross-Domain</w:t>
      </w:r>
      <w:proofErr w:type="spellEnd"/>
      <w:r>
        <w:t xml:space="preserve"> </w:t>
      </w:r>
      <w:proofErr w:type="spellStart"/>
      <w:r>
        <w:t>Action</w:t>
      </w:r>
      <w:proofErr w:type="spellEnd"/>
      <w:r>
        <w:t xml:space="preserve"> </w:t>
      </w:r>
      <w:proofErr w:type="spellStart"/>
      <w:r>
        <w:t>Recognition</w:t>
      </w:r>
      <w:proofErr w:type="spellEnd"/>
      <w:r>
        <w:t xml:space="preserve"> | IEEE </w:t>
      </w:r>
      <w:proofErr w:type="spellStart"/>
      <w:r>
        <w:t>Journals</w:t>
      </w:r>
      <w:proofErr w:type="spellEnd"/>
      <w:r>
        <w:t xml:space="preserve"> &amp; </w:t>
      </w:r>
      <w:proofErr w:type="spellStart"/>
      <w:r>
        <w:t>Magazine</w:t>
      </w:r>
      <w:proofErr w:type="spellEnd"/>
      <w:r>
        <w:t xml:space="preserve"> | IEEE </w:t>
      </w:r>
      <w:proofErr w:type="spellStart"/>
      <w:r>
        <w:t>Xplore</w:t>
      </w:r>
      <w:proofErr w:type="spellEnd"/>
      <w:r>
        <w:t xml:space="preserve">”. </w:t>
      </w:r>
      <w:r w:rsidR="00000000">
        <w:fldChar w:fldCharType="begin"/>
      </w:r>
      <w:r w:rsidR="00000000">
        <w:instrText>HYPERLINK "https://ieeexplore.ieee.org/document/9160941"</w:instrText>
      </w:r>
      <w:r w:rsidR="00000000">
        <w:fldChar w:fldCharType="separate"/>
      </w:r>
      <w:r>
        <w:rPr>
          <w:rStyle w:val="Hypertextovprepojenie"/>
        </w:rPr>
        <w:t>https://ieeexplore.ieee.org/document/9160941</w:t>
      </w:r>
      <w:r w:rsidR="00000000">
        <w:rPr>
          <w:rStyle w:val="Hypertextovprepojenie"/>
        </w:rPr>
        <w:fldChar w:fldCharType="end"/>
      </w:r>
      <w:r>
        <w:t xml:space="preserve"> (02. december 2023).</w:t>
      </w:r>
    </w:p>
    <w:p w14:paraId="4ADE6D9A" w14:textId="77777777" w:rsidR="00B27D2B" w:rsidRPr="00B27D2B" w:rsidRDefault="00B27D2B" w:rsidP="00B27D2B">
      <w:pPr>
        <w:ind w:hanging="480"/>
        <w:rPr>
          <w:lang w:val="en-US"/>
        </w:rPr>
      </w:pPr>
      <w:r w:rsidRPr="00B27D2B">
        <w:rPr>
          <w:lang w:val="en-US"/>
        </w:rPr>
        <w:t xml:space="preserve">Li, Qingwu, </w:t>
      </w:r>
      <w:proofErr w:type="spellStart"/>
      <w:r w:rsidRPr="00B27D2B">
        <w:rPr>
          <w:lang w:val="en-US"/>
        </w:rPr>
        <w:t>Haisu</w:t>
      </w:r>
      <w:proofErr w:type="spellEnd"/>
      <w:r w:rsidRPr="00B27D2B">
        <w:rPr>
          <w:lang w:val="en-US"/>
        </w:rPr>
        <w:t xml:space="preserve"> Cheng, Yan Zhou, a </w:t>
      </w:r>
      <w:proofErr w:type="spellStart"/>
      <w:r w:rsidRPr="00B27D2B">
        <w:rPr>
          <w:lang w:val="en-US"/>
        </w:rPr>
        <w:t>Guanying</w:t>
      </w:r>
      <w:proofErr w:type="spellEnd"/>
      <w:r w:rsidRPr="00B27D2B">
        <w:rPr>
          <w:lang w:val="en-US"/>
        </w:rPr>
        <w:t xml:space="preserve"> Huo. 2016. “Human Action Recognition Using Improved Salient Dense Trajectories”. </w:t>
      </w:r>
      <w:r w:rsidRPr="00B27D2B">
        <w:rPr>
          <w:i/>
          <w:iCs/>
          <w:lang w:val="en-US"/>
        </w:rPr>
        <w:t>Computational Intelligence and Neuroscience</w:t>
      </w:r>
      <w:r w:rsidRPr="00B27D2B">
        <w:rPr>
          <w:lang w:val="en-US"/>
        </w:rPr>
        <w:t xml:space="preserve"> 2016: e6750459.</w:t>
      </w:r>
    </w:p>
    <w:p w14:paraId="4A73506B" w14:textId="77777777" w:rsidR="00B27D2B" w:rsidRPr="00B27D2B" w:rsidRDefault="00B27D2B" w:rsidP="00B27D2B">
      <w:pPr>
        <w:ind w:hanging="480"/>
        <w:rPr>
          <w:lang w:val="en-US"/>
        </w:rPr>
      </w:pPr>
      <w:proofErr w:type="spellStart"/>
      <w:r w:rsidRPr="00B27D2B">
        <w:rPr>
          <w:lang w:val="en-US"/>
        </w:rPr>
        <w:t>Comoli</w:t>
      </w:r>
      <w:proofErr w:type="spellEnd"/>
      <w:r w:rsidRPr="00B27D2B">
        <w:rPr>
          <w:lang w:val="en-US"/>
        </w:rPr>
        <w:t xml:space="preserve">, P. et al. 2016. “Acquisition of C3d‐Binding Activity by De Novo Donor‐Specific HLA Antibodies Correlates </w:t>
      </w:r>
      <w:proofErr w:type="gramStart"/>
      <w:r w:rsidRPr="00B27D2B">
        <w:rPr>
          <w:lang w:val="en-US"/>
        </w:rPr>
        <w:t>With</w:t>
      </w:r>
      <w:proofErr w:type="gramEnd"/>
      <w:r w:rsidRPr="00B27D2B">
        <w:rPr>
          <w:lang w:val="en-US"/>
        </w:rPr>
        <w:t xml:space="preserve"> Graft Loss in </w:t>
      </w:r>
      <w:proofErr w:type="spellStart"/>
      <w:r w:rsidRPr="00B27D2B">
        <w:rPr>
          <w:lang w:val="en-US"/>
        </w:rPr>
        <w:t>Nonsensitized</w:t>
      </w:r>
      <w:proofErr w:type="spellEnd"/>
      <w:r w:rsidRPr="00B27D2B">
        <w:rPr>
          <w:lang w:val="en-US"/>
        </w:rPr>
        <w:t xml:space="preserve"> Pediatric Kidney Recipients”. </w:t>
      </w:r>
      <w:r w:rsidRPr="00B27D2B">
        <w:rPr>
          <w:i/>
          <w:iCs/>
          <w:lang w:val="en-US"/>
        </w:rPr>
        <w:t>American Journal of Transplantation</w:t>
      </w:r>
      <w:r w:rsidRPr="00B27D2B">
        <w:rPr>
          <w:lang w:val="en-US"/>
        </w:rPr>
        <w:t xml:space="preserve"> 16(7): 2106–16.</w:t>
      </w:r>
    </w:p>
    <w:p w14:paraId="0F485256" w14:textId="77777777" w:rsidR="00B27D2B" w:rsidRDefault="00B27D2B" w:rsidP="00B27D2B">
      <w:pPr>
        <w:ind w:hanging="480"/>
      </w:pPr>
      <w:r>
        <w:t xml:space="preserve">“MV-C3D: A </w:t>
      </w:r>
      <w:proofErr w:type="spellStart"/>
      <w:r>
        <w:t>Spatial</w:t>
      </w:r>
      <w:proofErr w:type="spellEnd"/>
      <w:r>
        <w:t xml:space="preserve"> </w:t>
      </w:r>
      <w:proofErr w:type="spellStart"/>
      <w:r>
        <w:t>Correlated</w:t>
      </w:r>
      <w:proofErr w:type="spellEnd"/>
      <w:r>
        <w:t xml:space="preserve"> </w:t>
      </w:r>
      <w:proofErr w:type="spellStart"/>
      <w:r>
        <w:t>Multi-View</w:t>
      </w:r>
      <w:proofErr w:type="spellEnd"/>
      <w:r>
        <w:t xml:space="preserve"> 3D </w:t>
      </w:r>
      <w:proofErr w:type="spellStart"/>
      <w:r>
        <w:t>Convolutional</w:t>
      </w:r>
      <w:proofErr w:type="spellEnd"/>
      <w:r>
        <w:t xml:space="preserve"> </w:t>
      </w:r>
      <w:proofErr w:type="spellStart"/>
      <w:r>
        <w:t>Neural</w:t>
      </w:r>
      <w:proofErr w:type="spellEnd"/>
      <w:r>
        <w:t xml:space="preserve"> </w:t>
      </w:r>
      <w:proofErr w:type="spellStart"/>
      <w:r>
        <w:t>Networks</w:t>
      </w:r>
      <w:proofErr w:type="spellEnd"/>
      <w:r>
        <w:t xml:space="preserve"> | IEEE </w:t>
      </w:r>
      <w:proofErr w:type="spellStart"/>
      <w:r>
        <w:t>Journals</w:t>
      </w:r>
      <w:proofErr w:type="spellEnd"/>
      <w:r>
        <w:t xml:space="preserve"> &amp; </w:t>
      </w:r>
      <w:proofErr w:type="spellStart"/>
      <w:r>
        <w:t>Magazine</w:t>
      </w:r>
      <w:proofErr w:type="spellEnd"/>
      <w:r>
        <w:t xml:space="preserve"> | IEEE </w:t>
      </w:r>
      <w:proofErr w:type="spellStart"/>
      <w:r>
        <w:t>Xplore</w:t>
      </w:r>
      <w:proofErr w:type="spellEnd"/>
      <w:r>
        <w:t xml:space="preserve">”. </w:t>
      </w:r>
      <w:r w:rsidR="00000000">
        <w:fldChar w:fldCharType="begin"/>
      </w:r>
      <w:r w:rsidR="00000000">
        <w:instrText>HYPERLINK "https://ieeexplore.ieee.org/document/8736713"</w:instrText>
      </w:r>
      <w:r w:rsidR="00000000">
        <w:fldChar w:fldCharType="separate"/>
      </w:r>
      <w:r>
        <w:rPr>
          <w:rStyle w:val="Hypertextovprepojenie"/>
        </w:rPr>
        <w:t>https://ieeexplore.ieee.org/document/8736713</w:t>
      </w:r>
      <w:r w:rsidR="00000000">
        <w:rPr>
          <w:rStyle w:val="Hypertextovprepojenie"/>
        </w:rPr>
        <w:fldChar w:fldCharType="end"/>
      </w:r>
      <w:r>
        <w:t xml:space="preserve"> (02. december 2023).</w:t>
      </w:r>
    </w:p>
    <w:p w14:paraId="4EF9FBF7" w14:textId="77777777" w:rsidR="00B27D2B" w:rsidRPr="00B27D2B" w:rsidRDefault="00B27D2B" w:rsidP="00B27D2B">
      <w:pPr>
        <w:ind w:hanging="480"/>
        <w:rPr>
          <w:lang w:val="en-US"/>
        </w:rPr>
      </w:pPr>
      <w:r w:rsidRPr="00B27D2B">
        <w:rPr>
          <w:lang w:val="en-US"/>
        </w:rPr>
        <w:t xml:space="preserve">Zhang, </w:t>
      </w:r>
      <w:proofErr w:type="spellStart"/>
      <w:r w:rsidRPr="00B27D2B">
        <w:rPr>
          <w:lang w:val="en-US"/>
        </w:rPr>
        <w:t>Zhiwu</w:t>
      </w:r>
      <w:proofErr w:type="spellEnd"/>
      <w:r w:rsidRPr="00B27D2B">
        <w:rPr>
          <w:lang w:val="en-US"/>
        </w:rPr>
        <w:t xml:space="preserve"> et al. 2010. “Mixed Linear Model Approach Adapted for Genome-Wide Association Studies”. </w:t>
      </w:r>
      <w:r w:rsidRPr="00B27D2B">
        <w:rPr>
          <w:i/>
          <w:iCs/>
          <w:lang w:val="en-US"/>
        </w:rPr>
        <w:t>Nature Genetics</w:t>
      </w:r>
      <w:r w:rsidRPr="00B27D2B">
        <w:rPr>
          <w:lang w:val="en-US"/>
        </w:rPr>
        <w:t xml:space="preserve"> 42(4): 355–60.</w:t>
      </w:r>
    </w:p>
    <w:p w14:paraId="4BFF825A" w14:textId="77777777" w:rsidR="00B27D2B" w:rsidRPr="00B27D2B" w:rsidRDefault="00B27D2B" w:rsidP="00B27D2B">
      <w:pPr>
        <w:ind w:hanging="480"/>
        <w:rPr>
          <w:lang w:val="en-US"/>
        </w:rPr>
      </w:pPr>
      <w:r w:rsidRPr="00B27D2B">
        <w:rPr>
          <w:lang w:val="en-US"/>
        </w:rPr>
        <w:t>Zhang, Qi et al. 2020. “</w:t>
      </w:r>
      <w:proofErr w:type="spellStart"/>
      <w:r w:rsidRPr="00B27D2B">
        <w:rPr>
          <w:lang w:val="en-US"/>
        </w:rPr>
        <w:t>Spatio</w:t>
      </w:r>
      <w:proofErr w:type="spellEnd"/>
      <w:r w:rsidRPr="00B27D2B">
        <w:rPr>
          <w:lang w:val="en-US"/>
        </w:rPr>
        <w:t xml:space="preserve">-Temporal Graph Structure Learning for Traffic Forecasting”. </w:t>
      </w:r>
      <w:r w:rsidRPr="00B27D2B">
        <w:rPr>
          <w:i/>
          <w:iCs/>
          <w:lang w:val="en-US"/>
        </w:rPr>
        <w:t>Proceedings of the AAAI Conference on Artificial Intelligence</w:t>
      </w:r>
      <w:r w:rsidRPr="00B27D2B">
        <w:rPr>
          <w:lang w:val="en-US"/>
        </w:rPr>
        <w:t xml:space="preserve"> 34(01): 1177–85.</w:t>
      </w:r>
    </w:p>
    <w:p w14:paraId="68DC6DEB" w14:textId="77777777" w:rsidR="00B27D2B" w:rsidRPr="00B27D2B" w:rsidRDefault="00B27D2B" w:rsidP="00B27D2B">
      <w:pPr>
        <w:ind w:hanging="480"/>
        <w:rPr>
          <w:lang w:val="en-US"/>
        </w:rPr>
      </w:pPr>
      <w:proofErr w:type="spellStart"/>
      <w:r w:rsidRPr="00B27D2B">
        <w:rPr>
          <w:lang w:val="en-US"/>
        </w:rPr>
        <w:t>Chayambuka</w:t>
      </w:r>
      <w:proofErr w:type="spellEnd"/>
      <w:r w:rsidRPr="00B27D2B">
        <w:rPr>
          <w:lang w:val="en-US"/>
        </w:rPr>
        <w:t xml:space="preserve">, Kudakwashe, Jan </w:t>
      </w:r>
      <w:proofErr w:type="spellStart"/>
      <w:r w:rsidRPr="00B27D2B">
        <w:rPr>
          <w:lang w:val="en-US"/>
        </w:rPr>
        <w:t>Fransaer</w:t>
      </w:r>
      <w:proofErr w:type="spellEnd"/>
      <w:r w:rsidRPr="00B27D2B">
        <w:rPr>
          <w:lang w:val="en-US"/>
        </w:rPr>
        <w:t xml:space="preserve">, a Xochitl Dominguez-Benetton. 2019. “Modeling and design of semi-solid flow batteries”. </w:t>
      </w:r>
      <w:r w:rsidRPr="00B27D2B">
        <w:rPr>
          <w:i/>
          <w:iCs/>
          <w:lang w:val="en-US"/>
        </w:rPr>
        <w:t>Journal of Power Sources</w:t>
      </w:r>
      <w:r w:rsidRPr="00B27D2B">
        <w:rPr>
          <w:lang w:val="en-US"/>
        </w:rPr>
        <w:t xml:space="preserve"> 434: 226740.</w:t>
      </w:r>
    </w:p>
    <w:p w14:paraId="266B6FAA" w14:textId="003F5400" w:rsidR="00B27D2B" w:rsidRDefault="00B27D2B" w:rsidP="00B27D2B">
      <w:pPr>
        <w:ind w:hanging="480"/>
      </w:pPr>
      <w:r>
        <w:t xml:space="preserve">“3D </w:t>
      </w:r>
      <w:proofErr w:type="spellStart"/>
      <w:r>
        <w:t>genome</w:t>
      </w:r>
      <w:proofErr w:type="spellEnd"/>
      <w:r>
        <w:t xml:space="preserve"> </w:t>
      </w:r>
      <w:proofErr w:type="spellStart"/>
      <w:r>
        <w:t>organization</w:t>
      </w:r>
      <w:proofErr w:type="spellEnd"/>
      <w:r>
        <w:t xml:space="preserve"> in </w:t>
      </w:r>
      <w:proofErr w:type="spellStart"/>
      <w:r>
        <w:t>health</w:t>
      </w:r>
      <w:proofErr w:type="spellEnd"/>
      <w:r>
        <w:t xml:space="preserve"> and </w:t>
      </w:r>
      <w:proofErr w:type="spellStart"/>
      <w:r>
        <w:t>disease</w:t>
      </w:r>
      <w:proofErr w:type="spellEnd"/>
      <w:r>
        <w:t xml:space="preserve">: </w:t>
      </w:r>
      <w:proofErr w:type="spellStart"/>
      <w:r>
        <w:t>emerging</w:t>
      </w:r>
      <w:proofErr w:type="spellEnd"/>
      <w:r>
        <w:t xml:space="preserve"> </w:t>
      </w:r>
      <w:proofErr w:type="spellStart"/>
      <w:r>
        <w:t>opportunities</w:t>
      </w:r>
      <w:proofErr w:type="spellEnd"/>
      <w:r>
        <w:t xml:space="preserve"> in </w:t>
      </w:r>
      <w:proofErr w:type="spellStart"/>
      <w:r>
        <w:t>cancer</w:t>
      </w:r>
      <w:proofErr w:type="spellEnd"/>
      <w:r>
        <w:t xml:space="preserve"> </w:t>
      </w:r>
      <w:proofErr w:type="spellStart"/>
      <w:r>
        <w:t>translational</w:t>
      </w:r>
      <w:proofErr w:type="spellEnd"/>
      <w:r>
        <w:t xml:space="preserve"> </w:t>
      </w:r>
      <w:proofErr w:type="spellStart"/>
      <w:r>
        <w:t>medicine</w:t>
      </w:r>
      <w:proofErr w:type="spellEnd"/>
      <w:r>
        <w:t xml:space="preserve">”. </w:t>
      </w:r>
      <w:r w:rsidR="00000000">
        <w:fldChar w:fldCharType="begin"/>
      </w:r>
      <w:r w:rsidR="00000000">
        <w:instrText>HYPERLINK "https://www.tandfonline.com/doi/full/10.1080/19491034.2015.1106676"</w:instrText>
      </w:r>
      <w:r w:rsidR="00000000">
        <w:fldChar w:fldCharType="separate"/>
      </w:r>
      <w:r>
        <w:rPr>
          <w:rStyle w:val="Hypertextovprepojenie"/>
        </w:rPr>
        <w:t>https://www.tandfonline.com/doi/full/10.1080/19491034.2015.1106676</w:t>
      </w:r>
      <w:r w:rsidR="00000000">
        <w:rPr>
          <w:rStyle w:val="Hypertextovprepojenie"/>
        </w:rPr>
        <w:fldChar w:fldCharType="end"/>
      </w:r>
      <w:r>
        <w:t xml:space="preserve"> (02. december 2023).</w:t>
      </w:r>
    </w:p>
    <w:p w14:paraId="78EAC31F" w14:textId="77777777" w:rsidR="00C36B64" w:rsidRDefault="00C36B64" w:rsidP="00C36B64">
      <w:pPr>
        <w:ind w:hanging="480"/>
      </w:pPr>
      <w:proofErr w:type="spellStart"/>
      <w:r>
        <w:t>Wei</w:t>
      </w:r>
      <w:proofErr w:type="spellEnd"/>
      <w:r>
        <w:t xml:space="preserve">, </w:t>
      </w:r>
      <w:proofErr w:type="spellStart"/>
      <w:r>
        <w:t>Pengbo</w:t>
      </w:r>
      <w:proofErr w:type="spellEnd"/>
      <w:r>
        <w:t xml:space="preserve"> et al. 2022. “</w:t>
      </w:r>
      <w:proofErr w:type="spellStart"/>
      <w:r>
        <w:t>Vision-Based</w:t>
      </w:r>
      <w:proofErr w:type="spellEnd"/>
      <w:r>
        <w:t xml:space="preserve"> </w:t>
      </w:r>
      <w:proofErr w:type="spellStart"/>
      <w:r>
        <w:t>Activity</w:t>
      </w:r>
      <w:proofErr w:type="spellEnd"/>
      <w:r>
        <w:t xml:space="preserve"> </w:t>
      </w:r>
      <w:proofErr w:type="spellStart"/>
      <w:r>
        <w:t>Recognition</w:t>
      </w:r>
      <w:proofErr w:type="spellEnd"/>
      <w:r>
        <w:t xml:space="preserve"> in </w:t>
      </w:r>
      <w:proofErr w:type="spellStart"/>
      <w:r>
        <w:t>Children</w:t>
      </w:r>
      <w:proofErr w:type="spellEnd"/>
      <w:r>
        <w:t xml:space="preserve"> </w:t>
      </w:r>
      <w:proofErr w:type="spellStart"/>
      <w:r>
        <w:t>with</w:t>
      </w:r>
      <w:proofErr w:type="spellEnd"/>
      <w:r>
        <w:t xml:space="preserve"> </w:t>
      </w:r>
      <w:proofErr w:type="spellStart"/>
      <w:r>
        <w:t>Autism-Related</w:t>
      </w:r>
      <w:proofErr w:type="spellEnd"/>
      <w:r>
        <w:t xml:space="preserve"> </w:t>
      </w:r>
      <w:proofErr w:type="spellStart"/>
      <w:r>
        <w:t>Behaviors</w:t>
      </w:r>
      <w:proofErr w:type="spellEnd"/>
      <w:r>
        <w:t xml:space="preserve">”. </w:t>
      </w:r>
      <w:r w:rsidR="00000000">
        <w:fldChar w:fldCharType="begin"/>
      </w:r>
      <w:r w:rsidR="00000000">
        <w:instrText>HYPERLINK "http://arxiv.org/abs/2208.04206"</w:instrText>
      </w:r>
      <w:r w:rsidR="00000000">
        <w:fldChar w:fldCharType="separate"/>
      </w:r>
      <w:r>
        <w:rPr>
          <w:rStyle w:val="Hypertextovprepojenie"/>
        </w:rPr>
        <w:t>http://arxiv.org/abs/2208.04206</w:t>
      </w:r>
      <w:r w:rsidR="00000000">
        <w:rPr>
          <w:rStyle w:val="Hypertextovprepojenie"/>
        </w:rPr>
        <w:fldChar w:fldCharType="end"/>
      </w:r>
      <w:r>
        <w:t xml:space="preserve"> (02. december 2023).</w:t>
      </w:r>
    </w:p>
    <w:p w14:paraId="20F2BBAF" w14:textId="77777777" w:rsidR="00C36B64" w:rsidRDefault="00C36B64" w:rsidP="00C36B64">
      <w:pPr>
        <w:ind w:hanging="480"/>
      </w:pPr>
      <w:proofErr w:type="spellStart"/>
      <w:r>
        <w:t>Lin</w:t>
      </w:r>
      <w:proofErr w:type="spellEnd"/>
      <w:r>
        <w:t xml:space="preserve">, </w:t>
      </w:r>
      <w:proofErr w:type="spellStart"/>
      <w:r>
        <w:t>Tsung-Yi</w:t>
      </w:r>
      <w:proofErr w:type="spellEnd"/>
      <w:r>
        <w:t xml:space="preserve"> et al. 2017. “</w:t>
      </w:r>
      <w:proofErr w:type="spellStart"/>
      <w:r>
        <w:t>Focal</w:t>
      </w:r>
      <w:proofErr w:type="spellEnd"/>
      <w:r>
        <w:t xml:space="preserve"> </w:t>
      </w:r>
      <w:proofErr w:type="spellStart"/>
      <w:r>
        <w:t>Loss</w:t>
      </w:r>
      <w:proofErr w:type="spellEnd"/>
      <w:r>
        <w:t xml:space="preserve"> </w:t>
      </w:r>
      <w:proofErr w:type="spellStart"/>
      <w:r>
        <w:t>for</w:t>
      </w:r>
      <w:proofErr w:type="spellEnd"/>
      <w:r>
        <w:t xml:space="preserve"> </w:t>
      </w:r>
      <w:proofErr w:type="spellStart"/>
      <w:r>
        <w:t>Dense</w:t>
      </w:r>
      <w:proofErr w:type="spellEnd"/>
      <w:r>
        <w:t xml:space="preserve"> </w:t>
      </w:r>
      <w:proofErr w:type="spellStart"/>
      <w:r>
        <w:t>Object</w:t>
      </w:r>
      <w:proofErr w:type="spellEnd"/>
      <w:r>
        <w:t xml:space="preserve"> </w:t>
      </w:r>
      <w:proofErr w:type="spellStart"/>
      <w:r>
        <w:t>Detection</w:t>
      </w:r>
      <w:proofErr w:type="spellEnd"/>
      <w:r>
        <w:t xml:space="preserve">”. V </w:t>
      </w:r>
      <w:r>
        <w:rPr>
          <w:i/>
          <w:iCs/>
        </w:rPr>
        <w:t xml:space="preserve">2017 IEEE International </w:t>
      </w:r>
      <w:proofErr w:type="spellStart"/>
      <w:r>
        <w:rPr>
          <w:i/>
          <w:iCs/>
        </w:rPr>
        <w:t>Conference</w:t>
      </w:r>
      <w:proofErr w:type="spellEnd"/>
      <w:r>
        <w:rPr>
          <w:i/>
          <w:iCs/>
        </w:rPr>
        <w:t xml:space="preserve"> on </w:t>
      </w:r>
      <w:proofErr w:type="spellStart"/>
      <w:r>
        <w:rPr>
          <w:i/>
          <w:iCs/>
        </w:rPr>
        <w:t>Computer</w:t>
      </w:r>
      <w:proofErr w:type="spellEnd"/>
      <w:r>
        <w:rPr>
          <w:i/>
          <w:iCs/>
        </w:rPr>
        <w:t xml:space="preserve"> </w:t>
      </w:r>
      <w:proofErr w:type="spellStart"/>
      <w:r>
        <w:rPr>
          <w:i/>
          <w:iCs/>
        </w:rPr>
        <w:t>Vision</w:t>
      </w:r>
      <w:proofErr w:type="spellEnd"/>
      <w:r>
        <w:rPr>
          <w:i/>
          <w:iCs/>
        </w:rPr>
        <w:t xml:space="preserve"> (ICCV)</w:t>
      </w:r>
      <w:r>
        <w:t xml:space="preserve">, , 2999–3007. </w:t>
      </w:r>
      <w:r w:rsidR="00000000">
        <w:fldChar w:fldCharType="begin"/>
      </w:r>
      <w:r w:rsidR="00000000">
        <w:instrText>HYPERLINK "https://ieeexplore.ieee.org/document/8237586"</w:instrText>
      </w:r>
      <w:r w:rsidR="00000000">
        <w:fldChar w:fldCharType="separate"/>
      </w:r>
      <w:r>
        <w:rPr>
          <w:rStyle w:val="Hypertextovprepojenie"/>
        </w:rPr>
        <w:t>https://ieeexplore.ieee.org/document/8237586</w:t>
      </w:r>
      <w:r w:rsidR="00000000">
        <w:rPr>
          <w:rStyle w:val="Hypertextovprepojenie"/>
        </w:rPr>
        <w:fldChar w:fldCharType="end"/>
      </w:r>
      <w:r>
        <w:t xml:space="preserve"> (02. december 2023).</w:t>
      </w:r>
    </w:p>
    <w:p w14:paraId="22060A6F" w14:textId="77777777" w:rsidR="00C36B64" w:rsidRDefault="00C36B64" w:rsidP="00C36B64">
      <w:pPr>
        <w:ind w:hanging="480"/>
      </w:pPr>
      <w:proofErr w:type="spellStart"/>
      <w:r>
        <w:t>Carreira</w:t>
      </w:r>
      <w:proofErr w:type="spellEnd"/>
      <w:r>
        <w:t xml:space="preserve">, </w:t>
      </w:r>
      <w:proofErr w:type="spellStart"/>
      <w:r>
        <w:t>João</w:t>
      </w:r>
      <w:proofErr w:type="spellEnd"/>
      <w:r>
        <w:t xml:space="preserve">, a </w:t>
      </w:r>
      <w:proofErr w:type="spellStart"/>
      <w:r>
        <w:t>Andrew</w:t>
      </w:r>
      <w:proofErr w:type="spellEnd"/>
      <w:r>
        <w:t xml:space="preserve"> </w:t>
      </w:r>
      <w:proofErr w:type="spellStart"/>
      <w:r>
        <w:t>Zisserman</w:t>
      </w:r>
      <w:proofErr w:type="spellEnd"/>
      <w:r>
        <w:t>. 2017. “</w:t>
      </w:r>
      <w:proofErr w:type="spellStart"/>
      <w:r>
        <w:t>Quo</w:t>
      </w:r>
      <w:proofErr w:type="spellEnd"/>
      <w:r>
        <w:t xml:space="preserve"> </w:t>
      </w:r>
      <w:proofErr w:type="spellStart"/>
      <w:r>
        <w:t>Vadis</w:t>
      </w:r>
      <w:proofErr w:type="spellEnd"/>
      <w:r>
        <w:t xml:space="preserve">, </w:t>
      </w:r>
      <w:proofErr w:type="spellStart"/>
      <w:r>
        <w:t>Action</w:t>
      </w:r>
      <w:proofErr w:type="spellEnd"/>
      <w:r>
        <w:t xml:space="preserve"> </w:t>
      </w:r>
      <w:proofErr w:type="spellStart"/>
      <w:r>
        <w:t>Recognition</w:t>
      </w:r>
      <w:proofErr w:type="spellEnd"/>
      <w:r>
        <w:t xml:space="preserve">? A New Model and </w:t>
      </w:r>
      <w:proofErr w:type="spellStart"/>
      <w:r>
        <w:t>the</w:t>
      </w:r>
      <w:proofErr w:type="spellEnd"/>
      <w:r>
        <w:t xml:space="preserve"> </w:t>
      </w:r>
      <w:proofErr w:type="spellStart"/>
      <w:r>
        <w:t>Kinetics</w:t>
      </w:r>
      <w:proofErr w:type="spellEnd"/>
      <w:r>
        <w:t xml:space="preserve"> Dataset”. V </w:t>
      </w:r>
      <w:r>
        <w:rPr>
          <w:i/>
          <w:iCs/>
        </w:rPr>
        <w:t xml:space="preserve">2017 IEEE </w:t>
      </w:r>
      <w:proofErr w:type="spellStart"/>
      <w:r>
        <w:rPr>
          <w:i/>
          <w:iCs/>
        </w:rPr>
        <w:t>Conference</w:t>
      </w:r>
      <w:proofErr w:type="spellEnd"/>
      <w:r>
        <w:rPr>
          <w:i/>
          <w:iCs/>
        </w:rPr>
        <w:t xml:space="preserve"> on </w:t>
      </w:r>
      <w:proofErr w:type="spellStart"/>
      <w:r>
        <w:rPr>
          <w:i/>
          <w:iCs/>
        </w:rPr>
        <w:t>Computer</w:t>
      </w:r>
      <w:proofErr w:type="spellEnd"/>
      <w:r>
        <w:rPr>
          <w:i/>
          <w:iCs/>
        </w:rPr>
        <w:t xml:space="preserve"> </w:t>
      </w:r>
      <w:proofErr w:type="spellStart"/>
      <w:r>
        <w:rPr>
          <w:i/>
          <w:iCs/>
        </w:rPr>
        <w:t>Vision</w:t>
      </w:r>
      <w:proofErr w:type="spellEnd"/>
      <w:r>
        <w:rPr>
          <w:i/>
          <w:iCs/>
        </w:rPr>
        <w:t xml:space="preserve"> and </w:t>
      </w:r>
      <w:proofErr w:type="spellStart"/>
      <w:r>
        <w:rPr>
          <w:i/>
          <w:iCs/>
        </w:rPr>
        <w:t>Pattern</w:t>
      </w:r>
      <w:proofErr w:type="spellEnd"/>
      <w:r>
        <w:rPr>
          <w:i/>
          <w:iCs/>
        </w:rPr>
        <w:t xml:space="preserve"> </w:t>
      </w:r>
      <w:proofErr w:type="spellStart"/>
      <w:r>
        <w:rPr>
          <w:i/>
          <w:iCs/>
        </w:rPr>
        <w:t>Recognition</w:t>
      </w:r>
      <w:proofErr w:type="spellEnd"/>
      <w:r>
        <w:rPr>
          <w:i/>
          <w:iCs/>
        </w:rPr>
        <w:t xml:space="preserve"> (CVPR)</w:t>
      </w:r>
      <w:r>
        <w:t xml:space="preserve">, , 4724–33. </w:t>
      </w:r>
      <w:r w:rsidR="00000000">
        <w:fldChar w:fldCharType="begin"/>
      </w:r>
      <w:r w:rsidR="00000000">
        <w:instrText>HYPERLINK "https://ieeexplore.ieee.org/document/8099985"</w:instrText>
      </w:r>
      <w:r w:rsidR="00000000">
        <w:fldChar w:fldCharType="separate"/>
      </w:r>
      <w:r>
        <w:rPr>
          <w:rStyle w:val="Hypertextovprepojenie"/>
        </w:rPr>
        <w:t>https://ieeexplore.ieee.org/document/8099985</w:t>
      </w:r>
      <w:r w:rsidR="00000000">
        <w:rPr>
          <w:rStyle w:val="Hypertextovprepojenie"/>
        </w:rPr>
        <w:fldChar w:fldCharType="end"/>
      </w:r>
      <w:r>
        <w:t xml:space="preserve"> (02. december 2023).</w:t>
      </w:r>
    </w:p>
    <w:p w14:paraId="13671E04" w14:textId="77777777" w:rsidR="00C36B64" w:rsidRDefault="00C36B64" w:rsidP="00C36B64">
      <w:pPr>
        <w:ind w:hanging="480"/>
        <w:rPr>
          <w:lang w:val="en-US"/>
        </w:rPr>
      </w:pPr>
      <w:r w:rsidRPr="00C36B64">
        <w:rPr>
          <w:lang w:val="en-US"/>
        </w:rPr>
        <w:t xml:space="preserve">Shi, Zhensheng et al. 2020. “Learning Attention-Enhanced Spatiotemporal Representation for Action Recognition”. </w:t>
      </w:r>
      <w:r w:rsidRPr="00C36B64">
        <w:rPr>
          <w:i/>
          <w:iCs/>
          <w:lang w:val="en-US"/>
        </w:rPr>
        <w:t>IEEE Access</w:t>
      </w:r>
      <w:r w:rsidRPr="00C36B64">
        <w:rPr>
          <w:lang w:val="en-US"/>
        </w:rPr>
        <w:t xml:space="preserve"> 8: 16785–94.</w:t>
      </w:r>
    </w:p>
    <w:p w14:paraId="56D5866C" w14:textId="77777777" w:rsidR="00C36B64" w:rsidRPr="00C36B64" w:rsidRDefault="00C36B64" w:rsidP="00C36B64">
      <w:pPr>
        <w:ind w:hanging="480"/>
        <w:rPr>
          <w:lang w:val="en-US"/>
        </w:rPr>
      </w:pPr>
      <w:r w:rsidRPr="00C36B64">
        <w:rPr>
          <w:lang w:val="en-US"/>
        </w:rPr>
        <w:lastRenderedPageBreak/>
        <w:t xml:space="preserve">Zhou, </w:t>
      </w:r>
      <w:proofErr w:type="spellStart"/>
      <w:r w:rsidRPr="00C36B64">
        <w:rPr>
          <w:lang w:val="en-US"/>
        </w:rPr>
        <w:t>Bolei</w:t>
      </w:r>
      <w:proofErr w:type="spellEnd"/>
      <w:r w:rsidRPr="00C36B64">
        <w:rPr>
          <w:lang w:val="en-US"/>
        </w:rPr>
        <w:t xml:space="preserve">, Alex Andonian, Aude Oliva, </w:t>
      </w:r>
      <w:proofErr w:type="gramStart"/>
      <w:r w:rsidRPr="00C36B64">
        <w:rPr>
          <w:lang w:val="en-US"/>
        </w:rPr>
        <w:t>a</w:t>
      </w:r>
      <w:proofErr w:type="gramEnd"/>
      <w:r w:rsidRPr="00C36B64">
        <w:rPr>
          <w:lang w:val="en-US"/>
        </w:rPr>
        <w:t xml:space="preserve"> Antonio Torralba. 2018. “Temporal Relational Reasoning in Videos”. V </w:t>
      </w:r>
      <w:r w:rsidRPr="00C36B64">
        <w:rPr>
          <w:i/>
          <w:iCs/>
          <w:lang w:val="en-US"/>
        </w:rPr>
        <w:t>Computer Vision – ECCV 2018</w:t>
      </w:r>
      <w:r w:rsidRPr="00C36B64">
        <w:rPr>
          <w:lang w:val="en-US"/>
        </w:rPr>
        <w:t xml:space="preserve">, Lecture Notes in Computer Science, ed. Vittorio Ferrari, Martial Hebert, Cristian </w:t>
      </w:r>
      <w:proofErr w:type="spellStart"/>
      <w:r w:rsidRPr="00C36B64">
        <w:rPr>
          <w:lang w:val="en-US"/>
        </w:rPr>
        <w:t>Sminchisescu</w:t>
      </w:r>
      <w:proofErr w:type="spellEnd"/>
      <w:r w:rsidRPr="00C36B64">
        <w:rPr>
          <w:lang w:val="en-US"/>
        </w:rPr>
        <w:t>, a Yair Weiss. Cham: Springer International Publishing, 831–46.</w:t>
      </w:r>
    </w:p>
    <w:p w14:paraId="5F06B731" w14:textId="77777777" w:rsidR="00C36B64" w:rsidRPr="00C36B64" w:rsidRDefault="00C36B64" w:rsidP="00C36B64">
      <w:pPr>
        <w:ind w:hanging="480"/>
        <w:rPr>
          <w:lang w:val="en-US"/>
        </w:rPr>
      </w:pPr>
      <w:r w:rsidRPr="00C36B64">
        <w:rPr>
          <w:lang w:val="en-US"/>
        </w:rPr>
        <w:t xml:space="preserve">Li, </w:t>
      </w:r>
      <w:proofErr w:type="spellStart"/>
      <w:r w:rsidRPr="00C36B64">
        <w:rPr>
          <w:lang w:val="en-US"/>
        </w:rPr>
        <w:t>Yinqing</w:t>
      </w:r>
      <w:proofErr w:type="spellEnd"/>
      <w:r w:rsidRPr="00C36B64">
        <w:rPr>
          <w:lang w:val="en-US"/>
        </w:rPr>
        <w:t xml:space="preserve"> et al. 2020. “Distinct Subnetworks of the Thalamic Reticular Nucleus”. </w:t>
      </w:r>
      <w:r w:rsidRPr="00C36B64">
        <w:rPr>
          <w:i/>
          <w:iCs/>
          <w:lang w:val="en-US"/>
        </w:rPr>
        <w:t>Nature</w:t>
      </w:r>
      <w:r w:rsidRPr="00C36B64">
        <w:rPr>
          <w:lang w:val="en-US"/>
        </w:rPr>
        <w:t xml:space="preserve"> 583(7818): 819–24.</w:t>
      </w:r>
    </w:p>
    <w:p w14:paraId="402F669B" w14:textId="77777777" w:rsidR="00C36B64" w:rsidRPr="00C36B64" w:rsidRDefault="00C36B64" w:rsidP="00C36B64">
      <w:pPr>
        <w:ind w:hanging="480"/>
        <w:rPr>
          <w:lang w:val="en-US"/>
        </w:rPr>
      </w:pPr>
      <w:r w:rsidRPr="00C36B64">
        <w:rPr>
          <w:lang w:val="en-US"/>
        </w:rPr>
        <w:t xml:space="preserve">Terney, Daniella et al. 2008. “Increasing Human Brain Excitability by Transcranial High-Frequency Random Noise Stimulation”. </w:t>
      </w:r>
      <w:r w:rsidRPr="00C36B64">
        <w:rPr>
          <w:i/>
          <w:iCs/>
          <w:lang w:val="en-US"/>
        </w:rPr>
        <w:t>Journal of Neuroscience</w:t>
      </w:r>
      <w:r w:rsidRPr="00C36B64">
        <w:rPr>
          <w:lang w:val="en-US"/>
        </w:rPr>
        <w:t xml:space="preserve"> 28(52): 14147–55.</w:t>
      </w:r>
    </w:p>
    <w:p w14:paraId="43466BFA" w14:textId="77777777" w:rsidR="00C36B64" w:rsidRPr="00C36B64" w:rsidRDefault="00C36B64" w:rsidP="00C36B64">
      <w:pPr>
        <w:ind w:hanging="480"/>
        <w:rPr>
          <w:lang w:val="en-US"/>
        </w:rPr>
      </w:pPr>
      <w:r w:rsidRPr="00C36B64">
        <w:rPr>
          <w:lang w:val="en-US"/>
        </w:rPr>
        <w:t xml:space="preserve">Ahmad, Muhammad Waseem, </w:t>
      </w:r>
      <w:proofErr w:type="spellStart"/>
      <w:r w:rsidRPr="00C36B64">
        <w:rPr>
          <w:lang w:val="en-US"/>
        </w:rPr>
        <w:t>Monjur</w:t>
      </w:r>
      <w:proofErr w:type="spellEnd"/>
      <w:r w:rsidRPr="00C36B64">
        <w:rPr>
          <w:lang w:val="en-US"/>
        </w:rPr>
        <w:t xml:space="preserve"> </w:t>
      </w:r>
      <w:proofErr w:type="spellStart"/>
      <w:r w:rsidRPr="00C36B64">
        <w:rPr>
          <w:lang w:val="en-US"/>
        </w:rPr>
        <w:t>Mourshed</w:t>
      </w:r>
      <w:proofErr w:type="spellEnd"/>
      <w:r w:rsidRPr="00C36B64">
        <w:rPr>
          <w:lang w:val="en-US"/>
        </w:rPr>
        <w:t xml:space="preserve">, a Yacine Rezgui. 2017. “Trees vs Neurons: Comparison between random forest and ANN for high-resolution prediction of building energy consumption”. </w:t>
      </w:r>
      <w:r w:rsidRPr="00C36B64">
        <w:rPr>
          <w:i/>
          <w:iCs/>
          <w:lang w:val="en-US"/>
        </w:rPr>
        <w:t>Energy and Buildings</w:t>
      </w:r>
      <w:r w:rsidRPr="00C36B64">
        <w:rPr>
          <w:lang w:val="en-US"/>
        </w:rPr>
        <w:t xml:space="preserve"> 147: 77–89.</w:t>
      </w:r>
    </w:p>
    <w:p w14:paraId="4A209E2E" w14:textId="77777777" w:rsidR="00C36B64" w:rsidRPr="00C36B64" w:rsidRDefault="00C36B64" w:rsidP="00C36B64">
      <w:pPr>
        <w:ind w:hanging="480"/>
        <w:rPr>
          <w:lang w:val="en-US"/>
        </w:rPr>
      </w:pPr>
      <w:r w:rsidRPr="00C36B64">
        <w:rPr>
          <w:lang w:val="en-US"/>
        </w:rPr>
        <w:t xml:space="preserve">Zhang, Ke, Wei-Lun Chao, Fei Sha, a Kristen Grauman. 2016. “Video Summarization with Long Short-Term Memory”. V </w:t>
      </w:r>
      <w:r w:rsidRPr="00C36B64">
        <w:rPr>
          <w:i/>
          <w:iCs/>
          <w:lang w:val="en-US"/>
        </w:rPr>
        <w:t>Computer Vision – ECCV 2016</w:t>
      </w:r>
      <w:r w:rsidRPr="00C36B64">
        <w:rPr>
          <w:lang w:val="en-US"/>
        </w:rPr>
        <w:t xml:space="preserve">, Lecture Notes in Computer Science, ed. Bastian Leibe, Jiri Matas, </w:t>
      </w:r>
      <w:proofErr w:type="spellStart"/>
      <w:r w:rsidRPr="00C36B64">
        <w:rPr>
          <w:lang w:val="en-US"/>
        </w:rPr>
        <w:t>Nicu</w:t>
      </w:r>
      <w:proofErr w:type="spellEnd"/>
      <w:r w:rsidRPr="00C36B64">
        <w:rPr>
          <w:lang w:val="en-US"/>
        </w:rPr>
        <w:t xml:space="preserve"> </w:t>
      </w:r>
      <w:proofErr w:type="spellStart"/>
      <w:r w:rsidRPr="00C36B64">
        <w:rPr>
          <w:lang w:val="en-US"/>
        </w:rPr>
        <w:t>Sebe</w:t>
      </w:r>
      <w:proofErr w:type="spellEnd"/>
      <w:r w:rsidRPr="00C36B64">
        <w:rPr>
          <w:lang w:val="en-US"/>
        </w:rPr>
        <w:t>, a Max Welling. Cham: Springer International Publishing, 766–82.</w:t>
      </w:r>
    </w:p>
    <w:p w14:paraId="63531902" w14:textId="77777777" w:rsidR="00C36B64" w:rsidRDefault="00C36B64" w:rsidP="00C36B64">
      <w:pPr>
        <w:ind w:hanging="480"/>
      </w:pPr>
      <w:proofErr w:type="spellStart"/>
      <w:r>
        <w:t>Saddam</w:t>
      </w:r>
      <w:proofErr w:type="spellEnd"/>
      <w:r>
        <w:t xml:space="preserve"> </w:t>
      </w:r>
      <w:proofErr w:type="spellStart"/>
      <w:r>
        <w:t>Bekhet</w:t>
      </w:r>
      <w:proofErr w:type="spellEnd"/>
      <w:r>
        <w:t xml:space="preserve">, </w:t>
      </w:r>
      <w:proofErr w:type="spellStart"/>
      <w:r>
        <w:t>Abdullah</w:t>
      </w:r>
      <w:proofErr w:type="spellEnd"/>
      <w:r>
        <w:t xml:space="preserve"> M. </w:t>
      </w:r>
      <w:proofErr w:type="spellStart"/>
      <w:r>
        <w:t>Alghamdi</w:t>
      </w:r>
      <w:proofErr w:type="spellEnd"/>
      <w:r>
        <w:t xml:space="preserve">. 2021. “A COMPARATIVE STUDY FOR VIDEO CLASSIFICATION TECHNIQUES USING DIRECT FEATURES MATCHING, MACHINE LEARNING, AND DEEP LEARNING”. </w:t>
      </w:r>
      <w:proofErr w:type="spellStart"/>
      <w:r>
        <w:rPr>
          <w:i/>
          <w:iCs/>
        </w:rPr>
        <w:t>Journal</w:t>
      </w:r>
      <w:proofErr w:type="spellEnd"/>
      <w:r>
        <w:rPr>
          <w:i/>
          <w:iCs/>
        </w:rPr>
        <w:t xml:space="preserve"> of </w:t>
      </w:r>
      <w:proofErr w:type="spellStart"/>
      <w:r>
        <w:rPr>
          <w:i/>
          <w:iCs/>
        </w:rPr>
        <w:t>Southwest</w:t>
      </w:r>
      <w:proofErr w:type="spellEnd"/>
      <w:r>
        <w:rPr>
          <w:i/>
          <w:iCs/>
        </w:rPr>
        <w:t xml:space="preserve"> </w:t>
      </w:r>
      <w:proofErr w:type="spellStart"/>
      <w:r>
        <w:rPr>
          <w:i/>
          <w:iCs/>
        </w:rPr>
        <w:t>Jiaotong</w:t>
      </w:r>
      <w:proofErr w:type="spellEnd"/>
      <w:r>
        <w:rPr>
          <w:i/>
          <w:iCs/>
        </w:rPr>
        <w:t xml:space="preserve"> </w:t>
      </w:r>
      <w:proofErr w:type="spellStart"/>
      <w:r>
        <w:rPr>
          <w:i/>
          <w:iCs/>
        </w:rPr>
        <w:t>University</w:t>
      </w:r>
      <w:proofErr w:type="spellEnd"/>
      <w:r>
        <w:t xml:space="preserve"> 56(4). </w:t>
      </w:r>
      <w:hyperlink r:id="rId32" w:history="1">
        <w:r>
          <w:rPr>
            <w:rStyle w:val="Hypertextovprepojenie"/>
          </w:rPr>
          <w:t>http://jsju.org/index.php/journal/article/view/994</w:t>
        </w:r>
      </w:hyperlink>
      <w:r>
        <w:t xml:space="preserve"> (02. december 2023).</w:t>
      </w:r>
    </w:p>
    <w:p w14:paraId="37D28E86" w14:textId="77777777" w:rsidR="00C36B64" w:rsidRDefault="00C36B64" w:rsidP="00C36B64">
      <w:pPr>
        <w:ind w:hanging="480"/>
      </w:pPr>
      <w:proofErr w:type="spellStart"/>
      <w:r>
        <w:t>Karpathy</w:t>
      </w:r>
      <w:proofErr w:type="spellEnd"/>
      <w:r>
        <w:t>, Andrej et al. 2014. “</w:t>
      </w:r>
      <w:proofErr w:type="spellStart"/>
      <w:r>
        <w:t>Large-Scale</w:t>
      </w:r>
      <w:proofErr w:type="spellEnd"/>
      <w:r>
        <w:t xml:space="preserve"> Video </w:t>
      </w:r>
      <w:proofErr w:type="spellStart"/>
      <w:r>
        <w:t>Classification</w:t>
      </w:r>
      <w:proofErr w:type="spellEnd"/>
      <w:r>
        <w:t xml:space="preserve"> </w:t>
      </w:r>
      <w:proofErr w:type="spellStart"/>
      <w:r>
        <w:t>with</w:t>
      </w:r>
      <w:proofErr w:type="spellEnd"/>
      <w:r>
        <w:t xml:space="preserve"> </w:t>
      </w:r>
      <w:proofErr w:type="spellStart"/>
      <w:r>
        <w:t>Convolutional</w:t>
      </w:r>
      <w:proofErr w:type="spellEnd"/>
      <w:r>
        <w:t xml:space="preserve"> </w:t>
      </w:r>
      <w:proofErr w:type="spellStart"/>
      <w:r>
        <w:t>Neural</w:t>
      </w:r>
      <w:proofErr w:type="spellEnd"/>
      <w:r>
        <w:t xml:space="preserve"> </w:t>
      </w:r>
      <w:proofErr w:type="spellStart"/>
      <w:r>
        <w:t>Networks</w:t>
      </w:r>
      <w:proofErr w:type="spellEnd"/>
      <w:r>
        <w:t xml:space="preserve">”. V </w:t>
      </w:r>
      <w:r>
        <w:rPr>
          <w:i/>
          <w:iCs/>
        </w:rPr>
        <w:t xml:space="preserve">2014 IEEE </w:t>
      </w:r>
      <w:proofErr w:type="spellStart"/>
      <w:r>
        <w:rPr>
          <w:i/>
          <w:iCs/>
        </w:rPr>
        <w:t>Conference</w:t>
      </w:r>
      <w:proofErr w:type="spellEnd"/>
      <w:r>
        <w:rPr>
          <w:i/>
          <w:iCs/>
        </w:rPr>
        <w:t xml:space="preserve"> on </w:t>
      </w:r>
      <w:proofErr w:type="spellStart"/>
      <w:r>
        <w:rPr>
          <w:i/>
          <w:iCs/>
        </w:rPr>
        <w:t>Computer</w:t>
      </w:r>
      <w:proofErr w:type="spellEnd"/>
      <w:r>
        <w:rPr>
          <w:i/>
          <w:iCs/>
        </w:rPr>
        <w:t xml:space="preserve"> </w:t>
      </w:r>
      <w:proofErr w:type="spellStart"/>
      <w:r>
        <w:rPr>
          <w:i/>
          <w:iCs/>
        </w:rPr>
        <w:t>Vision</w:t>
      </w:r>
      <w:proofErr w:type="spellEnd"/>
      <w:r>
        <w:rPr>
          <w:i/>
          <w:iCs/>
        </w:rPr>
        <w:t xml:space="preserve"> and </w:t>
      </w:r>
      <w:proofErr w:type="spellStart"/>
      <w:r>
        <w:rPr>
          <w:i/>
          <w:iCs/>
        </w:rPr>
        <w:t>Pattern</w:t>
      </w:r>
      <w:proofErr w:type="spellEnd"/>
      <w:r>
        <w:rPr>
          <w:i/>
          <w:iCs/>
        </w:rPr>
        <w:t xml:space="preserve"> </w:t>
      </w:r>
      <w:proofErr w:type="spellStart"/>
      <w:r>
        <w:rPr>
          <w:i/>
          <w:iCs/>
        </w:rPr>
        <w:t>Recognition</w:t>
      </w:r>
      <w:proofErr w:type="spellEnd"/>
      <w:r>
        <w:t xml:space="preserve">, , 1725–32. </w:t>
      </w:r>
      <w:hyperlink r:id="rId33" w:history="1">
        <w:r>
          <w:rPr>
            <w:rStyle w:val="Hypertextovprepojenie"/>
          </w:rPr>
          <w:t>https://ieeexplore.ieee.org/document/6909619</w:t>
        </w:r>
      </w:hyperlink>
      <w:r>
        <w:t xml:space="preserve"> (02. december 2023).</w:t>
      </w:r>
    </w:p>
    <w:p w14:paraId="6A4D5B2F" w14:textId="77777777" w:rsidR="007244C6" w:rsidRPr="007244C6" w:rsidRDefault="007244C6" w:rsidP="007244C6">
      <w:pPr>
        <w:spacing w:line="240" w:lineRule="auto"/>
        <w:ind w:hanging="480"/>
        <w:jc w:val="left"/>
        <w:rPr>
          <w:lang w:val="en-US"/>
        </w:rPr>
      </w:pPr>
      <w:proofErr w:type="spellStart"/>
      <w:r w:rsidRPr="007244C6">
        <w:rPr>
          <w:lang w:val="en-US"/>
        </w:rPr>
        <w:t>Bovik</w:t>
      </w:r>
      <w:proofErr w:type="spellEnd"/>
      <w:r w:rsidRPr="007244C6">
        <w:rPr>
          <w:lang w:val="en-US"/>
        </w:rPr>
        <w:t xml:space="preserve">, Alan C. 2009. </w:t>
      </w:r>
      <w:r w:rsidRPr="007244C6">
        <w:rPr>
          <w:i/>
          <w:iCs/>
          <w:lang w:val="en-US"/>
        </w:rPr>
        <w:t>The Essential Guide to Video Processing</w:t>
      </w:r>
      <w:r w:rsidRPr="007244C6">
        <w:rPr>
          <w:lang w:val="en-US"/>
        </w:rPr>
        <w:t>. Academic Press.</w:t>
      </w:r>
    </w:p>
    <w:p w14:paraId="7849A116" w14:textId="77777777" w:rsidR="007244C6" w:rsidRDefault="007244C6" w:rsidP="007244C6">
      <w:pPr>
        <w:ind w:hanging="480"/>
      </w:pPr>
      <w:proofErr w:type="spellStart"/>
      <w:r>
        <w:t>Mou</w:t>
      </w:r>
      <w:proofErr w:type="spellEnd"/>
      <w:r>
        <w:t xml:space="preserve">, </w:t>
      </w:r>
      <w:proofErr w:type="spellStart"/>
      <w:r>
        <w:t>Lichao</w:t>
      </w:r>
      <w:proofErr w:type="spellEnd"/>
      <w:r>
        <w:t xml:space="preserve">, </w:t>
      </w:r>
      <w:proofErr w:type="spellStart"/>
      <w:r>
        <w:t>Yuansheng</w:t>
      </w:r>
      <w:proofErr w:type="spellEnd"/>
      <w:r>
        <w:t xml:space="preserve"> </w:t>
      </w:r>
      <w:proofErr w:type="spellStart"/>
      <w:r>
        <w:t>Hua</w:t>
      </w:r>
      <w:proofErr w:type="spellEnd"/>
      <w:r>
        <w:t xml:space="preserve">, </w:t>
      </w:r>
      <w:proofErr w:type="spellStart"/>
      <w:r>
        <w:t>Pu</w:t>
      </w:r>
      <w:proofErr w:type="spellEnd"/>
      <w:r>
        <w:t xml:space="preserve"> </w:t>
      </w:r>
      <w:proofErr w:type="spellStart"/>
      <w:r>
        <w:t>Jin</w:t>
      </w:r>
      <w:proofErr w:type="spellEnd"/>
      <w:r>
        <w:t xml:space="preserve">, a </w:t>
      </w:r>
      <w:proofErr w:type="spellStart"/>
      <w:r>
        <w:t>Xiao</w:t>
      </w:r>
      <w:proofErr w:type="spellEnd"/>
      <w:r>
        <w:t xml:space="preserve"> </w:t>
      </w:r>
      <w:proofErr w:type="spellStart"/>
      <w:r>
        <w:t>Xiang</w:t>
      </w:r>
      <w:proofErr w:type="spellEnd"/>
      <w:r>
        <w:t xml:space="preserve"> </w:t>
      </w:r>
      <w:proofErr w:type="spellStart"/>
      <w:r>
        <w:t>Zhu</w:t>
      </w:r>
      <w:proofErr w:type="spellEnd"/>
      <w:r>
        <w:t xml:space="preserve">. 2020. “ERA: A Dataset and </w:t>
      </w:r>
      <w:proofErr w:type="spellStart"/>
      <w:r>
        <w:t>Deep</w:t>
      </w:r>
      <w:proofErr w:type="spellEnd"/>
      <w:r>
        <w:t xml:space="preserve"> </w:t>
      </w:r>
      <w:proofErr w:type="spellStart"/>
      <w:r>
        <w:t>Learning</w:t>
      </w:r>
      <w:proofErr w:type="spellEnd"/>
      <w:r>
        <w:t xml:space="preserve"> Benchmark </w:t>
      </w:r>
      <w:proofErr w:type="spellStart"/>
      <w:r>
        <w:t>for</w:t>
      </w:r>
      <w:proofErr w:type="spellEnd"/>
      <w:r>
        <w:t xml:space="preserve"> Event </w:t>
      </w:r>
      <w:proofErr w:type="spellStart"/>
      <w:r>
        <w:t>Recognition</w:t>
      </w:r>
      <w:proofErr w:type="spellEnd"/>
      <w:r>
        <w:t xml:space="preserve"> in </w:t>
      </w:r>
      <w:proofErr w:type="spellStart"/>
      <w:r>
        <w:t>Aerial</w:t>
      </w:r>
      <w:proofErr w:type="spellEnd"/>
      <w:r>
        <w:t xml:space="preserve"> </w:t>
      </w:r>
      <w:proofErr w:type="spellStart"/>
      <w:r>
        <w:t>Videos</w:t>
      </w:r>
      <w:proofErr w:type="spellEnd"/>
      <w:r>
        <w:t xml:space="preserve">”. </w:t>
      </w:r>
      <w:hyperlink r:id="rId34" w:history="1">
        <w:r>
          <w:rPr>
            <w:rStyle w:val="Hypertextovprepojenie"/>
          </w:rPr>
          <w:t>http://arxiv.org/abs/2001.11394</w:t>
        </w:r>
      </w:hyperlink>
      <w:r>
        <w:t xml:space="preserve"> (02. december 2023).</w:t>
      </w:r>
    </w:p>
    <w:p w14:paraId="203027D6" w14:textId="77777777" w:rsidR="00B826BE" w:rsidRDefault="00B826BE" w:rsidP="00B826BE">
      <w:pPr>
        <w:ind w:hanging="480"/>
      </w:pPr>
      <w:proofErr w:type="spellStart"/>
      <w:r>
        <w:t>Papert</w:t>
      </w:r>
      <w:proofErr w:type="spellEnd"/>
      <w:r>
        <w:t xml:space="preserve">, </w:t>
      </w:r>
      <w:proofErr w:type="spellStart"/>
      <w:r>
        <w:t>Seymour</w:t>
      </w:r>
      <w:proofErr w:type="spellEnd"/>
      <w:r>
        <w:t xml:space="preserve"> A. 1966. “</w:t>
      </w:r>
      <w:proofErr w:type="spellStart"/>
      <w:r>
        <w:t>The</w:t>
      </w:r>
      <w:proofErr w:type="spellEnd"/>
      <w:r>
        <w:t xml:space="preserve"> </w:t>
      </w:r>
      <w:proofErr w:type="spellStart"/>
      <w:r>
        <w:t>Summer</w:t>
      </w:r>
      <w:proofErr w:type="spellEnd"/>
      <w:r>
        <w:t xml:space="preserve"> </w:t>
      </w:r>
      <w:proofErr w:type="spellStart"/>
      <w:r>
        <w:t>Vision</w:t>
      </w:r>
      <w:proofErr w:type="spellEnd"/>
      <w:r>
        <w:t xml:space="preserve"> Project”. </w:t>
      </w:r>
      <w:hyperlink r:id="rId35" w:history="1">
        <w:r>
          <w:rPr>
            <w:rStyle w:val="Hypertextovprepojenie"/>
          </w:rPr>
          <w:t>https://dspace.mit.edu/handle/1721.1/6125</w:t>
        </w:r>
      </w:hyperlink>
      <w:r>
        <w:t xml:space="preserve"> (02. december 2023).</w:t>
      </w:r>
    </w:p>
    <w:p w14:paraId="791755CE" w14:textId="6E3AFA1F" w:rsidR="00ED0860" w:rsidRDefault="008A1422" w:rsidP="00290C30">
      <w:pPr>
        <w:ind w:hanging="480"/>
      </w:pPr>
      <w:proofErr w:type="spellStart"/>
      <w:r>
        <w:t>Ng</w:t>
      </w:r>
      <w:proofErr w:type="spellEnd"/>
      <w:r>
        <w:t xml:space="preserve">, </w:t>
      </w:r>
      <w:proofErr w:type="spellStart"/>
      <w:r>
        <w:t>Joe</w:t>
      </w:r>
      <w:proofErr w:type="spellEnd"/>
      <w:r>
        <w:t xml:space="preserve"> </w:t>
      </w:r>
      <w:proofErr w:type="spellStart"/>
      <w:r>
        <w:t>Yue-Hei</w:t>
      </w:r>
      <w:proofErr w:type="spellEnd"/>
      <w:r>
        <w:t xml:space="preserve"> et al. 2015. “</w:t>
      </w:r>
      <w:proofErr w:type="spellStart"/>
      <w:r>
        <w:t>Beyond</w:t>
      </w:r>
      <w:proofErr w:type="spellEnd"/>
      <w:r>
        <w:t xml:space="preserve"> </w:t>
      </w:r>
      <w:proofErr w:type="spellStart"/>
      <w:r>
        <w:t>short</w:t>
      </w:r>
      <w:proofErr w:type="spellEnd"/>
      <w:r>
        <w:t xml:space="preserve"> </w:t>
      </w:r>
      <w:proofErr w:type="spellStart"/>
      <w:r>
        <w:t>snippets</w:t>
      </w:r>
      <w:proofErr w:type="spellEnd"/>
      <w:r>
        <w:t xml:space="preserve">: </w:t>
      </w:r>
      <w:proofErr w:type="spellStart"/>
      <w:r>
        <w:t>Deep</w:t>
      </w:r>
      <w:proofErr w:type="spellEnd"/>
      <w:r>
        <w:t xml:space="preserve"> </w:t>
      </w:r>
      <w:proofErr w:type="spellStart"/>
      <w:r>
        <w:t>networks</w:t>
      </w:r>
      <w:proofErr w:type="spellEnd"/>
      <w:r>
        <w:t xml:space="preserve"> </w:t>
      </w:r>
      <w:proofErr w:type="spellStart"/>
      <w:r>
        <w:t>for</w:t>
      </w:r>
      <w:proofErr w:type="spellEnd"/>
      <w:r>
        <w:t xml:space="preserve"> video </w:t>
      </w:r>
      <w:proofErr w:type="spellStart"/>
      <w:r>
        <w:t>classification</w:t>
      </w:r>
      <w:proofErr w:type="spellEnd"/>
      <w:r>
        <w:t xml:space="preserve">”. V </w:t>
      </w:r>
      <w:r>
        <w:rPr>
          <w:i/>
          <w:iCs/>
        </w:rPr>
        <w:t xml:space="preserve">2015 IEEE </w:t>
      </w:r>
      <w:proofErr w:type="spellStart"/>
      <w:r>
        <w:rPr>
          <w:i/>
          <w:iCs/>
        </w:rPr>
        <w:t>Conference</w:t>
      </w:r>
      <w:proofErr w:type="spellEnd"/>
      <w:r>
        <w:rPr>
          <w:i/>
          <w:iCs/>
        </w:rPr>
        <w:t xml:space="preserve"> on </w:t>
      </w:r>
      <w:proofErr w:type="spellStart"/>
      <w:r>
        <w:rPr>
          <w:i/>
          <w:iCs/>
        </w:rPr>
        <w:t>Computer</w:t>
      </w:r>
      <w:proofErr w:type="spellEnd"/>
      <w:r>
        <w:rPr>
          <w:i/>
          <w:iCs/>
        </w:rPr>
        <w:t xml:space="preserve"> </w:t>
      </w:r>
      <w:proofErr w:type="spellStart"/>
      <w:r>
        <w:rPr>
          <w:i/>
          <w:iCs/>
        </w:rPr>
        <w:t>Vision</w:t>
      </w:r>
      <w:proofErr w:type="spellEnd"/>
      <w:r>
        <w:rPr>
          <w:i/>
          <w:iCs/>
        </w:rPr>
        <w:t xml:space="preserve"> and </w:t>
      </w:r>
      <w:proofErr w:type="spellStart"/>
      <w:r>
        <w:rPr>
          <w:i/>
          <w:iCs/>
        </w:rPr>
        <w:t>Pattern</w:t>
      </w:r>
      <w:proofErr w:type="spellEnd"/>
      <w:r>
        <w:rPr>
          <w:i/>
          <w:iCs/>
        </w:rPr>
        <w:t xml:space="preserve"> </w:t>
      </w:r>
      <w:proofErr w:type="spellStart"/>
      <w:r>
        <w:rPr>
          <w:i/>
          <w:iCs/>
        </w:rPr>
        <w:t>Recognition</w:t>
      </w:r>
      <w:proofErr w:type="spellEnd"/>
      <w:r>
        <w:rPr>
          <w:i/>
          <w:iCs/>
        </w:rPr>
        <w:t xml:space="preserve"> (CVPR)</w:t>
      </w:r>
      <w:r>
        <w:t xml:space="preserve">, , 4694–4702. </w:t>
      </w:r>
      <w:hyperlink r:id="rId36" w:history="1">
        <w:r>
          <w:rPr>
            <w:rStyle w:val="Hypertextovprepojenie"/>
          </w:rPr>
          <w:t>https://ieeexplore.ieee.org/document/7299101</w:t>
        </w:r>
      </w:hyperlink>
      <w:r>
        <w:t xml:space="preserve"> (03. december 2023).</w:t>
      </w:r>
    </w:p>
    <w:p w14:paraId="0A6E57A6" w14:textId="77777777" w:rsidR="00290C30" w:rsidRPr="00290C30" w:rsidRDefault="00290C30" w:rsidP="00290C30">
      <w:pPr>
        <w:ind w:hanging="480"/>
        <w:jc w:val="left"/>
        <w:rPr>
          <w:lang w:val="en-US"/>
        </w:rPr>
      </w:pPr>
      <w:proofErr w:type="spellStart"/>
      <w:r w:rsidRPr="00290C30">
        <w:rPr>
          <w:lang w:val="en-US"/>
        </w:rPr>
        <w:lastRenderedPageBreak/>
        <w:t>Delextrat</w:t>
      </w:r>
      <w:proofErr w:type="spellEnd"/>
      <w:r w:rsidRPr="00290C30">
        <w:rPr>
          <w:lang w:val="en-US"/>
        </w:rPr>
        <w:t xml:space="preserve">, Anne, a Daniel Cohen. 2009. “Strength, Power, Speed, and Agility of Women Basketball Players According to Playing Position”. </w:t>
      </w:r>
      <w:r w:rsidRPr="00290C30">
        <w:rPr>
          <w:i/>
          <w:iCs/>
          <w:lang w:val="en-US"/>
        </w:rPr>
        <w:t>The Journal of Strength &amp; Conditioning Research</w:t>
      </w:r>
      <w:r w:rsidRPr="00290C30">
        <w:rPr>
          <w:lang w:val="en-US"/>
        </w:rPr>
        <w:t xml:space="preserve"> 23(7): 1974.</w:t>
      </w:r>
    </w:p>
    <w:p w14:paraId="6E881C36" w14:textId="77777777" w:rsidR="00290C30" w:rsidRPr="00181F3C" w:rsidRDefault="00290C30" w:rsidP="00290C30">
      <w:pPr>
        <w:ind w:hanging="480"/>
        <w:rPr>
          <w:rStyle w:val="Nzovknihy"/>
          <w:b w:val="0"/>
          <w:bCs w:val="0"/>
          <w:smallCaps w:val="0"/>
          <w:spacing w:val="0"/>
          <w:sz w:val="24"/>
        </w:rPr>
      </w:pPr>
    </w:p>
    <w:sectPr w:rsidR="00290C30" w:rsidRPr="00181F3C" w:rsidSect="00C84314">
      <w:footerReference w:type="default" r:id="rId37"/>
      <w:footerReference w:type="first" r:id="rId38"/>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9CC0C" w14:textId="77777777" w:rsidR="003006E1" w:rsidRPr="00F969B9" w:rsidRDefault="003006E1" w:rsidP="00FD33FA">
      <w:r w:rsidRPr="00F969B9">
        <w:separator/>
      </w:r>
    </w:p>
  </w:endnote>
  <w:endnote w:type="continuationSeparator" w:id="0">
    <w:p w14:paraId="61D5F888" w14:textId="77777777" w:rsidR="003006E1" w:rsidRPr="00F969B9" w:rsidRDefault="003006E1" w:rsidP="00FD33FA">
      <w:r w:rsidRPr="00F969B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okChampa">
    <w:altName w:val="Cambria"/>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287C2" w14:textId="77777777" w:rsidR="006066D5" w:rsidRDefault="006066D5" w:rsidP="00FD33FA">
    <w:pPr>
      <w:pStyle w:val="Pta"/>
    </w:pPr>
  </w:p>
  <w:p w14:paraId="2C4EDEBE" w14:textId="77777777" w:rsidR="006066D5" w:rsidRDefault="006066D5"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44F1D8B" w14:textId="77777777" w:rsidR="00ED0860" w:rsidRPr="00F969B9" w:rsidRDefault="00ED0860">
        <w:pPr>
          <w:pStyle w:val="Pta"/>
          <w:jc w:val="right"/>
        </w:pPr>
        <w:r w:rsidRPr="00F969B9">
          <w:fldChar w:fldCharType="begin"/>
        </w:r>
        <w:r w:rsidRPr="00F969B9">
          <w:instrText>PAGE   \* MERGEFORMAT</w:instrText>
        </w:r>
        <w:r w:rsidRPr="00F969B9">
          <w:fldChar w:fldCharType="separate"/>
        </w:r>
        <w:r w:rsidRPr="00F969B9">
          <w:t>2</w:t>
        </w:r>
        <w:r w:rsidRPr="00F969B9">
          <w:fldChar w:fldCharType="end"/>
        </w:r>
      </w:p>
    </w:sdtContent>
  </w:sdt>
  <w:p w14:paraId="4A2D3D7B" w14:textId="77777777" w:rsidR="00ED0860" w:rsidRPr="00F969B9" w:rsidRDefault="00ED0860"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3EE7686F" w14:textId="77777777" w:rsidR="00ED0860" w:rsidRPr="00F969B9" w:rsidRDefault="00ED0860">
        <w:pPr>
          <w:pStyle w:val="Pta"/>
          <w:jc w:val="right"/>
        </w:pPr>
        <w:r w:rsidRPr="00F969B9">
          <w:fldChar w:fldCharType="begin"/>
        </w:r>
        <w:r w:rsidRPr="00F969B9">
          <w:instrText>PAGE   \* MERGEFORMAT</w:instrText>
        </w:r>
        <w:r w:rsidRPr="00F969B9">
          <w:fldChar w:fldCharType="separate"/>
        </w:r>
        <w:r w:rsidRPr="00F969B9">
          <w:t>2</w:t>
        </w:r>
        <w:r w:rsidRPr="00F969B9">
          <w:fldChar w:fldCharType="end"/>
        </w:r>
      </w:p>
    </w:sdtContent>
  </w:sdt>
  <w:p w14:paraId="4E9E30E8" w14:textId="77777777" w:rsidR="00ED0860" w:rsidRPr="00F969B9" w:rsidRDefault="00ED0860"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FFCF7" w14:textId="227439DF" w:rsidR="00C17C85" w:rsidRPr="00F969B9" w:rsidRDefault="00C17C85" w:rsidP="002E12F8">
    <w:pPr>
      <w:pStyle w:val="Pta"/>
      <w:ind w:firstLine="0"/>
    </w:pPr>
  </w:p>
  <w:p w14:paraId="59888B10" w14:textId="77777777" w:rsidR="00C17C85" w:rsidRPr="00F969B9" w:rsidRDefault="00C17C85"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3A750E" w:rsidRPr="00F969B9" w:rsidRDefault="003A750E" w:rsidP="00FD33FA">
    <w:pPr>
      <w:pStyle w:val="Pta"/>
    </w:pPr>
  </w:p>
  <w:p w14:paraId="3D97282D" w14:textId="77777777" w:rsidR="003A750E" w:rsidRPr="00F969B9" w:rsidRDefault="003A750E"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B8965" w14:textId="77777777" w:rsidR="003006E1" w:rsidRPr="00F969B9" w:rsidRDefault="003006E1" w:rsidP="00FD33FA">
      <w:r w:rsidRPr="00F969B9">
        <w:separator/>
      </w:r>
    </w:p>
  </w:footnote>
  <w:footnote w:type="continuationSeparator" w:id="0">
    <w:p w14:paraId="6CC031E7" w14:textId="77777777" w:rsidR="003006E1" w:rsidRPr="00F969B9" w:rsidRDefault="003006E1" w:rsidP="00FD33FA">
      <w:r w:rsidRPr="00F969B9">
        <w:continuationSeparator/>
      </w:r>
    </w:p>
  </w:footnote>
  <w:footnote w:id="1">
    <w:p w14:paraId="650FB044" w14:textId="3201F1F6" w:rsidR="006A2D54" w:rsidRDefault="006A2D54">
      <w:pPr>
        <w:pStyle w:val="Textpoznmkypodiarou"/>
      </w:pPr>
      <w:r>
        <w:rPr>
          <w:rStyle w:val="Odkaznapoznmkupodiarou"/>
        </w:rPr>
        <w:footnoteRef/>
      </w:r>
      <w:r>
        <w:t xml:space="preserve"> </w:t>
      </w:r>
      <w:r w:rsidRPr="006A2D54">
        <w:t>https://www.webofscience.com/wos/woscc/basic-search</w:t>
      </w:r>
    </w:p>
  </w:footnote>
  <w:footnote w:id="2">
    <w:p w14:paraId="5B421BA6" w14:textId="77777777" w:rsidR="00DB7628" w:rsidRDefault="00DB7628" w:rsidP="00DB7628">
      <w:pPr>
        <w:pStyle w:val="Textpoznmkypodiarou"/>
      </w:pPr>
      <w:r>
        <w:rPr>
          <w:rStyle w:val="Odkaznapoznmkupodiarou"/>
        </w:rPr>
        <w:footnoteRef/>
      </w:r>
      <w:r>
        <w:t xml:space="preserve"> </w:t>
      </w:r>
      <w:hyperlink r:id="rId1" w:history="1">
        <w:r w:rsidRPr="008D6D79">
          <w:rPr>
            <w:rStyle w:val="Hypertextovprepojenie"/>
          </w:rPr>
          <w:t>https://lcmou.github.io/ERA_Dataset/</w:t>
        </w:r>
      </w:hyperlink>
    </w:p>
  </w:footnote>
  <w:footnote w:id="3">
    <w:p w14:paraId="6E9D1066" w14:textId="442A9F2A" w:rsidR="000415C6" w:rsidRPr="000415C6" w:rsidRDefault="000415C6">
      <w:pPr>
        <w:pStyle w:val="Textpoznmkypodiarou"/>
        <w:rPr>
          <w:lang w:val="en-US"/>
        </w:rPr>
      </w:pPr>
      <w:r>
        <w:rPr>
          <w:rStyle w:val="Odkaznapoznmkupodiarou"/>
        </w:rPr>
        <w:footnoteRef/>
      </w:r>
      <w:r>
        <w:t xml:space="preserve"> </w:t>
      </w:r>
      <w:r w:rsidRPr="000415C6">
        <w:t>https://lcmou.github.io/ERA_Dataset/</w:t>
      </w:r>
    </w:p>
  </w:footnote>
  <w:footnote w:id="4">
    <w:p w14:paraId="49100534" w14:textId="67F5B224" w:rsidR="00A3045D" w:rsidRDefault="00A3045D">
      <w:pPr>
        <w:pStyle w:val="Textpoznmkypodiarou"/>
      </w:pPr>
      <w:r>
        <w:rPr>
          <w:rStyle w:val="Odkaznapoznmkupodiarou"/>
        </w:rPr>
        <w:footnoteRef/>
      </w:r>
      <w:r>
        <w:t xml:space="preserve"> </w:t>
      </w:r>
      <w:r w:rsidRPr="00222860">
        <w:t xml:space="preserve"> </w:t>
      </w:r>
      <w:hyperlink r:id="rId2" w:history="1">
        <w:r w:rsidRPr="00222860">
          <w:rPr>
            <w:rStyle w:val="Hypertextovprepojenie"/>
            <w:color w:val="auto"/>
            <w:u w:val="none"/>
          </w:rPr>
          <w:t>https://lcmou.github.io/ERA_Dataset/</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A34EE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6C4C3D58"/>
    <w:lvl w:ilvl="0" w:tplc="B3D43870">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09F5C48"/>
    <w:multiLevelType w:val="hybridMultilevel"/>
    <w:tmpl w:val="667058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7" w15:restartNumberingAfterBreak="0">
    <w:nsid w:val="193D7207"/>
    <w:multiLevelType w:val="hybridMultilevel"/>
    <w:tmpl w:val="D21E4490"/>
    <w:lvl w:ilvl="0" w:tplc="A372DC08">
      <w:numFmt w:val="bullet"/>
      <w:lvlText w:val="-"/>
      <w:lvlJc w:val="left"/>
      <w:pPr>
        <w:ind w:left="1040" w:hanging="360"/>
      </w:pPr>
      <w:rPr>
        <w:rFonts w:ascii="Times New Roman" w:eastAsia="Times New Roman" w:hAnsi="Times New Roman" w:cs="Times New Roman"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8" w15:restartNumberingAfterBreak="0">
    <w:nsid w:val="1BB77527"/>
    <w:multiLevelType w:val="multilevel"/>
    <w:tmpl w:val="0310F3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0"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9555570"/>
    <w:multiLevelType w:val="hybridMultilevel"/>
    <w:tmpl w:val="AC52484C"/>
    <w:lvl w:ilvl="0" w:tplc="996662AA">
      <w:start w:val="1"/>
      <w:numFmt w:val="lowerLetter"/>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13" w15:restartNumberingAfterBreak="0">
    <w:nsid w:val="2A2D38A9"/>
    <w:multiLevelType w:val="hybridMultilevel"/>
    <w:tmpl w:val="A65A44FA"/>
    <w:lvl w:ilvl="0" w:tplc="6D1E9E84">
      <w:start w:val="1"/>
      <w:numFmt w:val="bullet"/>
      <w:lvlText w:val="-"/>
      <w:lvlJc w:val="left"/>
      <w:pPr>
        <w:ind w:left="1044" w:hanging="360"/>
      </w:pPr>
      <w:rPr>
        <w:rFonts w:ascii="Times New Roman" w:eastAsia="Times New Roman" w:hAnsi="Times New Roman" w:cs="Times New Roman" w:hint="default"/>
      </w:rPr>
    </w:lvl>
    <w:lvl w:ilvl="1" w:tplc="04090003" w:tentative="1">
      <w:start w:val="1"/>
      <w:numFmt w:val="bullet"/>
      <w:lvlText w:val="o"/>
      <w:lvlJc w:val="left"/>
      <w:pPr>
        <w:ind w:left="1764" w:hanging="360"/>
      </w:pPr>
      <w:rPr>
        <w:rFonts w:ascii="Courier New" w:hAnsi="Courier New" w:cs="Courier New" w:hint="default"/>
      </w:rPr>
    </w:lvl>
    <w:lvl w:ilvl="2" w:tplc="04090005" w:tentative="1">
      <w:start w:val="1"/>
      <w:numFmt w:val="bullet"/>
      <w:lvlText w:val=""/>
      <w:lvlJc w:val="left"/>
      <w:pPr>
        <w:ind w:left="2484" w:hanging="360"/>
      </w:pPr>
      <w:rPr>
        <w:rFonts w:ascii="Wingdings" w:hAnsi="Wingdings" w:hint="default"/>
      </w:rPr>
    </w:lvl>
    <w:lvl w:ilvl="3" w:tplc="04090001" w:tentative="1">
      <w:start w:val="1"/>
      <w:numFmt w:val="bullet"/>
      <w:lvlText w:val=""/>
      <w:lvlJc w:val="left"/>
      <w:pPr>
        <w:ind w:left="3204" w:hanging="360"/>
      </w:pPr>
      <w:rPr>
        <w:rFonts w:ascii="Symbol" w:hAnsi="Symbol" w:hint="default"/>
      </w:rPr>
    </w:lvl>
    <w:lvl w:ilvl="4" w:tplc="04090003" w:tentative="1">
      <w:start w:val="1"/>
      <w:numFmt w:val="bullet"/>
      <w:lvlText w:val="o"/>
      <w:lvlJc w:val="left"/>
      <w:pPr>
        <w:ind w:left="3924" w:hanging="360"/>
      </w:pPr>
      <w:rPr>
        <w:rFonts w:ascii="Courier New" w:hAnsi="Courier New" w:cs="Courier New" w:hint="default"/>
      </w:rPr>
    </w:lvl>
    <w:lvl w:ilvl="5" w:tplc="04090005" w:tentative="1">
      <w:start w:val="1"/>
      <w:numFmt w:val="bullet"/>
      <w:lvlText w:val=""/>
      <w:lvlJc w:val="left"/>
      <w:pPr>
        <w:ind w:left="4644" w:hanging="360"/>
      </w:pPr>
      <w:rPr>
        <w:rFonts w:ascii="Wingdings" w:hAnsi="Wingdings" w:hint="default"/>
      </w:rPr>
    </w:lvl>
    <w:lvl w:ilvl="6" w:tplc="04090001" w:tentative="1">
      <w:start w:val="1"/>
      <w:numFmt w:val="bullet"/>
      <w:lvlText w:val=""/>
      <w:lvlJc w:val="left"/>
      <w:pPr>
        <w:ind w:left="5364" w:hanging="360"/>
      </w:pPr>
      <w:rPr>
        <w:rFonts w:ascii="Symbol" w:hAnsi="Symbol" w:hint="default"/>
      </w:rPr>
    </w:lvl>
    <w:lvl w:ilvl="7" w:tplc="04090003" w:tentative="1">
      <w:start w:val="1"/>
      <w:numFmt w:val="bullet"/>
      <w:lvlText w:val="o"/>
      <w:lvlJc w:val="left"/>
      <w:pPr>
        <w:ind w:left="6084" w:hanging="360"/>
      </w:pPr>
      <w:rPr>
        <w:rFonts w:ascii="Courier New" w:hAnsi="Courier New" w:cs="Courier New" w:hint="default"/>
      </w:rPr>
    </w:lvl>
    <w:lvl w:ilvl="8" w:tplc="04090005" w:tentative="1">
      <w:start w:val="1"/>
      <w:numFmt w:val="bullet"/>
      <w:lvlText w:val=""/>
      <w:lvlJc w:val="left"/>
      <w:pPr>
        <w:ind w:left="6804" w:hanging="360"/>
      </w:pPr>
      <w:rPr>
        <w:rFonts w:ascii="Wingdings" w:hAnsi="Wingdings" w:hint="default"/>
      </w:rPr>
    </w:lvl>
  </w:abstractNum>
  <w:abstractNum w:abstractNumId="14" w15:restartNumberingAfterBreak="0">
    <w:nsid w:val="2A9D0F9A"/>
    <w:multiLevelType w:val="hybridMultilevel"/>
    <w:tmpl w:val="0D4672BE"/>
    <w:lvl w:ilvl="0" w:tplc="3A0AF6A0">
      <w:start w:val="1"/>
      <w:numFmt w:val="lowerLetter"/>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15"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6"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7" w15:restartNumberingAfterBreak="0">
    <w:nsid w:val="2D763E6C"/>
    <w:multiLevelType w:val="hybridMultilevel"/>
    <w:tmpl w:val="709A5E78"/>
    <w:lvl w:ilvl="0" w:tplc="99920736">
      <w:start w:val="1"/>
      <w:numFmt w:val="lowerLetter"/>
      <w:lvlText w:val="%1)"/>
      <w:lvlJc w:val="left"/>
      <w:pPr>
        <w:ind w:left="1040" w:hanging="360"/>
      </w:pPr>
      <w:rPr>
        <w:rFonts w:ascii="Times New Roman" w:eastAsia="Times New Roman" w:hAnsi="Times New Roman" w:cs="Times New Roman"/>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18" w15:restartNumberingAfterBreak="0">
    <w:nsid w:val="30CD7641"/>
    <w:multiLevelType w:val="multilevel"/>
    <w:tmpl w:val="B8AEA128"/>
    <w:lvl w:ilvl="0">
      <w:start w:val="1"/>
      <w:numFmt w:val="decimal"/>
      <w:lvlText w:val="%1."/>
      <w:lvlJc w:val="left"/>
      <w:pPr>
        <w:ind w:left="540" w:hanging="540"/>
      </w:pPr>
      <w:rPr>
        <w:rFonts w:hint="default"/>
      </w:rPr>
    </w:lvl>
    <w:lvl w:ilvl="1">
      <w:start w:val="1"/>
      <w:numFmt w:val="decimal"/>
      <w:lvlText w:val="%1.%2."/>
      <w:lvlJc w:val="left"/>
      <w:pPr>
        <w:ind w:left="880" w:hanging="540"/>
      </w:pPr>
      <w:rPr>
        <w:rFonts w:hint="default"/>
      </w:rPr>
    </w:lvl>
    <w:lvl w:ilvl="2">
      <w:start w:val="1"/>
      <w:numFmt w:val="decimal"/>
      <w:lvlText w:val="%1.%2.%3."/>
      <w:lvlJc w:val="left"/>
      <w:pPr>
        <w:ind w:left="1400" w:hanging="720"/>
      </w:pPr>
      <w:rPr>
        <w:rFonts w:hint="default"/>
      </w:rPr>
    </w:lvl>
    <w:lvl w:ilvl="3">
      <w:start w:val="1"/>
      <w:numFmt w:val="decimal"/>
      <w:lvlText w:val="%1.%2.%3.%4."/>
      <w:lvlJc w:val="left"/>
      <w:pPr>
        <w:ind w:left="1740" w:hanging="720"/>
      </w:pPr>
      <w:rPr>
        <w:rFonts w:hint="default"/>
      </w:rPr>
    </w:lvl>
    <w:lvl w:ilvl="4">
      <w:start w:val="1"/>
      <w:numFmt w:val="decimal"/>
      <w:lvlText w:val="%1.%2.%3.%4.%5."/>
      <w:lvlJc w:val="left"/>
      <w:pPr>
        <w:ind w:left="2440" w:hanging="1080"/>
      </w:pPr>
      <w:rPr>
        <w:rFonts w:hint="default"/>
      </w:rPr>
    </w:lvl>
    <w:lvl w:ilvl="5">
      <w:start w:val="1"/>
      <w:numFmt w:val="decimal"/>
      <w:lvlText w:val="%1.%2.%3.%4.%5.%6."/>
      <w:lvlJc w:val="left"/>
      <w:pPr>
        <w:ind w:left="2780" w:hanging="1080"/>
      </w:pPr>
      <w:rPr>
        <w:rFonts w:hint="default"/>
      </w:rPr>
    </w:lvl>
    <w:lvl w:ilvl="6">
      <w:start w:val="1"/>
      <w:numFmt w:val="decimal"/>
      <w:lvlText w:val="%1.%2.%3.%4.%5.%6.%7."/>
      <w:lvlJc w:val="left"/>
      <w:pPr>
        <w:ind w:left="3480" w:hanging="1440"/>
      </w:pPr>
      <w:rPr>
        <w:rFonts w:hint="default"/>
      </w:rPr>
    </w:lvl>
    <w:lvl w:ilvl="7">
      <w:start w:val="1"/>
      <w:numFmt w:val="decimal"/>
      <w:lvlText w:val="%1.%2.%3.%4.%5.%6.%7.%8."/>
      <w:lvlJc w:val="left"/>
      <w:pPr>
        <w:ind w:left="3820" w:hanging="1440"/>
      </w:pPr>
      <w:rPr>
        <w:rFonts w:hint="default"/>
      </w:rPr>
    </w:lvl>
    <w:lvl w:ilvl="8">
      <w:start w:val="1"/>
      <w:numFmt w:val="decimal"/>
      <w:lvlText w:val="%1.%2.%3.%4.%5.%6.%7.%8.%9."/>
      <w:lvlJc w:val="left"/>
      <w:pPr>
        <w:ind w:left="4520" w:hanging="1800"/>
      </w:pPr>
      <w:rPr>
        <w:rFonts w:hint="default"/>
      </w:rPr>
    </w:lvl>
  </w:abstractNum>
  <w:abstractNum w:abstractNumId="19"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D626B9"/>
    <w:multiLevelType w:val="hybridMultilevel"/>
    <w:tmpl w:val="BA4A261C"/>
    <w:lvl w:ilvl="0" w:tplc="F8E2A754">
      <w:start w:val="2"/>
      <w:numFmt w:val="bullet"/>
      <w:lvlText w:val="-"/>
      <w:lvlJc w:val="left"/>
      <w:pPr>
        <w:ind w:left="1040" w:hanging="360"/>
      </w:pPr>
      <w:rPr>
        <w:rFonts w:ascii="Times New Roman" w:eastAsia="Times New Roman" w:hAnsi="Times New Roman" w:cs="Times New Roman"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21" w15:restartNumberingAfterBreak="0">
    <w:nsid w:val="3E7C63D1"/>
    <w:multiLevelType w:val="hybridMultilevel"/>
    <w:tmpl w:val="CE16AF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0F241B"/>
    <w:multiLevelType w:val="hybridMultilevel"/>
    <w:tmpl w:val="D95C43C6"/>
    <w:lvl w:ilvl="0" w:tplc="2D9865F4">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1012A7"/>
    <w:multiLevelType w:val="hybridMultilevel"/>
    <w:tmpl w:val="1FB2396C"/>
    <w:lvl w:ilvl="0" w:tplc="0D6AE10C">
      <w:start w:val="1"/>
      <w:numFmt w:val="decimal"/>
      <w:lvlText w:val="%1"/>
      <w:lvlJc w:val="left"/>
      <w:pPr>
        <w:ind w:left="1032" w:hanging="6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7"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28"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6D3734A3"/>
    <w:multiLevelType w:val="hybridMultilevel"/>
    <w:tmpl w:val="059801F6"/>
    <w:lvl w:ilvl="0" w:tplc="CD0CCE3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1"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6D220C9"/>
    <w:multiLevelType w:val="hybridMultilevel"/>
    <w:tmpl w:val="C9486ACE"/>
    <w:lvl w:ilvl="0" w:tplc="041B0001">
      <w:start w:val="1"/>
      <w:numFmt w:val="bullet"/>
      <w:lvlText w:val=""/>
      <w:lvlJc w:val="left"/>
      <w:pPr>
        <w:ind w:left="1400" w:hanging="360"/>
      </w:pPr>
      <w:rPr>
        <w:rFonts w:ascii="Symbol" w:hAnsi="Symbol"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3" w15:restartNumberingAfterBreak="0">
    <w:nsid w:val="7C423424"/>
    <w:multiLevelType w:val="hybridMultilevel"/>
    <w:tmpl w:val="805CBDB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CEE1A50"/>
    <w:multiLevelType w:val="hybridMultilevel"/>
    <w:tmpl w:val="9BA45D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8346CC"/>
    <w:multiLevelType w:val="multilevel"/>
    <w:tmpl w:val="7940274E"/>
    <w:lvl w:ilvl="0">
      <w:start w:val="1"/>
      <w:numFmt w:val="decimal"/>
      <w:lvlText w:val="%1"/>
      <w:lvlJc w:val="left"/>
      <w:pPr>
        <w:ind w:left="480" w:hanging="480"/>
      </w:pPr>
      <w:rPr>
        <w:rFonts w:hint="default"/>
      </w:rPr>
    </w:lvl>
    <w:lvl w:ilvl="1">
      <w:start w:val="1"/>
      <w:numFmt w:val="decimal"/>
      <w:lvlText w:val="%1.%2"/>
      <w:lvlJc w:val="left"/>
      <w:pPr>
        <w:ind w:left="820" w:hanging="480"/>
      </w:pPr>
      <w:rPr>
        <w:rFonts w:hint="default"/>
      </w:rPr>
    </w:lvl>
    <w:lvl w:ilvl="2">
      <w:start w:val="1"/>
      <w:numFmt w:val="decimal"/>
      <w:lvlText w:val="%1.%2.%3"/>
      <w:lvlJc w:val="left"/>
      <w:pPr>
        <w:ind w:left="1400" w:hanging="720"/>
      </w:pPr>
      <w:rPr>
        <w:rFonts w:hint="default"/>
      </w:rPr>
    </w:lvl>
    <w:lvl w:ilvl="3">
      <w:start w:val="1"/>
      <w:numFmt w:val="decimal"/>
      <w:lvlText w:val="%1.%2.%3.%4"/>
      <w:lvlJc w:val="left"/>
      <w:pPr>
        <w:ind w:left="1740" w:hanging="720"/>
      </w:pPr>
      <w:rPr>
        <w:rFonts w:hint="default"/>
      </w:rPr>
    </w:lvl>
    <w:lvl w:ilvl="4">
      <w:start w:val="1"/>
      <w:numFmt w:val="decimal"/>
      <w:lvlText w:val="%1.%2.%3.%4.%5"/>
      <w:lvlJc w:val="left"/>
      <w:pPr>
        <w:ind w:left="2440" w:hanging="1080"/>
      </w:pPr>
      <w:rPr>
        <w:rFonts w:hint="default"/>
      </w:rPr>
    </w:lvl>
    <w:lvl w:ilvl="5">
      <w:start w:val="1"/>
      <w:numFmt w:val="decimal"/>
      <w:lvlText w:val="%1.%2.%3.%4.%5.%6"/>
      <w:lvlJc w:val="left"/>
      <w:pPr>
        <w:ind w:left="2780" w:hanging="1080"/>
      </w:pPr>
      <w:rPr>
        <w:rFonts w:hint="default"/>
      </w:rPr>
    </w:lvl>
    <w:lvl w:ilvl="6">
      <w:start w:val="1"/>
      <w:numFmt w:val="decimal"/>
      <w:lvlText w:val="%1.%2.%3.%4.%5.%6.%7"/>
      <w:lvlJc w:val="left"/>
      <w:pPr>
        <w:ind w:left="3480" w:hanging="1440"/>
      </w:pPr>
      <w:rPr>
        <w:rFonts w:hint="default"/>
      </w:rPr>
    </w:lvl>
    <w:lvl w:ilvl="7">
      <w:start w:val="1"/>
      <w:numFmt w:val="decimal"/>
      <w:lvlText w:val="%1.%2.%3.%4.%5.%6.%7.%8"/>
      <w:lvlJc w:val="left"/>
      <w:pPr>
        <w:ind w:left="3820" w:hanging="1440"/>
      </w:pPr>
      <w:rPr>
        <w:rFonts w:hint="default"/>
      </w:rPr>
    </w:lvl>
    <w:lvl w:ilvl="8">
      <w:start w:val="1"/>
      <w:numFmt w:val="decimal"/>
      <w:lvlText w:val="%1.%2.%3.%4.%5.%6.%7.%8.%9"/>
      <w:lvlJc w:val="left"/>
      <w:pPr>
        <w:ind w:left="4520" w:hanging="1800"/>
      </w:pPr>
      <w:rPr>
        <w:rFonts w:hint="default"/>
      </w:rPr>
    </w:lvl>
  </w:abstractNum>
  <w:num w:numId="1" w16cid:durableId="1853060296">
    <w:abstractNumId w:val="1"/>
  </w:num>
  <w:num w:numId="2" w16cid:durableId="553388986">
    <w:abstractNumId w:val="0"/>
  </w:num>
  <w:num w:numId="3" w16cid:durableId="1814104277">
    <w:abstractNumId w:val="9"/>
  </w:num>
  <w:num w:numId="4" w16cid:durableId="762340787">
    <w:abstractNumId w:val="28"/>
  </w:num>
  <w:num w:numId="5" w16cid:durableId="1073308230">
    <w:abstractNumId w:val="24"/>
  </w:num>
  <w:num w:numId="6" w16cid:durableId="1816482116">
    <w:abstractNumId w:val="5"/>
  </w:num>
  <w:num w:numId="7" w16cid:durableId="1736468726">
    <w:abstractNumId w:val="31"/>
  </w:num>
  <w:num w:numId="8" w16cid:durableId="956566999">
    <w:abstractNumId w:val="19"/>
  </w:num>
  <w:num w:numId="9" w16cid:durableId="956910653">
    <w:abstractNumId w:val="8"/>
  </w:num>
  <w:num w:numId="10" w16cid:durableId="1950508470">
    <w:abstractNumId w:val="26"/>
  </w:num>
  <w:num w:numId="11" w16cid:durableId="45839240">
    <w:abstractNumId w:val="16"/>
  </w:num>
  <w:num w:numId="12" w16cid:durableId="1585261541">
    <w:abstractNumId w:val="25"/>
  </w:num>
  <w:num w:numId="13" w16cid:durableId="1972444814">
    <w:abstractNumId w:val="10"/>
  </w:num>
  <w:num w:numId="14" w16cid:durableId="545680652">
    <w:abstractNumId w:val="2"/>
  </w:num>
  <w:num w:numId="15" w16cid:durableId="1790271063">
    <w:abstractNumId w:val="11"/>
  </w:num>
  <w:num w:numId="16" w16cid:durableId="1319315">
    <w:abstractNumId w:val="6"/>
  </w:num>
  <w:num w:numId="17" w16cid:durableId="1960837576">
    <w:abstractNumId w:val="15"/>
  </w:num>
  <w:num w:numId="18" w16cid:durableId="784928488">
    <w:abstractNumId w:val="27"/>
  </w:num>
  <w:num w:numId="19" w16cid:durableId="767584246">
    <w:abstractNumId w:val="30"/>
  </w:num>
  <w:num w:numId="20" w16cid:durableId="803691881">
    <w:abstractNumId w:val="3"/>
  </w:num>
  <w:num w:numId="21" w16cid:durableId="2099979392">
    <w:abstractNumId w:val="34"/>
  </w:num>
  <w:num w:numId="22" w16cid:durableId="406728756">
    <w:abstractNumId w:val="32"/>
  </w:num>
  <w:num w:numId="23" w16cid:durableId="1827820095">
    <w:abstractNumId w:val="28"/>
  </w:num>
  <w:num w:numId="24" w16cid:durableId="22533658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80078106">
    <w:abstractNumId w:val="29"/>
  </w:num>
  <w:num w:numId="26" w16cid:durableId="58751470">
    <w:abstractNumId w:val="20"/>
  </w:num>
  <w:num w:numId="27" w16cid:durableId="15540284">
    <w:abstractNumId w:val="7"/>
  </w:num>
  <w:num w:numId="28" w16cid:durableId="1522040047">
    <w:abstractNumId w:val="33"/>
  </w:num>
  <w:num w:numId="29" w16cid:durableId="2083063062">
    <w:abstractNumId w:val="35"/>
  </w:num>
  <w:num w:numId="30" w16cid:durableId="1553886106">
    <w:abstractNumId w:val="4"/>
  </w:num>
  <w:num w:numId="31" w16cid:durableId="181474153">
    <w:abstractNumId w:val="21"/>
  </w:num>
  <w:num w:numId="32" w16cid:durableId="235214962">
    <w:abstractNumId w:val="18"/>
  </w:num>
  <w:num w:numId="33" w16cid:durableId="300698781">
    <w:abstractNumId w:val="36"/>
  </w:num>
  <w:num w:numId="34" w16cid:durableId="1199970902">
    <w:abstractNumId w:val="23"/>
  </w:num>
  <w:num w:numId="35" w16cid:durableId="1544244099">
    <w:abstractNumId w:val="13"/>
  </w:num>
  <w:num w:numId="36" w16cid:durableId="1021735825">
    <w:abstractNumId w:val="17"/>
  </w:num>
  <w:num w:numId="37" w16cid:durableId="1812020413">
    <w:abstractNumId w:val="12"/>
  </w:num>
  <w:num w:numId="38" w16cid:durableId="1250963536">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wMDCyNDEyNjcBIiUdpeDU4uLM/DyQAuNaAJQlTjYsAAAA"/>
  </w:docVars>
  <w:rsids>
    <w:rsidRoot w:val="009F5F11"/>
    <w:rsid w:val="00011F97"/>
    <w:rsid w:val="00017AE4"/>
    <w:rsid w:val="0002068A"/>
    <w:rsid w:val="000212C9"/>
    <w:rsid w:val="00032E44"/>
    <w:rsid w:val="000333AF"/>
    <w:rsid w:val="00037DED"/>
    <w:rsid w:val="00040C6A"/>
    <w:rsid w:val="000415C6"/>
    <w:rsid w:val="0004293E"/>
    <w:rsid w:val="00043DE8"/>
    <w:rsid w:val="00046930"/>
    <w:rsid w:val="0005494A"/>
    <w:rsid w:val="00055597"/>
    <w:rsid w:val="0006349A"/>
    <w:rsid w:val="00064BA6"/>
    <w:rsid w:val="00064CBB"/>
    <w:rsid w:val="00074511"/>
    <w:rsid w:val="00077389"/>
    <w:rsid w:val="00081307"/>
    <w:rsid w:val="00082BAC"/>
    <w:rsid w:val="00084CBC"/>
    <w:rsid w:val="0008711C"/>
    <w:rsid w:val="00095804"/>
    <w:rsid w:val="00096B44"/>
    <w:rsid w:val="0009722D"/>
    <w:rsid w:val="000A01A5"/>
    <w:rsid w:val="000A583B"/>
    <w:rsid w:val="000A7D5D"/>
    <w:rsid w:val="000B07B0"/>
    <w:rsid w:val="000B1468"/>
    <w:rsid w:val="000B244A"/>
    <w:rsid w:val="000B7E0C"/>
    <w:rsid w:val="000C08B6"/>
    <w:rsid w:val="000C0E0C"/>
    <w:rsid w:val="000C2DA0"/>
    <w:rsid w:val="000C2E2A"/>
    <w:rsid w:val="000C6EC7"/>
    <w:rsid w:val="000C7FB5"/>
    <w:rsid w:val="000F139C"/>
    <w:rsid w:val="000F470B"/>
    <w:rsid w:val="000F6AC0"/>
    <w:rsid w:val="0010224B"/>
    <w:rsid w:val="00104253"/>
    <w:rsid w:val="00105425"/>
    <w:rsid w:val="00106664"/>
    <w:rsid w:val="001107F3"/>
    <w:rsid w:val="00112451"/>
    <w:rsid w:val="00113912"/>
    <w:rsid w:val="00115E41"/>
    <w:rsid w:val="00121B1D"/>
    <w:rsid w:val="001235F4"/>
    <w:rsid w:val="0012385C"/>
    <w:rsid w:val="00124C27"/>
    <w:rsid w:val="00124F9D"/>
    <w:rsid w:val="001333F7"/>
    <w:rsid w:val="001427C2"/>
    <w:rsid w:val="00142BA5"/>
    <w:rsid w:val="001466D6"/>
    <w:rsid w:val="00151A28"/>
    <w:rsid w:val="00157CEB"/>
    <w:rsid w:val="00162FD3"/>
    <w:rsid w:val="00164325"/>
    <w:rsid w:val="00170844"/>
    <w:rsid w:val="00171772"/>
    <w:rsid w:val="0017208E"/>
    <w:rsid w:val="00172EA9"/>
    <w:rsid w:val="00176129"/>
    <w:rsid w:val="00176FD2"/>
    <w:rsid w:val="00180271"/>
    <w:rsid w:val="0018039E"/>
    <w:rsid w:val="00181400"/>
    <w:rsid w:val="00181A08"/>
    <w:rsid w:val="00181F3C"/>
    <w:rsid w:val="00187011"/>
    <w:rsid w:val="00187403"/>
    <w:rsid w:val="001925A2"/>
    <w:rsid w:val="001934E1"/>
    <w:rsid w:val="00193974"/>
    <w:rsid w:val="00193B5A"/>
    <w:rsid w:val="00195E48"/>
    <w:rsid w:val="0019706C"/>
    <w:rsid w:val="001A0C46"/>
    <w:rsid w:val="001A29CF"/>
    <w:rsid w:val="001A4EAC"/>
    <w:rsid w:val="001B15FF"/>
    <w:rsid w:val="001B1F63"/>
    <w:rsid w:val="001B3A16"/>
    <w:rsid w:val="001B4838"/>
    <w:rsid w:val="001C7927"/>
    <w:rsid w:val="001D0006"/>
    <w:rsid w:val="001D2852"/>
    <w:rsid w:val="001D429D"/>
    <w:rsid w:val="001D778C"/>
    <w:rsid w:val="001E402C"/>
    <w:rsid w:val="001E4E62"/>
    <w:rsid w:val="001E79F3"/>
    <w:rsid w:val="001F04F6"/>
    <w:rsid w:val="001F099B"/>
    <w:rsid w:val="001F5994"/>
    <w:rsid w:val="001F59F8"/>
    <w:rsid w:val="001F7830"/>
    <w:rsid w:val="00200ED2"/>
    <w:rsid w:val="00203932"/>
    <w:rsid w:val="00204D31"/>
    <w:rsid w:val="00205505"/>
    <w:rsid w:val="002057B8"/>
    <w:rsid w:val="00212BFF"/>
    <w:rsid w:val="00214176"/>
    <w:rsid w:val="002175EA"/>
    <w:rsid w:val="00222860"/>
    <w:rsid w:val="00222A62"/>
    <w:rsid w:val="0022314F"/>
    <w:rsid w:val="00233902"/>
    <w:rsid w:val="002379CA"/>
    <w:rsid w:val="002510EF"/>
    <w:rsid w:val="00251168"/>
    <w:rsid w:val="00255D2E"/>
    <w:rsid w:val="0026021C"/>
    <w:rsid w:val="00262858"/>
    <w:rsid w:val="002629F6"/>
    <w:rsid w:val="002661D2"/>
    <w:rsid w:val="00267E0C"/>
    <w:rsid w:val="00271C3A"/>
    <w:rsid w:val="00274B7E"/>
    <w:rsid w:val="00275CDC"/>
    <w:rsid w:val="00280707"/>
    <w:rsid w:val="002817A8"/>
    <w:rsid w:val="00286479"/>
    <w:rsid w:val="00290C30"/>
    <w:rsid w:val="002939EC"/>
    <w:rsid w:val="002946D5"/>
    <w:rsid w:val="0029608B"/>
    <w:rsid w:val="002A594A"/>
    <w:rsid w:val="002A5A83"/>
    <w:rsid w:val="002B0E40"/>
    <w:rsid w:val="002B7764"/>
    <w:rsid w:val="002C5591"/>
    <w:rsid w:val="002C5847"/>
    <w:rsid w:val="002C7371"/>
    <w:rsid w:val="002D31DE"/>
    <w:rsid w:val="002D6178"/>
    <w:rsid w:val="002E12F8"/>
    <w:rsid w:val="002E1871"/>
    <w:rsid w:val="002E1924"/>
    <w:rsid w:val="002E56F3"/>
    <w:rsid w:val="002E7A82"/>
    <w:rsid w:val="002F1FEC"/>
    <w:rsid w:val="002F24DE"/>
    <w:rsid w:val="002F559F"/>
    <w:rsid w:val="003006E1"/>
    <w:rsid w:val="00301702"/>
    <w:rsid w:val="0030590F"/>
    <w:rsid w:val="003072FE"/>
    <w:rsid w:val="003111A5"/>
    <w:rsid w:val="00311291"/>
    <w:rsid w:val="00320456"/>
    <w:rsid w:val="00322F35"/>
    <w:rsid w:val="00323074"/>
    <w:rsid w:val="00324D21"/>
    <w:rsid w:val="003266DB"/>
    <w:rsid w:val="003321DC"/>
    <w:rsid w:val="003328A0"/>
    <w:rsid w:val="00332FD1"/>
    <w:rsid w:val="00333CE0"/>
    <w:rsid w:val="00333E99"/>
    <w:rsid w:val="003419C4"/>
    <w:rsid w:val="003455BC"/>
    <w:rsid w:val="003462A0"/>
    <w:rsid w:val="00351CC3"/>
    <w:rsid w:val="00354086"/>
    <w:rsid w:val="0035452C"/>
    <w:rsid w:val="0037528C"/>
    <w:rsid w:val="003802EE"/>
    <w:rsid w:val="00384368"/>
    <w:rsid w:val="003863A6"/>
    <w:rsid w:val="00387B63"/>
    <w:rsid w:val="00396315"/>
    <w:rsid w:val="003974F8"/>
    <w:rsid w:val="003A04F6"/>
    <w:rsid w:val="003A0F96"/>
    <w:rsid w:val="003A561A"/>
    <w:rsid w:val="003A56A7"/>
    <w:rsid w:val="003A6A3E"/>
    <w:rsid w:val="003A750E"/>
    <w:rsid w:val="003B22C2"/>
    <w:rsid w:val="003B2DF6"/>
    <w:rsid w:val="003B3DAB"/>
    <w:rsid w:val="003B6DD6"/>
    <w:rsid w:val="003C7C0A"/>
    <w:rsid w:val="003C7E28"/>
    <w:rsid w:val="003D232A"/>
    <w:rsid w:val="003D26AE"/>
    <w:rsid w:val="003D5848"/>
    <w:rsid w:val="003D6DA4"/>
    <w:rsid w:val="003E3EAB"/>
    <w:rsid w:val="003E3EB9"/>
    <w:rsid w:val="003E62CE"/>
    <w:rsid w:val="003E6696"/>
    <w:rsid w:val="003F0CC8"/>
    <w:rsid w:val="003F17CD"/>
    <w:rsid w:val="003F52F7"/>
    <w:rsid w:val="003F7F2A"/>
    <w:rsid w:val="00402502"/>
    <w:rsid w:val="004115BD"/>
    <w:rsid w:val="004123C8"/>
    <w:rsid w:val="00413A4E"/>
    <w:rsid w:val="00417373"/>
    <w:rsid w:val="004173DE"/>
    <w:rsid w:val="00421AAD"/>
    <w:rsid w:val="00426817"/>
    <w:rsid w:val="0043055F"/>
    <w:rsid w:val="00431B43"/>
    <w:rsid w:val="0043565F"/>
    <w:rsid w:val="00437409"/>
    <w:rsid w:val="0044009A"/>
    <w:rsid w:val="00444765"/>
    <w:rsid w:val="00450BDC"/>
    <w:rsid w:val="00455073"/>
    <w:rsid w:val="00461C46"/>
    <w:rsid w:val="004713EF"/>
    <w:rsid w:val="00476500"/>
    <w:rsid w:val="00481D40"/>
    <w:rsid w:val="0048376B"/>
    <w:rsid w:val="0048500B"/>
    <w:rsid w:val="00487E6F"/>
    <w:rsid w:val="00490B7B"/>
    <w:rsid w:val="0049152C"/>
    <w:rsid w:val="00494859"/>
    <w:rsid w:val="00496D86"/>
    <w:rsid w:val="00496F9A"/>
    <w:rsid w:val="004A14E4"/>
    <w:rsid w:val="004A39D0"/>
    <w:rsid w:val="004A57E4"/>
    <w:rsid w:val="004A6373"/>
    <w:rsid w:val="004B0BBD"/>
    <w:rsid w:val="004B102F"/>
    <w:rsid w:val="004B4D56"/>
    <w:rsid w:val="004B5A5D"/>
    <w:rsid w:val="004B7E6D"/>
    <w:rsid w:val="004C0D7C"/>
    <w:rsid w:val="004C16BE"/>
    <w:rsid w:val="004D220B"/>
    <w:rsid w:val="004D2CAA"/>
    <w:rsid w:val="004D6D6A"/>
    <w:rsid w:val="004D7369"/>
    <w:rsid w:val="004D7E5A"/>
    <w:rsid w:val="004E3910"/>
    <w:rsid w:val="004E7A0E"/>
    <w:rsid w:val="004F0C73"/>
    <w:rsid w:val="004F6FCE"/>
    <w:rsid w:val="004F745F"/>
    <w:rsid w:val="004F788C"/>
    <w:rsid w:val="0050577A"/>
    <w:rsid w:val="00510E59"/>
    <w:rsid w:val="00513084"/>
    <w:rsid w:val="005157D7"/>
    <w:rsid w:val="00517404"/>
    <w:rsid w:val="00517517"/>
    <w:rsid w:val="00531619"/>
    <w:rsid w:val="00533DA5"/>
    <w:rsid w:val="00541C29"/>
    <w:rsid w:val="00543656"/>
    <w:rsid w:val="005518D0"/>
    <w:rsid w:val="00551D33"/>
    <w:rsid w:val="00552C6D"/>
    <w:rsid w:val="00553653"/>
    <w:rsid w:val="00554BD7"/>
    <w:rsid w:val="00557C0F"/>
    <w:rsid w:val="00563D80"/>
    <w:rsid w:val="005666B2"/>
    <w:rsid w:val="00571F58"/>
    <w:rsid w:val="00585CE2"/>
    <w:rsid w:val="00587BAC"/>
    <w:rsid w:val="00591FB1"/>
    <w:rsid w:val="00592F8B"/>
    <w:rsid w:val="00593696"/>
    <w:rsid w:val="0059441E"/>
    <w:rsid w:val="005A1036"/>
    <w:rsid w:val="005A1340"/>
    <w:rsid w:val="005A439A"/>
    <w:rsid w:val="005A7671"/>
    <w:rsid w:val="005B11C5"/>
    <w:rsid w:val="005B1E98"/>
    <w:rsid w:val="005B3485"/>
    <w:rsid w:val="005B3887"/>
    <w:rsid w:val="005B6FCB"/>
    <w:rsid w:val="005D1BF8"/>
    <w:rsid w:val="005D3340"/>
    <w:rsid w:val="005D339F"/>
    <w:rsid w:val="005D74E5"/>
    <w:rsid w:val="005E1B1D"/>
    <w:rsid w:val="005E63B0"/>
    <w:rsid w:val="005E7448"/>
    <w:rsid w:val="005F4FBA"/>
    <w:rsid w:val="005F59FD"/>
    <w:rsid w:val="005F5B95"/>
    <w:rsid w:val="005F7EA2"/>
    <w:rsid w:val="006066D5"/>
    <w:rsid w:val="00607148"/>
    <w:rsid w:val="00615C66"/>
    <w:rsid w:val="00616C94"/>
    <w:rsid w:val="00623CC0"/>
    <w:rsid w:val="006243C0"/>
    <w:rsid w:val="0063168F"/>
    <w:rsid w:val="0063232B"/>
    <w:rsid w:val="006327E6"/>
    <w:rsid w:val="00633698"/>
    <w:rsid w:val="0063602C"/>
    <w:rsid w:val="0064041C"/>
    <w:rsid w:val="006417E3"/>
    <w:rsid w:val="00654982"/>
    <w:rsid w:val="00657CDC"/>
    <w:rsid w:val="0066518D"/>
    <w:rsid w:val="00666933"/>
    <w:rsid w:val="00667800"/>
    <w:rsid w:val="00667818"/>
    <w:rsid w:val="00673CE0"/>
    <w:rsid w:val="006754FE"/>
    <w:rsid w:val="0069459F"/>
    <w:rsid w:val="00696AAB"/>
    <w:rsid w:val="006A0F77"/>
    <w:rsid w:val="006A2D54"/>
    <w:rsid w:val="006A6C5A"/>
    <w:rsid w:val="006A704E"/>
    <w:rsid w:val="006B14B8"/>
    <w:rsid w:val="006B3945"/>
    <w:rsid w:val="006C2715"/>
    <w:rsid w:val="006C2B3E"/>
    <w:rsid w:val="006C6EC6"/>
    <w:rsid w:val="006D10BC"/>
    <w:rsid w:val="006E4872"/>
    <w:rsid w:val="006E7C6D"/>
    <w:rsid w:val="006F51A4"/>
    <w:rsid w:val="00700DC4"/>
    <w:rsid w:val="00704A77"/>
    <w:rsid w:val="0071367A"/>
    <w:rsid w:val="007148B0"/>
    <w:rsid w:val="007162E2"/>
    <w:rsid w:val="007240B7"/>
    <w:rsid w:val="007244C6"/>
    <w:rsid w:val="00725574"/>
    <w:rsid w:val="00730AB2"/>
    <w:rsid w:val="00732242"/>
    <w:rsid w:val="0073385D"/>
    <w:rsid w:val="00737C69"/>
    <w:rsid w:val="007404EC"/>
    <w:rsid w:val="00741557"/>
    <w:rsid w:val="00742AA4"/>
    <w:rsid w:val="00770577"/>
    <w:rsid w:val="0077357D"/>
    <w:rsid w:val="00776250"/>
    <w:rsid w:val="00776676"/>
    <w:rsid w:val="007772B1"/>
    <w:rsid w:val="00780A45"/>
    <w:rsid w:val="0078179D"/>
    <w:rsid w:val="007819F3"/>
    <w:rsid w:val="007A06D3"/>
    <w:rsid w:val="007A27FD"/>
    <w:rsid w:val="007A2C96"/>
    <w:rsid w:val="007A3CDA"/>
    <w:rsid w:val="007A72A5"/>
    <w:rsid w:val="007B0A06"/>
    <w:rsid w:val="007B35A0"/>
    <w:rsid w:val="007C0CA7"/>
    <w:rsid w:val="007D151F"/>
    <w:rsid w:val="007D4958"/>
    <w:rsid w:val="007D799F"/>
    <w:rsid w:val="007E5884"/>
    <w:rsid w:val="007F46C9"/>
    <w:rsid w:val="00804BDD"/>
    <w:rsid w:val="00806C8A"/>
    <w:rsid w:val="00806E89"/>
    <w:rsid w:val="00807FFD"/>
    <w:rsid w:val="00814172"/>
    <w:rsid w:val="00814D99"/>
    <w:rsid w:val="00817B5F"/>
    <w:rsid w:val="00821787"/>
    <w:rsid w:val="0082220E"/>
    <w:rsid w:val="0082293F"/>
    <w:rsid w:val="00822B53"/>
    <w:rsid w:val="00823C67"/>
    <w:rsid w:val="00825774"/>
    <w:rsid w:val="00825EC1"/>
    <w:rsid w:val="00827612"/>
    <w:rsid w:val="00836B61"/>
    <w:rsid w:val="008426D3"/>
    <w:rsid w:val="00842CAE"/>
    <w:rsid w:val="00846526"/>
    <w:rsid w:val="00847497"/>
    <w:rsid w:val="00851AB6"/>
    <w:rsid w:val="00853B17"/>
    <w:rsid w:val="00854A40"/>
    <w:rsid w:val="008604BB"/>
    <w:rsid w:val="00862D6B"/>
    <w:rsid w:val="00864AD0"/>
    <w:rsid w:val="00865482"/>
    <w:rsid w:val="0086688D"/>
    <w:rsid w:val="00874413"/>
    <w:rsid w:val="008751DD"/>
    <w:rsid w:val="00875A6B"/>
    <w:rsid w:val="00876B11"/>
    <w:rsid w:val="008774FF"/>
    <w:rsid w:val="0088018E"/>
    <w:rsid w:val="0088142C"/>
    <w:rsid w:val="0088589D"/>
    <w:rsid w:val="00886813"/>
    <w:rsid w:val="00890579"/>
    <w:rsid w:val="0089608D"/>
    <w:rsid w:val="008963AA"/>
    <w:rsid w:val="008A1422"/>
    <w:rsid w:val="008A4CE0"/>
    <w:rsid w:val="008C2857"/>
    <w:rsid w:val="008C44FD"/>
    <w:rsid w:val="008C45FD"/>
    <w:rsid w:val="008C6D9F"/>
    <w:rsid w:val="008D584D"/>
    <w:rsid w:val="008D59E2"/>
    <w:rsid w:val="008D63ED"/>
    <w:rsid w:val="008D7574"/>
    <w:rsid w:val="008D7F30"/>
    <w:rsid w:val="008E57D0"/>
    <w:rsid w:val="008E5817"/>
    <w:rsid w:val="008F0555"/>
    <w:rsid w:val="008F1C2A"/>
    <w:rsid w:val="008F3731"/>
    <w:rsid w:val="00903790"/>
    <w:rsid w:val="00903BCB"/>
    <w:rsid w:val="00904425"/>
    <w:rsid w:val="00904CC8"/>
    <w:rsid w:val="0090738D"/>
    <w:rsid w:val="0091072E"/>
    <w:rsid w:val="00910CAF"/>
    <w:rsid w:val="00913990"/>
    <w:rsid w:val="00913FC6"/>
    <w:rsid w:val="0092438B"/>
    <w:rsid w:val="00924BEB"/>
    <w:rsid w:val="009267BA"/>
    <w:rsid w:val="00927105"/>
    <w:rsid w:val="00940411"/>
    <w:rsid w:val="009408F6"/>
    <w:rsid w:val="00942084"/>
    <w:rsid w:val="00943070"/>
    <w:rsid w:val="0094459F"/>
    <w:rsid w:val="00946DEA"/>
    <w:rsid w:val="0095010A"/>
    <w:rsid w:val="009506C7"/>
    <w:rsid w:val="00953F36"/>
    <w:rsid w:val="00954283"/>
    <w:rsid w:val="00954779"/>
    <w:rsid w:val="009564DB"/>
    <w:rsid w:val="009607BC"/>
    <w:rsid w:val="009679AC"/>
    <w:rsid w:val="0097159E"/>
    <w:rsid w:val="009773EF"/>
    <w:rsid w:val="00985E42"/>
    <w:rsid w:val="00986EAB"/>
    <w:rsid w:val="00993A84"/>
    <w:rsid w:val="009A70FF"/>
    <w:rsid w:val="009B6421"/>
    <w:rsid w:val="009B657E"/>
    <w:rsid w:val="009B65C6"/>
    <w:rsid w:val="009C423B"/>
    <w:rsid w:val="009C450C"/>
    <w:rsid w:val="009C7F70"/>
    <w:rsid w:val="009D02C5"/>
    <w:rsid w:val="009D1632"/>
    <w:rsid w:val="009D1CEB"/>
    <w:rsid w:val="009D5A39"/>
    <w:rsid w:val="009E4C69"/>
    <w:rsid w:val="009E56F5"/>
    <w:rsid w:val="009F24BD"/>
    <w:rsid w:val="009F4AD8"/>
    <w:rsid w:val="009F56FE"/>
    <w:rsid w:val="009F5F11"/>
    <w:rsid w:val="00A01EA6"/>
    <w:rsid w:val="00A035AA"/>
    <w:rsid w:val="00A037A5"/>
    <w:rsid w:val="00A06321"/>
    <w:rsid w:val="00A06531"/>
    <w:rsid w:val="00A1246E"/>
    <w:rsid w:val="00A14DF4"/>
    <w:rsid w:val="00A217AF"/>
    <w:rsid w:val="00A257B9"/>
    <w:rsid w:val="00A27654"/>
    <w:rsid w:val="00A3045D"/>
    <w:rsid w:val="00A319A2"/>
    <w:rsid w:val="00A34DDC"/>
    <w:rsid w:val="00A354B1"/>
    <w:rsid w:val="00A35C15"/>
    <w:rsid w:val="00A453A9"/>
    <w:rsid w:val="00A47DFB"/>
    <w:rsid w:val="00A513AE"/>
    <w:rsid w:val="00A52268"/>
    <w:rsid w:val="00A5459A"/>
    <w:rsid w:val="00A548C8"/>
    <w:rsid w:val="00A572E7"/>
    <w:rsid w:val="00A60AA1"/>
    <w:rsid w:val="00A628E5"/>
    <w:rsid w:val="00A711AA"/>
    <w:rsid w:val="00A74904"/>
    <w:rsid w:val="00A775B1"/>
    <w:rsid w:val="00A82BD7"/>
    <w:rsid w:val="00A8791D"/>
    <w:rsid w:val="00A87CFA"/>
    <w:rsid w:val="00A905E8"/>
    <w:rsid w:val="00A90C54"/>
    <w:rsid w:val="00A93E19"/>
    <w:rsid w:val="00A9480A"/>
    <w:rsid w:val="00AA0E80"/>
    <w:rsid w:val="00AA39AA"/>
    <w:rsid w:val="00AA63F3"/>
    <w:rsid w:val="00AA6E9F"/>
    <w:rsid w:val="00AB1D47"/>
    <w:rsid w:val="00AB6535"/>
    <w:rsid w:val="00AC07B0"/>
    <w:rsid w:val="00AC7214"/>
    <w:rsid w:val="00AD3C4A"/>
    <w:rsid w:val="00AD41E6"/>
    <w:rsid w:val="00AD6BB6"/>
    <w:rsid w:val="00AE2E7D"/>
    <w:rsid w:val="00AE332C"/>
    <w:rsid w:val="00AF64CC"/>
    <w:rsid w:val="00AF7EB2"/>
    <w:rsid w:val="00B007DF"/>
    <w:rsid w:val="00B03361"/>
    <w:rsid w:val="00B0407F"/>
    <w:rsid w:val="00B13A28"/>
    <w:rsid w:val="00B141AC"/>
    <w:rsid w:val="00B1428A"/>
    <w:rsid w:val="00B21DEF"/>
    <w:rsid w:val="00B22974"/>
    <w:rsid w:val="00B25A51"/>
    <w:rsid w:val="00B27D2B"/>
    <w:rsid w:val="00B34F7D"/>
    <w:rsid w:val="00B401FF"/>
    <w:rsid w:val="00B40899"/>
    <w:rsid w:val="00B42515"/>
    <w:rsid w:val="00B4308D"/>
    <w:rsid w:val="00B44C06"/>
    <w:rsid w:val="00B460AF"/>
    <w:rsid w:val="00B47D5E"/>
    <w:rsid w:val="00B5113F"/>
    <w:rsid w:val="00B51481"/>
    <w:rsid w:val="00B527F3"/>
    <w:rsid w:val="00B53B48"/>
    <w:rsid w:val="00B560DF"/>
    <w:rsid w:val="00B5789F"/>
    <w:rsid w:val="00B62876"/>
    <w:rsid w:val="00B6437F"/>
    <w:rsid w:val="00B67900"/>
    <w:rsid w:val="00B70E8B"/>
    <w:rsid w:val="00B73B21"/>
    <w:rsid w:val="00B75029"/>
    <w:rsid w:val="00B82313"/>
    <w:rsid w:val="00B826BE"/>
    <w:rsid w:val="00B8286A"/>
    <w:rsid w:val="00B92982"/>
    <w:rsid w:val="00B93691"/>
    <w:rsid w:val="00BB1230"/>
    <w:rsid w:val="00BB3695"/>
    <w:rsid w:val="00BB43EB"/>
    <w:rsid w:val="00BB5885"/>
    <w:rsid w:val="00BB6587"/>
    <w:rsid w:val="00BB7E4E"/>
    <w:rsid w:val="00BC02BF"/>
    <w:rsid w:val="00BC0A69"/>
    <w:rsid w:val="00BC4ED6"/>
    <w:rsid w:val="00BC57E3"/>
    <w:rsid w:val="00BD0D47"/>
    <w:rsid w:val="00BD1A37"/>
    <w:rsid w:val="00BD239D"/>
    <w:rsid w:val="00BD78B3"/>
    <w:rsid w:val="00BD7D25"/>
    <w:rsid w:val="00BE22D6"/>
    <w:rsid w:val="00BE2FF0"/>
    <w:rsid w:val="00BE3884"/>
    <w:rsid w:val="00BE746C"/>
    <w:rsid w:val="00BF60B6"/>
    <w:rsid w:val="00C02FCB"/>
    <w:rsid w:val="00C0715B"/>
    <w:rsid w:val="00C07F2D"/>
    <w:rsid w:val="00C10119"/>
    <w:rsid w:val="00C11685"/>
    <w:rsid w:val="00C17411"/>
    <w:rsid w:val="00C17C85"/>
    <w:rsid w:val="00C205EC"/>
    <w:rsid w:val="00C220AD"/>
    <w:rsid w:val="00C2269A"/>
    <w:rsid w:val="00C266B0"/>
    <w:rsid w:val="00C270A4"/>
    <w:rsid w:val="00C30895"/>
    <w:rsid w:val="00C31F7A"/>
    <w:rsid w:val="00C3325D"/>
    <w:rsid w:val="00C36B64"/>
    <w:rsid w:val="00C4097A"/>
    <w:rsid w:val="00C441C3"/>
    <w:rsid w:val="00C4573A"/>
    <w:rsid w:val="00C60DB5"/>
    <w:rsid w:val="00C625F6"/>
    <w:rsid w:val="00C63A2E"/>
    <w:rsid w:val="00C71EB5"/>
    <w:rsid w:val="00C829C6"/>
    <w:rsid w:val="00C84314"/>
    <w:rsid w:val="00C905E9"/>
    <w:rsid w:val="00C929D8"/>
    <w:rsid w:val="00C96961"/>
    <w:rsid w:val="00C97AA8"/>
    <w:rsid w:val="00CA314F"/>
    <w:rsid w:val="00CA47F2"/>
    <w:rsid w:val="00CA5160"/>
    <w:rsid w:val="00CB09FB"/>
    <w:rsid w:val="00CB1549"/>
    <w:rsid w:val="00CB3AF4"/>
    <w:rsid w:val="00CB7E3A"/>
    <w:rsid w:val="00CC55A8"/>
    <w:rsid w:val="00CD18DF"/>
    <w:rsid w:val="00CD4BA7"/>
    <w:rsid w:val="00CD78F8"/>
    <w:rsid w:val="00CE0F72"/>
    <w:rsid w:val="00CE40AD"/>
    <w:rsid w:val="00CE5EFB"/>
    <w:rsid w:val="00CF0B99"/>
    <w:rsid w:val="00CF61FF"/>
    <w:rsid w:val="00D03F5E"/>
    <w:rsid w:val="00D0451E"/>
    <w:rsid w:val="00D154C5"/>
    <w:rsid w:val="00D16742"/>
    <w:rsid w:val="00D16AC8"/>
    <w:rsid w:val="00D17AF2"/>
    <w:rsid w:val="00D24ACB"/>
    <w:rsid w:val="00D257FB"/>
    <w:rsid w:val="00D3038C"/>
    <w:rsid w:val="00D325DD"/>
    <w:rsid w:val="00D353DC"/>
    <w:rsid w:val="00D35BC3"/>
    <w:rsid w:val="00D35CEE"/>
    <w:rsid w:val="00D44F9C"/>
    <w:rsid w:val="00D45233"/>
    <w:rsid w:val="00D465AF"/>
    <w:rsid w:val="00D536AF"/>
    <w:rsid w:val="00D55B96"/>
    <w:rsid w:val="00D57D91"/>
    <w:rsid w:val="00D608F7"/>
    <w:rsid w:val="00D62A71"/>
    <w:rsid w:val="00D653BE"/>
    <w:rsid w:val="00D65EE2"/>
    <w:rsid w:val="00D66927"/>
    <w:rsid w:val="00D67DB4"/>
    <w:rsid w:val="00D73412"/>
    <w:rsid w:val="00D73BEE"/>
    <w:rsid w:val="00D761B4"/>
    <w:rsid w:val="00D76B7E"/>
    <w:rsid w:val="00D8087B"/>
    <w:rsid w:val="00D83984"/>
    <w:rsid w:val="00D864F0"/>
    <w:rsid w:val="00D86ED1"/>
    <w:rsid w:val="00D90ABC"/>
    <w:rsid w:val="00D95222"/>
    <w:rsid w:val="00D95979"/>
    <w:rsid w:val="00D96446"/>
    <w:rsid w:val="00D970A5"/>
    <w:rsid w:val="00D972FB"/>
    <w:rsid w:val="00DA163C"/>
    <w:rsid w:val="00DA2078"/>
    <w:rsid w:val="00DA2D2A"/>
    <w:rsid w:val="00DA4B27"/>
    <w:rsid w:val="00DB162A"/>
    <w:rsid w:val="00DB4402"/>
    <w:rsid w:val="00DB7628"/>
    <w:rsid w:val="00DC131A"/>
    <w:rsid w:val="00DC2835"/>
    <w:rsid w:val="00DC58B6"/>
    <w:rsid w:val="00DC6623"/>
    <w:rsid w:val="00DC762B"/>
    <w:rsid w:val="00DC77B1"/>
    <w:rsid w:val="00DC77BF"/>
    <w:rsid w:val="00DD0D1C"/>
    <w:rsid w:val="00DE5319"/>
    <w:rsid w:val="00DE68FB"/>
    <w:rsid w:val="00DE6DCF"/>
    <w:rsid w:val="00DF3684"/>
    <w:rsid w:val="00DF463A"/>
    <w:rsid w:val="00DF7445"/>
    <w:rsid w:val="00E000FA"/>
    <w:rsid w:val="00E00DB4"/>
    <w:rsid w:val="00E03A2C"/>
    <w:rsid w:val="00E04983"/>
    <w:rsid w:val="00E12929"/>
    <w:rsid w:val="00E213DB"/>
    <w:rsid w:val="00E23ACD"/>
    <w:rsid w:val="00E24E95"/>
    <w:rsid w:val="00E24F81"/>
    <w:rsid w:val="00E257C9"/>
    <w:rsid w:val="00E33BC0"/>
    <w:rsid w:val="00E36B98"/>
    <w:rsid w:val="00E43785"/>
    <w:rsid w:val="00E47C45"/>
    <w:rsid w:val="00E50328"/>
    <w:rsid w:val="00E516AF"/>
    <w:rsid w:val="00E57816"/>
    <w:rsid w:val="00E63BBF"/>
    <w:rsid w:val="00E6636C"/>
    <w:rsid w:val="00E67FAE"/>
    <w:rsid w:val="00E727C6"/>
    <w:rsid w:val="00E8576E"/>
    <w:rsid w:val="00E85FF6"/>
    <w:rsid w:val="00E90A94"/>
    <w:rsid w:val="00E92910"/>
    <w:rsid w:val="00E97412"/>
    <w:rsid w:val="00EA21BB"/>
    <w:rsid w:val="00EA65D6"/>
    <w:rsid w:val="00EA68E0"/>
    <w:rsid w:val="00EB723E"/>
    <w:rsid w:val="00EC0DA9"/>
    <w:rsid w:val="00EC4F6C"/>
    <w:rsid w:val="00EC68D5"/>
    <w:rsid w:val="00ED07D0"/>
    <w:rsid w:val="00ED0860"/>
    <w:rsid w:val="00ED155F"/>
    <w:rsid w:val="00ED1D21"/>
    <w:rsid w:val="00ED3BD7"/>
    <w:rsid w:val="00ED7D99"/>
    <w:rsid w:val="00EE085E"/>
    <w:rsid w:val="00EE3DFB"/>
    <w:rsid w:val="00EE4B50"/>
    <w:rsid w:val="00EF02F7"/>
    <w:rsid w:val="00EF5E65"/>
    <w:rsid w:val="00EF61E5"/>
    <w:rsid w:val="00EF6458"/>
    <w:rsid w:val="00EF7902"/>
    <w:rsid w:val="00F002B3"/>
    <w:rsid w:val="00F0301A"/>
    <w:rsid w:val="00F0342C"/>
    <w:rsid w:val="00F05D89"/>
    <w:rsid w:val="00F171DF"/>
    <w:rsid w:val="00F23858"/>
    <w:rsid w:val="00F242D8"/>
    <w:rsid w:val="00F276C3"/>
    <w:rsid w:val="00F30223"/>
    <w:rsid w:val="00F30656"/>
    <w:rsid w:val="00F30E49"/>
    <w:rsid w:val="00F319AC"/>
    <w:rsid w:val="00F343F8"/>
    <w:rsid w:val="00F36B48"/>
    <w:rsid w:val="00F37150"/>
    <w:rsid w:val="00F405EA"/>
    <w:rsid w:val="00F43BE9"/>
    <w:rsid w:val="00F47E01"/>
    <w:rsid w:val="00F56C36"/>
    <w:rsid w:val="00F57EEB"/>
    <w:rsid w:val="00F6032D"/>
    <w:rsid w:val="00F613F8"/>
    <w:rsid w:val="00F623A0"/>
    <w:rsid w:val="00F6266E"/>
    <w:rsid w:val="00F63215"/>
    <w:rsid w:val="00F67BFE"/>
    <w:rsid w:val="00F71805"/>
    <w:rsid w:val="00F807A5"/>
    <w:rsid w:val="00F813E0"/>
    <w:rsid w:val="00F8360F"/>
    <w:rsid w:val="00F842C8"/>
    <w:rsid w:val="00F85314"/>
    <w:rsid w:val="00F85783"/>
    <w:rsid w:val="00F92B64"/>
    <w:rsid w:val="00F95393"/>
    <w:rsid w:val="00F969B9"/>
    <w:rsid w:val="00FA06A7"/>
    <w:rsid w:val="00FA0946"/>
    <w:rsid w:val="00FA1ED6"/>
    <w:rsid w:val="00FA483E"/>
    <w:rsid w:val="00FB11D4"/>
    <w:rsid w:val="00FB2C2C"/>
    <w:rsid w:val="00FB4170"/>
    <w:rsid w:val="00FC1FD6"/>
    <w:rsid w:val="00FC2358"/>
    <w:rsid w:val="00FD33FA"/>
    <w:rsid w:val="00FD4909"/>
    <w:rsid w:val="00FE5C4E"/>
    <w:rsid w:val="00FE626A"/>
    <w:rsid w:val="00FE642B"/>
    <w:rsid w:val="00FE697D"/>
    <w:rsid w:val="00FF01E0"/>
    <w:rsid w:val="00FF16F2"/>
    <w:rsid w:val="00FF1A07"/>
    <w:rsid w:val="00FF2A8B"/>
    <w:rsid w:val="00FF638D"/>
    <w:rsid w:val="00FF67D5"/>
    <w:rsid w:val="00FF6A6F"/>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074511"/>
    <w:pPr>
      <w:ind w:firstLine="680"/>
    </w:pPr>
    <w:rPr>
      <w:sz w:val="24"/>
      <w:szCs w:val="24"/>
    </w:rPr>
  </w:style>
  <w:style w:type="paragraph" w:styleId="Nadpis1">
    <w:name w:val="heading 1"/>
    <w:basedOn w:val="Normlny"/>
    <w:next w:val="Normlny"/>
    <w:link w:val="Nadpis1Char"/>
    <w:autoRedefine/>
    <w:qFormat/>
    <w:rsid w:val="00A93E19"/>
    <w:pPr>
      <w:keepNext/>
      <w:spacing w:after="240"/>
      <w:ind w:left="675" w:hanging="675"/>
      <w:outlineLvl w:val="0"/>
    </w:pPr>
    <w:rPr>
      <w:b/>
      <w:bCs/>
      <w:caps/>
      <w:kern w:val="32"/>
      <w:sz w:val="32"/>
    </w:rPr>
  </w:style>
  <w:style w:type="paragraph" w:styleId="Nadpis2">
    <w:name w:val="heading 2"/>
    <w:basedOn w:val="Normlny"/>
    <w:next w:val="Normlny"/>
    <w:link w:val="Nadpis2Char"/>
    <w:autoRedefine/>
    <w:unhideWhenUsed/>
    <w:qFormat/>
    <w:rsid w:val="001D778C"/>
    <w:pPr>
      <w:keepNext/>
      <w:spacing w:before="120" w:after="120"/>
      <w:ind w:left="709" w:hanging="709"/>
      <w:outlineLvl w:val="1"/>
    </w:pPr>
    <w:rPr>
      <w:b/>
      <w:bCs/>
      <w:iCs/>
      <w:caps/>
    </w:rPr>
  </w:style>
  <w:style w:type="paragraph" w:styleId="Nadpis3">
    <w:name w:val="heading 3"/>
    <w:basedOn w:val="Normlny"/>
    <w:next w:val="Normlny"/>
    <w:link w:val="Nadpis3Char"/>
    <w:autoRedefine/>
    <w:unhideWhenUsed/>
    <w:qFormat/>
    <w:rsid w:val="002510EF"/>
    <w:pPr>
      <w:keepNext/>
      <w:spacing w:before="120" w:after="120"/>
      <w:jc w:val="left"/>
      <w:outlineLvl w:val="2"/>
    </w:pPr>
    <w:rPr>
      <w:b/>
      <w:bCs/>
      <w:szCs w:val="26"/>
      <w:lang w:val="en-US"/>
    </w:rPr>
  </w:style>
  <w:style w:type="paragraph" w:styleId="Nadpis4">
    <w:name w:val="heading 4"/>
    <w:basedOn w:val="Normlny"/>
    <w:next w:val="Normlny"/>
    <w:link w:val="Nadpis4Char"/>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rsid w:val="00A93E19"/>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1D778C"/>
    <w:rPr>
      <w:b/>
      <w:bCs/>
      <w:iCs/>
      <w:caps/>
      <w:sz w:val="24"/>
      <w:szCs w:val="24"/>
    </w:rPr>
  </w:style>
  <w:style w:type="character" w:customStyle="1" w:styleId="Nadpis3Char">
    <w:name w:val="Nadpis 3 Char"/>
    <w:link w:val="Nadpis3"/>
    <w:rsid w:val="002510EF"/>
    <w:rPr>
      <w:b/>
      <w:bCs/>
      <w:sz w:val="24"/>
      <w:szCs w:val="26"/>
      <w:lang w:val="en-US"/>
    </w:rPr>
  </w:style>
  <w:style w:type="character" w:customStyle="1" w:styleId="Nadpis4Char">
    <w:name w:val="Nadpis 4 Char"/>
    <w:link w:val="Nadpis4"/>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iPriority w:val="35"/>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3802EE"/>
    <w:pPr>
      <w:numPr>
        <w:numId w:val="0"/>
      </w:numPr>
      <w:ind w:firstLine="709"/>
      <w:jc w:val="left"/>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E67FAE"/>
    <w:rPr>
      <w:rFonts w:eastAsia="SimSun"/>
      <w:position w:val="2"/>
      <w:sz w:val="24"/>
      <w:szCs w:val="24"/>
    </w:rPr>
  </w:style>
  <w:style w:type="paragraph" w:customStyle="1" w:styleId="ZPNormalnyText">
    <w:name w:val="ZP_NormalnyText"/>
    <w:link w:val="ZPNormalnyTextCharChar"/>
    <w:autoRedefine/>
    <w:rsid w:val="00E67FAE"/>
    <w:pPr>
      <w:spacing w:before="60" w:line="276" w:lineRule="auto"/>
      <w:jc w:val="left"/>
    </w:pPr>
    <w:rPr>
      <w:rFonts w:eastAsia="SimSun"/>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styleId="Nevyrieenzmienka">
    <w:name w:val="Unresolved Mention"/>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uiPriority w:val="99"/>
    <w:semiHidden/>
    <w:unhideWhenUsed/>
    <w:rsid w:val="00D8087B"/>
    <w:rPr>
      <w:sz w:val="16"/>
      <w:szCs w:val="16"/>
    </w:rPr>
  </w:style>
  <w:style w:type="paragraph" w:styleId="Textkomentra">
    <w:name w:val="annotation text"/>
    <w:basedOn w:val="Normlny"/>
    <w:link w:val="TextkomentraChar"/>
    <w:uiPriority w:val="99"/>
    <w:unhideWhenUsed/>
    <w:rsid w:val="00D8087B"/>
    <w:pPr>
      <w:spacing w:line="240" w:lineRule="auto"/>
    </w:pPr>
    <w:rPr>
      <w:sz w:val="20"/>
      <w:szCs w:val="20"/>
    </w:rPr>
  </w:style>
  <w:style w:type="character" w:customStyle="1" w:styleId="TextkomentraChar">
    <w:name w:val="Text komentára Char"/>
    <w:basedOn w:val="Predvolenpsmoodseku"/>
    <w:link w:val="Textkomentra"/>
    <w:uiPriority w:val="99"/>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character" w:styleId="PouitHypertextovPrepojenie">
    <w:name w:val="FollowedHyperlink"/>
    <w:basedOn w:val="Predvolenpsmoodseku"/>
    <w:semiHidden/>
    <w:unhideWhenUsed/>
    <w:rsid w:val="00F969B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5274">
      <w:bodyDiv w:val="1"/>
      <w:marLeft w:val="0"/>
      <w:marRight w:val="0"/>
      <w:marTop w:val="0"/>
      <w:marBottom w:val="0"/>
      <w:divBdr>
        <w:top w:val="none" w:sz="0" w:space="0" w:color="auto"/>
        <w:left w:val="none" w:sz="0" w:space="0" w:color="auto"/>
        <w:bottom w:val="none" w:sz="0" w:space="0" w:color="auto"/>
        <w:right w:val="none" w:sz="0" w:space="0" w:color="auto"/>
      </w:divBdr>
      <w:divsChild>
        <w:div w:id="723023326">
          <w:marLeft w:val="480"/>
          <w:marRight w:val="0"/>
          <w:marTop w:val="0"/>
          <w:marBottom w:val="0"/>
          <w:divBdr>
            <w:top w:val="none" w:sz="0" w:space="0" w:color="auto"/>
            <w:left w:val="none" w:sz="0" w:space="0" w:color="auto"/>
            <w:bottom w:val="none" w:sz="0" w:space="0" w:color="auto"/>
            <w:right w:val="none" w:sz="0" w:space="0" w:color="auto"/>
          </w:divBdr>
          <w:divsChild>
            <w:div w:id="1396196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213">
      <w:bodyDiv w:val="1"/>
      <w:marLeft w:val="0"/>
      <w:marRight w:val="0"/>
      <w:marTop w:val="0"/>
      <w:marBottom w:val="0"/>
      <w:divBdr>
        <w:top w:val="none" w:sz="0" w:space="0" w:color="auto"/>
        <w:left w:val="none" w:sz="0" w:space="0" w:color="auto"/>
        <w:bottom w:val="none" w:sz="0" w:space="0" w:color="auto"/>
        <w:right w:val="none" w:sz="0" w:space="0" w:color="auto"/>
      </w:divBdr>
      <w:divsChild>
        <w:div w:id="1887521360">
          <w:marLeft w:val="480"/>
          <w:marRight w:val="0"/>
          <w:marTop w:val="0"/>
          <w:marBottom w:val="0"/>
          <w:divBdr>
            <w:top w:val="none" w:sz="0" w:space="0" w:color="auto"/>
            <w:left w:val="none" w:sz="0" w:space="0" w:color="auto"/>
            <w:bottom w:val="none" w:sz="0" w:space="0" w:color="auto"/>
            <w:right w:val="none" w:sz="0" w:space="0" w:color="auto"/>
          </w:divBdr>
          <w:divsChild>
            <w:div w:id="192213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49990">
      <w:bodyDiv w:val="1"/>
      <w:marLeft w:val="0"/>
      <w:marRight w:val="0"/>
      <w:marTop w:val="0"/>
      <w:marBottom w:val="0"/>
      <w:divBdr>
        <w:top w:val="none" w:sz="0" w:space="0" w:color="auto"/>
        <w:left w:val="none" w:sz="0" w:space="0" w:color="auto"/>
        <w:bottom w:val="none" w:sz="0" w:space="0" w:color="auto"/>
        <w:right w:val="none" w:sz="0" w:space="0" w:color="auto"/>
      </w:divBdr>
      <w:divsChild>
        <w:div w:id="1151827700">
          <w:marLeft w:val="480"/>
          <w:marRight w:val="0"/>
          <w:marTop w:val="0"/>
          <w:marBottom w:val="0"/>
          <w:divBdr>
            <w:top w:val="none" w:sz="0" w:space="0" w:color="auto"/>
            <w:left w:val="none" w:sz="0" w:space="0" w:color="auto"/>
            <w:bottom w:val="none" w:sz="0" w:space="0" w:color="auto"/>
            <w:right w:val="none" w:sz="0" w:space="0" w:color="auto"/>
          </w:divBdr>
          <w:divsChild>
            <w:div w:id="37650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35326">
      <w:bodyDiv w:val="1"/>
      <w:marLeft w:val="0"/>
      <w:marRight w:val="0"/>
      <w:marTop w:val="0"/>
      <w:marBottom w:val="0"/>
      <w:divBdr>
        <w:top w:val="none" w:sz="0" w:space="0" w:color="auto"/>
        <w:left w:val="none" w:sz="0" w:space="0" w:color="auto"/>
        <w:bottom w:val="none" w:sz="0" w:space="0" w:color="auto"/>
        <w:right w:val="none" w:sz="0" w:space="0" w:color="auto"/>
      </w:divBdr>
      <w:divsChild>
        <w:div w:id="425150569">
          <w:marLeft w:val="480"/>
          <w:marRight w:val="0"/>
          <w:marTop w:val="0"/>
          <w:marBottom w:val="0"/>
          <w:divBdr>
            <w:top w:val="none" w:sz="0" w:space="0" w:color="auto"/>
            <w:left w:val="none" w:sz="0" w:space="0" w:color="auto"/>
            <w:bottom w:val="none" w:sz="0" w:space="0" w:color="auto"/>
            <w:right w:val="none" w:sz="0" w:space="0" w:color="auto"/>
          </w:divBdr>
          <w:divsChild>
            <w:div w:id="249313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33473">
      <w:bodyDiv w:val="1"/>
      <w:marLeft w:val="0"/>
      <w:marRight w:val="0"/>
      <w:marTop w:val="0"/>
      <w:marBottom w:val="0"/>
      <w:divBdr>
        <w:top w:val="none" w:sz="0" w:space="0" w:color="auto"/>
        <w:left w:val="none" w:sz="0" w:space="0" w:color="auto"/>
        <w:bottom w:val="none" w:sz="0" w:space="0" w:color="auto"/>
        <w:right w:val="none" w:sz="0" w:space="0" w:color="auto"/>
      </w:divBdr>
      <w:divsChild>
        <w:div w:id="1287158065">
          <w:marLeft w:val="480"/>
          <w:marRight w:val="0"/>
          <w:marTop w:val="0"/>
          <w:marBottom w:val="0"/>
          <w:divBdr>
            <w:top w:val="none" w:sz="0" w:space="0" w:color="auto"/>
            <w:left w:val="none" w:sz="0" w:space="0" w:color="auto"/>
            <w:bottom w:val="none" w:sz="0" w:space="0" w:color="auto"/>
            <w:right w:val="none" w:sz="0" w:space="0" w:color="auto"/>
          </w:divBdr>
          <w:divsChild>
            <w:div w:id="173542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40349">
      <w:bodyDiv w:val="1"/>
      <w:marLeft w:val="0"/>
      <w:marRight w:val="0"/>
      <w:marTop w:val="0"/>
      <w:marBottom w:val="0"/>
      <w:divBdr>
        <w:top w:val="none" w:sz="0" w:space="0" w:color="auto"/>
        <w:left w:val="none" w:sz="0" w:space="0" w:color="auto"/>
        <w:bottom w:val="none" w:sz="0" w:space="0" w:color="auto"/>
        <w:right w:val="none" w:sz="0" w:space="0" w:color="auto"/>
      </w:divBdr>
      <w:divsChild>
        <w:div w:id="230653534">
          <w:marLeft w:val="480"/>
          <w:marRight w:val="0"/>
          <w:marTop w:val="0"/>
          <w:marBottom w:val="0"/>
          <w:divBdr>
            <w:top w:val="none" w:sz="0" w:space="0" w:color="auto"/>
            <w:left w:val="none" w:sz="0" w:space="0" w:color="auto"/>
            <w:bottom w:val="none" w:sz="0" w:space="0" w:color="auto"/>
            <w:right w:val="none" w:sz="0" w:space="0" w:color="auto"/>
          </w:divBdr>
          <w:divsChild>
            <w:div w:id="125790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83480">
      <w:bodyDiv w:val="1"/>
      <w:marLeft w:val="0"/>
      <w:marRight w:val="0"/>
      <w:marTop w:val="0"/>
      <w:marBottom w:val="0"/>
      <w:divBdr>
        <w:top w:val="none" w:sz="0" w:space="0" w:color="auto"/>
        <w:left w:val="none" w:sz="0" w:space="0" w:color="auto"/>
        <w:bottom w:val="none" w:sz="0" w:space="0" w:color="auto"/>
        <w:right w:val="none" w:sz="0" w:space="0" w:color="auto"/>
      </w:divBdr>
      <w:divsChild>
        <w:div w:id="293289922">
          <w:marLeft w:val="480"/>
          <w:marRight w:val="0"/>
          <w:marTop w:val="0"/>
          <w:marBottom w:val="0"/>
          <w:divBdr>
            <w:top w:val="none" w:sz="0" w:space="0" w:color="auto"/>
            <w:left w:val="none" w:sz="0" w:space="0" w:color="auto"/>
            <w:bottom w:val="none" w:sz="0" w:space="0" w:color="auto"/>
            <w:right w:val="none" w:sz="0" w:space="0" w:color="auto"/>
          </w:divBdr>
          <w:divsChild>
            <w:div w:id="71836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5721">
      <w:bodyDiv w:val="1"/>
      <w:marLeft w:val="0"/>
      <w:marRight w:val="0"/>
      <w:marTop w:val="0"/>
      <w:marBottom w:val="0"/>
      <w:divBdr>
        <w:top w:val="none" w:sz="0" w:space="0" w:color="auto"/>
        <w:left w:val="none" w:sz="0" w:space="0" w:color="auto"/>
        <w:bottom w:val="none" w:sz="0" w:space="0" w:color="auto"/>
        <w:right w:val="none" w:sz="0" w:space="0" w:color="auto"/>
      </w:divBdr>
      <w:divsChild>
        <w:div w:id="1784154783">
          <w:marLeft w:val="480"/>
          <w:marRight w:val="0"/>
          <w:marTop w:val="0"/>
          <w:marBottom w:val="0"/>
          <w:divBdr>
            <w:top w:val="none" w:sz="0" w:space="0" w:color="auto"/>
            <w:left w:val="none" w:sz="0" w:space="0" w:color="auto"/>
            <w:bottom w:val="none" w:sz="0" w:space="0" w:color="auto"/>
            <w:right w:val="none" w:sz="0" w:space="0" w:color="auto"/>
          </w:divBdr>
          <w:divsChild>
            <w:div w:id="123307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24208814">
      <w:bodyDiv w:val="1"/>
      <w:marLeft w:val="0"/>
      <w:marRight w:val="0"/>
      <w:marTop w:val="0"/>
      <w:marBottom w:val="0"/>
      <w:divBdr>
        <w:top w:val="none" w:sz="0" w:space="0" w:color="auto"/>
        <w:left w:val="none" w:sz="0" w:space="0" w:color="auto"/>
        <w:bottom w:val="none" w:sz="0" w:space="0" w:color="auto"/>
        <w:right w:val="none" w:sz="0" w:space="0" w:color="auto"/>
      </w:divBdr>
      <w:divsChild>
        <w:div w:id="999504800">
          <w:marLeft w:val="480"/>
          <w:marRight w:val="0"/>
          <w:marTop w:val="0"/>
          <w:marBottom w:val="0"/>
          <w:divBdr>
            <w:top w:val="none" w:sz="0" w:space="0" w:color="auto"/>
            <w:left w:val="none" w:sz="0" w:space="0" w:color="auto"/>
            <w:bottom w:val="none" w:sz="0" w:space="0" w:color="auto"/>
            <w:right w:val="none" w:sz="0" w:space="0" w:color="auto"/>
          </w:divBdr>
          <w:divsChild>
            <w:div w:id="154771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17882">
      <w:bodyDiv w:val="1"/>
      <w:marLeft w:val="0"/>
      <w:marRight w:val="0"/>
      <w:marTop w:val="0"/>
      <w:marBottom w:val="0"/>
      <w:divBdr>
        <w:top w:val="none" w:sz="0" w:space="0" w:color="auto"/>
        <w:left w:val="none" w:sz="0" w:space="0" w:color="auto"/>
        <w:bottom w:val="none" w:sz="0" w:space="0" w:color="auto"/>
        <w:right w:val="none" w:sz="0" w:space="0" w:color="auto"/>
      </w:divBdr>
      <w:divsChild>
        <w:div w:id="845480287">
          <w:marLeft w:val="480"/>
          <w:marRight w:val="0"/>
          <w:marTop w:val="0"/>
          <w:marBottom w:val="0"/>
          <w:divBdr>
            <w:top w:val="none" w:sz="0" w:space="0" w:color="auto"/>
            <w:left w:val="none" w:sz="0" w:space="0" w:color="auto"/>
            <w:bottom w:val="none" w:sz="0" w:space="0" w:color="auto"/>
            <w:right w:val="none" w:sz="0" w:space="0" w:color="auto"/>
          </w:divBdr>
          <w:divsChild>
            <w:div w:id="38568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430975892">
      <w:bodyDiv w:val="1"/>
      <w:marLeft w:val="0"/>
      <w:marRight w:val="0"/>
      <w:marTop w:val="0"/>
      <w:marBottom w:val="0"/>
      <w:divBdr>
        <w:top w:val="none" w:sz="0" w:space="0" w:color="auto"/>
        <w:left w:val="none" w:sz="0" w:space="0" w:color="auto"/>
        <w:bottom w:val="none" w:sz="0" w:space="0" w:color="auto"/>
        <w:right w:val="none" w:sz="0" w:space="0" w:color="auto"/>
      </w:divBdr>
      <w:divsChild>
        <w:div w:id="1529101023">
          <w:marLeft w:val="480"/>
          <w:marRight w:val="0"/>
          <w:marTop w:val="0"/>
          <w:marBottom w:val="0"/>
          <w:divBdr>
            <w:top w:val="none" w:sz="0" w:space="0" w:color="auto"/>
            <w:left w:val="none" w:sz="0" w:space="0" w:color="auto"/>
            <w:bottom w:val="none" w:sz="0" w:space="0" w:color="auto"/>
            <w:right w:val="none" w:sz="0" w:space="0" w:color="auto"/>
          </w:divBdr>
          <w:divsChild>
            <w:div w:id="94006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487132193">
      <w:bodyDiv w:val="1"/>
      <w:marLeft w:val="0"/>
      <w:marRight w:val="0"/>
      <w:marTop w:val="0"/>
      <w:marBottom w:val="0"/>
      <w:divBdr>
        <w:top w:val="none" w:sz="0" w:space="0" w:color="auto"/>
        <w:left w:val="none" w:sz="0" w:space="0" w:color="auto"/>
        <w:bottom w:val="none" w:sz="0" w:space="0" w:color="auto"/>
        <w:right w:val="none" w:sz="0" w:space="0" w:color="auto"/>
      </w:divBdr>
      <w:divsChild>
        <w:div w:id="1467160331">
          <w:marLeft w:val="480"/>
          <w:marRight w:val="0"/>
          <w:marTop w:val="0"/>
          <w:marBottom w:val="0"/>
          <w:divBdr>
            <w:top w:val="none" w:sz="0" w:space="0" w:color="auto"/>
            <w:left w:val="none" w:sz="0" w:space="0" w:color="auto"/>
            <w:bottom w:val="none" w:sz="0" w:space="0" w:color="auto"/>
            <w:right w:val="none" w:sz="0" w:space="0" w:color="auto"/>
          </w:divBdr>
          <w:divsChild>
            <w:div w:id="48189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730139">
      <w:bodyDiv w:val="1"/>
      <w:marLeft w:val="0"/>
      <w:marRight w:val="0"/>
      <w:marTop w:val="0"/>
      <w:marBottom w:val="0"/>
      <w:divBdr>
        <w:top w:val="none" w:sz="0" w:space="0" w:color="auto"/>
        <w:left w:val="none" w:sz="0" w:space="0" w:color="auto"/>
        <w:bottom w:val="none" w:sz="0" w:space="0" w:color="auto"/>
        <w:right w:val="none" w:sz="0" w:space="0" w:color="auto"/>
      </w:divBdr>
    </w:div>
    <w:div w:id="601256619">
      <w:bodyDiv w:val="1"/>
      <w:marLeft w:val="0"/>
      <w:marRight w:val="0"/>
      <w:marTop w:val="0"/>
      <w:marBottom w:val="0"/>
      <w:divBdr>
        <w:top w:val="none" w:sz="0" w:space="0" w:color="auto"/>
        <w:left w:val="none" w:sz="0" w:space="0" w:color="auto"/>
        <w:bottom w:val="none" w:sz="0" w:space="0" w:color="auto"/>
        <w:right w:val="none" w:sz="0" w:space="0" w:color="auto"/>
      </w:divBdr>
      <w:divsChild>
        <w:div w:id="385297332">
          <w:marLeft w:val="480"/>
          <w:marRight w:val="0"/>
          <w:marTop w:val="0"/>
          <w:marBottom w:val="0"/>
          <w:divBdr>
            <w:top w:val="none" w:sz="0" w:space="0" w:color="auto"/>
            <w:left w:val="none" w:sz="0" w:space="0" w:color="auto"/>
            <w:bottom w:val="none" w:sz="0" w:space="0" w:color="auto"/>
            <w:right w:val="none" w:sz="0" w:space="0" w:color="auto"/>
          </w:divBdr>
          <w:divsChild>
            <w:div w:id="122133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910411">
      <w:bodyDiv w:val="1"/>
      <w:marLeft w:val="0"/>
      <w:marRight w:val="0"/>
      <w:marTop w:val="0"/>
      <w:marBottom w:val="0"/>
      <w:divBdr>
        <w:top w:val="none" w:sz="0" w:space="0" w:color="auto"/>
        <w:left w:val="none" w:sz="0" w:space="0" w:color="auto"/>
        <w:bottom w:val="none" w:sz="0" w:space="0" w:color="auto"/>
        <w:right w:val="none" w:sz="0" w:space="0" w:color="auto"/>
      </w:divBdr>
      <w:divsChild>
        <w:div w:id="2003504593">
          <w:marLeft w:val="480"/>
          <w:marRight w:val="0"/>
          <w:marTop w:val="0"/>
          <w:marBottom w:val="0"/>
          <w:divBdr>
            <w:top w:val="none" w:sz="0" w:space="0" w:color="auto"/>
            <w:left w:val="none" w:sz="0" w:space="0" w:color="auto"/>
            <w:bottom w:val="none" w:sz="0" w:space="0" w:color="auto"/>
            <w:right w:val="none" w:sz="0" w:space="0" w:color="auto"/>
          </w:divBdr>
          <w:divsChild>
            <w:div w:id="133834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369293">
      <w:bodyDiv w:val="1"/>
      <w:marLeft w:val="0"/>
      <w:marRight w:val="0"/>
      <w:marTop w:val="0"/>
      <w:marBottom w:val="0"/>
      <w:divBdr>
        <w:top w:val="none" w:sz="0" w:space="0" w:color="auto"/>
        <w:left w:val="none" w:sz="0" w:space="0" w:color="auto"/>
        <w:bottom w:val="none" w:sz="0" w:space="0" w:color="auto"/>
        <w:right w:val="none" w:sz="0" w:space="0" w:color="auto"/>
      </w:divBdr>
      <w:divsChild>
        <w:div w:id="354577770">
          <w:marLeft w:val="480"/>
          <w:marRight w:val="0"/>
          <w:marTop w:val="0"/>
          <w:marBottom w:val="0"/>
          <w:divBdr>
            <w:top w:val="none" w:sz="0" w:space="0" w:color="auto"/>
            <w:left w:val="none" w:sz="0" w:space="0" w:color="auto"/>
            <w:bottom w:val="none" w:sz="0" w:space="0" w:color="auto"/>
            <w:right w:val="none" w:sz="0" w:space="0" w:color="auto"/>
          </w:divBdr>
          <w:divsChild>
            <w:div w:id="266230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813529465">
      <w:bodyDiv w:val="1"/>
      <w:marLeft w:val="0"/>
      <w:marRight w:val="0"/>
      <w:marTop w:val="0"/>
      <w:marBottom w:val="0"/>
      <w:divBdr>
        <w:top w:val="none" w:sz="0" w:space="0" w:color="auto"/>
        <w:left w:val="none" w:sz="0" w:space="0" w:color="auto"/>
        <w:bottom w:val="none" w:sz="0" w:space="0" w:color="auto"/>
        <w:right w:val="none" w:sz="0" w:space="0" w:color="auto"/>
      </w:divBdr>
      <w:divsChild>
        <w:div w:id="438765183">
          <w:marLeft w:val="480"/>
          <w:marRight w:val="0"/>
          <w:marTop w:val="0"/>
          <w:marBottom w:val="0"/>
          <w:divBdr>
            <w:top w:val="none" w:sz="0" w:space="0" w:color="auto"/>
            <w:left w:val="none" w:sz="0" w:space="0" w:color="auto"/>
            <w:bottom w:val="none" w:sz="0" w:space="0" w:color="auto"/>
            <w:right w:val="none" w:sz="0" w:space="0" w:color="auto"/>
          </w:divBdr>
          <w:divsChild>
            <w:div w:id="16524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044427">
      <w:bodyDiv w:val="1"/>
      <w:marLeft w:val="0"/>
      <w:marRight w:val="0"/>
      <w:marTop w:val="0"/>
      <w:marBottom w:val="0"/>
      <w:divBdr>
        <w:top w:val="none" w:sz="0" w:space="0" w:color="auto"/>
        <w:left w:val="none" w:sz="0" w:space="0" w:color="auto"/>
        <w:bottom w:val="none" w:sz="0" w:space="0" w:color="auto"/>
        <w:right w:val="none" w:sz="0" w:space="0" w:color="auto"/>
      </w:divBdr>
      <w:divsChild>
        <w:div w:id="500319692">
          <w:marLeft w:val="480"/>
          <w:marRight w:val="0"/>
          <w:marTop w:val="0"/>
          <w:marBottom w:val="0"/>
          <w:divBdr>
            <w:top w:val="none" w:sz="0" w:space="0" w:color="auto"/>
            <w:left w:val="none" w:sz="0" w:space="0" w:color="auto"/>
            <w:bottom w:val="none" w:sz="0" w:space="0" w:color="auto"/>
            <w:right w:val="none" w:sz="0" w:space="0" w:color="auto"/>
          </w:divBdr>
          <w:divsChild>
            <w:div w:id="112735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23093">
      <w:bodyDiv w:val="1"/>
      <w:marLeft w:val="0"/>
      <w:marRight w:val="0"/>
      <w:marTop w:val="0"/>
      <w:marBottom w:val="0"/>
      <w:divBdr>
        <w:top w:val="none" w:sz="0" w:space="0" w:color="auto"/>
        <w:left w:val="none" w:sz="0" w:space="0" w:color="auto"/>
        <w:bottom w:val="none" w:sz="0" w:space="0" w:color="auto"/>
        <w:right w:val="none" w:sz="0" w:space="0" w:color="auto"/>
      </w:divBdr>
      <w:divsChild>
        <w:div w:id="1125477">
          <w:marLeft w:val="480"/>
          <w:marRight w:val="0"/>
          <w:marTop w:val="0"/>
          <w:marBottom w:val="0"/>
          <w:divBdr>
            <w:top w:val="none" w:sz="0" w:space="0" w:color="auto"/>
            <w:left w:val="none" w:sz="0" w:space="0" w:color="auto"/>
            <w:bottom w:val="none" w:sz="0" w:space="0" w:color="auto"/>
            <w:right w:val="none" w:sz="0" w:space="0" w:color="auto"/>
          </w:divBdr>
          <w:divsChild>
            <w:div w:id="54526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782790">
      <w:bodyDiv w:val="1"/>
      <w:marLeft w:val="0"/>
      <w:marRight w:val="0"/>
      <w:marTop w:val="0"/>
      <w:marBottom w:val="0"/>
      <w:divBdr>
        <w:top w:val="none" w:sz="0" w:space="0" w:color="auto"/>
        <w:left w:val="none" w:sz="0" w:space="0" w:color="auto"/>
        <w:bottom w:val="none" w:sz="0" w:space="0" w:color="auto"/>
        <w:right w:val="none" w:sz="0" w:space="0" w:color="auto"/>
      </w:divBdr>
      <w:divsChild>
        <w:div w:id="1166552229">
          <w:marLeft w:val="480"/>
          <w:marRight w:val="0"/>
          <w:marTop w:val="0"/>
          <w:marBottom w:val="0"/>
          <w:divBdr>
            <w:top w:val="none" w:sz="0" w:space="0" w:color="auto"/>
            <w:left w:val="none" w:sz="0" w:space="0" w:color="auto"/>
            <w:bottom w:val="none" w:sz="0" w:space="0" w:color="auto"/>
            <w:right w:val="none" w:sz="0" w:space="0" w:color="auto"/>
          </w:divBdr>
          <w:divsChild>
            <w:div w:id="8677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747808">
      <w:bodyDiv w:val="1"/>
      <w:marLeft w:val="0"/>
      <w:marRight w:val="0"/>
      <w:marTop w:val="0"/>
      <w:marBottom w:val="0"/>
      <w:divBdr>
        <w:top w:val="none" w:sz="0" w:space="0" w:color="auto"/>
        <w:left w:val="none" w:sz="0" w:space="0" w:color="auto"/>
        <w:bottom w:val="none" w:sz="0" w:space="0" w:color="auto"/>
        <w:right w:val="none" w:sz="0" w:space="0" w:color="auto"/>
      </w:divBdr>
      <w:divsChild>
        <w:div w:id="1010762196">
          <w:marLeft w:val="480"/>
          <w:marRight w:val="0"/>
          <w:marTop w:val="0"/>
          <w:marBottom w:val="0"/>
          <w:divBdr>
            <w:top w:val="none" w:sz="0" w:space="0" w:color="auto"/>
            <w:left w:val="none" w:sz="0" w:space="0" w:color="auto"/>
            <w:bottom w:val="none" w:sz="0" w:space="0" w:color="auto"/>
            <w:right w:val="none" w:sz="0" w:space="0" w:color="auto"/>
          </w:divBdr>
          <w:divsChild>
            <w:div w:id="166331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155436">
      <w:bodyDiv w:val="1"/>
      <w:marLeft w:val="0"/>
      <w:marRight w:val="0"/>
      <w:marTop w:val="0"/>
      <w:marBottom w:val="0"/>
      <w:divBdr>
        <w:top w:val="none" w:sz="0" w:space="0" w:color="auto"/>
        <w:left w:val="none" w:sz="0" w:space="0" w:color="auto"/>
        <w:bottom w:val="none" w:sz="0" w:space="0" w:color="auto"/>
        <w:right w:val="none" w:sz="0" w:space="0" w:color="auto"/>
      </w:divBdr>
    </w:div>
    <w:div w:id="1003700020">
      <w:bodyDiv w:val="1"/>
      <w:marLeft w:val="0"/>
      <w:marRight w:val="0"/>
      <w:marTop w:val="0"/>
      <w:marBottom w:val="0"/>
      <w:divBdr>
        <w:top w:val="none" w:sz="0" w:space="0" w:color="auto"/>
        <w:left w:val="none" w:sz="0" w:space="0" w:color="auto"/>
        <w:bottom w:val="none" w:sz="0" w:space="0" w:color="auto"/>
        <w:right w:val="none" w:sz="0" w:space="0" w:color="auto"/>
      </w:divBdr>
      <w:divsChild>
        <w:div w:id="1078788741">
          <w:marLeft w:val="480"/>
          <w:marRight w:val="0"/>
          <w:marTop w:val="0"/>
          <w:marBottom w:val="0"/>
          <w:divBdr>
            <w:top w:val="none" w:sz="0" w:space="0" w:color="auto"/>
            <w:left w:val="none" w:sz="0" w:space="0" w:color="auto"/>
            <w:bottom w:val="none" w:sz="0" w:space="0" w:color="auto"/>
            <w:right w:val="none" w:sz="0" w:space="0" w:color="auto"/>
          </w:divBdr>
          <w:divsChild>
            <w:div w:id="52174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06716285">
      <w:bodyDiv w:val="1"/>
      <w:marLeft w:val="0"/>
      <w:marRight w:val="0"/>
      <w:marTop w:val="0"/>
      <w:marBottom w:val="0"/>
      <w:divBdr>
        <w:top w:val="none" w:sz="0" w:space="0" w:color="auto"/>
        <w:left w:val="none" w:sz="0" w:space="0" w:color="auto"/>
        <w:bottom w:val="none" w:sz="0" w:space="0" w:color="auto"/>
        <w:right w:val="none" w:sz="0" w:space="0" w:color="auto"/>
      </w:divBdr>
      <w:divsChild>
        <w:div w:id="936252812">
          <w:marLeft w:val="480"/>
          <w:marRight w:val="0"/>
          <w:marTop w:val="0"/>
          <w:marBottom w:val="0"/>
          <w:divBdr>
            <w:top w:val="none" w:sz="0" w:space="0" w:color="auto"/>
            <w:left w:val="none" w:sz="0" w:space="0" w:color="auto"/>
            <w:bottom w:val="none" w:sz="0" w:space="0" w:color="auto"/>
            <w:right w:val="none" w:sz="0" w:space="0" w:color="auto"/>
          </w:divBdr>
          <w:divsChild>
            <w:div w:id="4117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603611">
      <w:bodyDiv w:val="1"/>
      <w:marLeft w:val="0"/>
      <w:marRight w:val="0"/>
      <w:marTop w:val="0"/>
      <w:marBottom w:val="0"/>
      <w:divBdr>
        <w:top w:val="none" w:sz="0" w:space="0" w:color="auto"/>
        <w:left w:val="none" w:sz="0" w:space="0" w:color="auto"/>
        <w:bottom w:val="none" w:sz="0" w:space="0" w:color="auto"/>
        <w:right w:val="none" w:sz="0" w:space="0" w:color="auto"/>
      </w:divBdr>
      <w:divsChild>
        <w:div w:id="154609985">
          <w:marLeft w:val="480"/>
          <w:marRight w:val="0"/>
          <w:marTop w:val="0"/>
          <w:marBottom w:val="0"/>
          <w:divBdr>
            <w:top w:val="none" w:sz="0" w:space="0" w:color="auto"/>
            <w:left w:val="none" w:sz="0" w:space="0" w:color="auto"/>
            <w:bottom w:val="none" w:sz="0" w:space="0" w:color="auto"/>
            <w:right w:val="none" w:sz="0" w:space="0" w:color="auto"/>
          </w:divBdr>
          <w:divsChild>
            <w:div w:id="205739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37722718">
      <w:bodyDiv w:val="1"/>
      <w:marLeft w:val="0"/>
      <w:marRight w:val="0"/>
      <w:marTop w:val="0"/>
      <w:marBottom w:val="0"/>
      <w:divBdr>
        <w:top w:val="none" w:sz="0" w:space="0" w:color="auto"/>
        <w:left w:val="none" w:sz="0" w:space="0" w:color="auto"/>
        <w:bottom w:val="none" w:sz="0" w:space="0" w:color="auto"/>
        <w:right w:val="none" w:sz="0" w:space="0" w:color="auto"/>
      </w:divBdr>
      <w:divsChild>
        <w:div w:id="1582986387">
          <w:marLeft w:val="480"/>
          <w:marRight w:val="0"/>
          <w:marTop w:val="0"/>
          <w:marBottom w:val="0"/>
          <w:divBdr>
            <w:top w:val="none" w:sz="0" w:space="0" w:color="auto"/>
            <w:left w:val="none" w:sz="0" w:space="0" w:color="auto"/>
            <w:bottom w:val="none" w:sz="0" w:space="0" w:color="auto"/>
            <w:right w:val="none" w:sz="0" w:space="0" w:color="auto"/>
          </w:divBdr>
          <w:divsChild>
            <w:div w:id="114558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052557">
      <w:bodyDiv w:val="1"/>
      <w:marLeft w:val="0"/>
      <w:marRight w:val="0"/>
      <w:marTop w:val="0"/>
      <w:marBottom w:val="0"/>
      <w:divBdr>
        <w:top w:val="none" w:sz="0" w:space="0" w:color="auto"/>
        <w:left w:val="none" w:sz="0" w:space="0" w:color="auto"/>
        <w:bottom w:val="none" w:sz="0" w:space="0" w:color="auto"/>
        <w:right w:val="none" w:sz="0" w:space="0" w:color="auto"/>
      </w:divBdr>
      <w:divsChild>
        <w:div w:id="272173545">
          <w:marLeft w:val="480"/>
          <w:marRight w:val="0"/>
          <w:marTop w:val="0"/>
          <w:marBottom w:val="0"/>
          <w:divBdr>
            <w:top w:val="none" w:sz="0" w:space="0" w:color="auto"/>
            <w:left w:val="none" w:sz="0" w:space="0" w:color="auto"/>
            <w:bottom w:val="none" w:sz="0" w:space="0" w:color="auto"/>
            <w:right w:val="none" w:sz="0" w:space="0" w:color="auto"/>
          </w:divBdr>
          <w:divsChild>
            <w:div w:id="48315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241058783">
      <w:bodyDiv w:val="1"/>
      <w:marLeft w:val="0"/>
      <w:marRight w:val="0"/>
      <w:marTop w:val="0"/>
      <w:marBottom w:val="0"/>
      <w:divBdr>
        <w:top w:val="none" w:sz="0" w:space="0" w:color="auto"/>
        <w:left w:val="none" w:sz="0" w:space="0" w:color="auto"/>
        <w:bottom w:val="none" w:sz="0" w:space="0" w:color="auto"/>
        <w:right w:val="none" w:sz="0" w:space="0" w:color="auto"/>
      </w:divBdr>
      <w:divsChild>
        <w:div w:id="2042897275">
          <w:marLeft w:val="480"/>
          <w:marRight w:val="0"/>
          <w:marTop w:val="0"/>
          <w:marBottom w:val="0"/>
          <w:divBdr>
            <w:top w:val="none" w:sz="0" w:space="0" w:color="auto"/>
            <w:left w:val="none" w:sz="0" w:space="0" w:color="auto"/>
            <w:bottom w:val="none" w:sz="0" w:space="0" w:color="auto"/>
            <w:right w:val="none" w:sz="0" w:space="0" w:color="auto"/>
          </w:divBdr>
          <w:divsChild>
            <w:div w:id="183429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50965441">
      <w:bodyDiv w:val="1"/>
      <w:marLeft w:val="0"/>
      <w:marRight w:val="0"/>
      <w:marTop w:val="0"/>
      <w:marBottom w:val="0"/>
      <w:divBdr>
        <w:top w:val="none" w:sz="0" w:space="0" w:color="auto"/>
        <w:left w:val="none" w:sz="0" w:space="0" w:color="auto"/>
        <w:bottom w:val="none" w:sz="0" w:space="0" w:color="auto"/>
        <w:right w:val="none" w:sz="0" w:space="0" w:color="auto"/>
      </w:divBdr>
      <w:divsChild>
        <w:div w:id="1592736440">
          <w:marLeft w:val="480"/>
          <w:marRight w:val="0"/>
          <w:marTop w:val="0"/>
          <w:marBottom w:val="0"/>
          <w:divBdr>
            <w:top w:val="none" w:sz="0" w:space="0" w:color="auto"/>
            <w:left w:val="none" w:sz="0" w:space="0" w:color="auto"/>
            <w:bottom w:val="none" w:sz="0" w:space="0" w:color="auto"/>
            <w:right w:val="none" w:sz="0" w:space="0" w:color="auto"/>
          </w:divBdr>
          <w:divsChild>
            <w:div w:id="64771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714637">
      <w:bodyDiv w:val="1"/>
      <w:marLeft w:val="0"/>
      <w:marRight w:val="0"/>
      <w:marTop w:val="0"/>
      <w:marBottom w:val="0"/>
      <w:divBdr>
        <w:top w:val="none" w:sz="0" w:space="0" w:color="auto"/>
        <w:left w:val="none" w:sz="0" w:space="0" w:color="auto"/>
        <w:bottom w:val="none" w:sz="0" w:space="0" w:color="auto"/>
        <w:right w:val="none" w:sz="0" w:space="0" w:color="auto"/>
      </w:divBdr>
      <w:divsChild>
        <w:div w:id="1504466365">
          <w:marLeft w:val="480"/>
          <w:marRight w:val="0"/>
          <w:marTop w:val="0"/>
          <w:marBottom w:val="0"/>
          <w:divBdr>
            <w:top w:val="none" w:sz="0" w:space="0" w:color="auto"/>
            <w:left w:val="none" w:sz="0" w:space="0" w:color="auto"/>
            <w:bottom w:val="none" w:sz="0" w:space="0" w:color="auto"/>
            <w:right w:val="none" w:sz="0" w:space="0" w:color="auto"/>
          </w:divBdr>
          <w:divsChild>
            <w:div w:id="130130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223414">
      <w:bodyDiv w:val="1"/>
      <w:marLeft w:val="0"/>
      <w:marRight w:val="0"/>
      <w:marTop w:val="0"/>
      <w:marBottom w:val="0"/>
      <w:divBdr>
        <w:top w:val="none" w:sz="0" w:space="0" w:color="auto"/>
        <w:left w:val="none" w:sz="0" w:space="0" w:color="auto"/>
        <w:bottom w:val="none" w:sz="0" w:space="0" w:color="auto"/>
        <w:right w:val="none" w:sz="0" w:space="0" w:color="auto"/>
      </w:divBdr>
      <w:divsChild>
        <w:div w:id="1264143027">
          <w:marLeft w:val="480"/>
          <w:marRight w:val="0"/>
          <w:marTop w:val="0"/>
          <w:marBottom w:val="0"/>
          <w:divBdr>
            <w:top w:val="none" w:sz="0" w:space="0" w:color="auto"/>
            <w:left w:val="none" w:sz="0" w:space="0" w:color="auto"/>
            <w:bottom w:val="none" w:sz="0" w:space="0" w:color="auto"/>
            <w:right w:val="none" w:sz="0" w:space="0" w:color="auto"/>
          </w:divBdr>
          <w:divsChild>
            <w:div w:id="69307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68330473">
      <w:bodyDiv w:val="1"/>
      <w:marLeft w:val="0"/>
      <w:marRight w:val="0"/>
      <w:marTop w:val="0"/>
      <w:marBottom w:val="0"/>
      <w:divBdr>
        <w:top w:val="none" w:sz="0" w:space="0" w:color="auto"/>
        <w:left w:val="none" w:sz="0" w:space="0" w:color="auto"/>
        <w:bottom w:val="none" w:sz="0" w:space="0" w:color="auto"/>
        <w:right w:val="none" w:sz="0" w:space="0" w:color="auto"/>
      </w:divBdr>
      <w:divsChild>
        <w:div w:id="38827649">
          <w:marLeft w:val="480"/>
          <w:marRight w:val="0"/>
          <w:marTop w:val="0"/>
          <w:marBottom w:val="0"/>
          <w:divBdr>
            <w:top w:val="none" w:sz="0" w:space="0" w:color="auto"/>
            <w:left w:val="none" w:sz="0" w:space="0" w:color="auto"/>
            <w:bottom w:val="none" w:sz="0" w:space="0" w:color="auto"/>
            <w:right w:val="none" w:sz="0" w:space="0" w:color="auto"/>
          </w:divBdr>
          <w:divsChild>
            <w:div w:id="188810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822702">
      <w:bodyDiv w:val="1"/>
      <w:marLeft w:val="0"/>
      <w:marRight w:val="0"/>
      <w:marTop w:val="0"/>
      <w:marBottom w:val="0"/>
      <w:divBdr>
        <w:top w:val="none" w:sz="0" w:space="0" w:color="auto"/>
        <w:left w:val="none" w:sz="0" w:space="0" w:color="auto"/>
        <w:bottom w:val="none" w:sz="0" w:space="0" w:color="auto"/>
        <w:right w:val="none" w:sz="0" w:space="0" w:color="auto"/>
      </w:divBdr>
      <w:divsChild>
        <w:div w:id="1787843121">
          <w:marLeft w:val="480"/>
          <w:marRight w:val="0"/>
          <w:marTop w:val="0"/>
          <w:marBottom w:val="0"/>
          <w:divBdr>
            <w:top w:val="none" w:sz="0" w:space="0" w:color="auto"/>
            <w:left w:val="none" w:sz="0" w:space="0" w:color="auto"/>
            <w:bottom w:val="none" w:sz="0" w:space="0" w:color="auto"/>
            <w:right w:val="none" w:sz="0" w:space="0" w:color="auto"/>
          </w:divBdr>
          <w:divsChild>
            <w:div w:id="89535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575477">
      <w:bodyDiv w:val="1"/>
      <w:marLeft w:val="0"/>
      <w:marRight w:val="0"/>
      <w:marTop w:val="0"/>
      <w:marBottom w:val="0"/>
      <w:divBdr>
        <w:top w:val="none" w:sz="0" w:space="0" w:color="auto"/>
        <w:left w:val="none" w:sz="0" w:space="0" w:color="auto"/>
        <w:bottom w:val="none" w:sz="0" w:space="0" w:color="auto"/>
        <w:right w:val="none" w:sz="0" w:space="0" w:color="auto"/>
      </w:divBdr>
      <w:divsChild>
        <w:div w:id="275217682">
          <w:marLeft w:val="480"/>
          <w:marRight w:val="0"/>
          <w:marTop w:val="0"/>
          <w:marBottom w:val="0"/>
          <w:divBdr>
            <w:top w:val="none" w:sz="0" w:space="0" w:color="auto"/>
            <w:left w:val="none" w:sz="0" w:space="0" w:color="auto"/>
            <w:bottom w:val="none" w:sz="0" w:space="0" w:color="auto"/>
            <w:right w:val="none" w:sz="0" w:space="0" w:color="auto"/>
          </w:divBdr>
          <w:divsChild>
            <w:div w:id="31113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997917">
      <w:bodyDiv w:val="1"/>
      <w:marLeft w:val="0"/>
      <w:marRight w:val="0"/>
      <w:marTop w:val="0"/>
      <w:marBottom w:val="0"/>
      <w:divBdr>
        <w:top w:val="none" w:sz="0" w:space="0" w:color="auto"/>
        <w:left w:val="none" w:sz="0" w:space="0" w:color="auto"/>
        <w:bottom w:val="none" w:sz="0" w:space="0" w:color="auto"/>
        <w:right w:val="none" w:sz="0" w:space="0" w:color="auto"/>
      </w:divBdr>
      <w:divsChild>
        <w:div w:id="332489827">
          <w:marLeft w:val="480"/>
          <w:marRight w:val="0"/>
          <w:marTop w:val="0"/>
          <w:marBottom w:val="0"/>
          <w:divBdr>
            <w:top w:val="none" w:sz="0" w:space="0" w:color="auto"/>
            <w:left w:val="none" w:sz="0" w:space="0" w:color="auto"/>
            <w:bottom w:val="none" w:sz="0" w:space="0" w:color="auto"/>
            <w:right w:val="none" w:sz="0" w:space="0" w:color="auto"/>
          </w:divBdr>
          <w:divsChild>
            <w:div w:id="156089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454058">
      <w:bodyDiv w:val="1"/>
      <w:marLeft w:val="0"/>
      <w:marRight w:val="0"/>
      <w:marTop w:val="0"/>
      <w:marBottom w:val="0"/>
      <w:divBdr>
        <w:top w:val="none" w:sz="0" w:space="0" w:color="auto"/>
        <w:left w:val="none" w:sz="0" w:space="0" w:color="auto"/>
        <w:bottom w:val="none" w:sz="0" w:space="0" w:color="auto"/>
        <w:right w:val="none" w:sz="0" w:space="0" w:color="auto"/>
      </w:divBdr>
      <w:divsChild>
        <w:div w:id="265231214">
          <w:marLeft w:val="480"/>
          <w:marRight w:val="0"/>
          <w:marTop w:val="0"/>
          <w:marBottom w:val="0"/>
          <w:divBdr>
            <w:top w:val="none" w:sz="0" w:space="0" w:color="auto"/>
            <w:left w:val="none" w:sz="0" w:space="0" w:color="auto"/>
            <w:bottom w:val="none" w:sz="0" w:space="0" w:color="auto"/>
            <w:right w:val="none" w:sz="0" w:space="0" w:color="auto"/>
          </w:divBdr>
          <w:divsChild>
            <w:div w:id="1008171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601035">
      <w:bodyDiv w:val="1"/>
      <w:marLeft w:val="0"/>
      <w:marRight w:val="0"/>
      <w:marTop w:val="0"/>
      <w:marBottom w:val="0"/>
      <w:divBdr>
        <w:top w:val="none" w:sz="0" w:space="0" w:color="auto"/>
        <w:left w:val="none" w:sz="0" w:space="0" w:color="auto"/>
        <w:bottom w:val="none" w:sz="0" w:space="0" w:color="auto"/>
        <w:right w:val="none" w:sz="0" w:space="0" w:color="auto"/>
      </w:divBdr>
      <w:divsChild>
        <w:div w:id="363483304">
          <w:marLeft w:val="480"/>
          <w:marRight w:val="0"/>
          <w:marTop w:val="0"/>
          <w:marBottom w:val="0"/>
          <w:divBdr>
            <w:top w:val="none" w:sz="0" w:space="0" w:color="auto"/>
            <w:left w:val="none" w:sz="0" w:space="0" w:color="auto"/>
            <w:bottom w:val="none" w:sz="0" w:space="0" w:color="auto"/>
            <w:right w:val="none" w:sz="0" w:space="0" w:color="auto"/>
          </w:divBdr>
          <w:divsChild>
            <w:div w:id="15068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057004">
      <w:bodyDiv w:val="1"/>
      <w:marLeft w:val="0"/>
      <w:marRight w:val="0"/>
      <w:marTop w:val="0"/>
      <w:marBottom w:val="0"/>
      <w:divBdr>
        <w:top w:val="none" w:sz="0" w:space="0" w:color="auto"/>
        <w:left w:val="none" w:sz="0" w:space="0" w:color="auto"/>
        <w:bottom w:val="none" w:sz="0" w:space="0" w:color="auto"/>
        <w:right w:val="none" w:sz="0" w:space="0" w:color="auto"/>
      </w:divBdr>
      <w:divsChild>
        <w:div w:id="1490634015">
          <w:marLeft w:val="480"/>
          <w:marRight w:val="0"/>
          <w:marTop w:val="0"/>
          <w:marBottom w:val="0"/>
          <w:divBdr>
            <w:top w:val="none" w:sz="0" w:space="0" w:color="auto"/>
            <w:left w:val="none" w:sz="0" w:space="0" w:color="auto"/>
            <w:bottom w:val="none" w:sz="0" w:space="0" w:color="auto"/>
            <w:right w:val="none" w:sz="0" w:space="0" w:color="auto"/>
          </w:divBdr>
          <w:divsChild>
            <w:div w:id="62083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81988803">
      <w:bodyDiv w:val="1"/>
      <w:marLeft w:val="0"/>
      <w:marRight w:val="0"/>
      <w:marTop w:val="0"/>
      <w:marBottom w:val="0"/>
      <w:divBdr>
        <w:top w:val="none" w:sz="0" w:space="0" w:color="auto"/>
        <w:left w:val="none" w:sz="0" w:space="0" w:color="auto"/>
        <w:bottom w:val="none" w:sz="0" w:space="0" w:color="auto"/>
        <w:right w:val="none" w:sz="0" w:space="0" w:color="auto"/>
      </w:divBdr>
      <w:divsChild>
        <w:div w:id="1286548265">
          <w:marLeft w:val="480"/>
          <w:marRight w:val="0"/>
          <w:marTop w:val="0"/>
          <w:marBottom w:val="0"/>
          <w:divBdr>
            <w:top w:val="none" w:sz="0" w:space="0" w:color="auto"/>
            <w:left w:val="none" w:sz="0" w:space="0" w:color="auto"/>
            <w:bottom w:val="none" w:sz="0" w:space="0" w:color="auto"/>
            <w:right w:val="none" w:sz="0" w:space="0" w:color="auto"/>
          </w:divBdr>
          <w:divsChild>
            <w:div w:id="55562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01499">
      <w:bodyDiv w:val="1"/>
      <w:marLeft w:val="0"/>
      <w:marRight w:val="0"/>
      <w:marTop w:val="0"/>
      <w:marBottom w:val="0"/>
      <w:divBdr>
        <w:top w:val="none" w:sz="0" w:space="0" w:color="auto"/>
        <w:left w:val="none" w:sz="0" w:space="0" w:color="auto"/>
        <w:bottom w:val="none" w:sz="0" w:space="0" w:color="auto"/>
        <w:right w:val="none" w:sz="0" w:space="0" w:color="auto"/>
      </w:divBdr>
      <w:divsChild>
        <w:div w:id="480927476">
          <w:marLeft w:val="480"/>
          <w:marRight w:val="0"/>
          <w:marTop w:val="0"/>
          <w:marBottom w:val="0"/>
          <w:divBdr>
            <w:top w:val="none" w:sz="0" w:space="0" w:color="auto"/>
            <w:left w:val="none" w:sz="0" w:space="0" w:color="auto"/>
            <w:bottom w:val="none" w:sz="0" w:space="0" w:color="auto"/>
            <w:right w:val="none" w:sz="0" w:space="0" w:color="auto"/>
          </w:divBdr>
          <w:divsChild>
            <w:div w:id="157439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454648">
      <w:bodyDiv w:val="1"/>
      <w:marLeft w:val="0"/>
      <w:marRight w:val="0"/>
      <w:marTop w:val="0"/>
      <w:marBottom w:val="0"/>
      <w:divBdr>
        <w:top w:val="none" w:sz="0" w:space="0" w:color="auto"/>
        <w:left w:val="none" w:sz="0" w:space="0" w:color="auto"/>
        <w:bottom w:val="none" w:sz="0" w:space="0" w:color="auto"/>
        <w:right w:val="none" w:sz="0" w:space="0" w:color="auto"/>
      </w:divBdr>
      <w:divsChild>
        <w:div w:id="2078045094">
          <w:marLeft w:val="480"/>
          <w:marRight w:val="0"/>
          <w:marTop w:val="0"/>
          <w:marBottom w:val="0"/>
          <w:divBdr>
            <w:top w:val="none" w:sz="0" w:space="0" w:color="auto"/>
            <w:left w:val="none" w:sz="0" w:space="0" w:color="auto"/>
            <w:bottom w:val="none" w:sz="0" w:space="0" w:color="auto"/>
            <w:right w:val="none" w:sz="0" w:space="0" w:color="auto"/>
          </w:divBdr>
          <w:divsChild>
            <w:div w:id="122437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57766">
      <w:bodyDiv w:val="1"/>
      <w:marLeft w:val="0"/>
      <w:marRight w:val="0"/>
      <w:marTop w:val="0"/>
      <w:marBottom w:val="0"/>
      <w:divBdr>
        <w:top w:val="none" w:sz="0" w:space="0" w:color="auto"/>
        <w:left w:val="none" w:sz="0" w:space="0" w:color="auto"/>
        <w:bottom w:val="none" w:sz="0" w:space="0" w:color="auto"/>
        <w:right w:val="none" w:sz="0" w:space="0" w:color="auto"/>
      </w:divBdr>
      <w:divsChild>
        <w:div w:id="1317150061">
          <w:marLeft w:val="480"/>
          <w:marRight w:val="0"/>
          <w:marTop w:val="0"/>
          <w:marBottom w:val="0"/>
          <w:divBdr>
            <w:top w:val="none" w:sz="0" w:space="0" w:color="auto"/>
            <w:left w:val="none" w:sz="0" w:space="0" w:color="auto"/>
            <w:bottom w:val="none" w:sz="0" w:space="0" w:color="auto"/>
            <w:right w:val="none" w:sz="0" w:space="0" w:color="auto"/>
          </w:divBdr>
          <w:divsChild>
            <w:div w:id="91647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17292">
      <w:bodyDiv w:val="1"/>
      <w:marLeft w:val="0"/>
      <w:marRight w:val="0"/>
      <w:marTop w:val="0"/>
      <w:marBottom w:val="0"/>
      <w:divBdr>
        <w:top w:val="none" w:sz="0" w:space="0" w:color="auto"/>
        <w:left w:val="none" w:sz="0" w:space="0" w:color="auto"/>
        <w:bottom w:val="none" w:sz="0" w:space="0" w:color="auto"/>
        <w:right w:val="none" w:sz="0" w:space="0" w:color="auto"/>
      </w:divBdr>
      <w:divsChild>
        <w:div w:id="1538002744">
          <w:marLeft w:val="480"/>
          <w:marRight w:val="0"/>
          <w:marTop w:val="0"/>
          <w:marBottom w:val="0"/>
          <w:divBdr>
            <w:top w:val="none" w:sz="0" w:space="0" w:color="auto"/>
            <w:left w:val="none" w:sz="0" w:space="0" w:color="auto"/>
            <w:bottom w:val="none" w:sz="0" w:space="0" w:color="auto"/>
            <w:right w:val="none" w:sz="0" w:space="0" w:color="auto"/>
          </w:divBdr>
          <w:divsChild>
            <w:div w:id="156332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49248">
      <w:bodyDiv w:val="1"/>
      <w:marLeft w:val="0"/>
      <w:marRight w:val="0"/>
      <w:marTop w:val="0"/>
      <w:marBottom w:val="0"/>
      <w:divBdr>
        <w:top w:val="none" w:sz="0" w:space="0" w:color="auto"/>
        <w:left w:val="none" w:sz="0" w:space="0" w:color="auto"/>
        <w:bottom w:val="none" w:sz="0" w:space="0" w:color="auto"/>
        <w:right w:val="none" w:sz="0" w:space="0" w:color="auto"/>
      </w:divBdr>
      <w:divsChild>
        <w:div w:id="1326739413">
          <w:marLeft w:val="0"/>
          <w:marRight w:val="0"/>
          <w:marTop w:val="0"/>
          <w:marBottom w:val="0"/>
          <w:divBdr>
            <w:top w:val="none" w:sz="0" w:space="0" w:color="auto"/>
            <w:left w:val="none" w:sz="0" w:space="0" w:color="auto"/>
            <w:bottom w:val="none" w:sz="0" w:space="0" w:color="auto"/>
            <w:right w:val="none" w:sz="0" w:space="0" w:color="auto"/>
          </w:divBdr>
          <w:divsChild>
            <w:div w:id="1732340525">
              <w:marLeft w:val="0"/>
              <w:marRight w:val="0"/>
              <w:marTop w:val="0"/>
              <w:marBottom w:val="0"/>
              <w:divBdr>
                <w:top w:val="none" w:sz="0" w:space="0" w:color="auto"/>
                <w:left w:val="none" w:sz="0" w:space="0" w:color="auto"/>
                <w:bottom w:val="none" w:sz="0" w:space="0" w:color="auto"/>
                <w:right w:val="none" w:sz="0" w:space="0" w:color="auto"/>
              </w:divBdr>
              <w:divsChild>
                <w:div w:id="153847239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75325852">
      <w:bodyDiv w:val="1"/>
      <w:marLeft w:val="0"/>
      <w:marRight w:val="0"/>
      <w:marTop w:val="0"/>
      <w:marBottom w:val="0"/>
      <w:divBdr>
        <w:top w:val="none" w:sz="0" w:space="0" w:color="auto"/>
        <w:left w:val="none" w:sz="0" w:space="0" w:color="auto"/>
        <w:bottom w:val="none" w:sz="0" w:space="0" w:color="auto"/>
        <w:right w:val="none" w:sz="0" w:space="0" w:color="auto"/>
      </w:divBdr>
      <w:divsChild>
        <w:div w:id="1138303071">
          <w:marLeft w:val="480"/>
          <w:marRight w:val="0"/>
          <w:marTop w:val="0"/>
          <w:marBottom w:val="0"/>
          <w:divBdr>
            <w:top w:val="none" w:sz="0" w:space="0" w:color="auto"/>
            <w:left w:val="none" w:sz="0" w:space="0" w:color="auto"/>
            <w:bottom w:val="none" w:sz="0" w:space="0" w:color="auto"/>
            <w:right w:val="none" w:sz="0" w:space="0" w:color="auto"/>
          </w:divBdr>
          <w:divsChild>
            <w:div w:id="142738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990202">
      <w:bodyDiv w:val="1"/>
      <w:marLeft w:val="0"/>
      <w:marRight w:val="0"/>
      <w:marTop w:val="0"/>
      <w:marBottom w:val="0"/>
      <w:divBdr>
        <w:top w:val="none" w:sz="0" w:space="0" w:color="auto"/>
        <w:left w:val="none" w:sz="0" w:space="0" w:color="auto"/>
        <w:bottom w:val="none" w:sz="0" w:space="0" w:color="auto"/>
        <w:right w:val="none" w:sz="0" w:space="0" w:color="auto"/>
      </w:divBdr>
      <w:divsChild>
        <w:div w:id="63917001">
          <w:marLeft w:val="480"/>
          <w:marRight w:val="0"/>
          <w:marTop w:val="0"/>
          <w:marBottom w:val="0"/>
          <w:divBdr>
            <w:top w:val="none" w:sz="0" w:space="0" w:color="auto"/>
            <w:left w:val="none" w:sz="0" w:space="0" w:color="auto"/>
            <w:bottom w:val="none" w:sz="0" w:space="0" w:color="auto"/>
            <w:right w:val="none" w:sz="0" w:space="0" w:color="auto"/>
          </w:divBdr>
          <w:divsChild>
            <w:div w:id="169518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30653364">
      <w:bodyDiv w:val="1"/>
      <w:marLeft w:val="0"/>
      <w:marRight w:val="0"/>
      <w:marTop w:val="0"/>
      <w:marBottom w:val="0"/>
      <w:divBdr>
        <w:top w:val="none" w:sz="0" w:space="0" w:color="auto"/>
        <w:left w:val="none" w:sz="0" w:space="0" w:color="auto"/>
        <w:bottom w:val="none" w:sz="0" w:space="0" w:color="auto"/>
        <w:right w:val="none" w:sz="0" w:space="0" w:color="auto"/>
      </w:divBdr>
      <w:divsChild>
        <w:div w:id="1720283123">
          <w:marLeft w:val="480"/>
          <w:marRight w:val="0"/>
          <w:marTop w:val="0"/>
          <w:marBottom w:val="0"/>
          <w:divBdr>
            <w:top w:val="none" w:sz="0" w:space="0" w:color="auto"/>
            <w:left w:val="none" w:sz="0" w:space="0" w:color="auto"/>
            <w:bottom w:val="none" w:sz="0" w:space="0" w:color="auto"/>
            <w:right w:val="none" w:sz="0" w:space="0" w:color="auto"/>
          </w:divBdr>
          <w:divsChild>
            <w:div w:id="1688101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0005102">
      <w:bodyDiv w:val="1"/>
      <w:marLeft w:val="0"/>
      <w:marRight w:val="0"/>
      <w:marTop w:val="0"/>
      <w:marBottom w:val="0"/>
      <w:divBdr>
        <w:top w:val="none" w:sz="0" w:space="0" w:color="auto"/>
        <w:left w:val="none" w:sz="0" w:space="0" w:color="auto"/>
        <w:bottom w:val="none" w:sz="0" w:space="0" w:color="auto"/>
        <w:right w:val="none" w:sz="0" w:space="0" w:color="auto"/>
      </w:divBdr>
      <w:divsChild>
        <w:div w:id="1584876489">
          <w:marLeft w:val="480"/>
          <w:marRight w:val="0"/>
          <w:marTop w:val="0"/>
          <w:marBottom w:val="0"/>
          <w:divBdr>
            <w:top w:val="none" w:sz="0" w:space="0" w:color="auto"/>
            <w:left w:val="none" w:sz="0" w:space="0" w:color="auto"/>
            <w:bottom w:val="none" w:sz="0" w:space="0" w:color="auto"/>
            <w:right w:val="none" w:sz="0" w:space="0" w:color="auto"/>
          </w:divBdr>
          <w:divsChild>
            <w:div w:id="33141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jpeg"/><Relationship Id="rId26" Type="http://schemas.openxmlformats.org/officeDocument/2006/relationships/image" Target="media/image13.png"/><Relationship Id="rId39" Type="http://schemas.openxmlformats.org/officeDocument/2006/relationships/fontTable" Target="fontTable.xml"/><Relationship Id="rId21" Type="http://schemas.openxmlformats.org/officeDocument/2006/relationships/image" Target="media/image9.jpeg"/><Relationship Id="rId34" Type="http://schemas.openxmlformats.org/officeDocument/2006/relationships/hyperlink" Target="http://arxiv.org/abs/2001.11394" TargetMode="External"/><Relationship Id="rId7" Type="http://schemas.openxmlformats.org/officeDocument/2006/relationships/endnotes" Target="endnotes.xml"/><Relationship Id="rId12" Type="http://schemas.openxmlformats.org/officeDocument/2006/relationships/hyperlink" Target="https://www.webofscience.com/wos/woscc/analyze-results/1146c900-3517-435c-9e67-e427fc50054f-b903ff56" TargetMode="External"/><Relationship Id="rId17" Type="http://schemas.openxmlformats.org/officeDocument/2006/relationships/image" Target="media/image5.jpeg"/><Relationship Id="rId25" Type="http://schemas.openxmlformats.org/officeDocument/2006/relationships/image" Target="media/image12.jpeg"/><Relationship Id="rId33" Type="http://schemas.openxmlformats.org/officeDocument/2006/relationships/hyperlink" Target="https://ieeexplore.ieee.org/document/6909619" TargetMode="External"/><Relationship Id="rId38"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https://www.sciencedirect.com/science/article/pii/S1077314223000267?via%3Dihub" TargetMode="External"/><Relationship Id="rId20" Type="http://schemas.openxmlformats.org/officeDocument/2006/relationships/image" Target="media/image8.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hyperlink" Target="http://jsju.org/index.php/journal/article/view/994" TargetMode="External"/><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openaccess.thecvf.com/content_iccv_2015/papers/Tran_Learning_Spatiotemporal_Features_ICCV_2015_paper.pdf" TargetMode="External"/><Relationship Id="rId28" Type="http://schemas.openxmlformats.org/officeDocument/2006/relationships/hyperlink" Target="https://www.isca-speech.org/archive/pdfs/interspeech_2016/chen16n_interspeech.pdf" TargetMode="External"/><Relationship Id="rId36" Type="http://schemas.openxmlformats.org/officeDocument/2006/relationships/hyperlink" Target="https://ieeexplore.ieee.org/document/7299101" TargetMode="External"/><Relationship Id="rId10" Type="http://schemas.openxmlformats.org/officeDocument/2006/relationships/footer" Target="footer3.xml"/><Relationship Id="rId19" Type="http://schemas.openxmlformats.org/officeDocument/2006/relationships/image" Target="media/image7.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hyperlink" Target="https://dspace.mit.edu/handle/1721.1/6125" TargetMode="External"/><Relationship Id="rId8" Type="http://schemas.openxmlformats.org/officeDocument/2006/relationships/footer" Target="footer1.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s://lcmou.github.io/ERA_Dataset/" TargetMode="External"/><Relationship Id="rId1" Type="http://schemas.openxmlformats.org/officeDocument/2006/relationships/hyperlink" Target="https://lcmou.github.io/ERA_Dataset/"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5AE5C92-D3F5-478B-934C-721B3F8AD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34</Pages>
  <Words>6044</Words>
  <Characters>34457</Characters>
  <Application>Microsoft Office Word</Application>
  <DocSecurity>0</DocSecurity>
  <Lines>287</Lines>
  <Paragraphs>80</Paragraphs>
  <ScaleCrop>false</ScaleCrop>
  <HeadingPairs>
    <vt:vector size="2" baseType="variant">
      <vt:variant>
        <vt:lpstr>Názov</vt:lpstr>
      </vt:variant>
      <vt:variant>
        <vt:i4>1</vt:i4>
      </vt:variant>
    </vt:vector>
  </HeadingPairs>
  <TitlesOfParts>
    <vt:vector size="1" baseType="lpstr">
      <vt:lpstr>UNIVERZITA KONŠTANTÍNA FILOZOFA V NITRE</vt:lpstr>
    </vt:vector>
  </TitlesOfParts>
  <Company>UKF FPV Nitra</Company>
  <LinksUpToDate>false</LinksUpToDate>
  <CharactersWithSpaces>40421</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Johana Heneková</cp:lastModifiedBy>
  <cp:revision>16</cp:revision>
  <cp:lastPrinted>2013-02-28T09:04:00Z</cp:lastPrinted>
  <dcterms:created xsi:type="dcterms:W3CDTF">2023-12-02T12:16:00Z</dcterms:created>
  <dcterms:modified xsi:type="dcterms:W3CDTF">2023-12-06T21:27:00Z</dcterms:modified>
</cp:coreProperties>
</file>